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olor w:val="4472C4" w:themeColor="accent1"/>
          <w:lang w:val="en-GB"/>
        </w:rPr>
        <w:id w:val="370507065"/>
        <w:docPartObj>
          <w:docPartGallery w:val="Cover Pages"/>
          <w:docPartUnique/>
        </w:docPartObj>
      </w:sdtPr>
      <w:sdtEndPr>
        <w:rPr>
          <w:color w:val="auto"/>
        </w:rPr>
      </w:sdtEndPr>
      <w:sdtContent>
        <w:p w14:paraId="05A0F1E5" w14:textId="64361D32" w:rsidR="006124AD" w:rsidRDefault="006124AD">
          <w:pPr>
            <w:pStyle w:val="NoSpacing"/>
            <w:spacing w:before="1540" w:after="240"/>
            <w:jc w:val="center"/>
            <w:rPr>
              <w:color w:val="4472C4" w:themeColor="accent1"/>
            </w:rPr>
          </w:pPr>
          <w:r>
            <w:rPr>
              <w:noProof/>
              <w:color w:val="4472C4" w:themeColor="accent1"/>
            </w:rPr>
            <w:drawing>
              <wp:inline distT="0" distB="0" distL="0" distR="0" wp14:anchorId="11A605E2" wp14:editId="293C5864">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2"/>
              <w:szCs w:val="72"/>
            </w:rPr>
            <w:alias w:val="Title"/>
            <w:tag w:val=""/>
            <w:id w:val="1735040861"/>
            <w:placeholder>
              <w:docPart w:val="B19FCB4717A74C58A907CBE58E9E2052"/>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0A6C9558" w14:textId="45FE8F19" w:rsidR="006124AD" w:rsidRDefault="009A7C01">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Skills demo 2: OO Programming</w:t>
              </w:r>
            </w:p>
          </w:sdtContent>
        </w:sdt>
        <w:sdt>
          <w:sdtPr>
            <w:rPr>
              <w:color w:val="4472C4" w:themeColor="accent1"/>
              <w:sz w:val="28"/>
              <w:szCs w:val="28"/>
            </w:rPr>
            <w:alias w:val="Subtitle"/>
            <w:tag w:val=""/>
            <w:id w:val="328029620"/>
            <w:placeholder>
              <w:docPart w:val="CC5DBA2F2F2E49F88769BA05FB697E98"/>
            </w:placeholder>
            <w:dataBinding w:prefixMappings="xmlns:ns0='http://purl.org/dc/elements/1.1/' xmlns:ns1='http://schemas.openxmlformats.org/package/2006/metadata/core-properties' " w:xpath="/ns1:coreProperties[1]/ns0:subject[1]" w:storeItemID="{6C3C8BC8-F283-45AE-878A-BAB7291924A1}"/>
            <w:text/>
          </w:sdtPr>
          <w:sdtContent>
            <w:p w14:paraId="02A9F876" w14:textId="3AE71ACF" w:rsidR="006124AD" w:rsidRDefault="006124AD">
              <w:pPr>
                <w:pStyle w:val="NoSpacing"/>
                <w:jc w:val="center"/>
                <w:rPr>
                  <w:color w:val="4472C4" w:themeColor="accent1"/>
                  <w:sz w:val="28"/>
                  <w:szCs w:val="28"/>
                </w:rPr>
              </w:pPr>
              <w:r>
                <w:rPr>
                  <w:color w:val="4472C4" w:themeColor="accent1"/>
                  <w:sz w:val="28"/>
                  <w:szCs w:val="28"/>
                </w:rPr>
                <w:t>Maura</w:t>
              </w:r>
              <w:r w:rsidR="0096013C">
                <w:rPr>
                  <w:color w:val="4472C4" w:themeColor="accent1"/>
                  <w:sz w:val="28"/>
                  <w:szCs w:val="28"/>
                </w:rPr>
                <w:t xml:space="preserve"> O’Halloran</w:t>
              </w:r>
            </w:p>
          </w:sdtContent>
        </w:sdt>
        <w:p w14:paraId="4DAD6FC7" w14:textId="77777777" w:rsidR="006124AD" w:rsidRDefault="006124AD">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0B17AB08" wp14:editId="2608F5F3">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1-04-01T00:00:00Z">
                                    <w:dateFormat w:val="MMMM d, yyyy"/>
                                    <w:lid w:val="en-US"/>
                                    <w:storeMappedDataAs w:val="dateTime"/>
                                    <w:calendar w:val="gregorian"/>
                                  </w:date>
                                </w:sdtPr>
                                <w:sdtContent>
                                  <w:p w14:paraId="6B57417C" w14:textId="477FBE87" w:rsidR="006D050D" w:rsidRDefault="006D050D">
                                    <w:pPr>
                                      <w:pStyle w:val="NoSpacing"/>
                                      <w:spacing w:after="40"/>
                                      <w:jc w:val="center"/>
                                      <w:rPr>
                                        <w:caps/>
                                        <w:color w:val="4472C4" w:themeColor="accent1"/>
                                        <w:sz w:val="28"/>
                                        <w:szCs w:val="28"/>
                                      </w:rPr>
                                    </w:pPr>
                                    <w:r>
                                      <w:rPr>
                                        <w:caps/>
                                        <w:color w:val="4472C4" w:themeColor="accent1"/>
                                        <w:sz w:val="28"/>
                                        <w:szCs w:val="28"/>
                                      </w:rPr>
                                      <w:t>April 1, 2021</w:t>
                                    </w:r>
                                  </w:p>
                                </w:sdtContent>
                              </w:sdt>
                              <w:p w14:paraId="0D7812DC" w14:textId="04E72FA7" w:rsidR="006D050D" w:rsidRDefault="006D050D">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Pr>
                                        <w:caps/>
                                        <w:color w:val="4472C4" w:themeColor="accent1"/>
                                      </w:rPr>
                                      <w:t>SHelton Ngwenya</w:t>
                                    </w:r>
                                  </w:sdtContent>
                                </w:sdt>
                              </w:p>
                              <w:p w14:paraId="5278291C" w14:textId="08FA195B" w:rsidR="006D050D" w:rsidRDefault="006D050D">
                                <w:pPr>
                                  <w:pStyle w:val="NoSpacing"/>
                                  <w:jc w:val="center"/>
                                  <w:rPr>
                                    <w:color w:val="4472C4" w:themeColor="accent1"/>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0B17AB08"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1-04-01T00:00:00Z">
                              <w:dateFormat w:val="MMMM d, yyyy"/>
                              <w:lid w:val="en-US"/>
                              <w:storeMappedDataAs w:val="dateTime"/>
                              <w:calendar w:val="gregorian"/>
                            </w:date>
                          </w:sdtPr>
                          <w:sdtContent>
                            <w:p w14:paraId="6B57417C" w14:textId="477FBE87" w:rsidR="006D050D" w:rsidRDefault="006D050D">
                              <w:pPr>
                                <w:pStyle w:val="NoSpacing"/>
                                <w:spacing w:after="40"/>
                                <w:jc w:val="center"/>
                                <w:rPr>
                                  <w:caps/>
                                  <w:color w:val="4472C4" w:themeColor="accent1"/>
                                  <w:sz w:val="28"/>
                                  <w:szCs w:val="28"/>
                                </w:rPr>
                              </w:pPr>
                              <w:r>
                                <w:rPr>
                                  <w:caps/>
                                  <w:color w:val="4472C4" w:themeColor="accent1"/>
                                  <w:sz w:val="28"/>
                                  <w:szCs w:val="28"/>
                                </w:rPr>
                                <w:t>April 1, 2021</w:t>
                              </w:r>
                            </w:p>
                          </w:sdtContent>
                        </w:sdt>
                        <w:p w14:paraId="0D7812DC" w14:textId="04E72FA7" w:rsidR="006D050D" w:rsidRDefault="006D050D">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Pr>
                                  <w:caps/>
                                  <w:color w:val="4472C4" w:themeColor="accent1"/>
                                </w:rPr>
                                <w:t>SHelton Ngwenya</w:t>
                              </w:r>
                            </w:sdtContent>
                          </w:sdt>
                        </w:p>
                        <w:p w14:paraId="5278291C" w14:textId="08FA195B" w:rsidR="006D050D" w:rsidRDefault="006D050D">
                          <w:pPr>
                            <w:pStyle w:val="NoSpacing"/>
                            <w:jc w:val="center"/>
                            <w:rPr>
                              <w:color w:val="4472C4" w:themeColor="accent1"/>
                            </w:rPr>
                          </w:pPr>
                        </w:p>
                      </w:txbxContent>
                    </v:textbox>
                    <w10:wrap anchorx="margin" anchory="page"/>
                  </v:shape>
                </w:pict>
              </mc:Fallback>
            </mc:AlternateContent>
          </w:r>
          <w:r>
            <w:rPr>
              <w:noProof/>
              <w:color w:val="4472C4" w:themeColor="accent1"/>
            </w:rPr>
            <w:drawing>
              <wp:inline distT="0" distB="0" distL="0" distR="0" wp14:anchorId="40D02CEA" wp14:editId="0D57EB59">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04E53174" w14:textId="0761925F" w:rsidR="006124AD" w:rsidRDefault="006124AD">
          <w:pPr>
            <w:rPr>
              <w:rFonts w:asciiTheme="majorHAnsi" w:eastAsiaTheme="majorEastAsia" w:hAnsiTheme="majorHAnsi" w:cstheme="majorBidi"/>
              <w:color w:val="2F5496" w:themeColor="accent1" w:themeShade="BF"/>
              <w:sz w:val="32"/>
              <w:szCs w:val="32"/>
            </w:rPr>
          </w:pPr>
          <w:r>
            <w:br w:type="page"/>
          </w:r>
        </w:p>
      </w:sdtContent>
    </w:sdt>
    <w:p w14:paraId="65903846" w14:textId="77777777" w:rsidR="006124AD" w:rsidRDefault="006124AD" w:rsidP="00E64DC3">
      <w:pPr>
        <w:pStyle w:val="Heading1"/>
      </w:pPr>
    </w:p>
    <w:sdt>
      <w:sdtPr>
        <w:rPr>
          <w:rFonts w:asciiTheme="minorHAnsi" w:eastAsiaTheme="minorHAnsi" w:hAnsiTheme="minorHAnsi" w:cstheme="minorBidi"/>
          <w:color w:val="auto"/>
          <w:sz w:val="22"/>
          <w:szCs w:val="22"/>
          <w:lang w:val="en-GB"/>
        </w:rPr>
        <w:id w:val="226191525"/>
        <w:docPartObj>
          <w:docPartGallery w:val="Table of Contents"/>
          <w:docPartUnique/>
        </w:docPartObj>
      </w:sdtPr>
      <w:sdtEndPr>
        <w:rPr>
          <w:b/>
          <w:bCs/>
          <w:noProof/>
        </w:rPr>
      </w:sdtEndPr>
      <w:sdtContent>
        <w:p w14:paraId="6728A368" w14:textId="6067BCAA" w:rsidR="00813B0B" w:rsidRDefault="00813B0B">
          <w:pPr>
            <w:pStyle w:val="TOCHeading"/>
          </w:pPr>
          <w:r>
            <w:t>Contents</w:t>
          </w:r>
        </w:p>
        <w:p w14:paraId="220471AA" w14:textId="56E47368" w:rsidR="007E774B" w:rsidRDefault="00813B0B">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68213037" w:history="1">
            <w:r w:rsidR="007E774B" w:rsidRPr="00A5516E">
              <w:rPr>
                <w:rStyle w:val="Hyperlink"/>
                <w:noProof/>
              </w:rPr>
              <w:t>Classes</w:t>
            </w:r>
            <w:r w:rsidR="007E774B">
              <w:rPr>
                <w:noProof/>
                <w:webHidden/>
              </w:rPr>
              <w:tab/>
            </w:r>
            <w:r w:rsidR="007E774B">
              <w:rPr>
                <w:noProof/>
                <w:webHidden/>
              </w:rPr>
              <w:fldChar w:fldCharType="begin"/>
            </w:r>
            <w:r w:rsidR="007E774B">
              <w:rPr>
                <w:noProof/>
                <w:webHidden/>
              </w:rPr>
              <w:instrText xml:space="preserve"> PAGEREF _Toc68213037 \h </w:instrText>
            </w:r>
            <w:r w:rsidR="007E774B">
              <w:rPr>
                <w:noProof/>
                <w:webHidden/>
              </w:rPr>
            </w:r>
            <w:r w:rsidR="007E774B">
              <w:rPr>
                <w:noProof/>
                <w:webHidden/>
              </w:rPr>
              <w:fldChar w:fldCharType="separate"/>
            </w:r>
            <w:r w:rsidR="00A73500">
              <w:rPr>
                <w:noProof/>
                <w:webHidden/>
              </w:rPr>
              <w:t>2</w:t>
            </w:r>
            <w:r w:rsidR="007E774B">
              <w:rPr>
                <w:noProof/>
                <w:webHidden/>
              </w:rPr>
              <w:fldChar w:fldCharType="end"/>
            </w:r>
          </w:hyperlink>
        </w:p>
        <w:p w14:paraId="1F894A7F" w14:textId="30C32102" w:rsidR="007E774B" w:rsidRDefault="007E774B">
          <w:pPr>
            <w:pStyle w:val="TOC1"/>
            <w:tabs>
              <w:tab w:val="right" w:leader="dot" w:pos="9016"/>
            </w:tabs>
            <w:rPr>
              <w:rFonts w:eastAsiaTheme="minorEastAsia"/>
              <w:noProof/>
              <w:lang w:eastAsia="en-GB"/>
            </w:rPr>
          </w:pPr>
          <w:hyperlink w:anchor="_Toc68213038" w:history="1">
            <w:r w:rsidRPr="00A5516E">
              <w:rPr>
                <w:rStyle w:val="Hyperlink"/>
                <w:noProof/>
              </w:rPr>
              <w:t>Variables</w:t>
            </w:r>
            <w:r>
              <w:rPr>
                <w:noProof/>
                <w:webHidden/>
              </w:rPr>
              <w:tab/>
            </w:r>
            <w:r>
              <w:rPr>
                <w:noProof/>
                <w:webHidden/>
              </w:rPr>
              <w:fldChar w:fldCharType="begin"/>
            </w:r>
            <w:r>
              <w:rPr>
                <w:noProof/>
                <w:webHidden/>
              </w:rPr>
              <w:instrText xml:space="preserve"> PAGEREF _Toc68213038 \h </w:instrText>
            </w:r>
            <w:r>
              <w:rPr>
                <w:noProof/>
                <w:webHidden/>
              </w:rPr>
            </w:r>
            <w:r>
              <w:rPr>
                <w:noProof/>
                <w:webHidden/>
              </w:rPr>
              <w:fldChar w:fldCharType="separate"/>
            </w:r>
            <w:r w:rsidR="00A73500">
              <w:rPr>
                <w:noProof/>
                <w:webHidden/>
              </w:rPr>
              <w:t>3</w:t>
            </w:r>
            <w:r>
              <w:rPr>
                <w:noProof/>
                <w:webHidden/>
              </w:rPr>
              <w:fldChar w:fldCharType="end"/>
            </w:r>
          </w:hyperlink>
        </w:p>
        <w:p w14:paraId="70FBA567" w14:textId="56CF497F" w:rsidR="007E774B" w:rsidRDefault="007E774B">
          <w:pPr>
            <w:pStyle w:val="TOC2"/>
            <w:tabs>
              <w:tab w:val="right" w:leader="dot" w:pos="9016"/>
            </w:tabs>
            <w:rPr>
              <w:rFonts w:eastAsiaTheme="minorEastAsia"/>
              <w:noProof/>
              <w:lang w:eastAsia="en-GB"/>
            </w:rPr>
          </w:pPr>
          <w:hyperlink w:anchor="_Toc68213039" w:history="1">
            <w:r w:rsidRPr="00A5516E">
              <w:rPr>
                <w:rStyle w:val="Hyperlink"/>
                <w:noProof/>
              </w:rPr>
              <w:t>Person</w:t>
            </w:r>
            <w:r>
              <w:rPr>
                <w:noProof/>
                <w:webHidden/>
              </w:rPr>
              <w:tab/>
            </w:r>
            <w:r>
              <w:rPr>
                <w:noProof/>
                <w:webHidden/>
              </w:rPr>
              <w:fldChar w:fldCharType="begin"/>
            </w:r>
            <w:r>
              <w:rPr>
                <w:noProof/>
                <w:webHidden/>
              </w:rPr>
              <w:instrText xml:space="preserve"> PAGEREF _Toc68213039 \h </w:instrText>
            </w:r>
            <w:r>
              <w:rPr>
                <w:noProof/>
                <w:webHidden/>
              </w:rPr>
            </w:r>
            <w:r>
              <w:rPr>
                <w:noProof/>
                <w:webHidden/>
              </w:rPr>
              <w:fldChar w:fldCharType="separate"/>
            </w:r>
            <w:r w:rsidR="00A73500">
              <w:rPr>
                <w:noProof/>
                <w:webHidden/>
              </w:rPr>
              <w:t>3</w:t>
            </w:r>
            <w:r>
              <w:rPr>
                <w:noProof/>
                <w:webHidden/>
              </w:rPr>
              <w:fldChar w:fldCharType="end"/>
            </w:r>
          </w:hyperlink>
        </w:p>
        <w:p w14:paraId="01055443" w14:textId="5DB7C99D" w:rsidR="007E774B" w:rsidRDefault="007E774B">
          <w:pPr>
            <w:pStyle w:val="TOC2"/>
            <w:tabs>
              <w:tab w:val="right" w:leader="dot" w:pos="9016"/>
            </w:tabs>
            <w:rPr>
              <w:rFonts w:eastAsiaTheme="minorEastAsia"/>
              <w:noProof/>
              <w:lang w:eastAsia="en-GB"/>
            </w:rPr>
          </w:pPr>
          <w:hyperlink w:anchor="_Toc68213040" w:history="1">
            <w:r w:rsidRPr="00A5516E">
              <w:rPr>
                <w:rStyle w:val="Hyperlink"/>
                <w:noProof/>
              </w:rPr>
              <w:t>Customer</w:t>
            </w:r>
            <w:r>
              <w:rPr>
                <w:noProof/>
                <w:webHidden/>
              </w:rPr>
              <w:tab/>
            </w:r>
            <w:r>
              <w:rPr>
                <w:noProof/>
                <w:webHidden/>
              </w:rPr>
              <w:fldChar w:fldCharType="begin"/>
            </w:r>
            <w:r>
              <w:rPr>
                <w:noProof/>
                <w:webHidden/>
              </w:rPr>
              <w:instrText xml:space="preserve"> PAGEREF _Toc68213040 \h </w:instrText>
            </w:r>
            <w:r>
              <w:rPr>
                <w:noProof/>
                <w:webHidden/>
              </w:rPr>
            </w:r>
            <w:r>
              <w:rPr>
                <w:noProof/>
                <w:webHidden/>
              </w:rPr>
              <w:fldChar w:fldCharType="separate"/>
            </w:r>
            <w:r w:rsidR="00A73500">
              <w:rPr>
                <w:noProof/>
                <w:webHidden/>
              </w:rPr>
              <w:t>3</w:t>
            </w:r>
            <w:r>
              <w:rPr>
                <w:noProof/>
                <w:webHidden/>
              </w:rPr>
              <w:fldChar w:fldCharType="end"/>
            </w:r>
          </w:hyperlink>
        </w:p>
        <w:p w14:paraId="447E3AEC" w14:textId="1D7044D8" w:rsidR="007E774B" w:rsidRDefault="007E774B">
          <w:pPr>
            <w:pStyle w:val="TOC2"/>
            <w:tabs>
              <w:tab w:val="right" w:leader="dot" w:pos="9016"/>
            </w:tabs>
            <w:rPr>
              <w:rFonts w:eastAsiaTheme="minorEastAsia"/>
              <w:noProof/>
              <w:lang w:eastAsia="en-GB"/>
            </w:rPr>
          </w:pPr>
          <w:hyperlink w:anchor="_Toc68213041" w:history="1">
            <w:r w:rsidRPr="00A5516E">
              <w:rPr>
                <w:rStyle w:val="Hyperlink"/>
                <w:noProof/>
              </w:rPr>
              <w:t>Fare</w:t>
            </w:r>
            <w:r>
              <w:rPr>
                <w:noProof/>
                <w:webHidden/>
              </w:rPr>
              <w:tab/>
            </w:r>
            <w:r>
              <w:rPr>
                <w:noProof/>
                <w:webHidden/>
              </w:rPr>
              <w:fldChar w:fldCharType="begin"/>
            </w:r>
            <w:r>
              <w:rPr>
                <w:noProof/>
                <w:webHidden/>
              </w:rPr>
              <w:instrText xml:space="preserve"> PAGEREF _Toc68213041 \h </w:instrText>
            </w:r>
            <w:r>
              <w:rPr>
                <w:noProof/>
                <w:webHidden/>
              </w:rPr>
            </w:r>
            <w:r>
              <w:rPr>
                <w:noProof/>
                <w:webHidden/>
              </w:rPr>
              <w:fldChar w:fldCharType="separate"/>
            </w:r>
            <w:r w:rsidR="00A73500">
              <w:rPr>
                <w:noProof/>
                <w:webHidden/>
              </w:rPr>
              <w:t>3</w:t>
            </w:r>
            <w:r>
              <w:rPr>
                <w:noProof/>
                <w:webHidden/>
              </w:rPr>
              <w:fldChar w:fldCharType="end"/>
            </w:r>
          </w:hyperlink>
        </w:p>
        <w:p w14:paraId="39A74C7F" w14:textId="6AED72DA" w:rsidR="007E774B" w:rsidRDefault="007E774B">
          <w:pPr>
            <w:pStyle w:val="TOC2"/>
            <w:tabs>
              <w:tab w:val="right" w:leader="dot" w:pos="9016"/>
            </w:tabs>
            <w:rPr>
              <w:rFonts w:eastAsiaTheme="minorEastAsia"/>
              <w:noProof/>
              <w:lang w:eastAsia="en-GB"/>
            </w:rPr>
          </w:pPr>
          <w:hyperlink w:anchor="_Toc68213042" w:history="1">
            <w:r w:rsidRPr="00A5516E">
              <w:rPr>
                <w:rStyle w:val="Hyperlink"/>
                <w:noProof/>
              </w:rPr>
              <w:t>Report</w:t>
            </w:r>
            <w:r>
              <w:rPr>
                <w:noProof/>
                <w:webHidden/>
              </w:rPr>
              <w:tab/>
            </w:r>
            <w:r>
              <w:rPr>
                <w:noProof/>
                <w:webHidden/>
              </w:rPr>
              <w:fldChar w:fldCharType="begin"/>
            </w:r>
            <w:r>
              <w:rPr>
                <w:noProof/>
                <w:webHidden/>
              </w:rPr>
              <w:instrText xml:space="preserve"> PAGEREF _Toc68213042 \h </w:instrText>
            </w:r>
            <w:r>
              <w:rPr>
                <w:noProof/>
                <w:webHidden/>
              </w:rPr>
            </w:r>
            <w:r>
              <w:rPr>
                <w:noProof/>
                <w:webHidden/>
              </w:rPr>
              <w:fldChar w:fldCharType="separate"/>
            </w:r>
            <w:r w:rsidR="00A73500">
              <w:rPr>
                <w:noProof/>
                <w:webHidden/>
              </w:rPr>
              <w:t>3</w:t>
            </w:r>
            <w:r>
              <w:rPr>
                <w:noProof/>
                <w:webHidden/>
              </w:rPr>
              <w:fldChar w:fldCharType="end"/>
            </w:r>
          </w:hyperlink>
        </w:p>
        <w:p w14:paraId="622E847E" w14:textId="11D03A41" w:rsidR="007E774B" w:rsidRDefault="007E774B">
          <w:pPr>
            <w:pStyle w:val="TOC2"/>
            <w:tabs>
              <w:tab w:val="right" w:leader="dot" w:pos="9016"/>
            </w:tabs>
            <w:rPr>
              <w:rFonts w:eastAsiaTheme="minorEastAsia"/>
              <w:noProof/>
              <w:lang w:eastAsia="en-GB"/>
            </w:rPr>
          </w:pPr>
          <w:hyperlink w:anchor="_Toc68213043" w:history="1">
            <w:r w:rsidRPr="00A5516E">
              <w:rPr>
                <w:rStyle w:val="Hyperlink"/>
                <w:noProof/>
              </w:rPr>
              <w:t>Vehicle</w:t>
            </w:r>
            <w:r>
              <w:rPr>
                <w:noProof/>
                <w:webHidden/>
              </w:rPr>
              <w:tab/>
            </w:r>
            <w:r>
              <w:rPr>
                <w:noProof/>
                <w:webHidden/>
              </w:rPr>
              <w:fldChar w:fldCharType="begin"/>
            </w:r>
            <w:r>
              <w:rPr>
                <w:noProof/>
                <w:webHidden/>
              </w:rPr>
              <w:instrText xml:space="preserve"> PAGEREF _Toc68213043 \h </w:instrText>
            </w:r>
            <w:r>
              <w:rPr>
                <w:noProof/>
                <w:webHidden/>
              </w:rPr>
            </w:r>
            <w:r>
              <w:rPr>
                <w:noProof/>
                <w:webHidden/>
              </w:rPr>
              <w:fldChar w:fldCharType="separate"/>
            </w:r>
            <w:r w:rsidR="00A73500">
              <w:rPr>
                <w:noProof/>
                <w:webHidden/>
              </w:rPr>
              <w:t>3</w:t>
            </w:r>
            <w:r>
              <w:rPr>
                <w:noProof/>
                <w:webHidden/>
              </w:rPr>
              <w:fldChar w:fldCharType="end"/>
            </w:r>
          </w:hyperlink>
        </w:p>
        <w:p w14:paraId="2D9DC63E" w14:textId="439D82EB" w:rsidR="007E774B" w:rsidRDefault="007E774B">
          <w:pPr>
            <w:pStyle w:val="TOC2"/>
            <w:tabs>
              <w:tab w:val="right" w:leader="dot" w:pos="9016"/>
            </w:tabs>
            <w:rPr>
              <w:rFonts w:eastAsiaTheme="minorEastAsia"/>
              <w:noProof/>
              <w:lang w:eastAsia="en-GB"/>
            </w:rPr>
          </w:pPr>
          <w:hyperlink w:anchor="_Toc68213044" w:history="1">
            <w:r w:rsidRPr="00A5516E">
              <w:rPr>
                <w:rStyle w:val="Hyperlink"/>
                <w:noProof/>
              </w:rPr>
              <w:t>Driver</w:t>
            </w:r>
            <w:r>
              <w:rPr>
                <w:noProof/>
                <w:webHidden/>
              </w:rPr>
              <w:tab/>
            </w:r>
            <w:r>
              <w:rPr>
                <w:noProof/>
                <w:webHidden/>
              </w:rPr>
              <w:fldChar w:fldCharType="begin"/>
            </w:r>
            <w:r>
              <w:rPr>
                <w:noProof/>
                <w:webHidden/>
              </w:rPr>
              <w:instrText xml:space="preserve"> PAGEREF _Toc68213044 \h </w:instrText>
            </w:r>
            <w:r>
              <w:rPr>
                <w:noProof/>
                <w:webHidden/>
              </w:rPr>
            </w:r>
            <w:r>
              <w:rPr>
                <w:noProof/>
                <w:webHidden/>
              </w:rPr>
              <w:fldChar w:fldCharType="separate"/>
            </w:r>
            <w:r w:rsidR="00A73500">
              <w:rPr>
                <w:noProof/>
                <w:webHidden/>
              </w:rPr>
              <w:t>3</w:t>
            </w:r>
            <w:r>
              <w:rPr>
                <w:noProof/>
                <w:webHidden/>
              </w:rPr>
              <w:fldChar w:fldCharType="end"/>
            </w:r>
          </w:hyperlink>
        </w:p>
        <w:p w14:paraId="18CB04A7" w14:textId="7915868C" w:rsidR="007E774B" w:rsidRDefault="007E774B">
          <w:pPr>
            <w:pStyle w:val="TOC1"/>
            <w:tabs>
              <w:tab w:val="right" w:leader="dot" w:pos="9016"/>
            </w:tabs>
            <w:rPr>
              <w:rFonts w:eastAsiaTheme="minorEastAsia"/>
              <w:noProof/>
              <w:lang w:eastAsia="en-GB"/>
            </w:rPr>
          </w:pPr>
          <w:hyperlink w:anchor="_Toc68213045" w:history="1">
            <w:r w:rsidRPr="00A5516E">
              <w:rPr>
                <w:rStyle w:val="Hyperlink"/>
                <w:noProof/>
              </w:rPr>
              <w:t>Methods</w:t>
            </w:r>
            <w:r>
              <w:rPr>
                <w:noProof/>
                <w:webHidden/>
              </w:rPr>
              <w:tab/>
            </w:r>
            <w:r>
              <w:rPr>
                <w:noProof/>
                <w:webHidden/>
              </w:rPr>
              <w:fldChar w:fldCharType="begin"/>
            </w:r>
            <w:r>
              <w:rPr>
                <w:noProof/>
                <w:webHidden/>
              </w:rPr>
              <w:instrText xml:space="preserve"> PAGEREF _Toc68213045 \h </w:instrText>
            </w:r>
            <w:r>
              <w:rPr>
                <w:noProof/>
                <w:webHidden/>
              </w:rPr>
            </w:r>
            <w:r>
              <w:rPr>
                <w:noProof/>
                <w:webHidden/>
              </w:rPr>
              <w:fldChar w:fldCharType="separate"/>
            </w:r>
            <w:r w:rsidR="00A73500">
              <w:rPr>
                <w:noProof/>
                <w:webHidden/>
              </w:rPr>
              <w:t>4</w:t>
            </w:r>
            <w:r>
              <w:rPr>
                <w:noProof/>
                <w:webHidden/>
              </w:rPr>
              <w:fldChar w:fldCharType="end"/>
            </w:r>
          </w:hyperlink>
        </w:p>
        <w:p w14:paraId="3F7E4320" w14:textId="72359448" w:rsidR="007E774B" w:rsidRDefault="007E774B">
          <w:pPr>
            <w:pStyle w:val="TOC2"/>
            <w:tabs>
              <w:tab w:val="right" w:leader="dot" w:pos="9016"/>
            </w:tabs>
            <w:rPr>
              <w:rFonts w:eastAsiaTheme="minorEastAsia"/>
              <w:noProof/>
              <w:lang w:eastAsia="en-GB"/>
            </w:rPr>
          </w:pPr>
          <w:hyperlink w:anchor="_Toc68213046" w:history="1">
            <w:r w:rsidRPr="00A5516E">
              <w:rPr>
                <w:rStyle w:val="Hyperlink"/>
                <w:noProof/>
              </w:rPr>
              <w:t>Customer</w:t>
            </w:r>
            <w:r>
              <w:rPr>
                <w:noProof/>
                <w:webHidden/>
              </w:rPr>
              <w:tab/>
            </w:r>
            <w:r>
              <w:rPr>
                <w:noProof/>
                <w:webHidden/>
              </w:rPr>
              <w:fldChar w:fldCharType="begin"/>
            </w:r>
            <w:r>
              <w:rPr>
                <w:noProof/>
                <w:webHidden/>
              </w:rPr>
              <w:instrText xml:space="preserve"> PAGEREF _Toc68213046 \h </w:instrText>
            </w:r>
            <w:r>
              <w:rPr>
                <w:noProof/>
                <w:webHidden/>
              </w:rPr>
            </w:r>
            <w:r>
              <w:rPr>
                <w:noProof/>
                <w:webHidden/>
              </w:rPr>
              <w:fldChar w:fldCharType="separate"/>
            </w:r>
            <w:r w:rsidR="00A73500">
              <w:rPr>
                <w:noProof/>
                <w:webHidden/>
              </w:rPr>
              <w:t>4</w:t>
            </w:r>
            <w:r>
              <w:rPr>
                <w:noProof/>
                <w:webHidden/>
              </w:rPr>
              <w:fldChar w:fldCharType="end"/>
            </w:r>
          </w:hyperlink>
        </w:p>
        <w:p w14:paraId="69E1EEE6" w14:textId="1D027FEF" w:rsidR="007E774B" w:rsidRDefault="007E774B">
          <w:pPr>
            <w:pStyle w:val="TOC2"/>
            <w:tabs>
              <w:tab w:val="right" w:leader="dot" w:pos="9016"/>
            </w:tabs>
            <w:rPr>
              <w:rFonts w:eastAsiaTheme="minorEastAsia"/>
              <w:noProof/>
              <w:lang w:eastAsia="en-GB"/>
            </w:rPr>
          </w:pPr>
          <w:hyperlink w:anchor="_Toc68213047" w:history="1">
            <w:r w:rsidRPr="00A5516E">
              <w:rPr>
                <w:rStyle w:val="Hyperlink"/>
                <w:noProof/>
              </w:rPr>
              <w:t>Person Class</w:t>
            </w:r>
            <w:r>
              <w:rPr>
                <w:noProof/>
                <w:webHidden/>
              </w:rPr>
              <w:tab/>
            </w:r>
            <w:r>
              <w:rPr>
                <w:noProof/>
                <w:webHidden/>
              </w:rPr>
              <w:fldChar w:fldCharType="begin"/>
            </w:r>
            <w:r>
              <w:rPr>
                <w:noProof/>
                <w:webHidden/>
              </w:rPr>
              <w:instrText xml:space="preserve"> PAGEREF _Toc68213047 \h </w:instrText>
            </w:r>
            <w:r>
              <w:rPr>
                <w:noProof/>
                <w:webHidden/>
              </w:rPr>
            </w:r>
            <w:r>
              <w:rPr>
                <w:noProof/>
                <w:webHidden/>
              </w:rPr>
              <w:fldChar w:fldCharType="separate"/>
            </w:r>
            <w:r w:rsidR="00A73500">
              <w:rPr>
                <w:noProof/>
                <w:webHidden/>
              </w:rPr>
              <w:t>8</w:t>
            </w:r>
            <w:r>
              <w:rPr>
                <w:noProof/>
                <w:webHidden/>
              </w:rPr>
              <w:fldChar w:fldCharType="end"/>
            </w:r>
          </w:hyperlink>
        </w:p>
        <w:p w14:paraId="1B96EA50" w14:textId="0FC99DFC" w:rsidR="007E774B" w:rsidRDefault="007E774B">
          <w:pPr>
            <w:pStyle w:val="TOC2"/>
            <w:tabs>
              <w:tab w:val="right" w:leader="dot" w:pos="9016"/>
            </w:tabs>
            <w:rPr>
              <w:rFonts w:eastAsiaTheme="minorEastAsia"/>
              <w:noProof/>
              <w:lang w:eastAsia="en-GB"/>
            </w:rPr>
          </w:pPr>
          <w:hyperlink w:anchor="_Toc68213048" w:history="1">
            <w:r w:rsidRPr="00A5516E">
              <w:rPr>
                <w:rStyle w:val="Hyperlink"/>
                <w:noProof/>
              </w:rPr>
              <w:t>Driver class</w:t>
            </w:r>
            <w:r>
              <w:rPr>
                <w:noProof/>
                <w:webHidden/>
              </w:rPr>
              <w:tab/>
            </w:r>
            <w:r>
              <w:rPr>
                <w:noProof/>
                <w:webHidden/>
              </w:rPr>
              <w:fldChar w:fldCharType="begin"/>
            </w:r>
            <w:r>
              <w:rPr>
                <w:noProof/>
                <w:webHidden/>
              </w:rPr>
              <w:instrText xml:space="preserve"> PAGEREF _Toc68213048 \h </w:instrText>
            </w:r>
            <w:r>
              <w:rPr>
                <w:noProof/>
                <w:webHidden/>
              </w:rPr>
            </w:r>
            <w:r>
              <w:rPr>
                <w:noProof/>
                <w:webHidden/>
              </w:rPr>
              <w:fldChar w:fldCharType="separate"/>
            </w:r>
            <w:r w:rsidR="00A73500">
              <w:rPr>
                <w:noProof/>
                <w:webHidden/>
              </w:rPr>
              <w:t>11</w:t>
            </w:r>
            <w:r>
              <w:rPr>
                <w:noProof/>
                <w:webHidden/>
              </w:rPr>
              <w:fldChar w:fldCharType="end"/>
            </w:r>
          </w:hyperlink>
        </w:p>
        <w:p w14:paraId="07A7C31A" w14:textId="5A0EA5B0" w:rsidR="007E774B" w:rsidRDefault="007E774B">
          <w:pPr>
            <w:pStyle w:val="TOC2"/>
            <w:tabs>
              <w:tab w:val="right" w:leader="dot" w:pos="9016"/>
            </w:tabs>
            <w:rPr>
              <w:rFonts w:eastAsiaTheme="minorEastAsia"/>
              <w:noProof/>
              <w:lang w:eastAsia="en-GB"/>
            </w:rPr>
          </w:pPr>
          <w:hyperlink w:anchor="_Toc68213049" w:history="1">
            <w:r w:rsidRPr="00A5516E">
              <w:rPr>
                <w:rStyle w:val="Hyperlink"/>
                <w:noProof/>
              </w:rPr>
              <w:t>Vehicle class</w:t>
            </w:r>
            <w:r>
              <w:rPr>
                <w:noProof/>
                <w:webHidden/>
              </w:rPr>
              <w:tab/>
            </w:r>
            <w:r>
              <w:rPr>
                <w:noProof/>
                <w:webHidden/>
              </w:rPr>
              <w:fldChar w:fldCharType="begin"/>
            </w:r>
            <w:r>
              <w:rPr>
                <w:noProof/>
                <w:webHidden/>
              </w:rPr>
              <w:instrText xml:space="preserve"> PAGEREF _Toc68213049 \h </w:instrText>
            </w:r>
            <w:r>
              <w:rPr>
                <w:noProof/>
                <w:webHidden/>
              </w:rPr>
            </w:r>
            <w:r>
              <w:rPr>
                <w:noProof/>
                <w:webHidden/>
              </w:rPr>
              <w:fldChar w:fldCharType="separate"/>
            </w:r>
            <w:r w:rsidR="00A73500">
              <w:rPr>
                <w:noProof/>
                <w:webHidden/>
              </w:rPr>
              <w:t>12</w:t>
            </w:r>
            <w:r>
              <w:rPr>
                <w:noProof/>
                <w:webHidden/>
              </w:rPr>
              <w:fldChar w:fldCharType="end"/>
            </w:r>
          </w:hyperlink>
        </w:p>
        <w:p w14:paraId="49F46D39" w14:textId="6DF6E605" w:rsidR="007E774B" w:rsidRDefault="007E774B">
          <w:pPr>
            <w:pStyle w:val="TOC2"/>
            <w:tabs>
              <w:tab w:val="right" w:leader="dot" w:pos="9016"/>
            </w:tabs>
            <w:rPr>
              <w:rFonts w:eastAsiaTheme="minorEastAsia"/>
              <w:noProof/>
              <w:lang w:eastAsia="en-GB"/>
            </w:rPr>
          </w:pPr>
          <w:hyperlink w:anchor="_Toc68213050" w:history="1">
            <w:r w:rsidRPr="00A5516E">
              <w:rPr>
                <w:rStyle w:val="Hyperlink"/>
                <w:noProof/>
              </w:rPr>
              <w:t>Fare Class</w:t>
            </w:r>
            <w:r>
              <w:rPr>
                <w:noProof/>
                <w:webHidden/>
              </w:rPr>
              <w:tab/>
            </w:r>
            <w:r>
              <w:rPr>
                <w:noProof/>
                <w:webHidden/>
              </w:rPr>
              <w:fldChar w:fldCharType="begin"/>
            </w:r>
            <w:r>
              <w:rPr>
                <w:noProof/>
                <w:webHidden/>
              </w:rPr>
              <w:instrText xml:space="preserve"> PAGEREF _Toc68213050 \h </w:instrText>
            </w:r>
            <w:r>
              <w:rPr>
                <w:noProof/>
                <w:webHidden/>
              </w:rPr>
            </w:r>
            <w:r>
              <w:rPr>
                <w:noProof/>
                <w:webHidden/>
              </w:rPr>
              <w:fldChar w:fldCharType="separate"/>
            </w:r>
            <w:r w:rsidR="00A73500">
              <w:rPr>
                <w:noProof/>
                <w:webHidden/>
              </w:rPr>
              <w:t>13</w:t>
            </w:r>
            <w:r>
              <w:rPr>
                <w:noProof/>
                <w:webHidden/>
              </w:rPr>
              <w:fldChar w:fldCharType="end"/>
            </w:r>
          </w:hyperlink>
        </w:p>
        <w:p w14:paraId="410F0710" w14:textId="2F15CB84" w:rsidR="007E774B" w:rsidRDefault="007E774B">
          <w:pPr>
            <w:pStyle w:val="TOC1"/>
            <w:tabs>
              <w:tab w:val="right" w:leader="dot" w:pos="9016"/>
            </w:tabs>
            <w:rPr>
              <w:rFonts w:eastAsiaTheme="minorEastAsia"/>
              <w:noProof/>
              <w:lang w:eastAsia="en-GB"/>
            </w:rPr>
          </w:pPr>
          <w:hyperlink w:anchor="_Toc68213051" w:history="1">
            <w:r w:rsidRPr="00A5516E">
              <w:rPr>
                <w:rStyle w:val="Hyperlink"/>
                <w:noProof/>
              </w:rPr>
              <w:t>MAIN CLASS</w:t>
            </w:r>
            <w:r>
              <w:rPr>
                <w:noProof/>
                <w:webHidden/>
              </w:rPr>
              <w:tab/>
            </w:r>
            <w:r>
              <w:rPr>
                <w:noProof/>
                <w:webHidden/>
              </w:rPr>
              <w:fldChar w:fldCharType="begin"/>
            </w:r>
            <w:r>
              <w:rPr>
                <w:noProof/>
                <w:webHidden/>
              </w:rPr>
              <w:instrText xml:space="preserve"> PAGEREF _Toc68213051 \h </w:instrText>
            </w:r>
            <w:r>
              <w:rPr>
                <w:noProof/>
                <w:webHidden/>
              </w:rPr>
            </w:r>
            <w:r>
              <w:rPr>
                <w:noProof/>
                <w:webHidden/>
              </w:rPr>
              <w:fldChar w:fldCharType="separate"/>
            </w:r>
            <w:r w:rsidR="00A73500">
              <w:rPr>
                <w:noProof/>
                <w:webHidden/>
              </w:rPr>
              <w:t>14</w:t>
            </w:r>
            <w:r>
              <w:rPr>
                <w:noProof/>
                <w:webHidden/>
              </w:rPr>
              <w:fldChar w:fldCharType="end"/>
            </w:r>
          </w:hyperlink>
        </w:p>
        <w:p w14:paraId="788EC51B" w14:textId="5217FB38" w:rsidR="007E774B" w:rsidRDefault="007E774B">
          <w:pPr>
            <w:pStyle w:val="TOC1"/>
            <w:tabs>
              <w:tab w:val="right" w:leader="dot" w:pos="9016"/>
            </w:tabs>
            <w:rPr>
              <w:rFonts w:eastAsiaTheme="minorEastAsia"/>
              <w:noProof/>
              <w:lang w:eastAsia="en-GB"/>
            </w:rPr>
          </w:pPr>
          <w:hyperlink w:anchor="_Toc68213052" w:history="1">
            <w:r w:rsidRPr="00A5516E">
              <w:rPr>
                <w:rStyle w:val="Hyperlink"/>
                <w:noProof/>
              </w:rPr>
              <w:t>Testing</w:t>
            </w:r>
            <w:r>
              <w:rPr>
                <w:noProof/>
                <w:webHidden/>
              </w:rPr>
              <w:tab/>
            </w:r>
            <w:r>
              <w:rPr>
                <w:noProof/>
                <w:webHidden/>
              </w:rPr>
              <w:fldChar w:fldCharType="begin"/>
            </w:r>
            <w:r>
              <w:rPr>
                <w:noProof/>
                <w:webHidden/>
              </w:rPr>
              <w:instrText xml:space="preserve"> PAGEREF _Toc68213052 \h </w:instrText>
            </w:r>
            <w:r>
              <w:rPr>
                <w:noProof/>
                <w:webHidden/>
              </w:rPr>
            </w:r>
            <w:r>
              <w:rPr>
                <w:noProof/>
                <w:webHidden/>
              </w:rPr>
              <w:fldChar w:fldCharType="separate"/>
            </w:r>
            <w:r w:rsidR="00A73500">
              <w:rPr>
                <w:noProof/>
                <w:webHidden/>
              </w:rPr>
              <w:t>17</w:t>
            </w:r>
            <w:r>
              <w:rPr>
                <w:noProof/>
                <w:webHidden/>
              </w:rPr>
              <w:fldChar w:fldCharType="end"/>
            </w:r>
          </w:hyperlink>
        </w:p>
        <w:p w14:paraId="182C83EA" w14:textId="0813EAE3" w:rsidR="007E774B" w:rsidRDefault="007E774B">
          <w:pPr>
            <w:pStyle w:val="TOC3"/>
            <w:tabs>
              <w:tab w:val="right" w:leader="dot" w:pos="9016"/>
            </w:tabs>
            <w:rPr>
              <w:rFonts w:eastAsiaTheme="minorEastAsia"/>
              <w:noProof/>
              <w:lang w:eastAsia="en-GB"/>
            </w:rPr>
          </w:pPr>
          <w:hyperlink w:anchor="_Toc68213053" w:history="1">
            <w:r w:rsidRPr="00A5516E">
              <w:rPr>
                <w:rStyle w:val="Hyperlink"/>
                <w:noProof/>
              </w:rPr>
              <w:t>Test Data Sample</w:t>
            </w:r>
            <w:r>
              <w:rPr>
                <w:noProof/>
                <w:webHidden/>
              </w:rPr>
              <w:tab/>
            </w:r>
            <w:r>
              <w:rPr>
                <w:noProof/>
                <w:webHidden/>
              </w:rPr>
              <w:fldChar w:fldCharType="begin"/>
            </w:r>
            <w:r>
              <w:rPr>
                <w:noProof/>
                <w:webHidden/>
              </w:rPr>
              <w:instrText xml:space="preserve"> PAGEREF _Toc68213053 \h </w:instrText>
            </w:r>
            <w:r>
              <w:rPr>
                <w:noProof/>
                <w:webHidden/>
              </w:rPr>
            </w:r>
            <w:r>
              <w:rPr>
                <w:noProof/>
                <w:webHidden/>
              </w:rPr>
              <w:fldChar w:fldCharType="separate"/>
            </w:r>
            <w:r w:rsidR="00A73500">
              <w:rPr>
                <w:noProof/>
                <w:webHidden/>
              </w:rPr>
              <w:t>17</w:t>
            </w:r>
            <w:r>
              <w:rPr>
                <w:noProof/>
                <w:webHidden/>
              </w:rPr>
              <w:fldChar w:fldCharType="end"/>
            </w:r>
          </w:hyperlink>
        </w:p>
        <w:p w14:paraId="7ECD5915" w14:textId="0B8A264C" w:rsidR="007E774B" w:rsidRDefault="007E774B">
          <w:pPr>
            <w:pStyle w:val="TOC3"/>
            <w:tabs>
              <w:tab w:val="right" w:leader="dot" w:pos="9016"/>
            </w:tabs>
            <w:rPr>
              <w:rFonts w:eastAsiaTheme="minorEastAsia"/>
              <w:noProof/>
              <w:lang w:eastAsia="en-GB"/>
            </w:rPr>
          </w:pPr>
          <w:hyperlink w:anchor="_Toc68213054" w:history="1">
            <w:r w:rsidRPr="00A5516E">
              <w:rPr>
                <w:rStyle w:val="Hyperlink"/>
                <w:noProof/>
              </w:rPr>
              <w:t>Test Data Results</w:t>
            </w:r>
            <w:r>
              <w:rPr>
                <w:noProof/>
                <w:webHidden/>
              </w:rPr>
              <w:tab/>
            </w:r>
            <w:r>
              <w:rPr>
                <w:noProof/>
                <w:webHidden/>
              </w:rPr>
              <w:fldChar w:fldCharType="begin"/>
            </w:r>
            <w:r>
              <w:rPr>
                <w:noProof/>
                <w:webHidden/>
              </w:rPr>
              <w:instrText xml:space="preserve"> PAGEREF _Toc68213054 \h </w:instrText>
            </w:r>
            <w:r>
              <w:rPr>
                <w:noProof/>
                <w:webHidden/>
              </w:rPr>
            </w:r>
            <w:r>
              <w:rPr>
                <w:noProof/>
                <w:webHidden/>
              </w:rPr>
              <w:fldChar w:fldCharType="separate"/>
            </w:r>
            <w:r w:rsidR="00A73500">
              <w:rPr>
                <w:noProof/>
                <w:webHidden/>
              </w:rPr>
              <w:t>18</w:t>
            </w:r>
            <w:r>
              <w:rPr>
                <w:noProof/>
                <w:webHidden/>
              </w:rPr>
              <w:fldChar w:fldCharType="end"/>
            </w:r>
          </w:hyperlink>
        </w:p>
        <w:p w14:paraId="26DF79DC" w14:textId="6C16E1CD" w:rsidR="007E774B" w:rsidRDefault="007E774B">
          <w:pPr>
            <w:pStyle w:val="TOC3"/>
            <w:tabs>
              <w:tab w:val="right" w:leader="dot" w:pos="9016"/>
            </w:tabs>
            <w:rPr>
              <w:rFonts w:eastAsiaTheme="minorEastAsia"/>
              <w:noProof/>
              <w:lang w:eastAsia="en-GB"/>
            </w:rPr>
          </w:pPr>
          <w:hyperlink w:anchor="_Toc68213055" w:history="1">
            <w:r w:rsidRPr="00A5516E">
              <w:rPr>
                <w:rStyle w:val="Hyperlink"/>
                <w:noProof/>
              </w:rPr>
              <w:t>Validation Tests</w:t>
            </w:r>
            <w:r>
              <w:rPr>
                <w:noProof/>
                <w:webHidden/>
              </w:rPr>
              <w:tab/>
            </w:r>
            <w:r>
              <w:rPr>
                <w:noProof/>
                <w:webHidden/>
              </w:rPr>
              <w:fldChar w:fldCharType="begin"/>
            </w:r>
            <w:r>
              <w:rPr>
                <w:noProof/>
                <w:webHidden/>
              </w:rPr>
              <w:instrText xml:space="preserve"> PAGEREF _Toc68213055 \h </w:instrText>
            </w:r>
            <w:r>
              <w:rPr>
                <w:noProof/>
                <w:webHidden/>
              </w:rPr>
            </w:r>
            <w:r>
              <w:rPr>
                <w:noProof/>
                <w:webHidden/>
              </w:rPr>
              <w:fldChar w:fldCharType="separate"/>
            </w:r>
            <w:r w:rsidR="00A73500">
              <w:rPr>
                <w:noProof/>
                <w:webHidden/>
              </w:rPr>
              <w:t>24</w:t>
            </w:r>
            <w:r>
              <w:rPr>
                <w:noProof/>
                <w:webHidden/>
              </w:rPr>
              <w:fldChar w:fldCharType="end"/>
            </w:r>
          </w:hyperlink>
        </w:p>
        <w:p w14:paraId="6652B0E1" w14:textId="17C58719" w:rsidR="007E774B" w:rsidRDefault="007E774B">
          <w:pPr>
            <w:pStyle w:val="TOC1"/>
            <w:tabs>
              <w:tab w:val="right" w:leader="dot" w:pos="9016"/>
            </w:tabs>
            <w:rPr>
              <w:rFonts w:eastAsiaTheme="minorEastAsia"/>
              <w:noProof/>
              <w:lang w:eastAsia="en-GB"/>
            </w:rPr>
          </w:pPr>
          <w:hyperlink w:anchor="_Toc68213056" w:history="1">
            <w:r w:rsidRPr="00A5516E">
              <w:rPr>
                <w:rStyle w:val="Hyperlink"/>
                <w:noProof/>
              </w:rPr>
              <w:t>CODE</w:t>
            </w:r>
            <w:r>
              <w:rPr>
                <w:noProof/>
                <w:webHidden/>
              </w:rPr>
              <w:tab/>
            </w:r>
            <w:r>
              <w:rPr>
                <w:noProof/>
                <w:webHidden/>
              </w:rPr>
              <w:fldChar w:fldCharType="begin"/>
            </w:r>
            <w:r>
              <w:rPr>
                <w:noProof/>
                <w:webHidden/>
              </w:rPr>
              <w:instrText xml:space="preserve"> PAGEREF _Toc68213056 \h </w:instrText>
            </w:r>
            <w:r>
              <w:rPr>
                <w:noProof/>
                <w:webHidden/>
              </w:rPr>
            </w:r>
            <w:r>
              <w:rPr>
                <w:noProof/>
                <w:webHidden/>
              </w:rPr>
              <w:fldChar w:fldCharType="separate"/>
            </w:r>
            <w:r w:rsidR="00A73500">
              <w:rPr>
                <w:noProof/>
                <w:webHidden/>
              </w:rPr>
              <w:t>30</w:t>
            </w:r>
            <w:r>
              <w:rPr>
                <w:noProof/>
                <w:webHidden/>
              </w:rPr>
              <w:fldChar w:fldCharType="end"/>
            </w:r>
          </w:hyperlink>
        </w:p>
        <w:p w14:paraId="1D11C891" w14:textId="0D589E47" w:rsidR="00813B0B" w:rsidRDefault="00813B0B">
          <w:r>
            <w:rPr>
              <w:b/>
              <w:bCs/>
              <w:noProof/>
            </w:rPr>
            <w:fldChar w:fldCharType="end"/>
          </w:r>
        </w:p>
      </w:sdtContent>
    </w:sdt>
    <w:p w14:paraId="0667EF0F" w14:textId="23C3FF18" w:rsidR="006124AD" w:rsidRDefault="006124AD">
      <w:pPr>
        <w:rPr>
          <w:rFonts w:asciiTheme="majorHAnsi" w:eastAsiaTheme="majorEastAsia" w:hAnsiTheme="majorHAnsi" w:cstheme="majorBidi"/>
          <w:color w:val="2F5496" w:themeColor="accent1" w:themeShade="BF"/>
          <w:sz w:val="32"/>
          <w:szCs w:val="32"/>
        </w:rPr>
      </w:pPr>
    </w:p>
    <w:p w14:paraId="3D07D637" w14:textId="77777777" w:rsidR="006124AD" w:rsidRDefault="006124AD" w:rsidP="00E64DC3">
      <w:pPr>
        <w:pStyle w:val="Heading1"/>
      </w:pPr>
    </w:p>
    <w:p w14:paraId="72C35B2E" w14:textId="77777777" w:rsidR="006124AD" w:rsidRDefault="006124AD">
      <w:pPr>
        <w:rPr>
          <w:rFonts w:asciiTheme="majorHAnsi" w:eastAsiaTheme="majorEastAsia" w:hAnsiTheme="majorHAnsi" w:cstheme="majorBidi"/>
          <w:color w:val="2F5496" w:themeColor="accent1" w:themeShade="BF"/>
          <w:sz w:val="32"/>
          <w:szCs w:val="32"/>
        </w:rPr>
      </w:pPr>
      <w:r>
        <w:br w:type="page"/>
      </w:r>
    </w:p>
    <w:p w14:paraId="7EDF6A6A" w14:textId="70B1DEF5" w:rsidR="004A37FE" w:rsidRDefault="004C571E" w:rsidP="00E64DC3">
      <w:pPr>
        <w:pStyle w:val="Heading1"/>
      </w:pPr>
      <w:bookmarkStart w:id="0" w:name="_Toc68213037"/>
      <w:r w:rsidRPr="00E64DC3">
        <w:lastRenderedPageBreak/>
        <w:t>Classes</w:t>
      </w:r>
      <w:bookmarkEnd w:id="0"/>
    </w:p>
    <w:p w14:paraId="5149E136" w14:textId="77777777" w:rsidR="002F1AAF" w:rsidRPr="002F1AAF" w:rsidRDefault="002F1AAF" w:rsidP="002F1AAF"/>
    <w:p w14:paraId="04BB2FC0" w14:textId="20C20C1D" w:rsidR="004C571E" w:rsidRDefault="004C571E">
      <w:r>
        <w:t>Person</w:t>
      </w:r>
    </w:p>
    <w:p w14:paraId="489B6191" w14:textId="22E78FC6" w:rsidR="004C571E" w:rsidRDefault="004C571E">
      <w:r>
        <w:t>Customer</w:t>
      </w:r>
    </w:p>
    <w:p w14:paraId="2883588D" w14:textId="3946B7DC" w:rsidR="004C571E" w:rsidRDefault="004C571E">
      <w:r>
        <w:t>Fare</w:t>
      </w:r>
    </w:p>
    <w:p w14:paraId="69084CFC" w14:textId="0A02D709" w:rsidR="00EA3336" w:rsidRDefault="00EA3336">
      <w:r>
        <w:t>Report</w:t>
      </w:r>
    </w:p>
    <w:p w14:paraId="2A002EB7" w14:textId="6858EBCA" w:rsidR="00F34049" w:rsidRDefault="00F34049">
      <w:r>
        <w:t>Vehicle</w:t>
      </w:r>
    </w:p>
    <w:p w14:paraId="365A8CE9" w14:textId="16D16AB4" w:rsidR="00773BCB" w:rsidRDefault="00773BCB">
      <w:r>
        <w:t>Driver</w:t>
      </w:r>
    </w:p>
    <w:p w14:paraId="7AF73FC2" w14:textId="155F9634" w:rsidR="00AE3E02" w:rsidRDefault="00AE3E02">
      <w:r>
        <w:br w:type="page"/>
      </w:r>
    </w:p>
    <w:p w14:paraId="502A858F" w14:textId="0FA675FD" w:rsidR="00B7262F" w:rsidRDefault="00B7262F" w:rsidP="00B7262F">
      <w:pPr>
        <w:pStyle w:val="Heading1"/>
      </w:pPr>
      <w:bookmarkStart w:id="1" w:name="_Toc68213038"/>
      <w:r>
        <w:lastRenderedPageBreak/>
        <w:t>Variables</w:t>
      </w:r>
      <w:bookmarkEnd w:id="1"/>
    </w:p>
    <w:p w14:paraId="000919D2" w14:textId="78303586" w:rsidR="00B7262F" w:rsidRDefault="00B7262F" w:rsidP="00B7262F"/>
    <w:p w14:paraId="6F1D8F38" w14:textId="061DB0B5" w:rsidR="00B7262F" w:rsidRDefault="00B7262F" w:rsidP="00B7262F">
      <w:pPr>
        <w:pStyle w:val="Heading2"/>
      </w:pPr>
      <w:bookmarkStart w:id="2" w:name="_Toc68213039"/>
      <w:r>
        <w:t>Person</w:t>
      </w:r>
      <w:bookmarkEnd w:id="2"/>
    </w:p>
    <w:p w14:paraId="3C10B3DF" w14:textId="28037148" w:rsidR="00FF6BAE" w:rsidRPr="00FF6BAE" w:rsidRDefault="00FF6BAE" w:rsidP="00FF6BAE">
      <w:r>
        <w:t>String</w:t>
      </w:r>
      <w:r w:rsidR="007F47E9">
        <w:t>:</w:t>
      </w:r>
      <w:r>
        <w:t xml:space="preserve"> name, phone number, address</w:t>
      </w:r>
    </w:p>
    <w:p w14:paraId="5C0C57D8" w14:textId="1D4F8D26" w:rsidR="00B7262F" w:rsidRDefault="00B7262F" w:rsidP="00B7262F">
      <w:pPr>
        <w:pStyle w:val="Heading2"/>
      </w:pPr>
      <w:bookmarkStart w:id="3" w:name="_Toc68213040"/>
      <w:r>
        <w:t>Customer</w:t>
      </w:r>
      <w:bookmarkEnd w:id="3"/>
    </w:p>
    <w:p w14:paraId="0D9C96BC" w14:textId="271D962C" w:rsidR="00FF6BAE" w:rsidRDefault="00FF6BAE" w:rsidP="00FF6BAE">
      <w:r>
        <w:t>String</w:t>
      </w:r>
      <w:r w:rsidR="007F47E9">
        <w:t>:</w:t>
      </w:r>
      <w:r>
        <w:t xml:space="preserve"> source, </w:t>
      </w:r>
      <w:proofErr w:type="gramStart"/>
      <w:r>
        <w:t>destination;</w:t>
      </w:r>
      <w:proofErr w:type="gramEnd"/>
    </w:p>
    <w:p w14:paraId="0FE6AF4B" w14:textId="627601AF" w:rsidR="00FF6BAE" w:rsidRPr="00FF6BAE" w:rsidRDefault="00FF6BAE" w:rsidP="00FF6BAE">
      <w:r>
        <w:t xml:space="preserve">Monetary value: </w:t>
      </w:r>
      <w:proofErr w:type="spellStart"/>
      <w:r>
        <w:t>travellerNum</w:t>
      </w:r>
      <w:proofErr w:type="spellEnd"/>
      <w:r>
        <w:t xml:space="preserve">, </w:t>
      </w:r>
      <w:proofErr w:type="spellStart"/>
      <w:proofErr w:type="gramStart"/>
      <w:r>
        <w:t>wheelChairNum</w:t>
      </w:r>
      <w:proofErr w:type="spellEnd"/>
      <w:r>
        <w:t>;</w:t>
      </w:r>
      <w:proofErr w:type="gramEnd"/>
    </w:p>
    <w:p w14:paraId="6092E716" w14:textId="45081261" w:rsidR="00B7262F" w:rsidRDefault="00B7262F" w:rsidP="00B7262F">
      <w:pPr>
        <w:pStyle w:val="Heading2"/>
      </w:pPr>
      <w:bookmarkStart w:id="4" w:name="_Toc68213041"/>
      <w:r>
        <w:t>Fare</w:t>
      </w:r>
      <w:bookmarkEnd w:id="4"/>
    </w:p>
    <w:p w14:paraId="1C8364BD" w14:textId="2F248493" w:rsidR="007F47E9" w:rsidRDefault="007F47E9" w:rsidP="007F47E9">
      <w:r>
        <w:t xml:space="preserve">Monetary Value: charge per </w:t>
      </w:r>
      <w:proofErr w:type="spellStart"/>
      <w:r>
        <w:t>Kilometer</w:t>
      </w:r>
      <w:proofErr w:type="spellEnd"/>
      <w:r>
        <w:t xml:space="preserve"> = 6.50</w:t>
      </w:r>
    </w:p>
    <w:p w14:paraId="19177B8F" w14:textId="38050004" w:rsidR="007F47E9" w:rsidRDefault="007F47E9" w:rsidP="007F47E9">
      <w:r>
        <w:t xml:space="preserve">Monetary Value </w:t>
      </w:r>
      <w:proofErr w:type="spellStart"/>
      <w:r>
        <w:t>callOutCharge</w:t>
      </w:r>
      <w:proofErr w:type="spellEnd"/>
      <w:r>
        <w:t xml:space="preserve"> = 5</w:t>
      </w:r>
    </w:p>
    <w:p w14:paraId="61B5F312" w14:textId="617A9DCF" w:rsidR="007F47E9" w:rsidRPr="007F47E9" w:rsidRDefault="007F47E9" w:rsidP="007F47E9">
      <w:r>
        <w:t>Boolean</w:t>
      </w:r>
      <w:r w:rsidR="000A5823">
        <w:t>:</w:t>
      </w:r>
      <w:r>
        <w:t xml:space="preserve"> </w:t>
      </w:r>
      <w:proofErr w:type="spellStart"/>
      <w:r>
        <w:t>validInput</w:t>
      </w:r>
      <w:proofErr w:type="spellEnd"/>
    </w:p>
    <w:p w14:paraId="7EB82D3A" w14:textId="10916ED1" w:rsidR="00B7262F" w:rsidRDefault="00B7262F" w:rsidP="00B7262F">
      <w:pPr>
        <w:pStyle w:val="Heading2"/>
      </w:pPr>
      <w:bookmarkStart w:id="5" w:name="_Toc68213042"/>
      <w:r>
        <w:t>Report</w:t>
      </w:r>
      <w:bookmarkEnd w:id="5"/>
    </w:p>
    <w:p w14:paraId="01C00BBF" w14:textId="2A50B46D" w:rsidR="000A5823" w:rsidRDefault="000A5823" w:rsidP="000A5823">
      <w:r>
        <w:t xml:space="preserve">Monetary Value:  </w:t>
      </w:r>
      <w:proofErr w:type="spellStart"/>
      <w:r>
        <w:t>totalKMDriven</w:t>
      </w:r>
      <w:proofErr w:type="spellEnd"/>
    </w:p>
    <w:p w14:paraId="36550A03" w14:textId="752682F3" w:rsidR="000A5823" w:rsidRPr="000A5823" w:rsidRDefault="00BC46A5" w:rsidP="000A5823">
      <w:r>
        <w:t xml:space="preserve">Monetary Value:  </w:t>
      </w:r>
      <w:proofErr w:type="spellStart"/>
      <w:r w:rsidR="000A5823">
        <w:t>totalRevenue</w:t>
      </w:r>
      <w:proofErr w:type="spellEnd"/>
    </w:p>
    <w:p w14:paraId="7AABFC08" w14:textId="02546DB9" w:rsidR="00B7262F" w:rsidRDefault="00B7262F" w:rsidP="00B7262F">
      <w:pPr>
        <w:pStyle w:val="Heading2"/>
      </w:pPr>
      <w:bookmarkStart w:id="6" w:name="_Toc68213043"/>
      <w:r>
        <w:t>Vehicle</w:t>
      </w:r>
      <w:bookmarkEnd w:id="6"/>
    </w:p>
    <w:p w14:paraId="76B00F61" w14:textId="2470E9DB" w:rsidR="00522419" w:rsidRDefault="00522419" w:rsidP="00522419">
      <w:r>
        <w:t xml:space="preserve">String: </w:t>
      </w:r>
      <w:proofErr w:type="spellStart"/>
      <w:r>
        <w:t>registrationNum</w:t>
      </w:r>
      <w:proofErr w:type="spellEnd"/>
      <w:r>
        <w:t xml:space="preserve">, </w:t>
      </w:r>
      <w:proofErr w:type="spellStart"/>
      <w:r>
        <w:t>vehicleMake</w:t>
      </w:r>
      <w:proofErr w:type="spellEnd"/>
      <w:r>
        <w:t xml:space="preserve">, </w:t>
      </w:r>
      <w:proofErr w:type="spellStart"/>
      <w:r>
        <w:t>vehicleModel</w:t>
      </w:r>
      <w:proofErr w:type="spellEnd"/>
      <w:r>
        <w:t xml:space="preserve">, </w:t>
      </w:r>
      <w:proofErr w:type="spellStart"/>
      <w:r>
        <w:t>vehicleType</w:t>
      </w:r>
      <w:proofErr w:type="spellEnd"/>
    </w:p>
    <w:p w14:paraId="5B4AF519" w14:textId="57EF9EBF" w:rsidR="00522419" w:rsidRDefault="00BF3216" w:rsidP="00522419">
      <w:r>
        <w:t xml:space="preserve">Monetary Value:  </w:t>
      </w:r>
      <w:proofErr w:type="spellStart"/>
      <w:proofErr w:type="gramStart"/>
      <w:r>
        <w:t>vehicleM</w:t>
      </w:r>
      <w:r w:rsidR="00522419">
        <w:t>ileage</w:t>
      </w:r>
      <w:proofErr w:type="spellEnd"/>
      <w:r w:rsidR="00522419">
        <w:t>;</w:t>
      </w:r>
      <w:proofErr w:type="gramEnd"/>
    </w:p>
    <w:p w14:paraId="65A99978" w14:textId="77AA6A2C" w:rsidR="00522419" w:rsidRDefault="00BF3216" w:rsidP="00522419">
      <w:r>
        <w:t>Boolean:</w:t>
      </w:r>
      <w:r w:rsidR="00522419">
        <w:t xml:space="preserve"> </w:t>
      </w:r>
      <w:proofErr w:type="spellStart"/>
      <w:r w:rsidR="00522419">
        <w:t>wheelChair</w:t>
      </w:r>
      <w:proofErr w:type="spellEnd"/>
    </w:p>
    <w:p w14:paraId="3671852F" w14:textId="0362EBD3" w:rsidR="00522419" w:rsidRDefault="00BF3216" w:rsidP="00522419">
      <w:r>
        <w:t xml:space="preserve">Monetary Value: </w:t>
      </w:r>
      <w:r w:rsidR="00522419">
        <w:t xml:space="preserve"> </w:t>
      </w:r>
      <w:proofErr w:type="spellStart"/>
      <w:r>
        <w:t>vehicleC</w:t>
      </w:r>
      <w:r w:rsidR="00522419">
        <w:t>apacity</w:t>
      </w:r>
      <w:proofErr w:type="spellEnd"/>
    </w:p>
    <w:p w14:paraId="7C01FF29" w14:textId="2AC58C77" w:rsidR="00522419" w:rsidRPr="00522419" w:rsidRDefault="00BF3216" w:rsidP="00522419">
      <w:r>
        <w:t xml:space="preserve">Boolean </w:t>
      </w:r>
      <w:proofErr w:type="spellStart"/>
      <w:r w:rsidR="00522419">
        <w:t>isAvail</w:t>
      </w:r>
      <w:r w:rsidR="007B0157">
        <w:t>able</w:t>
      </w:r>
      <w:proofErr w:type="spellEnd"/>
    </w:p>
    <w:p w14:paraId="32F0C9C0" w14:textId="77777777" w:rsidR="00B7262F" w:rsidRDefault="00B7262F" w:rsidP="00B7262F">
      <w:pPr>
        <w:pStyle w:val="Heading2"/>
      </w:pPr>
      <w:bookmarkStart w:id="7" w:name="_Toc68213044"/>
      <w:r>
        <w:t>Driver</w:t>
      </w:r>
      <w:bookmarkEnd w:id="7"/>
    </w:p>
    <w:p w14:paraId="06DC21DF" w14:textId="3C02B385" w:rsidR="00600BB7" w:rsidRDefault="00600BB7" w:rsidP="00600BB7">
      <w:r>
        <w:t xml:space="preserve">String: </w:t>
      </w:r>
      <w:proofErr w:type="spellStart"/>
      <w:r>
        <w:t>driverIdNum</w:t>
      </w:r>
      <w:proofErr w:type="spellEnd"/>
      <w:r>
        <w:t xml:space="preserve">, </w:t>
      </w:r>
      <w:proofErr w:type="spellStart"/>
      <w:r>
        <w:t>startDate</w:t>
      </w:r>
      <w:proofErr w:type="spellEnd"/>
      <w:r>
        <w:t xml:space="preserve">, </w:t>
      </w:r>
      <w:proofErr w:type="spellStart"/>
      <w:r>
        <w:t>driverLicenseType</w:t>
      </w:r>
      <w:proofErr w:type="spellEnd"/>
    </w:p>
    <w:p w14:paraId="460C1E69" w14:textId="0F9AF427" w:rsidR="00600BB7" w:rsidRDefault="009B2A58" w:rsidP="00600BB7">
      <w:r>
        <w:t xml:space="preserve">Monetary Value:  </w:t>
      </w:r>
      <w:proofErr w:type="spellStart"/>
      <w:r>
        <w:t>driverKM</w:t>
      </w:r>
      <w:r w:rsidR="00600BB7">
        <w:t>Driven</w:t>
      </w:r>
      <w:proofErr w:type="spellEnd"/>
    </w:p>
    <w:p w14:paraId="6C824446" w14:textId="2088E3A5" w:rsidR="00B7262F" w:rsidRPr="00B7262F" w:rsidRDefault="009B2A58" w:rsidP="00600BB7">
      <w:r>
        <w:t>Boolean</w:t>
      </w:r>
      <w:r w:rsidR="00600BB7">
        <w:t xml:space="preserve"> </w:t>
      </w:r>
      <w:proofErr w:type="spellStart"/>
      <w:proofErr w:type="gramStart"/>
      <w:r w:rsidR="00600BB7">
        <w:t>driverIsAvail</w:t>
      </w:r>
      <w:r w:rsidR="007C6A59">
        <w:t>able</w:t>
      </w:r>
      <w:proofErr w:type="spellEnd"/>
      <w:r w:rsidR="00600BB7">
        <w:t>;</w:t>
      </w:r>
      <w:proofErr w:type="gramEnd"/>
    </w:p>
    <w:p w14:paraId="6B1DC024" w14:textId="73A6358C" w:rsidR="000C7E56" w:rsidRDefault="000C7E56">
      <w:r>
        <w:br w:type="page"/>
      </w:r>
    </w:p>
    <w:p w14:paraId="4A6142CE" w14:textId="77777777" w:rsidR="004C571E" w:rsidRDefault="004C571E"/>
    <w:p w14:paraId="5FF862CE" w14:textId="5E2D3A59" w:rsidR="00F34049" w:rsidRDefault="00F34049" w:rsidP="00E64DC3">
      <w:pPr>
        <w:pStyle w:val="Heading1"/>
      </w:pPr>
      <w:bookmarkStart w:id="8" w:name="_Toc68213045"/>
      <w:r>
        <w:t>Methods</w:t>
      </w:r>
      <w:bookmarkEnd w:id="8"/>
      <w:r w:rsidR="006E523A">
        <w:t xml:space="preserve"> </w:t>
      </w:r>
    </w:p>
    <w:p w14:paraId="75538F42" w14:textId="61FAEEB4" w:rsidR="00A46716" w:rsidRDefault="006E523A" w:rsidP="00761676">
      <w:r>
        <w:rPr>
          <w:b/>
          <w:bCs/>
          <w:highlight w:val="yellow"/>
        </w:rPr>
        <w:t>IMPORTANT</w:t>
      </w:r>
      <w:r w:rsidRPr="006E523A">
        <w:rPr>
          <w:b/>
          <w:bCs/>
          <w:highlight w:val="yellow"/>
        </w:rPr>
        <w:t xml:space="preserve">! EVERY OUTPUT MUST BE </w:t>
      </w:r>
      <w:proofErr w:type="spellStart"/>
      <w:r w:rsidRPr="006E523A">
        <w:rPr>
          <w:b/>
          <w:bCs/>
          <w:highlight w:val="yellow"/>
        </w:rPr>
        <w:t>TAB’ed</w:t>
      </w:r>
      <w:proofErr w:type="spellEnd"/>
    </w:p>
    <w:p w14:paraId="0B1A37BF" w14:textId="07D95DAD" w:rsidR="00A46716" w:rsidRDefault="00A46716" w:rsidP="00A46716"/>
    <w:p w14:paraId="38EB6DAC" w14:textId="03805D27" w:rsidR="00A46716" w:rsidRPr="00A46716" w:rsidRDefault="00A46716" w:rsidP="00A46716">
      <w:pPr>
        <w:pStyle w:val="Heading2"/>
      </w:pPr>
      <w:bookmarkStart w:id="9" w:name="_Toc68213046"/>
      <w:r>
        <w:t>Customer</w:t>
      </w:r>
      <w:bookmarkEnd w:id="9"/>
    </w:p>
    <w:p w14:paraId="082452CF" w14:textId="68FFF981" w:rsidR="006E523A" w:rsidRDefault="006E523A" w:rsidP="006E523A"/>
    <w:p w14:paraId="282A9844" w14:textId="5D7B316C" w:rsidR="004A5220" w:rsidRDefault="004A5220" w:rsidP="004A5220">
      <w:r w:rsidRPr="004A5220">
        <w:rPr>
          <w:b/>
          <w:bCs/>
        </w:rPr>
        <w:t>CHECK IF ARRAY IS EMPTY</w:t>
      </w:r>
      <w:r>
        <w:t xml:space="preserve"> </w:t>
      </w:r>
    </w:p>
    <w:p w14:paraId="052043E5" w14:textId="529F017B" w:rsidR="004A5220" w:rsidRDefault="004A5220" w:rsidP="004A5220">
      <w:r>
        <w:t xml:space="preserve">    </w:t>
      </w:r>
      <w:r>
        <w:tab/>
      </w:r>
      <w:r w:rsidRPr="004A5220">
        <w:rPr>
          <w:color w:val="FF0000"/>
        </w:rPr>
        <w:t xml:space="preserve">IF </w:t>
      </w:r>
      <w:r>
        <w:t xml:space="preserve">(input is empty) </w:t>
      </w:r>
    </w:p>
    <w:p w14:paraId="41D95DD7" w14:textId="4875D6A8" w:rsidR="004A5220" w:rsidRDefault="004A5220" w:rsidP="004A5220">
      <w:r>
        <w:t xml:space="preserve">        </w:t>
      </w:r>
      <w:r>
        <w:tab/>
      </w:r>
      <w:r>
        <w:tab/>
      </w:r>
      <w:proofErr w:type="gramStart"/>
      <w:r w:rsidRPr="004435C4">
        <w:rPr>
          <w:color w:val="0070C0"/>
        </w:rPr>
        <w:t xml:space="preserve">OUTPUT  </w:t>
      </w:r>
      <w:r>
        <w:t>"</w:t>
      </w:r>
      <w:proofErr w:type="gramEnd"/>
      <w:r>
        <w:t>That one is empty."</w:t>
      </w:r>
    </w:p>
    <w:p w14:paraId="6BB8C159" w14:textId="20D0E48E" w:rsidR="004A5220" w:rsidRDefault="004A5220" w:rsidP="004A5220">
      <w:r>
        <w:tab/>
      </w:r>
      <w:r>
        <w:tab/>
      </w:r>
      <w:r w:rsidRPr="004435C4">
        <w:rPr>
          <w:color w:val="0070C0"/>
        </w:rPr>
        <w:t xml:space="preserve">OUTPUT </w:t>
      </w:r>
      <w:r>
        <w:t>blank line</w:t>
      </w:r>
    </w:p>
    <w:p w14:paraId="4AF1DD0B" w14:textId="4DDC13FF" w:rsidR="004A5220" w:rsidRDefault="004A5220" w:rsidP="004A5220">
      <w:r>
        <w:t xml:space="preserve">        </w:t>
      </w:r>
      <w:r>
        <w:tab/>
        <w:t>RETURN false</w:t>
      </w:r>
    </w:p>
    <w:p w14:paraId="1723ECE5" w14:textId="77777777" w:rsidR="004A5220" w:rsidRDefault="004A5220" w:rsidP="004A5220">
      <w:r>
        <w:tab/>
      </w:r>
      <w:r w:rsidRPr="004A5220">
        <w:rPr>
          <w:color w:val="FF0000"/>
        </w:rPr>
        <w:t>ELSE</w:t>
      </w:r>
    </w:p>
    <w:p w14:paraId="609FB3D2" w14:textId="0E511E2B" w:rsidR="004A5220" w:rsidRDefault="004A5220" w:rsidP="004A5220">
      <w:pPr>
        <w:ind w:firstLine="720"/>
      </w:pPr>
      <w:r>
        <w:t>RETURN true</w:t>
      </w:r>
    </w:p>
    <w:p w14:paraId="5FB6FA99" w14:textId="066B23E8" w:rsidR="004A5220" w:rsidRDefault="004A5220" w:rsidP="004A5220">
      <w:pPr>
        <w:ind w:firstLine="720"/>
      </w:pPr>
      <w:r w:rsidRPr="004A5220">
        <w:rPr>
          <w:color w:val="FF0000"/>
        </w:rPr>
        <w:t>END IF</w:t>
      </w:r>
    </w:p>
    <w:p w14:paraId="2608A86A" w14:textId="03C7A63F" w:rsidR="004A5220" w:rsidRDefault="004A5220" w:rsidP="004A5220">
      <w:r>
        <w:rPr>
          <w:b/>
          <w:bCs/>
        </w:rPr>
        <w:t xml:space="preserve">END </w:t>
      </w:r>
      <w:r w:rsidRPr="004A5220">
        <w:rPr>
          <w:b/>
          <w:bCs/>
        </w:rPr>
        <w:t>CHECK IF ARRAY IS EMPTY</w:t>
      </w:r>
      <w:r>
        <w:t xml:space="preserve"> </w:t>
      </w:r>
    </w:p>
    <w:p w14:paraId="574D29F6" w14:textId="77777777" w:rsidR="004A5220" w:rsidRDefault="004A5220" w:rsidP="004A5220"/>
    <w:p w14:paraId="0D550E35" w14:textId="3EEBC4A0" w:rsidR="004A5220" w:rsidRPr="0077402E" w:rsidRDefault="007068D3" w:rsidP="004A5220">
      <w:pPr>
        <w:rPr>
          <w:b/>
          <w:bCs/>
        </w:rPr>
      </w:pPr>
      <w:r w:rsidRPr="007068D3">
        <w:rPr>
          <w:b/>
          <w:bCs/>
        </w:rPr>
        <w:t>PRINT CUSTOMER DETAILS</w:t>
      </w:r>
    </w:p>
    <w:p w14:paraId="733F7C46" w14:textId="32E1B7F5" w:rsidR="004840B7" w:rsidRDefault="004A5220" w:rsidP="00263EE4">
      <w:r>
        <w:t xml:space="preserve">    </w:t>
      </w:r>
      <w:r w:rsidR="0077402E">
        <w:tab/>
      </w:r>
      <w:r w:rsidR="0077402E" w:rsidRPr="0077402E">
        <w:rPr>
          <w:color w:val="0070C0"/>
        </w:rPr>
        <w:t>OUTPUT</w:t>
      </w:r>
      <w:r w:rsidRPr="0077402E">
        <w:rPr>
          <w:color w:val="0070C0"/>
        </w:rPr>
        <w:t xml:space="preserve"> </w:t>
      </w:r>
      <w:r>
        <w:t xml:space="preserve">"Name: </w:t>
      </w:r>
      <w:proofErr w:type="gramStart"/>
      <w:r w:rsidR="0077402E">
        <w:t>“</w:t>
      </w:r>
      <w:r w:rsidR="00263EE4">
        <w:t xml:space="preserve"> +</w:t>
      </w:r>
      <w:proofErr w:type="gramEnd"/>
      <w:r w:rsidR="0077402E" w:rsidRPr="0077402E">
        <w:rPr>
          <w:color w:val="0070C0"/>
        </w:rPr>
        <w:t xml:space="preserve"> </w:t>
      </w:r>
      <w:r w:rsidR="008E3CEC" w:rsidRPr="008E3CEC">
        <w:t xml:space="preserve">customer </w:t>
      </w:r>
      <w:r>
        <w:t>name</w:t>
      </w:r>
    </w:p>
    <w:p w14:paraId="0FF63442" w14:textId="03C396F9" w:rsidR="004840B7" w:rsidRDefault="004840B7" w:rsidP="004840B7">
      <w:r>
        <w:tab/>
      </w:r>
      <w:r w:rsidRPr="004840B7">
        <w:rPr>
          <w:color w:val="0070C0"/>
        </w:rPr>
        <w:t xml:space="preserve">OUTPUT </w:t>
      </w:r>
      <w:r>
        <w:t>blank line</w:t>
      </w:r>
    </w:p>
    <w:p w14:paraId="372CC8F6" w14:textId="685094D0" w:rsidR="004A5220" w:rsidRDefault="004A5220" w:rsidP="00263EE4">
      <w:r>
        <w:t xml:space="preserve">            </w:t>
      </w:r>
      <w:r w:rsidR="008E3CEC">
        <w:tab/>
      </w:r>
      <w:r w:rsidR="008E3CEC" w:rsidRPr="008E3CEC">
        <w:rPr>
          <w:color w:val="0070C0"/>
        </w:rPr>
        <w:t xml:space="preserve">OUTPUT </w:t>
      </w:r>
      <w:r>
        <w:t>"Phone Number: "</w:t>
      </w:r>
      <w:r w:rsidR="00263EE4">
        <w:rPr>
          <w:color w:val="0070C0"/>
        </w:rPr>
        <w:t xml:space="preserve"> +</w:t>
      </w:r>
      <w:r w:rsidR="008E3CEC" w:rsidRPr="008E3CEC">
        <w:rPr>
          <w:color w:val="0070C0"/>
        </w:rPr>
        <w:t xml:space="preserve"> </w:t>
      </w:r>
      <w:r w:rsidR="008E3CEC" w:rsidRPr="008E3CEC">
        <w:t xml:space="preserve">customer </w:t>
      </w:r>
      <w:r>
        <w:t>phone</w:t>
      </w:r>
      <w:r w:rsidR="008E3CEC">
        <w:t xml:space="preserve"> n</w:t>
      </w:r>
      <w:r>
        <w:t>um</w:t>
      </w:r>
      <w:r w:rsidR="008E3CEC">
        <w:t>ber</w:t>
      </w:r>
    </w:p>
    <w:p w14:paraId="651D6FA4" w14:textId="3550D67C" w:rsidR="004840B7" w:rsidRDefault="004840B7" w:rsidP="008E3CEC">
      <w:pPr>
        <w:ind w:firstLine="720"/>
      </w:pPr>
      <w:r w:rsidRPr="004840B7">
        <w:rPr>
          <w:color w:val="0070C0"/>
        </w:rPr>
        <w:t xml:space="preserve">OUTPUT </w:t>
      </w:r>
      <w:r>
        <w:t>blank line</w:t>
      </w:r>
    </w:p>
    <w:p w14:paraId="4C264A27" w14:textId="46EABF3C" w:rsidR="004A5220" w:rsidRDefault="004A5220" w:rsidP="00263EE4">
      <w:r>
        <w:t xml:space="preserve">            </w:t>
      </w:r>
      <w:r w:rsidR="001C252D">
        <w:tab/>
      </w:r>
      <w:r w:rsidR="001C252D" w:rsidRPr="001C252D">
        <w:rPr>
          <w:color w:val="0070C0"/>
        </w:rPr>
        <w:t xml:space="preserve">OUTPUT </w:t>
      </w:r>
      <w:r>
        <w:t>"No. Travellers: "</w:t>
      </w:r>
      <w:r w:rsidR="00263EE4">
        <w:t xml:space="preserve"> + </w:t>
      </w:r>
      <w:proofErr w:type="spellStart"/>
      <w:r>
        <w:t>travellerNum</w:t>
      </w:r>
      <w:proofErr w:type="spellEnd"/>
    </w:p>
    <w:p w14:paraId="531F00C0" w14:textId="676CA488" w:rsidR="004840B7" w:rsidRDefault="004840B7" w:rsidP="001C252D">
      <w:pPr>
        <w:ind w:firstLine="720"/>
      </w:pPr>
      <w:r w:rsidRPr="004840B7">
        <w:rPr>
          <w:color w:val="0070C0"/>
        </w:rPr>
        <w:t xml:space="preserve">OUTPUT </w:t>
      </w:r>
      <w:r>
        <w:t>blank line</w:t>
      </w:r>
    </w:p>
    <w:p w14:paraId="73F78A43" w14:textId="537E2953" w:rsidR="004A5220" w:rsidRDefault="004A5220" w:rsidP="00263EE4">
      <w:r>
        <w:t xml:space="preserve">            </w:t>
      </w:r>
      <w:r w:rsidR="00347341">
        <w:tab/>
      </w:r>
      <w:r w:rsidR="00347341" w:rsidRPr="00347341">
        <w:rPr>
          <w:color w:val="0070C0"/>
        </w:rPr>
        <w:t xml:space="preserve">OUTPUT </w:t>
      </w:r>
      <w:r>
        <w:t xml:space="preserve">"No. </w:t>
      </w:r>
      <w:proofErr w:type="gramStart"/>
      <w:r>
        <w:t>wheel chairs</w:t>
      </w:r>
      <w:proofErr w:type="gramEnd"/>
      <w:r>
        <w:t xml:space="preserve">: " </w:t>
      </w:r>
      <w:r w:rsidR="00263EE4">
        <w:t>+</w:t>
      </w:r>
      <w:r w:rsidR="00263EE4">
        <w:rPr>
          <w:color w:val="0070C0"/>
        </w:rPr>
        <w:t xml:space="preserve"> </w:t>
      </w:r>
      <w:proofErr w:type="spellStart"/>
      <w:r>
        <w:t>wheelChairNum</w:t>
      </w:r>
      <w:proofErr w:type="spellEnd"/>
    </w:p>
    <w:p w14:paraId="0291F569" w14:textId="348081DB" w:rsidR="00DB0124" w:rsidRDefault="00DB0124" w:rsidP="00347341">
      <w:pPr>
        <w:ind w:firstLine="720"/>
      </w:pPr>
      <w:r w:rsidRPr="004840B7">
        <w:rPr>
          <w:color w:val="0070C0"/>
        </w:rPr>
        <w:t xml:space="preserve">OUTPUT </w:t>
      </w:r>
      <w:r>
        <w:t>blank line</w:t>
      </w:r>
    </w:p>
    <w:p w14:paraId="7A803335" w14:textId="77777777" w:rsidR="004A5220" w:rsidRDefault="004A5220" w:rsidP="004A5220"/>
    <w:p w14:paraId="233976A9" w14:textId="0F5BED55" w:rsidR="004A5220" w:rsidRDefault="004A5220" w:rsidP="00263EE4">
      <w:r>
        <w:t xml:space="preserve">    </w:t>
      </w:r>
      <w:r w:rsidR="00BD21E6">
        <w:tab/>
      </w:r>
      <w:r w:rsidR="00BD21E6" w:rsidRPr="00DB0124">
        <w:rPr>
          <w:color w:val="0070C0"/>
        </w:rPr>
        <w:t>OUTPUT</w:t>
      </w:r>
      <w:r w:rsidRPr="00DB0124">
        <w:rPr>
          <w:color w:val="0070C0"/>
        </w:rPr>
        <w:t xml:space="preserve"> </w:t>
      </w:r>
      <w:r>
        <w:t>"Source: "</w:t>
      </w:r>
      <w:r w:rsidR="00263EE4">
        <w:rPr>
          <w:color w:val="0070C0"/>
        </w:rPr>
        <w:t xml:space="preserve"> </w:t>
      </w:r>
      <w:proofErr w:type="gramStart"/>
      <w:r w:rsidR="00263EE4">
        <w:rPr>
          <w:color w:val="0070C0"/>
        </w:rPr>
        <w:t xml:space="preserve">+ </w:t>
      </w:r>
      <w:r w:rsidR="00BD21E6" w:rsidRPr="00DB0124">
        <w:rPr>
          <w:color w:val="0070C0"/>
        </w:rPr>
        <w:t xml:space="preserve"> </w:t>
      </w:r>
      <w:r w:rsidR="00BD21E6">
        <w:t>customer</w:t>
      </w:r>
      <w:proofErr w:type="gramEnd"/>
      <w:r w:rsidR="00BD21E6">
        <w:t xml:space="preserve"> journey </w:t>
      </w:r>
      <w:r>
        <w:t>source</w:t>
      </w:r>
    </w:p>
    <w:p w14:paraId="649DE81F" w14:textId="18DED411" w:rsidR="00AC6A7C" w:rsidRDefault="00AC6A7C" w:rsidP="00BD21E6">
      <w:pPr>
        <w:ind w:firstLine="720"/>
      </w:pPr>
      <w:r w:rsidRPr="004840B7">
        <w:rPr>
          <w:color w:val="0070C0"/>
        </w:rPr>
        <w:t xml:space="preserve">OUTPUT </w:t>
      </w:r>
      <w:r>
        <w:t>blank line</w:t>
      </w:r>
    </w:p>
    <w:p w14:paraId="6E89F55A" w14:textId="31BF3E3A" w:rsidR="004A5220" w:rsidRDefault="004A5220" w:rsidP="00263EE4">
      <w:r>
        <w:t xml:space="preserve">            </w:t>
      </w:r>
      <w:r w:rsidR="008E3CAB">
        <w:tab/>
      </w:r>
      <w:r w:rsidR="008E3CAB" w:rsidRPr="00DB0124">
        <w:rPr>
          <w:color w:val="0070C0"/>
        </w:rPr>
        <w:t>OUTPUT</w:t>
      </w:r>
      <w:r w:rsidRPr="00DB0124">
        <w:rPr>
          <w:color w:val="0070C0"/>
        </w:rPr>
        <w:t xml:space="preserve"> </w:t>
      </w:r>
      <w:r>
        <w:t xml:space="preserve">"Destination: " </w:t>
      </w:r>
      <w:r w:rsidR="00263EE4">
        <w:rPr>
          <w:color w:val="0070C0"/>
        </w:rPr>
        <w:t xml:space="preserve">+ </w:t>
      </w:r>
      <w:r w:rsidR="008E3CAB">
        <w:t xml:space="preserve">customer journey </w:t>
      </w:r>
      <w:r>
        <w:t>destination</w:t>
      </w:r>
    </w:p>
    <w:p w14:paraId="69B8A15F" w14:textId="6B13A22F" w:rsidR="00AC6A7C" w:rsidRDefault="00AC6A7C" w:rsidP="008E3CAB">
      <w:pPr>
        <w:ind w:firstLine="720"/>
      </w:pPr>
      <w:r w:rsidRPr="004840B7">
        <w:rPr>
          <w:color w:val="0070C0"/>
        </w:rPr>
        <w:t xml:space="preserve">OUTPUT </w:t>
      </w:r>
      <w:r>
        <w:t>blank line</w:t>
      </w:r>
    </w:p>
    <w:p w14:paraId="3D96743B" w14:textId="6031966D" w:rsidR="004A5220" w:rsidRDefault="004A5220" w:rsidP="000A35C8">
      <w:r>
        <w:t xml:space="preserve">            </w:t>
      </w:r>
      <w:r w:rsidR="008E3CAB">
        <w:tab/>
      </w:r>
      <w:r w:rsidR="008E3CAB" w:rsidRPr="00DB0124">
        <w:rPr>
          <w:color w:val="0070C0"/>
        </w:rPr>
        <w:t>OUTPUT</w:t>
      </w:r>
      <w:r w:rsidRPr="00DB0124">
        <w:rPr>
          <w:color w:val="0070C0"/>
        </w:rPr>
        <w:t xml:space="preserve"> </w:t>
      </w:r>
      <w:r>
        <w:t>"Journey Length: "</w:t>
      </w:r>
      <w:r w:rsidR="000A35C8">
        <w:rPr>
          <w:color w:val="0070C0"/>
        </w:rPr>
        <w:t xml:space="preserve"> </w:t>
      </w:r>
      <w:proofErr w:type="gramStart"/>
      <w:r w:rsidR="000A35C8">
        <w:rPr>
          <w:color w:val="0070C0"/>
        </w:rPr>
        <w:t xml:space="preserve">+ </w:t>
      </w:r>
      <w:r w:rsidR="008E3CAB" w:rsidRPr="00DB0124">
        <w:rPr>
          <w:color w:val="0070C0"/>
        </w:rPr>
        <w:t xml:space="preserve"> </w:t>
      </w:r>
      <w:r>
        <w:t>journey</w:t>
      </w:r>
      <w:proofErr w:type="gramEnd"/>
      <w:r w:rsidR="008E3CAB">
        <w:t xml:space="preserve"> l</w:t>
      </w:r>
      <w:r>
        <w:t>ength</w:t>
      </w:r>
    </w:p>
    <w:p w14:paraId="2CDCDC6C" w14:textId="3000F317" w:rsidR="001E1CCC" w:rsidRDefault="001E1CCC" w:rsidP="008E3CAB">
      <w:pPr>
        <w:ind w:firstLine="720"/>
      </w:pPr>
      <w:r w:rsidRPr="004840B7">
        <w:rPr>
          <w:color w:val="0070C0"/>
        </w:rPr>
        <w:lastRenderedPageBreak/>
        <w:t xml:space="preserve">OUTPUT </w:t>
      </w:r>
      <w:r>
        <w:t>blank line</w:t>
      </w:r>
    </w:p>
    <w:p w14:paraId="4FF5E30F" w14:textId="77777777" w:rsidR="004A5220" w:rsidRDefault="004A5220" w:rsidP="004A5220"/>
    <w:p w14:paraId="2714984F" w14:textId="52385CC6" w:rsidR="004A5220" w:rsidRDefault="004A5220" w:rsidP="00263EE4">
      <w:r>
        <w:t xml:space="preserve">    </w:t>
      </w:r>
      <w:r w:rsidR="00C7771C">
        <w:tab/>
      </w:r>
      <w:r w:rsidR="00C7771C" w:rsidRPr="001E1CCC">
        <w:rPr>
          <w:color w:val="0070C0"/>
        </w:rPr>
        <w:t xml:space="preserve">OUTPUT </w:t>
      </w:r>
      <w:r>
        <w:t>"Driver ID No.: "</w:t>
      </w:r>
      <w:r w:rsidR="00263EE4">
        <w:t xml:space="preserve"> +</w:t>
      </w:r>
      <w:r w:rsidRPr="001E1CCC">
        <w:rPr>
          <w:color w:val="0070C0"/>
        </w:rPr>
        <w:t xml:space="preserve"> </w:t>
      </w:r>
      <w:r w:rsidR="00C7771C">
        <w:t xml:space="preserve">driver ID </w:t>
      </w:r>
      <w:proofErr w:type="spellStart"/>
      <w:r w:rsidR="00C7771C">
        <w:t>n</w:t>
      </w:r>
      <w:r>
        <w:t>um</w:t>
      </w:r>
      <w:proofErr w:type="spellEnd"/>
    </w:p>
    <w:p w14:paraId="5C23CAB7" w14:textId="3F7470C9" w:rsidR="004A5220" w:rsidRDefault="004A5220" w:rsidP="00DE4CAE">
      <w:r>
        <w:t xml:space="preserve">            </w:t>
      </w:r>
      <w:r w:rsidR="00161B2C">
        <w:tab/>
      </w:r>
      <w:r w:rsidR="00C7771C" w:rsidRPr="001E1CCC">
        <w:rPr>
          <w:color w:val="0070C0"/>
        </w:rPr>
        <w:t>OUT</w:t>
      </w:r>
      <w:r w:rsidR="00161B2C" w:rsidRPr="001E1CCC">
        <w:rPr>
          <w:color w:val="0070C0"/>
        </w:rPr>
        <w:t>PUT</w:t>
      </w:r>
      <w:r w:rsidRPr="001E1CCC">
        <w:rPr>
          <w:color w:val="0070C0"/>
        </w:rPr>
        <w:t xml:space="preserve"> </w:t>
      </w:r>
      <w:r>
        <w:t>"Vehicle Registration No.: "</w:t>
      </w:r>
      <w:r w:rsidR="00DE4CAE">
        <w:rPr>
          <w:color w:val="0070C0"/>
        </w:rPr>
        <w:t xml:space="preserve"> + </w:t>
      </w:r>
      <w:r w:rsidR="00E346B5">
        <w:t xml:space="preserve">vehicle </w:t>
      </w:r>
      <w:r>
        <w:t>registration</w:t>
      </w:r>
      <w:r w:rsidR="00E346B5">
        <w:t xml:space="preserve"> </w:t>
      </w:r>
      <w:proofErr w:type="spellStart"/>
      <w:r>
        <w:t>Num</w:t>
      </w:r>
      <w:proofErr w:type="spellEnd"/>
    </w:p>
    <w:p w14:paraId="28B0B59B" w14:textId="68AF8382" w:rsidR="00CA0845" w:rsidRDefault="004A5220" w:rsidP="00D07C9A">
      <w:r>
        <w:t xml:space="preserve">            </w:t>
      </w:r>
      <w:r w:rsidR="00816DCD">
        <w:tab/>
      </w:r>
      <w:r w:rsidR="00816DCD" w:rsidRPr="001E1CCC">
        <w:rPr>
          <w:color w:val="0070C0"/>
        </w:rPr>
        <w:t xml:space="preserve">OUTPUT </w:t>
      </w:r>
      <w:r>
        <w:t xml:space="preserve">"Travel cost: " </w:t>
      </w:r>
      <w:r w:rsidR="00D07C9A">
        <w:rPr>
          <w:color w:val="0070C0"/>
        </w:rPr>
        <w:t xml:space="preserve">+ </w:t>
      </w:r>
      <w:r w:rsidR="00583E98">
        <w:t>c</w:t>
      </w:r>
      <w:r>
        <w:t>ost</w:t>
      </w:r>
    </w:p>
    <w:p w14:paraId="1B7B2A0D" w14:textId="2CE58DAF" w:rsidR="00833EFA" w:rsidRPr="0077402E" w:rsidRDefault="00620C7D" w:rsidP="00833EFA">
      <w:pPr>
        <w:rPr>
          <w:b/>
          <w:bCs/>
        </w:rPr>
      </w:pPr>
      <w:r>
        <w:rPr>
          <w:b/>
          <w:bCs/>
        </w:rPr>
        <w:t xml:space="preserve">END </w:t>
      </w:r>
      <w:r w:rsidR="00833EFA" w:rsidRPr="007068D3">
        <w:rPr>
          <w:b/>
          <w:bCs/>
        </w:rPr>
        <w:t>PRINT CUSTOMER DETAILS</w:t>
      </w:r>
    </w:p>
    <w:p w14:paraId="5D6C36B2" w14:textId="77777777" w:rsidR="00833EFA" w:rsidRDefault="00833EFA" w:rsidP="00833EFA"/>
    <w:p w14:paraId="46424F4C" w14:textId="77777777" w:rsidR="004A5220" w:rsidRDefault="004A5220" w:rsidP="006E523A"/>
    <w:p w14:paraId="6716B0FD" w14:textId="3AD8E32A" w:rsidR="00EA6D50" w:rsidRDefault="00EA6D50" w:rsidP="00EA6D50">
      <w:r w:rsidRPr="00EA6D50">
        <w:rPr>
          <w:b/>
          <w:bCs/>
        </w:rPr>
        <w:t xml:space="preserve">SCHEDULE FARE </w:t>
      </w:r>
    </w:p>
    <w:p w14:paraId="6C90BDCA" w14:textId="636BF292" w:rsidR="00EA6D50" w:rsidRDefault="00EA6D50" w:rsidP="00EA6D50">
      <w:r>
        <w:t xml:space="preserve">   </w:t>
      </w:r>
      <w:r>
        <w:tab/>
      </w:r>
      <w:r w:rsidRPr="00EA6D50">
        <w:rPr>
          <w:color w:val="0070C0"/>
        </w:rPr>
        <w:t xml:space="preserve">OUTPUT </w:t>
      </w:r>
      <w:r>
        <w:t>"Enter fare details</w:t>
      </w:r>
    </w:p>
    <w:p w14:paraId="7B850344" w14:textId="636BF292" w:rsidR="00EA6D50" w:rsidRDefault="00EA6D50" w:rsidP="00EA6D50">
      <w:r>
        <w:tab/>
      </w:r>
      <w:r w:rsidRPr="00EA6D50">
        <w:rPr>
          <w:color w:val="0070C0"/>
        </w:rPr>
        <w:t xml:space="preserve">OUTPUT </w:t>
      </w:r>
      <w:r>
        <w:t>blank line</w:t>
      </w:r>
    </w:p>
    <w:p w14:paraId="07CDCD19" w14:textId="042C5A09" w:rsidR="00EA6D50" w:rsidRDefault="00EA6D50" w:rsidP="00EA6D50">
      <w:r>
        <w:t xml:space="preserve">   </w:t>
      </w:r>
      <w:r>
        <w:tab/>
      </w:r>
      <w:r w:rsidRPr="00EA6D50">
        <w:rPr>
          <w:color w:val="0070C0"/>
        </w:rPr>
        <w:t xml:space="preserve">OUTPUT </w:t>
      </w:r>
      <w:r>
        <w:t>"Name: "</w:t>
      </w:r>
    </w:p>
    <w:p w14:paraId="62A0B985" w14:textId="08467BD0" w:rsidR="00EA6D50" w:rsidRDefault="00EA6D50" w:rsidP="00EA6D50">
      <w:r>
        <w:tab/>
      </w:r>
      <w:r w:rsidRPr="003C34C0">
        <w:rPr>
          <w:color w:val="538135" w:themeColor="accent6" w:themeShade="BF"/>
        </w:rPr>
        <w:t xml:space="preserve">INPUT </w:t>
      </w:r>
      <w:r>
        <w:t>customer full name</w:t>
      </w:r>
    </w:p>
    <w:p w14:paraId="51B823C0" w14:textId="77777777" w:rsidR="00EA6D50" w:rsidRDefault="00EA6D50" w:rsidP="00EA6D50">
      <w:r>
        <w:t xml:space="preserve">    </w:t>
      </w:r>
      <w:r>
        <w:tab/>
      </w:r>
      <w:r w:rsidRPr="00EA6D50">
        <w:rPr>
          <w:color w:val="0070C0"/>
        </w:rPr>
        <w:t xml:space="preserve">OUTPUT </w:t>
      </w:r>
      <w:r>
        <w:t>"Telephone Number:  "</w:t>
      </w:r>
    </w:p>
    <w:p w14:paraId="0F0BBDF6" w14:textId="77777777" w:rsidR="00EA6D50" w:rsidRDefault="00EA6D50" w:rsidP="00EA6D50">
      <w:pPr>
        <w:ind w:firstLine="720"/>
      </w:pPr>
      <w:r w:rsidRPr="003C34C0">
        <w:rPr>
          <w:color w:val="538135" w:themeColor="accent6" w:themeShade="BF"/>
        </w:rPr>
        <w:t xml:space="preserve">INPUT </w:t>
      </w:r>
      <w:r>
        <w:t>customer telephone number</w:t>
      </w:r>
    </w:p>
    <w:p w14:paraId="5A145055" w14:textId="2E109C01" w:rsidR="00EA6D50" w:rsidRDefault="00EA6D50" w:rsidP="00EA6D50">
      <w:pPr>
        <w:ind w:firstLine="720"/>
      </w:pPr>
      <w:r w:rsidRPr="000F2E55">
        <w:rPr>
          <w:color w:val="0070C0"/>
        </w:rPr>
        <w:t xml:space="preserve">OUTPUT </w:t>
      </w:r>
      <w:r>
        <w:t>“Source: "</w:t>
      </w:r>
    </w:p>
    <w:p w14:paraId="1C22EF75" w14:textId="77777777" w:rsidR="00EA6D50" w:rsidRDefault="00EA6D50" w:rsidP="00EA6D50">
      <w:pPr>
        <w:ind w:firstLine="720"/>
      </w:pPr>
      <w:r w:rsidRPr="003C34C0">
        <w:rPr>
          <w:color w:val="538135" w:themeColor="accent6" w:themeShade="BF"/>
        </w:rPr>
        <w:t xml:space="preserve">INPUT </w:t>
      </w:r>
      <w:r>
        <w:t>travel source</w:t>
      </w:r>
    </w:p>
    <w:p w14:paraId="36F2ABEC" w14:textId="2DB21C57" w:rsidR="00EA6D50" w:rsidRDefault="00EA6D50" w:rsidP="00EA6D50">
      <w:pPr>
        <w:ind w:firstLine="720"/>
      </w:pPr>
      <w:proofErr w:type="gramStart"/>
      <w:r w:rsidRPr="000F2E55">
        <w:rPr>
          <w:color w:val="0070C0"/>
        </w:rPr>
        <w:t>OUTPUT</w:t>
      </w:r>
      <w:r w:rsidR="000F2E55">
        <w:t xml:space="preserve"> </w:t>
      </w:r>
      <w:r w:rsidRPr="000F2E55">
        <w:t xml:space="preserve"> </w:t>
      </w:r>
      <w:r w:rsidR="000F2E55">
        <w:t>“</w:t>
      </w:r>
      <w:proofErr w:type="gramEnd"/>
      <w:r>
        <w:t>Destination: "</w:t>
      </w:r>
    </w:p>
    <w:p w14:paraId="049562B8" w14:textId="21DD6F26" w:rsidR="00EA6D50" w:rsidRDefault="00EA6D50" w:rsidP="00EA6D50">
      <w:pPr>
        <w:ind w:firstLine="720"/>
      </w:pPr>
      <w:r w:rsidRPr="003C34C0">
        <w:rPr>
          <w:color w:val="538135" w:themeColor="accent6" w:themeShade="BF"/>
        </w:rPr>
        <w:t xml:space="preserve">INPUT </w:t>
      </w:r>
      <w:r>
        <w:t>travel destination</w:t>
      </w:r>
    </w:p>
    <w:p w14:paraId="5F74CF69" w14:textId="77777777" w:rsidR="005E088A" w:rsidRDefault="005E088A" w:rsidP="005E088A"/>
    <w:p w14:paraId="71C89238" w14:textId="1F45DF04" w:rsidR="00EA6D50" w:rsidRPr="005E088A" w:rsidRDefault="000F2E55" w:rsidP="005E088A">
      <w:pPr>
        <w:ind w:firstLine="720"/>
        <w:rPr>
          <w:color w:val="FF0000"/>
        </w:rPr>
      </w:pPr>
      <w:r w:rsidRPr="005E088A">
        <w:rPr>
          <w:color w:val="FF0000"/>
        </w:rPr>
        <w:t>DO</w:t>
      </w:r>
      <w:r w:rsidR="00EA6D50" w:rsidRPr="005E088A">
        <w:rPr>
          <w:color w:val="FF0000"/>
        </w:rPr>
        <w:t xml:space="preserve"> </w:t>
      </w:r>
    </w:p>
    <w:p w14:paraId="369E6AA7" w14:textId="294E7FC0" w:rsidR="00EA6D50" w:rsidRDefault="00EA6D50" w:rsidP="000F2E55">
      <w:pPr>
        <w:ind w:left="720"/>
      </w:pPr>
      <w:r>
        <w:t xml:space="preserve">       </w:t>
      </w:r>
      <w:r w:rsidR="00281294">
        <w:tab/>
      </w:r>
      <w:r w:rsidR="000F2E55" w:rsidRPr="000F2E55">
        <w:rPr>
          <w:color w:val="0070C0"/>
        </w:rPr>
        <w:t xml:space="preserve">OUTPUT </w:t>
      </w:r>
      <w:r w:rsidR="000F2E55">
        <w:t>“</w:t>
      </w:r>
      <w:r>
        <w:t>Number of people travelling: "</w:t>
      </w:r>
    </w:p>
    <w:p w14:paraId="766E4954" w14:textId="4387B327" w:rsidR="00EA6D50" w:rsidRDefault="00EA6D50" w:rsidP="000F2E55">
      <w:pPr>
        <w:ind w:left="720"/>
      </w:pPr>
      <w:r>
        <w:t xml:space="preserve">        </w:t>
      </w:r>
      <w:r w:rsidR="00281294">
        <w:tab/>
      </w:r>
      <w:r w:rsidR="000F2E55" w:rsidRPr="003C34C0">
        <w:rPr>
          <w:color w:val="538135" w:themeColor="accent6" w:themeShade="BF"/>
        </w:rPr>
        <w:t xml:space="preserve">INPUT </w:t>
      </w:r>
      <w:proofErr w:type="spellStart"/>
      <w:r>
        <w:t>travellerNum</w:t>
      </w:r>
      <w:proofErr w:type="spellEnd"/>
    </w:p>
    <w:p w14:paraId="0000125B" w14:textId="47F0C72B" w:rsidR="00EA6D50" w:rsidRDefault="00EA6D50" w:rsidP="000F2E55">
      <w:pPr>
        <w:ind w:left="720"/>
      </w:pPr>
      <w:r>
        <w:t xml:space="preserve">        </w:t>
      </w:r>
      <w:r w:rsidR="00281294">
        <w:tab/>
      </w:r>
      <w:r w:rsidR="000F2E55">
        <w:t>V</w:t>
      </w:r>
      <w:r>
        <w:t>alidate</w:t>
      </w:r>
      <w:r w:rsidR="000F2E55">
        <w:t xml:space="preserve"> input </w:t>
      </w:r>
    </w:p>
    <w:p w14:paraId="1DCCE3D5" w14:textId="5DAA6185" w:rsidR="00EA6D50" w:rsidRDefault="000F2E55" w:rsidP="00B441AB">
      <w:pPr>
        <w:ind w:left="720" w:firstLine="720"/>
      </w:pPr>
      <w:r w:rsidRPr="003C34C0">
        <w:rPr>
          <w:color w:val="FF0000"/>
        </w:rPr>
        <w:t>IF</w:t>
      </w:r>
      <w:r w:rsidR="00EA6D50" w:rsidRPr="003C34C0">
        <w:rPr>
          <w:color w:val="FF0000"/>
        </w:rPr>
        <w:t xml:space="preserve"> </w:t>
      </w:r>
      <w:r w:rsidR="00EA6D50">
        <w:t>(</w:t>
      </w:r>
      <w:r>
        <w:t xml:space="preserve">Input </w:t>
      </w:r>
      <w:r w:rsidRPr="003C34C0">
        <w:rPr>
          <w:color w:val="FF0000"/>
        </w:rPr>
        <w:t xml:space="preserve">IS NOT </w:t>
      </w:r>
      <w:r>
        <w:t>valid</w:t>
      </w:r>
      <w:r w:rsidR="00EA6D50">
        <w:t xml:space="preserve">) </w:t>
      </w:r>
    </w:p>
    <w:p w14:paraId="584D33C0" w14:textId="7B159AF4" w:rsidR="00EA6D50" w:rsidRDefault="00EA6D50" w:rsidP="000F2E55">
      <w:pPr>
        <w:ind w:left="720"/>
      </w:pPr>
      <w:r>
        <w:t xml:space="preserve">            </w:t>
      </w:r>
      <w:r w:rsidR="000F2E55">
        <w:tab/>
      </w:r>
      <w:r w:rsidR="00281294">
        <w:tab/>
      </w:r>
      <w:r w:rsidR="000F2E55" w:rsidRPr="003C34C0">
        <w:rPr>
          <w:color w:val="0070C0"/>
        </w:rPr>
        <w:t xml:space="preserve">OUTPUT </w:t>
      </w:r>
      <w:r w:rsidR="00281294">
        <w:rPr>
          <w:color w:val="0070C0"/>
        </w:rPr>
        <w:t>“</w:t>
      </w:r>
      <w:r>
        <w:t>Please try again</w:t>
      </w:r>
      <w:r w:rsidR="00281294">
        <w:t>”</w:t>
      </w:r>
    </w:p>
    <w:p w14:paraId="2934ED68" w14:textId="6D2AE1C7" w:rsidR="005E088A" w:rsidRDefault="000F2E55" w:rsidP="005E088A">
      <w:pPr>
        <w:ind w:left="720"/>
      </w:pPr>
      <w:r>
        <w:tab/>
      </w:r>
      <w:r w:rsidR="00281294">
        <w:tab/>
      </w:r>
      <w:r w:rsidRPr="003C34C0">
        <w:rPr>
          <w:color w:val="0070C0"/>
        </w:rPr>
        <w:t xml:space="preserve">OUTPUT </w:t>
      </w:r>
      <w:r>
        <w:t>blank line</w:t>
      </w:r>
    </w:p>
    <w:p w14:paraId="21248720" w14:textId="717BB7DD" w:rsidR="00B441AB" w:rsidRDefault="00B441AB" w:rsidP="005E088A">
      <w:pPr>
        <w:ind w:left="720"/>
      </w:pPr>
      <w:r>
        <w:rPr>
          <w:color w:val="0070C0"/>
        </w:rPr>
        <w:tab/>
      </w:r>
      <w:r w:rsidRPr="00B441AB">
        <w:rPr>
          <w:color w:val="FF0000"/>
        </w:rPr>
        <w:t>END IF</w:t>
      </w:r>
    </w:p>
    <w:p w14:paraId="0AB25768" w14:textId="11B44F49" w:rsidR="00EA6D50" w:rsidRDefault="000F2E55" w:rsidP="005E088A">
      <w:pPr>
        <w:ind w:left="720"/>
      </w:pPr>
      <w:r w:rsidRPr="003C34C0">
        <w:rPr>
          <w:color w:val="FF0000"/>
        </w:rPr>
        <w:t>WHILE</w:t>
      </w:r>
      <w:r w:rsidR="00EA6D50" w:rsidRPr="003C34C0">
        <w:rPr>
          <w:color w:val="FF0000"/>
        </w:rPr>
        <w:t xml:space="preserve"> </w:t>
      </w:r>
      <w:r w:rsidR="003C34C0">
        <w:t xml:space="preserve">input </w:t>
      </w:r>
      <w:r w:rsidR="003C34C0" w:rsidRPr="003C34C0">
        <w:rPr>
          <w:color w:val="FF0000"/>
        </w:rPr>
        <w:t xml:space="preserve">IS NOT </w:t>
      </w:r>
      <w:r w:rsidR="003C34C0">
        <w:t>valid</w:t>
      </w:r>
    </w:p>
    <w:p w14:paraId="76CFDDA9" w14:textId="16544C20" w:rsidR="00EA6D50" w:rsidRDefault="00EA6D50" w:rsidP="00EA6D50"/>
    <w:p w14:paraId="3AF92F7B" w14:textId="049F62F2" w:rsidR="00B441AB" w:rsidRDefault="00B441AB" w:rsidP="00EA6D50"/>
    <w:p w14:paraId="29BA4A43" w14:textId="77777777" w:rsidR="00B441AB" w:rsidRPr="005E088A" w:rsidRDefault="00B441AB" w:rsidP="00B441AB">
      <w:pPr>
        <w:ind w:firstLine="720"/>
        <w:rPr>
          <w:color w:val="FF0000"/>
        </w:rPr>
      </w:pPr>
      <w:r w:rsidRPr="005E088A">
        <w:rPr>
          <w:color w:val="FF0000"/>
        </w:rPr>
        <w:lastRenderedPageBreak/>
        <w:t xml:space="preserve">DO </w:t>
      </w:r>
    </w:p>
    <w:p w14:paraId="6ABFB94A" w14:textId="67A91F3E" w:rsidR="00B441AB" w:rsidRDefault="00B441AB" w:rsidP="00B441AB">
      <w:pPr>
        <w:ind w:left="720"/>
      </w:pPr>
      <w:r>
        <w:t xml:space="preserve">       </w:t>
      </w:r>
      <w:r>
        <w:tab/>
      </w:r>
      <w:r w:rsidRPr="000F2E55">
        <w:rPr>
          <w:color w:val="0070C0"/>
        </w:rPr>
        <w:t xml:space="preserve">OUTPUT </w:t>
      </w:r>
      <w:r>
        <w:t>“Number of people using a wheelchair: "</w:t>
      </w:r>
    </w:p>
    <w:p w14:paraId="58343AA0" w14:textId="64830FB3" w:rsidR="00B441AB" w:rsidRDefault="00B441AB" w:rsidP="00B441AB">
      <w:pPr>
        <w:ind w:left="720"/>
      </w:pPr>
      <w:r>
        <w:t xml:space="preserve">        </w:t>
      </w:r>
      <w:r>
        <w:tab/>
      </w:r>
      <w:r w:rsidRPr="003C34C0">
        <w:rPr>
          <w:color w:val="538135" w:themeColor="accent6" w:themeShade="BF"/>
        </w:rPr>
        <w:t xml:space="preserve">INPUT </w:t>
      </w:r>
      <w:proofErr w:type="gramStart"/>
      <w:r w:rsidR="00FC6F40">
        <w:t>wheel Chair</w:t>
      </w:r>
      <w:proofErr w:type="gramEnd"/>
      <w:r w:rsidR="00FC6F40">
        <w:t xml:space="preserve"> number</w:t>
      </w:r>
    </w:p>
    <w:p w14:paraId="66B9F7CB" w14:textId="77777777" w:rsidR="00B441AB" w:rsidRDefault="00B441AB" w:rsidP="00B441AB">
      <w:pPr>
        <w:ind w:left="720"/>
      </w:pPr>
      <w:r>
        <w:t xml:space="preserve">        </w:t>
      </w:r>
      <w:r>
        <w:tab/>
        <w:t xml:space="preserve">Validate input </w:t>
      </w:r>
    </w:p>
    <w:p w14:paraId="076427A0" w14:textId="77777777" w:rsidR="00B441AB" w:rsidRDefault="00B441AB" w:rsidP="00B441AB">
      <w:pPr>
        <w:ind w:left="720" w:firstLine="720"/>
      </w:pPr>
      <w:r w:rsidRPr="003C34C0">
        <w:rPr>
          <w:color w:val="FF0000"/>
        </w:rPr>
        <w:t xml:space="preserve">IF </w:t>
      </w:r>
      <w:r>
        <w:t xml:space="preserve">(Input </w:t>
      </w:r>
      <w:r w:rsidRPr="003C34C0">
        <w:rPr>
          <w:color w:val="FF0000"/>
        </w:rPr>
        <w:t xml:space="preserve">IS NOT </w:t>
      </w:r>
      <w:r>
        <w:t xml:space="preserve">valid) </w:t>
      </w:r>
    </w:p>
    <w:p w14:paraId="2850E8C9" w14:textId="77777777" w:rsidR="00B441AB" w:rsidRDefault="00B441AB" w:rsidP="00B441AB">
      <w:pPr>
        <w:ind w:left="720"/>
      </w:pPr>
      <w:r>
        <w:t xml:space="preserve">            </w:t>
      </w:r>
      <w:r>
        <w:tab/>
      </w:r>
      <w:r>
        <w:tab/>
      </w:r>
      <w:r w:rsidRPr="003C34C0">
        <w:rPr>
          <w:color w:val="0070C0"/>
        </w:rPr>
        <w:t xml:space="preserve">OUTPUT </w:t>
      </w:r>
      <w:r>
        <w:rPr>
          <w:color w:val="0070C0"/>
        </w:rPr>
        <w:t>“</w:t>
      </w:r>
      <w:r>
        <w:t>Please try again”</w:t>
      </w:r>
    </w:p>
    <w:p w14:paraId="42FF41AF" w14:textId="77777777" w:rsidR="00B441AB" w:rsidRDefault="00B441AB" w:rsidP="00B441AB">
      <w:pPr>
        <w:ind w:left="720"/>
      </w:pPr>
      <w:r>
        <w:tab/>
      </w:r>
      <w:r>
        <w:tab/>
      </w:r>
      <w:r w:rsidRPr="003C34C0">
        <w:rPr>
          <w:color w:val="0070C0"/>
        </w:rPr>
        <w:t xml:space="preserve">OUTPUT </w:t>
      </w:r>
      <w:r>
        <w:t>blank line</w:t>
      </w:r>
    </w:p>
    <w:p w14:paraId="5587A82C" w14:textId="77777777" w:rsidR="00B441AB" w:rsidRDefault="00B441AB" w:rsidP="00B441AB">
      <w:pPr>
        <w:ind w:left="720"/>
      </w:pPr>
      <w:r>
        <w:rPr>
          <w:color w:val="0070C0"/>
        </w:rPr>
        <w:tab/>
      </w:r>
      <w:r w:rsidRPr="00B441AB">
        <w:rPr>
          <w:color w:val="FF0000"/>
        </w:rPr>
        <w:t>END IF</w:t>
      </w:r>
    </w:p>
    <w:p w14:paraId="7E8D8407" w14:textId="6FD67786" w:rsidR="00EA6D50" w:rsidRDefault="00B441AB" w:rsidP="00260592">
      <w:pPr>
        <w:ind w:left="720"/>
      </w:pPr>
      <w:r w:rsidRPr="003C34C0">
        <w:rPr>
          <w:color w:val="FF0000"/>
        </w:rPr>
        <w:t xml:space="preserve">WHILE </w:t>
      </w:r>
      <w:r>
        <w:t xml:space="preserve">input </w:t>
      </w:r>
      <w:r w:rsidRPr="003C34C0">
        <w:rPr>
          <w:color w:val="FF0000"/>
        </w:rPr>
        <w:t xml:space="preserve">IS NOT </w:t>
      </w:r>
      <w:r>
        <w:t>valid</w:t>
      </w:r>
    </w:p>
    <w:p w14:paraId="160F08EA" w14:textId="77777777" w:rsidR="00EA6D50" w:rsidRDefault="00EA6D50" w:rsidP="00EA6D50"/>
    <w:p w14:paraId="59D5C2F6" w14:textId="1133B4BE" w:rsidR="00EA6D50" w:rsidRPr="00080014" w:rsidRDefault="00EA6D50" w:rsidP="00EA6D50">
      <w:pPr>
        <w:rPr>
          <w:b/>
          <w:bCs/>
        </w:rPr>
      </w:pPr>
      <w:r w:rsidRPr="00080014">
        <w:rPr>
          <w:b/>
          <w:bCs/>
        </w:rPr>
        <w:t xml:space="preserve">    </w:t>
      </w:r>
      <w:r w:rsidR="00080014">
        <w:rPr>
          <w:b/>
          <w:bCs/>
        </w:rPr>
        <w:tab/>
      </w:r>
      <w:r w:rsidR="00080014" w:rsidRPr="00080014">
        <w:rPr>
          <w:b/>
          <w:bCs/>
        </w:rPr>
        <w:t>GET JOURNEY LENGTH</w:t>
      </w:r>
    </w:p>
    <w:p w14:paraId="38995184" w14:textId="07A98B2F" w:rsidR="00E64DC3" w:rsidRDefault="00EA6D50" w:rsidP="00080014">
      <w:pPr>
        <w:rPr>
          <w:b/>
          <w:bCs/>
        </w:rPr>
      </w:pPr>
      <w:r w:rsidRPr="00080014">
        <w:rPr>
          <w:b/>
          <w:bCs/>
        </w:rPr>
        <w:t xml:space="preserve">   </w:t>
      </w:r>
      <w:r w:rsidR="00080014">
        <w:rPr>
          <w:b/>
          <w:bCs/>
        </w:rPr>
        <w:tab/>
      </w:r>
      <w:r w:rsidRPr="00080014">
        <w:rPr>
          <w:b/>
          <w:bCs/>
        </w:rPr>
        <w:t xml:space="preserve"> </w:t>
      </w:r>
      <w:r w:rsidR="00080014" w:rsidRPr="00080014">
        <w:rPr>
          <w:b/>
          <w:bCs/>
        </w:rPr>
        <w:t>CALCULATE FARE</w:t>
      </w:r>
    </w:p>
    <w:p w14:paraId="4C87CF97" w14:textId="0285D08C" w:rsidR="00080014" w:rsidRDefault="00080014" w:rsidP="00080014">
      <w:pPr>
        <w:rPr>
          <w:b/>
          <w:bCs/>
        </w:rPr>
      </w:pPr>
      <w:r>
        <w:rPr>
          <w:b/>
          <w:bCs/>
        </w:rPr>
        <w:t xml:space="preserve">END </w:t>
      </w:r>
      <w:r w:rsidRPr="00EA6D50">
        <w:rPr>
          <w:b/>
          <w:bCs/>
        </w:rPr>
        <w:t xml:space="preserve">SCHEDULE FARE </w:t>
      </w:r>
    </w:p>
    <w:p w14:paraId="629E2EAC" w14:textId="697175F1" w:rsidR="006A7C37" w:rsidRDefault="006A7C37" w:rsidP="00080014">
      <w:pPr>
        <w:rPr>
          <w:b/>
          <w:bCs/>
        </w:rPr>
      </w:pPr>
    </w:p>
    <w:p w14:paraId="1EFEA133" w14:textId="77777777" w:rsidR="006A7C37" w:rsidRPr="00C375A5" w:rsidRDefault="006A7C37" w:rsidP="006A7C37">
      <w:pPr>
        <w:rPr>
          <w:b/>
          <w:bCs/>
        </w:rPr>
      </w:pPr>
      <w:r>
        <w:rPr>
          <w:b/>
          <w:bCs/>
        </w:rPr>
        <w:t>GET CUSTOMER FARE</w:t>
      </w:r>
      <w:r w:rsidRPr="00C375A5">
        <w:rPr>
          <w:b/>
          <w:bCs/>
        </w:rPr>
        <w:t xml:space="preserve"> DETAILS</w:t>
      </w:r>
    </w:p>
    <w:p w14:paraId="297AF539" w14:textId="77777777" w:rsidR="006A7C37" w:rsidRDefault="006A7C37" w:rsidP="006A7C37">
      <w:r>
        <w:tab/>
      </w:r>
      <w:r w:rsidRPr="00773BCB">
        <w:rPr>
          <w:color w:val="0070C0"/>
        </w:rPr>
        <w:t xml:space="preserve">OUTPUT </w:t>
      </w:r>
      <w:r>
        <w:t>“Enter fare details”</w:t>
      </w:r>
    </w:p>
    <w:p w14:paraId="6D1E616C" w14:textId="77777777" w:rsidR="006A7C37" w:rsidRDefault="006A7C37" w:rsidP="006A7C37">
      <w:pPr>
        <w:ind w:left="720"/>
      </w:pPr>
      <w:r w:rsidRPr="00773BCB">
        <w:rPr>
          <w:color w:val="0070C0"/>
        </w:rPr>
        <w:t xml:space="preserve">OUTPUT </w:t>
      </w:r>
      <w:r>
        <w:t>blank line</w:t>
      </w:r>
    </w:p>
    <w:p w14:paraId="418C64A5" w14:textId="77777777" w:rsidR="006A7C37" w:rsidRDefault="006A7C37" w:rsidP="006A7C37">
      <w:pPr>
        <w:ind w:firstLine="720"/>
      </w:pPr>
      <w:r w:rsidRPr="00773BCB">
        <w:rPr>
          <w:color w:val="0070C0"/>
        </w:rPr>
        <w:t xml:space="preserve">OUTPUT </w:t>
      </w:r>
      <w:r>
        <w:t>“First name</w:t>
      </w:r>
      <w:proofErr w:type="gramStart"/>
      <w:r>
        <w:t>: ”</w:t>
      </w:r>
      <w:proofErr w:type="gramEnd"/>
    </w:p>
    <w:p w14:paraId="41FDE3E2" w14:textId="77777777" w:rsidR="006A7C37" w:rsidRDefault="006A7C37" w:rsidP="006A7C37">
      <w:pPr>
        <w:ind w:firstLine="720"/>
      </w:pPr>
      <w:r w:rsidRPr="006B5AC3">
        <w:rPr>
          <w:color w:val="00B050"/>
        </w:rPr>
        <w:t xml:space="preserve">INPUT </w:t>
      </w:r>
      <w:r>
        <w:t>first name</w:t>
      </w:r>
    </w:p>
    <w:p w14:paraId="441C3C0E" w14:textId="77777777" w:rsidR="006A7C37" w:rsidRDefault="006A7C37" w:rsidP="006A7C37">
      <w:pPr>
        <w:ind w:left="720"/>
      </w:pPr>
      <w:r w:rsidRPr="00773BCB">
        <w:rPr>
          <w:color w:val="0070C0"/>
        </w:rPr>
        <w:t xml:space="preserve">OUTPUT </w:t>
      </w:r>
      <w:r>
        <w:t>blank line</w:t>
      </w:r>
    </w:p>
    <w:p w14:paraId="0A38AE98" w14:textId="77777777" w:rsidR="006A7C37" w:rsidRDefault="006A7C37" w:rsidP="006A7C37">
      <w:pPr>
        <w:ind w:firstLine="720"/>
      </w:pPr>
      <w:r w:rsidRPr="006B5AC3">
        <w:rPr>
          <w:color w:val="0070C0"/>
        </w:rPr>
        <w:t xml:space="preserve">OUTPUT </w:t>
      </w:r>
      <w:r>
        <w:t>“Last name</w:t>
      </w:r>
      <w:proofErr w:type="gramStart"/>
      <w:r>
        <w:t>: ”</w:t>
      </w:r>
      <w:proofErr w:type="gramEnd"/>
    </w:p>
    <w:p w14:paraId="3B8EB7F7" w14:textId="77777777" w:rsidR="006A7C37" w:rsidRDefault="006A7C37" w:rsidP="006A7C37">
      <w:pPr>
        <w:ind w:firstLine="720"/>
      </w:pPr>
      <w:r w:rsidRPr="006B5AC3">
        <w:rPr>
          <w:color w:val="00B050"/>
        </w:rPr>
        <w:t xml:space="preserve">INPUT </w:t>
      </w:r>
      <w:r>
        <w:t>last name</w:t>
      </w:r>
    </w:p>
    <w:p w14:paraId="6D3441CA" w14:textId="77777777" w:rsidR="006A7C37" w:rsidRDefault="006A7C37" w:rsidP="006A7C37">
      <w:pPr>
        <w:ind w:left="720"/>
      </w:pPr>
      <w:r w:rsidRPr="006B5AC3">
        <w:rPr>
          <w:color w:val="0070C0"/>
        </w:rPr>
        <w:t xml:space="preserve">OUTPUT </w:t>
      </w:r>
      <w:r>
        <w:t>blank line</w:t>
      </w:r>
    </w:p>
    <w:p w14:paraId="08CCD208" w14:textId="77777777" w:rsidR="006A7C37" w:rsidRDefault="006A7C37" w:rsidP="006A7C37">
      <w:pPr>
        <w:ind w:firstLine="720"/>
      </w:pPr>
      <w:r w:rsidRPr="006B5AC3">
        <w:rPr>
          <w:color w:val="0070C0"/>
        </w:rPr>
        <w:t xml:space="preserve">OUTPUT </w:t>
      </w:r>
      <w:r>
        <w:t>“Telephone number</w:t>
      </w:r>
      <w:proofErr w:type="gramStart"/>
      <w:r>
        <w:t>: ”</w:t>
      </w:r>
      <w:proofErr w:type="gramEnd"/>
    </w:p>
    <w:p w14:paraId="34A222E5" w14:textId="77777777" w:rsidR="006A7C37" w:rsidRDefault="006A7C37" w:rsidP="006A7C37">
      <w:pPr>
        <w:ind w:firstLine="720"/>
      </w:pPr>
      <w:r w:rsidRPr="006B5AC3">
        <w:rPr>
          <w:color w:val="00B050"/>
        </w:rPr>
        <w:t xml:space="preserve">INPUT </w:t>
      </w:r>
      <w:r>
        <w:t>telephone number</w:t>
      </w:r>
    </w:p>
    <w:p w14:paraId="4B21888D" w14:textId="77777777" w:rsidR="006A7C37" w:rsidRDefault="006A7C37" w:rsidP="006A7C37">
      <w:pPr>
        <w:ind w:left="720"/>
      </w:pPr>
      <w:r w:rsidRPr="006B5AC3">
        <w:rPr>
          <w:color w:val="0070C0"/>
        </w:rPr>
        <w:t xml:space="preserve">OUTPUT </w:t>
      </w:r>
      <w:r>
        <w:t>blank line</w:t>
      </w:r>
    </w:p>
    <w:p w14:paraId="60806F80" w14:textId="77777777" w:rsidR="006A7C37" w:rsidRDefault="006A7C37" w:rsidP="006A7C37">
      <w:pPr>
        <w:ind w:firstLine="720"/>
      </w:pPr>
      <w:r w:rsidRPr="006B5AC3">
        <w:rPr>
          <w:color w:val="0070C0"/>
        </w:rPr>
        <w:t xml:space="preserve">OUTPUT </w:t>
      </w:r>
      <w:r>
        <w:t>“Source</w:t>
      </w:r>
      <w:proofErr w:type="gramStart"/>
      <w:r>
        <w:t>: ”</w:t>
      </w:r>
      <w:proofErr w:type="gramEnd"/>
    </w:p>
    <w:p w14:paraId="3A425904" w14:textId="77777777" w:rsidR="006A7C37" w:rsidRDefault="006A7C37" w:rsidP="006A7C37">
      <w:pPr>
        <w:ind w:firstLine="720"/>
      </w:pPr>
      <w:r w:rsidRPr="006B5AC3">
        <w:rPr>
          <w:color w:val="00B050"/>
        </w:rPr>
        <w:t xml:space="preserve">INPUT </w:t>
      </w:r>
      <w:r>
        <w:t>source</w:t>
      </w:r>
    </w:p>
    <w:p w14:paraId="1E5DCE4A" w14:textId="77777777" w:rsidR="006A7C37" w:rsidRDefault="006A7C37" w:rsidP="006A7C37">
      <w:pPr>
        <w:ind w:left="720"/>
      </w:pPr>
      <w:r w:rsidRPr="006B5AC3">
        <w:rPr>
          <w:color w:val="0070C0"/>
        </w:rPr>
        <w:t xml:space="preserve">OUTPUT </w:t>
      </w:r>
      <w:r>
        <w:t>blank line</w:t>
      </w:r>
    </w:p>
    <w:p w14:paraId="0FBFAC93" w14:textId="77777777" w:rsidR="006A7C37" w:rsidRDefault="006A7C37" w:rsidP="006A7C37">
      <w:pPr>
        <w:ind w:firstLine="720"/>
      </w:pPr>
      <w:r w:rsidRPr="006B5AC3">
        <w:rPr>
          <w:color w:val="0070C0"/>
        </w:rPr>
        <w:t xml:space="preserve">OUTPUT </w:t>
      </w:r>
      <w:r>
        <w:t>“Destination</w:t>
      </w:r>
      <w:proofErr w:type="gramStart"/>
      <w:r>
        <w:t>: ”</w:t>
      </w:r>
      <w:proofErr w:type="gramEnd"/>
    </w:p>
    <w:p w14:paraId="474C4603" w14:textId="77777777" w:rsidR="006A7C37" w:rsidRDefault="006A7C37" w:rsidP="006A7C37">
      <w:pPr>
        <w:ind w:firstLine="720"/>
      </w:pPr>
      <w:r w:rsidRPr="006B5AC3">
        <w:rPr>
          <w:color w:val="00B050"/>
        </w:rPr>
        <w:t xml:space="preserve">INPUT </w:t>
      </w:r>
      <w:r>
        <w:t>destination</w:t>
      </w:r>
    </w:p>
    <w:p w14:paraId="5426CD49" w14:textId="77777777" w:rsidR="006A7C37" w:rsidRDefault="006A7C37" w:rsidP="006A7C37">
      <w:pPr>
        <w:ind w:left="720"/>
      </w:pPr>
      <w:r w:rsidRPr="006B5AC3">
        <w:rPr>
          <w:color w:val="0070C0"/>
        </w:rPr>
        <w:lastRenderedPageBreak/>
        <w:t xml:space="preserve">OUTPUT </w:t>
      </w:r>
      <w:r>
        <w:t>blank line</w:t>
      </w:r>
    </w:p>
    <w:p w14:paraId="6F9E4E72" w14:textId="77777777" w:rsidR="006A7C37" w:rsidRDefault="006A7C37" w:rsidP="006A7C37">
      <w:pPr>
        <w:ind w:left="720"/>
        <w:rPr>
          <w:color w:val="FF0000"/>
        </w:rPr>
      </w:pPr>
      <w:r>
        <w:rPr>
          <w:color w:val="FF0000"/>
        </w:rPr>
        <w:t>DO</w:t>
      </w:r>
    </w:p>
    <w:p w14:paraId="27345EF5" w14:textId="77777777" w:rsidR="006A7C37" w:rsidRDefault="006A7C37" w:rsidP="006A7C37">
      <w:pPr>
        <w:ind w:firstLine="720"/>
      </w:pPr>
      <w:r>
        <w:rPr>
          <w:color w:val="000000" w:themeColor="text1"/>
        </w:rPr>
        <w:tab/>
      </w:r>
      <w:r w:rsidRPr="006B5AC3">
        <w:rPr>
          <w:color w:val="0070C0"/>
        </w:rPr>
        <w:t xml:space="preserve">OUTPUT </w:t>
      </w:r>
      <w:r>
        <w:t>“Number of people traveling</w:t>
      </w:r>
      <w:proofErr w:type="gramStart"/>
      <w:r>
        <w:t>: ”</w:t>
      </w:r>
      <w:proofErr w:type="gramEnd"/>
    </w:p>
    <w:p w14:paraId="1F2B9414" w14:textId="77777777" w:rsidR="006A7C37" w:rsidRDefault="006A7C37" w:rsidP="006A7C37">
      <w:pPr>
        <w:ind w:left="720" w:firstLine="720"/>
      </w:pPr>
      <w:r w:rsidRPr="006B5AC3">
        <w:rPr>
          <w:color w:val="00B050"/>
        </w:rPr>
        <w:t xml:space="preserve">INPUT </w:t>
      </w:r>
      <w:r>
        <w:t>number of people traveling</w:t>
      </w:r>
    </w:p>
    <w:p w14:paraId="65DC8A25" w14:textId="77777777" w:rsidR="006A7C37" w:rsidRDefault="006A7C37" w:rsidP="006A7C37">
      <w:pPr>
        <w:ind w:left="720" w:firstLine="720"/>
      </w:pPr>
      <w:r>
        <w:t>CHECK number of people traveling IS NUMBER</w:t>
      </w:r>
    </w:p>
    <w:p w14:paraId="58ACA733" w14:textId="77777777" w:rsidR="006A7C37" w:rsidRPr="000C002D" w:rsidRDefault="006A7C37" w:rsidP="006A7C37">
      <w:pPr>
        <w:ind w:left="720"/>
        <w:rPr>
          <w:color w:val="000000" w:themeColor="text1"/>
        </w:rPr>
      </w:pPr>
    </w:p>
    <w:p w14:paraId="72972FBC" w14:textId="77777777" w:rsidR="006A7C37" w:rsidRPr="000C002D" w:rsidRDefault="006A7C37" w:rsidP="006A7C37">
      <w:pPr>
        <w:ind w:left="720"/>
        <w:rPr>
          <w:color w:val="FF0000"/>
        </w:rPr>
      </w:pPr>
      <w:r>
        <w:rPr>
          <w:color w:val="FF0000"/>
        </w:rPr>
        <w:t xml:space="preserve">WHILE </w:t>
      </w:r>
      <w:r>
        <w:t>number of people traveling = IS NUMBER</w:t>
      </w:r>
    </w:p>
    <w:p w14:paraId="2D0F21D4" w14:textId="77777777" w:rsidR="006A7C37" w:rsidRDefault="006A7C37" w:rsidP="006A7C37">
      <w:pPr>
        <w:ind w:left="720"/>
      </w:pPr>
      <w:r w:rsidRPr="006B5AC3">
        <w:rPr>
          <w:color w:val="0070C0"/>
        </w:rPr>
        <w:t xml:space="preserve">OUTPUT </w:t>
      </w:r>
      <w:r>
        <w:t>blank line</w:t>
      </w:r>
    </w:p>
    <w:p w14:paraId="38919676" w14:textId="77777777" w:rsidR="006A7C37" w:rsidRDefault="006A7C37" w:rsidP="006A7C37">
      <w:pPr>
        <w:ind w:left="720"/>
        <w:rPr>
          <w:color w:val="FF0000"/>
        </w:rPr>
      </w:pPr>
      <w:r>
        <w:rPr>
          <w:color w:val="FF0000"/>
        </w:rPr>
        <w:t>DO</w:t>
      </w:r>
    </w:p>
    <w:p w14:paraId="4445FB8B" w14:textId="77777777" w:rsidR="006A7C37" w:rsidRDefault="006A7C37" w:rsidP="006A7C37">
      <w:pPr>
        <w:ind w:firstLine="720"/>
      </w:pPr>
      <w:r>
        <w:rPr>
          <w:color w:val="FF0000"/>
        </w:rPr>
        <w:tab/>
      </w:r>
      <w:r w:rsidRPr="006B5AC3">
        <w:rPr>
          <w:color w:val="0070C0"/>
        </w:rPr>
        <w:t xml:space="preserve">OUTPUT </w:t>
      </w:r>
      <w:r>
        <w:t>“Number of passengers using a wheelchair</w:t>
      </w:r>
      <w:proofErr w:type="gramStart"/>
      <w:r>
        <w:t>: ”</w:t>
      </w:r>
      <w:proofErr w:type="gramEnd"/>
    </w:p>
    <w:p w14:paraId="4BCFD2B2" w14:textId="77777777" w:rsidR="006A7C37" w:rsidRDefault="006A7C37" w:rsidP="006A7C37">
      <w:pPr>
        <w:ind w:left="720" w:firstLine="720"/>
      </w:pPr>
      <w:r w:rsidRPr="006B5AC3">
        <w:rPr>
          <w:color w:val="00B050"/>
        </w:rPr>
        <w:t xml:space="preserve">INPUT </w:t>
      </w:r>
      <w:r>
        <w:t>passengers using a wheelchair</w:t>
      </w:r>
    </w:p>
    <w:p w14:paraId="7ED2D046" w14:textId="77777777" w:rsidR="006A7C37" w:rsidRPr="001052CF" w:rsidRDefault="006A7C37" w:rsidP="006A7C37">
      <w:pPr>
        <w:ind w:left="720"/>
        <w:rPr>
          <w:color w:val="FF0000"/>
        </w:rPr>
      </w:pPr>
      <w:r>
        <w:rPr>
          <w:color w:val="FF0000"/>
        </w:rPr>
        <w:tab/>
        <w:t xml:space="preserve">CHECK </w:t>
      </w:r>
      <w:r>
        <w:t>Number of passengers using a wheelchair IS NUMBER</w:t>
      </w:r>
    </w:p>
    <w:p w14:paraId="788D16EC" w14:textId="77777777" w:rsidR="006A7C37" w:rsidRPr="001052CF" w:rsidRDefault="006A7C37" w:rsidP="006A7C37">
      <w:pPr>
        <w:ind w:left="720"/>
        <w:rPr>
          <w:color w:val="FF0000"/>
        </w:rPr>
      </w:pPr>
      <w:r>
        <w:rPr>
          <w:color w:val="FF0000"/>
        </w:rPr>
        <w:t xml:space="preserve">WHILE </w:t>
      </w:r>
      <w:r>
        <w:t>Number of passengers using a wheelchair = IS NUMBER</w:t>
      </w:r>
    </w:p>
    <w:p w14:paraId="57B54190" w14:textId="77777777" w:rsidR="006A7C37" w:rsidRDefault="006A7C37" w:rsidP="006A7C37">
      <w:pPr>
        <w:ind w:left="720"/>
      </w:pPr>
      <w:r w:rsidRPr="006B5AC3">
        <w:rPr>
          <w:color w:val="0070C0"/>
        </w:rPr>
        <w:t xml:space="preserve">OUTPUT </w:t>
      </w:r>
      <w:r>
        <w:t>blank line</w:t>
      </w:r>
    </w:p>
    <w:p w14:paraId="5FA10575" w14:textId="77777777" w:rsidR="006A7C37" w:rsidRPr="00C375A5" w:rsidRDefault="006A7C37" w:rsidP="006A7C37">
      <w:pPr>
        <w:rPr>
          <w:b/>
          <w:bCs/>
        </w:rPr>
      </w:pPr>
      <w:r>
        <w:rPr>
          <w:b/>
          <w:bCs/>
        </w:rPr>
        <w:t>END GET CUSTOMER FARE</w:t>
      </w:r>
      <w:r w:rsidRPr="00C375A5">
        <w:rPr>
          <w:b/>
          <w:bCs/>
        </w:rPr>
        <w:t xml:space="preserve"> DETAILS</w:t>
      </w:r>
    </w:p>
    <w:p w14:paraId="40C6A040" w14:textId="77777777" w:rsidR="006A7C37" w:rsidRDefault="006A7C37" w:rsidP="00080014"/>
    <w:p w14:paraId="57636EFD" w14:textId="77777777" w:rsidR="00080014" w:rsidRDefault="00080014" w:rsidP="00080014"/>
    <w:p w14:paraId="22FCF3B1" w14:textId="5D1D91A2" w:rsidR="00080014" w:rsidRDefault="00051331" w:rsidP="00080014">
      <w:r>
        <w:br w:type="page"/>
      </w:r>
    </w:p>
    <w:p w14:paraId="57A679B3" w14:textId="2BD28543" w:rsidR="00650C60" w:rsidRDefault="00650C60" w:rsidP="00650C60">
      <w:pPr>
        <w:pStyle w:val="Heading2"/>
      </w:pPr>
      <w:bookmarkStart w:id="10" w:name="_Toc68213047"/>
      <w:r>
        <w:lastRenderedPageBreak/>
        <w:t>Person Class</w:t>
      </w:r>
      <w:bookmarkEnd w:id="10"/>
    </w:p>
    <w:p w14:paraId="6EF46629" w14:textId="7E5080F6" w:rsidR="007B4D02" w:rsidRDefault="007B4D02" w:rsidP="007B4D02">
      <w:pPr>
        <w:rPr>
          <w:b/>
          <w:bCs/>
        </w:rPr>
      </w:pPr>
      <w:r w:rsidRPr="007B4D02">
        <w:rPr>
          <w:b/>
          <w:bCs/>
        </w:rPr>
        <w:t>OUTPUT WELCOME MESSAGE</w:t>
      </w:r>
    </w:p>
    <w:p w14:paraId="2F435141" w14:textId="556FAFAC" w:rsidR="007B4D02" w:rsidRDefault="007B4D02" w:rsidP="007B4D02">
      <w:r>
        <w:t xml:space="preserve">    </w:t>
      </w:r>
      <w:r w:rsidRPr="00773BCB">
        <w:rPr>
          <w:color w:val="0070C0"/>
        </w:rPr>
        <w:t xml:space="preserve">OUTPUT </w:t>
      </w:r>
      <w:r>
        <w:t>”________________________________________________________________________________”</w:t>
      </w:r>
    </w:p>
    <w:p w14:paraId="38B32DB4" w14:textId="2995980E" w:rsidR="007B4D02" w:rsidRDefault="007B4D02" w:rsidP="007B4D02">
      <w:r w:rsidRPr="00773BCB">
        <w:rPr>
          <w:color w:val="0070C0"/>
        </w:rPr>
        <w:t>OUTPUT</w:t>
      </w:r>
      <w:r>
        <w:t xml:space="preserve"> blank line</w:t>
      </w:r>
    </w:p>
    <w:p w14:paraId="727A4438" w14:textId="77777777" w:rsidR="0037133A" w:rsidRDefault="007B4D02" w:rsidP="007B4D02">
      <w:r w:rsidRPr="00773BCB">
        <w:rPr>
          <w:color w:val="0070C0"/>
        </w:rPr>
        <w:t>OUTPUT</w:t>
      </w:r>
      <w:r>
        <w:t xml:space="preserve"> "Welcome to </w:t>
      </w:r>
      <w:proofErr w:type="spellStart"/>
      <w:r>
        <w:t>CallOut</w:t>
      </w:r>
      <w:proofErr w:type="spellEnd"/>
      <w:r>
        <w:t xml:space="preserve"> Dispatch Services"</w:t>
      </w:r>
    </w:p>
    <w:p w14:paraId="4F62E272" w14:textId="77777777" w:rsidR="0037133A" w:rsidRDefault="0037133A" w:rsidP="0037133A">
      <w:r w:rsidRPr="00773BCB">
        <w:rPr>
          <w:color w:val="0070C0"/>
        </w:rPr>
        <w:t xml:space="preserve">OUTPUT </w:t>
      </w:r>
      <w:r>
        <w:t>blank line</w:t>
      </w:r>
    </w:p>
    <w:p w14:paraId="36BA10A8" w14:textId="0DFBCAE8" w:rsidR="007B4D02" w:rsidRDefault="0037133A" w:rsidP="007B4D02">
      <w:r w:rsidRPr="00773BCB">
        <w:rPr>
          <w:color w:val="0070C0"/>
        </w:rPr>
        <w:t xml:space="preserve">OUTPUT </w:t>
      </w:r>
      <w:r>
        <w:t>“</w:t>
      </w:r>
      <w:r w:rsidR="007B4D02">
        <w:t>________________________________________________________________________________</w:t>
      </w:r>
      <w:r>
        <w:t>”</w:t>
      </w:r>
    </w:p>
    <w:p w14:paraId="0FA3CCCC" w14:textId="5167311C" w:rsidR="0037133A" w:rsidRDefault="0037133A" w:rsidP="007B4D02">
      <w:r w:rsidRPr="00773BCB">
        <w:rPr>
          <w:color w:val="0070C0"/>
        </w:rPr>
        <w:t xml:space="preserve">OUTPUT </w:t>
      </w:r>
      <w:r>
        <w:t>blank line</w:t>
      </w:r>
    </w:p>
    <w:p w14:paraId="4EFB2625" w14:textId="11911140" w:rsidR="007B4D02" w:rsidRDefault="007B4D02" w:rsidP="007B4D02">
      <w:pPr>
        <w:rPr>
          <w:b/>
          <w:bCs/>
        </w:rPr>
      </w:pPr>
      <w:r>
        <w:rPr>
          <w:b/>
          <w:bCs/>
        </w:rPr>
        <w:t xml:space="preserve">END </w:t>
      </w:r>
      <w:r w:rsidRPr="007B4D02">
        <w:rPr>
          <w:b/>
          <w:bCs/>
        </w:rPr>
        <w:t>OUTPUT WELCOME MESSAGE</w:t>
      </w:r>
    </w:p>
    <w:p w14:paraId="054F8105" w14:textId="56155C34" w:rsidR="005B72C4" w:rsidRDefault="005B72C4" w:rsidP="007B4D02">
      <w:pPr>
        <w:rPr>
          <w:b/>
          <w:bCs/>
        </w:rPr>
      </w:pPr>
    </w:p>
    <w:p w14:paraId="0C7F2A5C" w14:textId="08B3E2AE" w:rsidR="005B72C4" w:rsidRDefault="005B72C4" w:rsidP="007B4D02">
      <w:pPr>
        <w:rPr>
          <w:b/>
          <w:bCs/>
        </w:rPr>
      </w:pPr>
      <w:r>
        <w:rPr>
          <w:b/>
          <w:bCs/>
        </w:rPr>
        <w:t>INPUT IS MONETARY VALUE CHECK</w:t>
      </w:r>
    </w:p>
    <w:p w14:paraId="212D9870" w14:textId="6DE338EA" w:rsidR="005B72C4" w:rsidRPr="005B72C4" w:rsidRDefault="005B72C4" w:rsidP="005B72C4">
      <w:pPr>
        <w:ind w:left="720"/>
      </w:pPr>
      <w:r w:rsidRPr="005B72C4">
        <w:rPr>
          <w:color w:val="FF0000"/>
        </w:rPr>
        <w:t xml:space="preserve">IF </w:t>
      </w:r>
      <w:r>
        <w:t>user input is not a monetary value</w:t>
      </w:r>
      <w:r w:rsidRPr="005B72C4">
        <w:t xml:space="preserve"> </w:t>
      </w:r>
    </w:p>
    <w:p w14:paraId="6093B068" w14:textId="410B4FF6" w:rsidR="005B72C4" w:rsidRDefault="005B72C4" w:rsidP="005B72C4">
      <w:pPr>
        <w:ind w:left="720"/>
        <w:rPr>
          <w:color w:val="0070C0"/>
        </w:rPr>
      </w:pPr>
      <w:r w:rsidRPr="005B72C4">
        <w:t xml:space="preserve">        </w:t>
      </w:r>
      <w:r>
        <w:tab/>
      </w:r>
      <w:r w:rsidRPr="005B72C4">
        <w:rPr>
          <w:color w:val="0070C0"/>
        </w:rPr>
        <w:t xml:space="preserve">OUTPUT </w:t>
      </w:r>
      <w:r w:rsidRPr="005B72C4">
        <w:t xml:space="preserve">blank line </w:t>
      </w:r>
    </w:p>
    <w:p w14:paraId="26D8C765" w14:textId="6A8E0F26" w:rsidR="005B72C4" w:rsidRDefault="005B72C4" w:rsidP="005B72C4">
      <w:pPr>
        <w:ind w:left="720" w:firstLine="720"/>
      </w:pPr>
      <w:r>
        <w:rPr>
          <w:color w:val="0070C0"/>
        </w:rPr>
        <w:t xml:space="preserve">OUTPUT </w:t>
      </w:r>
      <w:r w:rsidR="00622752">
        <w:rPr>
          <w:color w:val="0070C0"/>
        </w:rPr>
        <w:t>“</w:t>
      </w:r>
      <w:r w:rsidRPr="005B72C4">
        <w:t>Error: Input is not a number</w:t>
      </w:r>
      <w:r w:rsidR="00622752">
        <w:t>”</w:t>
      </w:r>
    </w:p>
    <w:p w14:paraId="6D879F43" w14:textId="06F5C05C" w:rsidR="005B72C4" w:rsidRPr="005B72C4" w:rsidRDefault="005B72C4" w:rsidP="005B72C4">
      <w:pPr>
        <w:ind w:left="720" w:firstLine="720"/>
        <w:rPr>
          <w:color w:val="0070C0"/>
        </w:rPr>
      </w:pPr>
      <w:r w:rsidRPr="005B72C4">
        <w:rPr>
          <w:color w:val="0070C0"/>
        </w:rPr>
        <w:t xml:space="preserve">OUTPUT </w:t>
      </w:r>
      <w:r w:rsidRPr="005B72C4">
        <w:t>blank line</w:t>
      </w:r>
    </w:p>
    <w:p w14:paraId="656622F7" w14:textId="74D168BB" w:rsidR="005B72C4" w:rsidRPr="005B72C4" w:rsidRDefault="005B72C4" w:rsidP="005B72C4">
      <w:pPr>
        <w:ind w:left="720"/>
      </w:pPr>
      <w:r w:rsidRPr="005B72C4">
        <w:t xml:space="preserve">       </w:t>
      </w:r>
      <w:r w:rsidR="00696276">
        <w:tab/>
      </w:r>
      <w:r w:rsidRPr="005B72C4">
        <w:t xml:space="preserve"> </w:t>
      </w:r>
      <w:r w:rsidR="001E76DE">
        <w:t>RETURN</w:t>
      </w:r>
      <w:r w:rsidRPr="005B72C4">
        <w:t xml:space="preserve"> false</w:t>
      </w:r>
    </w:p>
    <w:p w14:paraId="1A583D31" w14:textId="6B1BDCC5" w:rsidR="005B72C4" w:rsidRPr="005B72C4" w:rsidRDefault="005B72C4" w:rsidP="005B72C4">
      <w:pPr>
        <w:ind w:left="720"/>
      </w:pPr>
      <w:r w:rsidRPr="005B72C4">
        <w:t xml:space="preserve">    </w:t>
      </w:r>
      <w:r w:rsidR="001E76DE" w:rsidRPr="001E76DE">
        <w:rPr>
          <w:color w:val="FF0000"/>
        </w:rPr>
        <w:t>ELSE</w:t>
      </w:r>
    </w:p>
    <w:p w14:paraId="780BEDA5" w14:textId="2943A408" w:rsidR="005B72C4" w:rsidRDefault="005B72C4" w:rsidP="005B72C4">
      <w:pPr>
        <w:ind w:left="720"/>
      </w:pPr>
      <w:r w:rsidRPr="005B72C4">
        <w:t xml:space="preserve">    </w:t>
      </w:r>
      <w:r w:rsidR="001E76DE">
        <w:t>RETURN</w:t>
      </w:r>
      <w:r w:rsidRPr="005B72C4">
        <w:t xml:space="preserve"> true</w:t>
      </w:r>
    </w:p>
    <w:p w14:paraId="22F89163" w14:textId="34EE4B92" w:rsidR="009E290D" w:rsidRPr="005B72C4" w:rsidRDefault="009E290D" w:rsidP="009E290D">
      <w:pPr>
        <w:ind w:firstLine="720"/>
      </w:pPr>
      <w:r w:rsidRPr="00E64DC3">
        <w:rPr>
          <w:b/>
          <w:bCs/>
          <w:color w:val="FF0000"/>
        </w:rPr>
        <w:t>END IF</w:t>
      </w:r>
    </w:p>
    <w:p w14:paraId="38042205" w14:textId="23DFFA8D" w:rsidR="0027183F" w:rsidRDefault="0027183F" w:rsidP="0027183F">
      <w:pPr>
        <w:rPr>
          <w:b/>
          <w:bCs/>
        </w:rPr>
      </w:pPr>
      <w:r>
        <w:rPr>
          <w:b/>
          <w:bCs/>
        </w:rPr>
        <w:t>END INPUT IS MONETARY VALUE CHECK</w:t>
      </w:r>
    </w:p>
    <w:p w14:paraId="629BADAA" w14:textId="096246AD" w:rsidR="00696276" w:rsidRDefault="00696276" w:rsidP="0027183F">
      <w:pPr>
        <w:rPr>
          <w:b/>
          <w:bCs/>
        </w:rPr>
      </w:pPr>
    </w:p>
    <w:p w14:paraId="2583AC84" w14:textId="77777777" w:rsidR="00696276" w:rsidRDefault="00696276" w:rsidP="00696276">
      <w:pPr>
        <w:rPr>
          <w:b/>
          <w:bCs/>
        </w:rPr>
      </w:pPr>
      <w:r>
        <w:rPr>
          <w:b/>
          <w:bCs/>
        </w:rPr>
        <w:t>CHECK USER INPUTTED ARRAY INDEX</w:t>
      </w:r>
    </w:p>
    <w:p w14:paraId="09E1CEBB" w14:textId="1C64B22B" w:rsidR="00696276" w:rsidRPr="00696276" w:rsidRDefault="00696276" w:rsidP="00696276">
      <w:pPr>
        <w:ind w:firstLine="720"/>
        <w:rPr>
          <w:b/>
          <w:bCs/>
        </w:rPr>
      </w:pPr>
      <w:r w:rsidRPr="00696276">
        <w:rPr>
          <w:color w:val="FF0000"/>
        </w:rPr>
        <w:t xml:space="preserve">IF </w:t>
      </w:r>
      <w:r w:rsidRPr="00696276">
        <w:t>(</w:t>
      </w:r>
      <w:r>
        <w:t xml:space="preserve">user </w:t>
      </w:r>
      <w:r w:rsidRPr="00696276">
        <w:t xml:space="preserve">input &gt; </w:t>
      </w:r>
      <w:proofErr w:type="spellStart"/>
      <w:r w:rsidRPr="00696276">
        <w:t>sizeOfArray</w:t>
      </w:r>
      <w:proofErr w:type="spellEnd"/>
      <w:r w:rsidRPr="00696276">
        <w:t xml:space="preserve"> </w:t>
      </w:r>
      <w:r w:rsidRPr="00696276">
        <w:rPr>
          <w:color w:val="FF0000"/>
        </w:rPr>
        <w:t xml:space="preserve">OR </w:t>
      </w:r>
      <w:r w:rsidRPr="00696276">
        <w:t xml:space="preserve">input &lt; 0) </w:t>
      </w:r>
    </w:p>
    <w:p w14:paraId="36C49AE0" w14:textId="469E8A73" w:rsidR="00696276" w:rsidRPr="00696276" w:rsidRDefault="00696276" w:rsidP="00696276">
      <w:r w:rsidRPr="00696276">
        <w:t xml:space="preserve">        </w:t>
      </w:r>
      <w:r>
        <w:tab/>
      </w:r>
      <w:r>
        <w:tab/>
      </w:r>
      <w:proofErr w:type="gramStart"/>
      <w:r w:rsidRPr="00696276">
        <w:rPr>
          <w:color w:val="0070C0"/>
        </w:rPr>
        <w:t xml:space="preserve">OUTPUT </w:t>
      </w:r>
      <w:r w:rsidRPr="00696276">
        <w:t xml:space="preserve"> </w:t>
      </w:r>
      <w:r w:rsidR="00F8721B">
        <w:t>“</w:t>
      </w:r>
      <w:proofErr w:type="gramEnd"/>
      <w:r w:rsidRPr="00696276">
        <w:t>Error: Input is out of bounds</w:t>
      </w:r>
      <w:r w:rsidR="00F8721B">
        <w:t>”</w:t>
      </w:r>
    </w:p>
    <w:p w14:paraId="79B056AC" w14:textId="77777777" w:rsidR="00696276" w:rsidRDefault="00696276" w:rsidP="00696276">
      <w:r w:rsidRPr="00696276">
        <w:t xml:space="preserve">        </w:t>
      </w:r>
      <w:r>
        <w:tab/>
      </w:r>
      <w:r>
        <w:tab/>
        <w:t>RETURN</w:t>
      </w:r>
      <w:r w:rsidRPr="00696276">
        <w:t xml:space="preserve"> false</w:t>
      </w:r>
    </w:p>
    <w:p w14:paraId="06F66904" w14:textId="50C39177" w:rsidR="00696276" w:rsidRPr="005B72C4" w:rsidRDefault="00696276" w:rsidP="00696276">
      <w:pPr>
        <w:ind w:firstLine="720"/>
      </w:pPr>
      <w:r w:rsidRPr="001E76DE">
        <w:rPr>
          <w:color w:val="FF0000"/>
        </w:rPr>
        <w:t>ELSE</w:t>
      </w:r>
    </w:p>
    <w:p w14:paraId="36277FA4" w14:textId="4A63E4F4" w:rsidR="00696276" w:rsidRDefault="00696276" w:rsidP="00696276">
      <w:pPr>
        <w:ind w:left="720"/>
      </w:pPr>
      <w:r w:rsidRPr="005B72C4">
        <w:t xml:space="preserve">    </w:t>
      </w:r>
      <w:r>
        <w:t>RETURN</w:t>
      </w:r>
      <w:r w:rsidRPr="005B72C4">
        <w:t xml:space="preserve"> true</w:t>
      </w:r>
    </w:p>
    <w:p w14:paraId="75534E10" w14:textId="17E6AB75" w:rsidR="00242951" w:rsidRDefault="00242951" w:rsidP="00696276">
      <w:pPr>
        <w:ind w:left="720"/>
      </w:pPr>
      <w:r w:rsidRPr="00E64DC3">
        <w:rPr>
          <w:b/>
          <w:bCs/>
          <w:color w:val="FF0000"/>
        </w:rPr>
        <w:t>END IF</w:t>
      </w:r>
    </w:p>
    <w:p w14:paraId="28EDD87B" w14:textId="019D2506" w:rsidR="00696276" w:rsidRDefault="00696276" w:rsidP="00696276">
      <w:pPr>
        <w:rPr>
          <w:b/>
          <w:bCs/>
        </w:rPr>
      </w:pPr>
      <w:r>
        <w:rPr>
          <w:b/>
          <w:bCs/>
        </w:rPr>
        <w:t>END CHECK USER INPUTTED ARRAY INDEX</w:t>
      </w:r>
    </w:p>
    <w:p w14:paraId="04A1F5FB" w14:textId="54664466" w:rsidR="00FE7FBB" w:rsidRDefault="00FE7FBB" w:rsidP="00696276">
      <w:pPr>
        <w:rPr>
          <w:b/>
          <w:bCs/>
        </w:rPr>
      </w:pPr>
    </w:p>
    <w:p w14:paraId="437026D3" w14:textId="5139C640" w:rsidR="00FE7FBB" w:rsidRPr="00FE7FBB" w:rsidRDefault="00FE7FBB" w:rsidP="00FE7FBB">
      <w:pPr>
        <w:rPr>
          <w:b/>
          <w:bCs/>
        </w:rPr>
      </w:pPr>
      <w:r>
        <w:rPr>
          <w:b/>
          <w:bCs/>
        </w:rPr>
        <w:lastRenderedPageBreak/>
        <w:t>SLIGHT PAUSE</w:t>
      </w:r>
    </w:p>
    <w:p w14:paraId="408E3BED" w14:textId="5E878BF8" w:rsidR="00FE7FBB" w:rsidRPr="00FE7FBB" w:rsidRDefault="00FE7FBB" w:rsidP="00FE7FBB">
      <w:r w:rsidRPr="00FE7FBB">
        <w:rPr>
          <w:b/>
          <w:bCs/>
        </w:rPr>
        <w:t xml:space="preserve">   </w:t>
      </w:r>
      <w:r w:rsidR="009E290D">
        <w:rPr>
          <w:b/>
          <w:bCs/>
        </w:rPr>
        <w:tab/>
      </w:r>
      <w:r w:rsidRPr="00FE7FBB">
        <w:rPr>
          <w:b/>
          <w:bCs/>
        </w:rPr>
        <w:t xml:space="preserve"> </w:t>
      </w:r>
      <w:r w:rsidRPr="00FE7FBB">
        <w:rPr>
          <w:color w:val="FF0000"/>
        </w:rPr>
        <w:t xml:space="preserve">FOR </w:t>
      </w:r>
      <w:r w:rsidR="00242951">
        <w:rPr>
          <w:b/>
          <w:bCs/>
          <w:color w:val="FF0000"/>
        </w:rPr>
        <w:t>LOOP</w:t>
      </w:r>
    </w:p>
    <w:p w14:paraId="500C3483" w14:textId="074C73DC" w:rsidR="00FE7FBB" w:rsidRDefault="00FE7FBB" w:rsidP="00FE7FBB">
      <w:r w:rsidRPr="00FE7FBB">
        <w:t xml:space="preserve">        </w:t>
      </w:r>
      <w:r w:rsidR="009E290D">
        <w:tab/>
      </w:r>
      <w:r w:rsidR="009E290D">
        <w:tab/>
      </w:r>
      <w:proofErr w:type="gramStart"/>
      <w:r w:rsidRPr="009E290D">
        <w:rPr>
          <w:color w:val="0070C0"/>
        </w:rPr>
        <w:t xml:space="preserve">OUTPUT  </w:t>
      </w:r>
      <w:r w:rsidRPr="00FE7FBB">
        <w:t>"."</w:t>
      </w:r>
      <w:proofErr w:type="gramEnd"/>
      <w:r>
        <w:t xml:space="preserve"> 3 times per </w:t>
      </w:r>
      <w:proofErr w:type="spellStart"/>
      <w:r>
        <w:t>ouput</w:t>
      </w:r>
      <w:proofErr w:type="spellEnd"/>
      <w:r>
        <w:t xml:space="preserve"> In 1 second intervals</w:t>
      </w:r>
    </w:p>
    <w:p w14:paraId="1B0575EC" w14:textId="51803B5E" w:rsidR="00242951" w:rsidRPr="00FE7FBB" w:rsidRDefault="00242951" w:rsidP="00FE7FBB">
      <w:r>
        <w:tab/>
      </w:r>
      <w:r w:rsidRPr="00E64DC3">
        <w:rPr>
          <w:b/>
          <w:bCs/>
          <w:color w:val="FF0000"/>
        </w:rPr>
        <w:t xml:space="preserve">END </w:t>
      </w:r>
      <w:r>
        <w:rPr>
          <w:b/>
          <w:bCs/>
          <w:color w:val="FF0000"/>
        </w:rPr>
        <w:t>FOR LOOP</w:t>
      </w:r>
    </w:p>
    <w:p w14:paraId="2C3E7C47" w14:textId="58E19039" w:rsidR="00FE7FBB" w:rsidRPr="00FE7FBB" w:rsidRDefault="00FE7FBB" w:rsidP="00FE7FBB">
      <w:pPr>
        <w:rPr>
          <w:b/>
          <w:bCs/>
        </w:rPr>
      </w:pPr>
      <w:r>
        <w:rPr>
          <w:b/>
          <w:bCs/>
        </w:rPr>
        <w:t>END SLIGHT PAUSE</w:t>
      </w:r>
    </w:p>
    <w:p w14:paraId="7F476D5D" w14:textId="77777777" w:rsidR="00FE7FBB" w:rsidRPr="00FE7FBB" w:rsidRDefault="00FE7FBB" w:rsidP="00FE7FBB">
      <w:pPr>
        <w:rPr>
          <w:b/>
          <w:bCs/>
        </w:rPr>
      </w:pPr>
    </w:p>
    <w:p w14:paraId="723B7893" w14:textId="58E0BB09" w:rsidR="00FE7FBB" w:rsidRPr="00FE7FBB" w:rsidRDefault="009E290D" w:rsidP="00FE7FBB">
      <w:pPr>
        <w:rPr>
          <w:b/>
          <w:bCs/>
        </w:rPr>
      </w:pPr>
      <w:r>
        <w:rPr>
          <w:b/>
          <w:bCs/>
        </w:rPr>
        <w:t>PRINT CONDITIONAL EXECUTION SEPERATOR</w:t>
      </w:r>
    </w:p>
    <w:p w14:paraId="2165028A" w14:textId="77777777" w:rsidR="00FF18FD" w:rsidRPr="00FF18FD" w:rsidRDefault="00FE7FBB" w:rsidP="009E290D">
      <w:r w:rsidRPr="00FE7FBB">
        <w:rPr>
          <w:b/>
          <w:bCs/>
        </w:rPr>
        <w:t xml:space="preserve">    </w:t>
      </w:r>
      <w:r w:rsidR="00FF18FD">
        <w:rPr>
          <w:b/>
          <w:bCs/>
        </w:rPr>
        <w:tab/>
      </w:r>
      <w:r w:rsidR="00FF18FD" w:rsidRPr="00FF18FD">
        <w:rPr>
          <w:color w:val="0070C0"/>
        </w:rPr>
        <w:t xml:space="preserve">OUTPUT </w:t>
      </w:r>
      <w:r w:rsidR="00FF18FD" w:rsidRPr="00FF18FD">
        <w:t>black line</w:t>
      </w:r>
    </w:p>
    <w:p w14:paraId="725AD473" w14:textId="6AF42F0B" w:rsidR="00FE7FBB" w:rsidRDefault="00FF18FD" w:rsidP="00FF18FD">
      <w:pPr>
        <w:ind w:firstLine="720"/>
      </w:pPr>
      <w:r w:rsidRPr="00FF18FD">
        <w:rPr>
          <w:color w:val="0070C0"/>
        </w:rPr>
        <w:t xml:space="preserve">OUTPUT </w:t>
      </w:r>
      <w:r w:rsidRPr="00FF18FD">
        <w:t>"_" 120 times</w:t>
      </w:r>
    </w:p>
    <w:p w14:paraId="4BF2492B" w14:textId="22EE65C0" w:rsidR="00696276" w:rsidRPr="00E51523" w:rsidRDefault="00FF18FD" w:rsidP="00E51523">
      <w:pPr>
        <w:rPr>
          <w:b/>
          <w:bCs/>
        </w:rPr>
      </w:pPr>
      <w:r>
        <w:rPr>
          <w:b/>
          <w:bCs/>
        </w:rPr>
        <w:t>END PRINT CONDITIONAL EXECUTION SEPERATOR</w:t>
      </w:r>
    </w:p>
    <w:p w14:paraId="3FD0AD61" w14:textId="7814EC35" w:rsidR="007B4D02" w:rsidRPr="00E64DC3" w:rsidRDefault="007B4D02" w:rsidP="007B4D02"/>
    <w:p w14:paraId="3C7614F5" w14:textId="44ADFE4E" w:rsidR="00043086" w:rsidRDefault="006338BF" w:rsidP="005B72C4">
      <w:pPr>
        <w:rPr>
          <w:b/>
          <w:bCs/>
        </w:rPr>
      </w:pPr>
      <w:r w:rsidRPr="006338BF">
        <w:rPr>
          <w:b/>
          <w:bCs/>
        </w:rPr>
        <w:t xml:space="preserve">OUTPUT MENU </w:t>
      </w:r>
    </w:p>
    <w:p w14:paraId="51D851F2" w14:textId="0AE08477" w:rsidR="006338BF" w:rsidRPr="00E64DC3" w:rsidRDefault="006338BF" w:rsidP="006338BF">
      <w:pPr>
        <w:ind w:left="720"/>
        <w:rPr>
          <w:b/>
          <w:bCs/>
          <w:color w:val="FF0000"/>
        </w:rPr>
      </w:pPr>
      <w:r w:rsidRPr="00E64DC3">
        <w:rPr>
          <w:b/>
          <w:bCs/>
          <w:color w:val="FF0000"/>
        </w:rPr>
        <w:t>DO</w:t>
      </w:r>
    </w:p>
    <w:p w14:paraId="69A5E266" w14:textId="00224D03" w:rsidR="006338BF" w:rsidRDefault="006338BF" w:rsidP="006338BF">
      <w:pPr>
        <w:ind w:left="720"/>
      </w:pPr>
      <w:r>
        <w:rPr>
          <w:b/>
          <w:bCs/>
        </w:rPr>
        <w:tab/>
      </w:r>
      <w:r w:rsidRPr="00773BCB">
        <w:rPr>
          <w:color w:val="0070C0"/>
        </w:rPr>
        <w:t xml:space="preserve">OUTPUT </w:t>
      </w:r>
      <w:r>
        <w:t>“</w:t>
      </w:r>
      <w:r w:rsidR="00043086">
        <w:t>Would you like to:</w:t>
      </w:r>
      <w:r>
        <w:t>”</w:t>
      </w:r>
    </w:p>
    <w:p w14:paraId="1BEB6296" w14:textId="77777777" w:rsidR="006338BF" w:rsidRDefault="006338BF" w:rsidP="006338BF">
      <w:pPr>
        <w:ind w:left="1440"/>
      </w:pPr>
      <w:r w:rsidRPr="00773BCB">
        <w:rPr>
          <w:color w:val="0070C0"/>
        </w:rPr>
        <w:t xml:space="preserve">OUTPUT </w:t>
      </w:r>
      <w:r>
        <w:t>blank line</w:t>
      </w:r>
    </w:p>
    <w:p w14:paraId="3031CDD0" w14:textId="2E50E9AF" w:rsidR="006338BF" w:rsidRDefault="006338BF" w:rsidP="006338BF">
      <w:pPr>
        <w:ind w:left="1440"/>
      </w:pPr>
      <w:r w:rsidRPr="00773BCB">
        <w:rPr>
          <w:color w:val="0070C0"/>
        </w:rPr>
        <w:t xml:space="preserve">OUTPUT </w:t>
      </w:r>
      <w:r>
        <w:t>“1.</w:t>
      </w:r>
      <w:r w:rsidR="00043086">
        <w:t xml:space="preserve"> Display</w:t>
      </w:r>
      <w:r w:rsidR="00043086">
        <w:rPr>
          <w:spacing w:val="-2"/>
        </w:rPr>
        <w:t xml:space="preserve"> </w:t>
      </w:r>
      <w:r w:rsidR="00043086">
        <w:t>all</w:t>
      </w:r>
      <w:r w:rsidR="00043086">
        <w:rPr>
          <w:spacing w:val="-2"/>
        </w:rPr>
        <w:t xml:space="preserve"> vehicle </w:t>
      </w:r>
      <w:r w:rsidR="00043086">
        <w:t>details”</w:t>
      </w:r>
      <w:r>
        <w:t xml:space="preserve"> </w:t>
      </w:r>
    </w:p>
    <w:p w14:paraId="0CFE9AF0" w14:textId="77777777" w:rsidR="00043086" w:rsidRDefault="00043086" w:rsidP="00043086">
      <w:pPr>
        <w:ind w:left="1440"/>
      </w:pPr>
      <w:r w:rsidRPr="00773BCB">
        <w:rPr>
          <w:color w:val="0070C0"/>
        </w:rPr>
        <w:t xml:space="preserve">OUTPUT </w:t>
      </w:r>
      <w:r>
        <w:t>blank line</w:t>
      </w:r>
    </w:p>
    <w:p w14:paraId="1E8AB072" w14:textId="51EBD37B" w:rsidR="00043086" w:rsidRDefault="00043086" w:rsidP="00043086">
      <w:pPr>
        <w:ind w:left="1440"/>
      </w:pPr>
      <w:r w:rsidRPr="00773BCB">
        <w:rPr>
          <w:color w:val="0070C0"/>
        </w:rPr>
        <w:t xml:space="preserve">OUTPUT </w:t>
      </w:r>
      <w:r>
        <w:t>“2. Display</w:t>
      </w:r>
      <w:r>
        <w:rPr>
          <w:spacing w:val="-2"/>
        </w:rPr>
        <w:t xml:space="preserve"> </w:t>
      </w:r>
      <w:r>
        <w:t>all driver</w:t>
      </w:r>
      <w:r>
        <w:rPr>
          <w:spacing w:val="-2"/>
        </w:rPr>
        <w:t xml:space="preserve"> </w:t>
      </w:r>
      <w:r>
        <w:t xml:space="preserve">details” </w:t>
      </w:r>
    </w:p>
    <w:p w14:paraId="3817D074" w14:textId="77777777" w:rsidR="00043086" w:rsidRDefault="00043086" w:rsidP="00043086">
      <w:pPr>
        <w:ind w:left="1440"/>
      </w:pPr>
      <w:r w:rsidRPr="00773BCB">
        <w:rPr>
          <w:color w:val="0070C0"/>
        </w:rPr>
        <w:t xml:space="preserve">OUTPUT </w:t>
      </w:r>
      <w:r>
        <w:t>blank line</w:t>
      </w:r>
    </w:p>
    <w:p w14:paraId="04A4B4E8" w14:textId="5F96DCF9" w:rsidR="00043086" w:rsidRDefault="00043086" w:rsidP="00043086">
      <w:pPr>
        <w:ind w:left="1440"/>
      </w:pPr>
      <w:r w:rsidRPr="00773BCB">
        <w:rPr>
          <w:color w:val="0070C0"/>
        </w:rPr>
        <w:t xml:space="preserve">OUTPUT </w:t>
      </w:r>
      <w:r>
        <w:t>“3. Display</w:t>
      </w:r>
      <w:r>
        <w:rPr>
          <w:spacing w:val="-2"/>
        </w:rPr>
        <w:t xml:space="preserve"> </w:t>
      </w:r>
      <w:r>
        <w:t>all</w:t>
      </w:r>
      <w:r>
        <w:rPr>
          <w:spacing w:val="-2"/>
        </w:rPr>
        <w:t xml:space="preserve"> active fares</w:t>
      </w:r>
      <w:r>
        <w:t xml:space="preserve">” </w:t>
      </w:r>
    </w:p>
    <w:p w14:paraId="3DBCD5B0" w14:textId="77777777" w:rsidR="00043086" w:rsidRDefault="00043086" w:rsidP="00043086">
      <w:pPr>
        <w:ind w:left="1440"/>
      </w:pPr>
      <w:r w:rsidRPr="00773BCB">
        <w:rPr>
          <w:color w:val="0070C0"/>
        </w:rPr>
        <w:t xml:space="preserve">OUTPUT </w:t>
      </w:r>
      <w:r>
        <w:t>blank line</w:t>
      </w:r>
    </w:p>
    <w:p w14:paraId="105E9DA1" w14:textId="01E1E279" w:rsidR="00043086" w:rsidRDefault="00043086" w:rsidP="00043086">
      <w:pPr>
        <w:ind w:left="1440"/>
      </w:pPr>
      <w:r w:rsidRPr="00773BCB">
        <w:rPr>
          <w:color w:val="0070C0"/>
        </w:rPr>
        <w:t xml:space="preserve">OUTPUT </w:t>
      </w:r>
      <w:r>
        <w:t xml:space="preserve">“4. Log return from fares” </w:t>
      </w:r>
    </w:p>
    <w:p w14:paraId="22AFA9FF" w14:textId="77777777" w:rsidR="00043086" w:rsidRDefault="00043086" w:rsidP="00043086">
      <w:pPr>
        <w:ind w:left="1440"/>
      </w:pPr>
      <w:r w:rsidRPr="00773BCB">
        <w:rPr>
          <w:color w:val="0070C0"/>
        </w:rPr>
        <w:t xml:space="preserve">OUTPUT </w:t>
      </w:r>
      <w:r>
        <w:t>blank line</w:t>
      </w:r>
    </w:p>
    <w:p w14:paraId="48196D29" w14:textId="6545C572" w:rsidR="00043086" w:rsidRDefault="00043086" w:rsidP="00043086">
      <w:pPr>
        <w:ind w:left="1440"/>
      </w:pPr>
      <w:r w:rsidRPr="00773BCB">
        <w:rPr>
          <w:color w:val="0070C0"/>
        </w:rPr>
        <w:t xml:space="preserve">OUTPUT </w:t>
      </w:r>
      <w:r>
        <w:t xml:space="preserve">“5. Allocate fares” </w:t>
      </w:r>
    </w:p>
    <w:p w14:paraId="4A2B7004" w14:textId="77777777" w:rsidR="00043086" w:rsidRDefault="00043086" w:rsidP="00043086">
      <w:pPr>
        <w:ind w:left="1440"/>
      </w:pPr>
      <w:r w:rsidRPr="00773BCB">
        <w:rPr>
          <w:color w:val="0070C0"/>
        </w:rPr>
        <w:t xml:space="preserve">OUTPUT </w:t>
      </w:r>
      <w:r>
        <w:t>blank line</w:t>
      </w:r>
    </w:p>
    <w:p w14:paraId="7F751DBE" w14:textId="6960DB7F" w:rsidR="00043086" w:rsidRDefault="00043086" w:rsidP="00043086">
      <w:pPr>
        <w:ind w:left="1440"/>
      </w:pPr>
      <w:r w:rsidRPr="00773BCB">
        <w:rPr>
          <w:color w:val="0070C0"/>
        </w:rPr>
        <w:t xml:space="preserve">OUTPUT </w:t>
      </w:r>
      <w:r>
        <w:t xml:space="preserve">“6. Print daily report” </w:t>
      </w:r>
    </w:p>
    <w:p w14:paraId="2877F0AA" w14:textId="77777777" w:rsidR="00043086" w:rsidRDefault="00043086" w:rsidP="00043086">
      <w:pPr>
        <w:ind w:left="1440"/>
      </w:pPr>
      <w:r w:rsidRPr="00773BCB">
        <w:rPr>
          <w:color w:val="0070C0"/>
        </w:rPr>
        <w:t xml:space="preserve">OUTPUT </w:t>
      </w:r>
      <w:r>
        <w:t>blank line</w:t>
      </w:r>
    </w:p>
    <w:p w14:paraId="13C6437D" w14:textId="44F269DE" w:rsidR="00043086" w:rsidRDefault="00043086" w:rsidP="006338BF">
      <w:pPr>
        <w:ind w:left="1440"/>
      </w:pPr>
      <w:r w:rsidRPr="00773BCB">
        <w:rPr>
          <w:color w:val="0070C0"/>
        </w:rPr>
        <w:t xml:space="preserve">OUTPUT </w:t>
      </w:r>
      <w:r>
        <w:t xml:space="preserve">“7. Exit” </w:t>
      </w:r>
    </w:p>
    <w:p w14:paraId="01B17CAF" w14:textId="6910B5AD" w:rsidR="006338BF" w:rsidRDefault="006338BF" w:rsidP="006338BF">
      <w:pPr>
        <w:ind w:left="1440"/>
      </w:pPr>
      <w:r w:rsidRPr="006B5AC3">
        <w:rPr>
          <w:color w:val="00B050"/>
        </w:rPr>
        <w:t xml:space="preserve">INPUT </w:t>
      </w:r>
      <w:r>
        <w:t>option</w:t>
      </w:r>
    </w:p>
    <w:p w14:paraId="4116A309" w14:textId="53A7B74E" w:rsidR="00EA3336" w:rsidRDefault="00EA3336" w:rsidP="006338BF">
      <w:pPr>
        <w:ind w:left="1440"/>
      </w:pPr>
      <w:r>
        <w:t>Validate option</w:t>
      </w:r>
      <w:r w:rsidR="00B7608A">
        <w:t xml:space="preserve"> AND check is </w:t>
      </w:r>
      <w:r w:rsidR="00475497">
        <w:t>number</w:t>
      </w:r>
    </w:p>
    <w:p w14:paraId="62468E3D" w14:textId="1108EA11" w:rsidR="006338BF" w:rsidRDefault="006338BF" w:rsidP="006338BF">
      <w:pPr>
        <w:ind w:left="1440"/>
        <w:rPr>
          <w:b/>
          <w:bCs/>
        </w:rPr>
      </w:pPr>
    </w:p>
    <w:p w14:paraId="18D2FDFB" w14:textId="66265E4D" w:rsidR="006338BF" w:rsidRPr="006338BF" w:rsidRDefault="006338BF" w:rsidP="00043086">
      <w:pPr>
        <w:ind w:firstLine="720"/>
      </w:pPr>
      <w:r w:rsidRPr="00E64DC3">
        <w:rPr>
          <w:b/>
          <w:bCs/>
          <w:color w:val="FF0000"/>
        </w:rPr>
        <w:lastRenderedPageBreak/>
        <w:t>WHILE</w:t>
      </w:r>
      <w:r>
        <w:rPr>
          <w:b/>
          <w:bCs/>
        </w:rPr>
        <w:t xml:space="preserve"> </w:t>
      </w:r>
      <w:r>
        <w:t>valid option = false</w:t>
      </w:r>
    </w:p>
    <w:p w14:paraId="18BA2BCC" w14:textId="1469D4E4" w:rsidR="006338BF" w:rsidRDefault="006338BF" w:rsidP="006338BF">
      <w:pPr>
        <w:ind w:left="720"/>
      </w:pPr>
    </w:p>
    <w:p w14:paraId="4CD4F4D9" w14:textId="21F524B5" w:rsidR="004C571E" w:rsidRDefault="006338BF" w:rsidP="00DE39D7">
      <w:pPr>
        <w:rPr>
          <w:b/>
          <w:bCs/>
        </w:rPr>
      </w:pPr>
      <w:r w:rsidRPr="006338BF">
        <w:rPr>
          <w:b/>
          <w:bCs/>
        </w:rPr>
        <w:t>END OUTPUT MENU</w:t>
      </w:r>
    </w:p>
    <w:p w14:paraId="548E06C6" w14:textId="77777777" w:rsidR="00657847" w:rsidRPr="00DE39D7" w:rsidRDefault="00657847" w:rsidP="00DE39D7">
      <w:pPr>
        <w:rPr>
          <w:b/>
          <w:bCs/>
        </w:rPr>
      </w:pPr>
    </w:p>
    <w:p w14:paraId="05DFB978" w14:textId="11FAD414" w:rsidR="006338BF" w:rsidRPr="006338BF" w:rsidRDefault="006338BF" w:rsidP="00EA3336">
      <w:pPr>
        <w:rPr>
          <w:b/>
          <w:bCs/>
        </w:rPr>
      </w:pPr>
      <w:r w:rsidRPr="006338BF">
        <w:rPr>
          <w:b/>
          <w:bCs/>
        </w:rPr>
        <w:t>VALIDATE OPTION</w:t>
      </w:r>
    </w:p>
    <w:p w14:paraId="5EA6C773" w14:textId="60EC2605" w:rsidR="006338BF" w:rsidRDefault="006338BF" w:rsidP="00EA3336">
      <w:pPr>
        <w:ind w:left="720"/>
      </w:pPr>
      <w:r w:rsidRPr="00E64DC3">
        <w:rPr>
          <w:b/>
          <w:bCs/>
          <w:color w:val="FF0000"/>
        </w:rPr>
        <w:t>IF</w:t>
      </w:r>
      <w:r>
        <w:t xml:space="preserve"> </w:t>
      </w:r>
      <w:r w:rsidR="00EA3336">
        <w:t>option &lt;</w:t>
      </w:r>
      <w:r>
        <w:t xml:space="preserve"> </w:t>
      </w:r>
      <w:r w:rsidR="00EA3336">
        <w:t xml:space="preserve">1 </w:t>
      </w:r>
      <w:r w:rsidR="00EA3336" w:rsidRPr="00E64DC3">
        <w:rPr>
          <w:b/>
          <w:bCs/>
          <w:color w:val="FF0000"/>
        </w:rPr>
        <w:t>OR</w:t>
      </w:r>
      <w:r w:rsidR="00EA3336">
        <w:t xml:space="preserve"> option &gt;7 </w:t>
      </w:r>
      <w:r w:rsidR="00EA3336" w:rsidRPr="00E64DC3">
        <w:rPr>
          <w:b/>
          <w:bCs/>
          <w:color w:val="FF0000"/>
        </w:rPr>
        <w:t>THEN</w:t>
      </w:r>
      <w:r w:rsidRPr="00E64DC3">
        <w:rPr>
          <w:b/>
          <w:bCs/>
          <w:color w:val="FF0000"/>
        </w:rPr>
        <w:t xml:space="preserve"> </w:t>
      </w:r>
    </w:p>
    <w:p w14:paraId="5E7B6D93" w14:textId="79B1D77F" w:rsidR="00EA3336" w:rsidRDefault="00EA3336" w:rsidP="00EA3336">
      <w:pPr>
        <w:ind w:left="720"/>
      </w:pPr>
      <w:r>
        <w:tab/>
      </w:r>
      <w:r w:rsidRPr="00773BCB">
        <w:rPr>
          <w:color w:val="0070C0"/>
        </w:rPr>
        <w:t xml:space="preserve">OUTPUT </w:t>
      </w:r>
      <w:r>
        <w:t>option + “is an invalid option.”</w:t>
      </w:r>
    </w:p>
    <w:p w14:paraId="3BD16FDF" w14:textId="6CBD9693" w:rsidR="00EA3336" w:rsidRDefault="00EA3336" w:rsidP="00EA3336">
      <w:pPr>
        <w:ind w:left="720"/>
      </w:pPr>
      <w:r>
        <w:tab/>
      </w:r>
      <w:r w:rsidRPr="00773BCB">
        <w:rPr>
          <w:color w:val="0070C0"/>
        </w:rPr>
        <w:t xml:space="preserve">OUTPUT </w:t>
      </w:r>
      <w:r>
        <w:t>blank line</w:t>
      </w:r>
    </w:p>
    <w:p w14:paraId="26E4A72F" w14:textId="40467A11" w:rsidR="006338BF" w:rsidRDefault="006338BF" w:rsidP="00EA3336">
      <w:pPr>
        <w:ind w:left="720"/>
      </w:pPr>
      <w:r>
        <w:tab/>
        <w:t xml:space="preserve">SET valid option = FALSE </w:t>
      </w:r>
    </w:p>
    <w:p w14:paraId="51A3CBA4" w14:textId="6AC5B0F8" w:rsidR="004C571E" w:rsidRPr="00E64DC3" w:rsidRDefault="00043086" w:rsidP="00EA3336">
      <w:pPr>
        <w:rPr>
          <w:b/>
          <w:bCs/>
        </w:rPr>
      </w:pPr>
      <w:r>
        <w:tab/>
      </w:r>
      <w:r w:rsidRPr="00E64DC3">
        <w:rPr>
          <w:b/>
          <w:bCs/>
          <w:color w:val="FF0000"/>
        </w:rPr>
        <w:t>ELSE</w:t>
      </w:r>
    </w:p>
    <w:p w14:paraId="3D230F48" w14:textId="237F32D0" w:rsidR="00EA3336" w:rsidRDefault="00EA3336" w:rsidP="00EA3336">
      <w:r>
        <w:tab/>
      </w:r>
      <w:r>
        <w:tab/>
        <w:t>SET valid option = TRUE</w:t>
      </w:r>
    </w:p>
    <w:p w14:paraId="61CD0EBB" w14:textId="05AC1C5A" w:rsidR="00EA3336" w:rsidRPr="00E64DC3" w:rsidRDefault="00EA3336" w:rsidP="00EA3336">
      <w:pPr>
        <w:rPr>
          <w:b/>
          <w:bCs/>
        </w:rPr>
      </w:pPr>
      <w:r>
        <w:tab/>
      </w:r>
      <w:r w:rsidRPr="00E64DC3">
        <w:rPr>
          <w:b/>
          <w:bCs/>
          <w:color w:val="FF0000"/>
        </w:rPr>
        <w:t>END IF</w:t>
      </w:r>
    </w:p>
    <w:p w14:paraId="36C862B1" w14:textId="50B3C053" w:rsidR="00EA3336" w:rsidRDefault="00EA3336" w:rsidP="00EA3336">
      <w:pPr>
        <w:rPr>
          <w:b/>
          <w:bCs/>
        </w:rPr>
      </w:pPr>
      <w:r w:rsidRPr="00E64DC3">
        <w:rPr>
          <w:b/>
          <w:bCs/>
        </w:rPr>
        <w:t>END VALIDATE OPTION</w:t>
      </w:r>
    </w:p>
    <w:p w14:paraId="1AE61AA1" w14:textId="77777777" w:rsidR="00A90A1A" w:rsidRPr="00E64DC3" w:rsidRDefault="00A90A1A" w:rsidP="00EA3336">
      <w:pPr>
        <w:rPr>
          <w:b/>
          <w:bCs/>
        </w:rPr>
      </w:pPr>
    </w:p>
    <w:p w14:paraId="49D9724D" w14:textId="41CB6FEE" w:rsidR="002A7BF0" w:rsidRPr="00A90A1A" w:rsidRDefault="00A90A1A" w:rsidP="00EA3336">
      <w:pPr>
        <w:rPr>
          <w:b/>
          <w:bCs/>
        </w:rPr>
      </w:pPr>
      <w:r w:rsidRPr="00A90A1A">
        <w:rPr>
          <w:b/>
          <w:bCs/>
        </w:rPr>
        <w:t>VALIDATE INPUT IS</w:t>
      </w:r>
      <w:r w:rsidR="007638ED">
        <w:rPr>
          <w:b/>
          <w:bCs/>
        </w:rPr>
        <w:t xml:space="preserve"> NUMBER</w:t>
      </w:r>
    </w:p>
    <w:p w14:paraId="04BFBEF2" w14:textId="54CA83D6" w:rsidR="00A90A1A" w:rsidRDefault="00A90A1A" w:rsidP="00EA3336">
      <w:r>
        <w:tab/>
      </w:r>
      <w:r w:rsidRPr="00A90A1A">
        <w:rPr>
          <w:color w:val="FF0000"/>
        </w:rPr>
        <w:t>IF</w:t>
      </w:r>
      <w:r>
        <w:t xml:space="preserve"> input IS NOT </w:t>
      </w:r>
      <w:r w:rsidR="00904AD1">
        <w:t>number</w:t>
      </w:r>
    </w:p>
    <w:p w14:paraId="4B206996" w14:textId="3569F5AB" w:rsidR="00A90A1A" w:rsidRDefault="00A90A1A" w:rsidP="00EA3336">
      <w:r>
        <w:tab/>
      </w:r>
      <w:r>
        <w:tab/>
      </w:r>
      <w:r w:rsidRPr="00773BCB">
        <w:rPr>
          <w:color w:val="0070C0"/>
        </w:rPr>
        <w:t xml:space="preserve">OUPUT </w:t>
      </w:r>
      <w:r>
        <w:t>“Input is not a number”</w:t>
      </w:r>
    </w:p>
    <w:p w14:paraId="3D027AF6" w14:textId="37BDB78C" w:rsidR="00A90A1A" w:rsidRDefault="00A90A1A" w:rsidP="00EA3336">
      <w:r>
        <w:tab/>
      </w:r>
      <w:r>
        <w:tab/>
        <w:t>SET valid option = FALSE</w:t>
      </w:r>
    </w:p>
    <w:p w14:paraId="0437345B" w14:textId="15645F5B" w:rsidR="00A90A1A" w:rsidRDefault="00A90A1A" w:rsidP="00EA3336">
      <w:r>
        <w:tab/>
      </w:r>
      <w:r w:rsidRPr="00A90A1A">
        <w:rPr>
          <w:color w:val="FF0000"/>
        </w:rPr>
        <w:t>ELSE</w:t>
      </w:r>
    </w:p>
    <w:p w14:paraId="46AADF74" w14:textId="73806D4A" w:rsidR="00A90A1A" w:rsidRDefault="00A90A1A" w:rsidP="00EA3336">
      <w:r>
        <w:tab/>
      </w:r>
      <w:r>
        <w:tab/>
        <w:t>SET valid option = TRUE</w:t>
      </w:r>
    </w:p>
    <w:p w14:paraId="20ED9676" w14:textId="2BEA25AA" w:rsidR="00A90A1A" w:rsidRDefault="00A90A1A" w:rsidP="00EA3336">
      <w:r>
        <w:tab/>
      </w:r>
      <w:r w:rsidRPr="00A90A1A">
        <w:rPr>
          <w:color w:val="FF0000"/>
        </w:rPr>
        <w:t>END IF</w:t>
      </w:r>
    </w:p>
    <w:p w14:paraId="0102CAD4" w14:textId="08984A3D" w:rsidR="00A90A1A" w:rsidRPr="00A90A1A" w:rsidRDefault="00A90A1A" w:rsidP="00EA3336">
      <w:pPr>
        <w:rPr>
          <w:b/>
          <w:bCs/>
        </w:rPr>
      </w:pPr>
      <w:r w:rsidRPr="00A90A1A">
        <w:rPr>
          <w:b/>
          <w:bCs/>
        </w:rPr>
        <w:t>END VALIDATE INPUT IS MONETARY VALUE</w:t>
      </w:r>
    </w:p>
    <w:p w14:paraId="5564BF08" w14:textId="0123A201" w:rsidR="00A90A1A" w:rsidRDefault="00A90A1A" w:rsidP="00EA3336"/>
    <w:p w14:paraId="074EB115" w14:textId="70EC21C2" w:rsidR="009A079F" w:rsidRDefault="009A079F" w:rsidP="00EA3336">
      <w:r>
        <w:br w:type="page"/>
      </w:r>
    </w:p>
    <w:p w14:paraId="5864DB55" w14:textId="26C2A221" w:rsidR="00051331" w:rsidRDefault="00051331" w:rsidP="00051331">
      <w:pPr>
        <w:pStyle w:val="Heading2"/>
      </w:pPr>
      <w:bookmarkStart w:id="11" w:name="_Toc68213048"/>
      <w:r>
        <w:lastRenderedPageBreak/>
        <w:t>Driver class</w:t>
      </w:r>
      <w:bookmarkEnd w:id="11"/>
    </w:p>
    <w:p w14:paraId="703BE1A1" w14:textId="77777777" w:rsidR="001C103A" w:rsidRDefault="001C103A" w:rsidP="001C103A"/>
    <w:p w14:paraId="444BE050" w14:textId="4B01F8A3" w:rsidR="001C103A" w:rsidRPr="00A6530A" w:rsidRDefault="00A6530A" w:rsidP="001C103A">
      <w:pPr>
        <w:rPr>
          <w:b/>
          <w:bCs/>
        </w:rPr>
      </w:pPr>
      <w:r w:rsidRPr="00A6530A">
        <w:rPr>
          <w:b/>
          <w:bCs/>
        </w:rPr>
        <w:t>CHECK IF DRIVER IS AVAILABLE</w:t>
      </w:r>
      <w:r w:rsidR="001C103A" w:rsidRPr="00A6530A">
        <w:rPr>
          <w:b/>
          <w:bCs/>
        </w:rPr>
        <w:t xml:space="preserve"> </w:t>
      </w:r>
    </w:p>
    <w:p w14:paraId="2DE93C99" w14:textId="6DB7FE09" w:rsidR="001C103A" w:rsidRDefault="001C103A" w:rsidP="001C103A">
      <w:r>
        <w:t xml:space="preserve">   </w:t>
      </w:r>
      <w:r w:rsidR="00A6530A">
        <w:tab/>
      </w:r>
      <w:r w:rsidR="00A6530A" w:rsidRPr="00A6530A">
        <w:rPr>
          <w:color w:val="FF0000"/>
        </w:rPr>
        <w:t>IF</w:t>
      </w:r>
      <w:r w:rsidRPr="00A6530A">
        <w:rPr>
          <w:color w:val="FF0000"/>
        </w:rPr>
        <w:t xml:space="preserve"> </w:t>
      </w:r>
      <w:r>
        <w:t>(</w:t>
      </w:r>
      <w:r w:rsidR="00A6530A">
        <w:t>Driver is not available</w:t>
      </w:r>
      <w:r>
        <w:t>) {</w:t>
      </w:r>
    </w:p>
    <w:p w14:paraId="2344867E" w14:textId="79AC46DF" w:rsidR="00A6530A" w:rsidRDefault="001C103A" w:rsidP="001C103A">
      <w:r>
        <w:t xml:space="preserve">        </w:t>
      </w:r>
      <w:r w:rsidR="00A6530A">
        <w:tab/>
      </w:r>
      <w:r w:rsidR="00A6530A">
        <w:tab/>
      </w:r>
      <w:r w:rsidR="00A6530A" w:rsidRPr="00A6530A">
        <w:rPr>
          <w:color w:val="0070C0"/>
        </w:rPr>
        <w:t xml:space="preserve">OUTPUT </w:t>
      </w:r>
      <w:r>
        <w:t xml:space="preserve">"Error: Driver is not available." </w:t>
      </w:r>
    </w:p>
    <w:p w14:paraId="67C683C2" w14:textId="432C4DD6" w:rsidR="001C103A" w:rsidRDefault="00A6530A" w:rsidP="00A6530A">
      <w:pPr>
        <w:ind w:left="720" w:firstLine="720"/>
      </w:pPr>
      <w:r w:rsidRPr="00A6530A">
        <w:rPr>
          <w:color w:val="0070C0"/>
        </w:rPr>
        <w:t xml:space="preserve">OUTPUT </w:t>
      </w:r>
      <w:r>
        <w:t>blank line</w:t>
      </w:r>
    </w:p>
    <w:p w14:paraId="45B9A2EF" w14:textId="6184EAB0" w:rsidR="001C103A" w:rsidRDefault="001C103A" w:rsidP="001C103A">
      <w:r>
        <w:t xml:space="preserve">        </w:t>
      </w:r>
      <w:r w:rsidR="00A6530A">
        <w:tab/>
        <w:t>RETURN</w:t>
      </w:r>
      <w:r>
        <w:t xml:space="preserve"> false</w:t>
      </w:r>
    </w:p>
    <w:p w14:paraId="7DAC9585" w14:textId="4C8D82B3" w:rsidR="001C103A" w:rsidRDefault="001C103A" w:rsidP="001C103A">
      <w:r>
        <w:t xml:space="preserve">    </w:t>
      </w:r>
      <w:r w:rsidR="00A6530A">
        <w:tab/>
      </w:r>
      <w:r w:rsidR="00A6530A" w:rsidRPr="00A6530A">
        <w:rPr>
          <w:color w:val="FF0000"/>
        </w:rPr>
        <w:t>ELSE IF</w:t>
      </w:r>
    </w:p>
    <w:p w14:paraId="60F10254" w14:textId="59BC6CB0" w:rsidR="001C103A" w:rsidRDefault="001C103A" w:rsidP="001C103A">
      <w:r>
        <w:t xml:space="preserve">    </w:t>
      </w:r>
      <w:r w:rsidR="00A6530A">
        <w:tab/>
        <w:t>RETURN</w:t>
      </w:r>
      <w:r>
        <w:t xml:space="preserve"> true</w:t>
      </w:r>
    </w:p>
    <w:p w14:paraId="2CA273E8" w14:textId="13945CA8" w:rsidR="00A6530A" w:rsidRDefault="00A6530A" w:rsidP="001C103A">
      <w:r>
        <w:tab/>
      </w:r>
      <w:r w:rsidRPr="00A6530A">
        <w:rPr>
          <w:color w:val="FF0000"/>
        </w:rPr>
        <w:t>END IF</w:t>
      </w:r>
    </w:p>
    <w:p w14:paraId="3196BD7C" w14:textId="1D0BA2F2" w:rsidR="001C103A" w:rsidRDefault="00A6530A" w:rsidP="001C103A">
      <w:r>
        <w:rPr>
          <w:b/>
          <w:bCs/>
        </w:rPr>
        <w:t xml:space="preserve">END </w:t>
      </w:r>
      <w:r w:rsidRPr="00A6530A">
        <w:rPr>
          <w:b/>
          <w:bCs/>
        </w:rPr>
        <w:t>CHECK IF DRIVER IS AVAILABLE</w:t>
      </w:r>
    </w:p>
    <w:p w14:paraId="46633EF8" w14:textId="77777777" w:rsidR="001C103A" w:rsidRDefault="001C103A" w:rsidP="00C375A5"/>
    <w:p w14:paraId="5E89C504" w14:textId="49540320" w:rsidR="002A7BF0" w:rsidRDefault="0007054C" w:rsidP="00773BCB">
      <w:pPr>
        <w:rPr>
          <w:b/>
          <w:bCs/>
        </w:rPr>
      </w:pPr>
      <w:r w:rsidRPr="0007054C">
        <w:rPr>
          <w:b/>
          <w:bCs/>
        </w:rPr>
        <w:t>PRINT DRIVER DETAILS</w:t>
      </w:r>
    </w:p>
    <w:p w14:paraId="3708C229" w14:textId="7CF03AFF" w:rsidR="0007054C" w:rsidRPr="002B2614" w:rsidRDefault="00F0142E" w:rsidP="002B2614">
      <w:r w:rsidRPr="002B2614">
        <w:rPr>
          <w:color w:val="0070C0"/>
        </w:rPr>
        <w:t>OUTPUT</w:t>
      </w:r>
      <w:r w:rsidRPr="002B2614">
        <w:t xml:space="preserve"> </w:t>
      </w:r>
      <w:r w:rsidR="002B2614" w:rsidRPr="002B2614">
        <w:t xml:space="preserve">Driver ID </w:t>
      </w:r>
      <w:r w:rsidRPr="002B2614">
        <w:t>Num</w:t>
      </w:r>
      <w:r w:rsidR="002B2614" w:rsidRPr="002B2614">
        <w:t>ber</w:t>
      </w:r>
      <w:r w:rsidR="00D45A23">
        <w:tab/>
      </w:r>
      <w:r w:rsidR="002B2614" w:rsidRPr="002B2614">
        <w:t>Driver N</w:t>
      </w:r>
      <w:r w:rsidRPr="002B2614">
        <w:t>am</w:t>
      </w:r>
      <w:r w:rsidR="00D45A23">
        <w:t>e</w:t>
      </w:r>
      <w:r w:rsidR="00D45A23">
        <w:tab/>
      </w:r>
      <w:r w:rsidR="00D45A23">
        <w:tab/>
      </w:r>
      <w:r w:rsidR="002B2614" w:rsidRPr="002B2614">
        <w:t>Driver A</w:t>
      </w:r>
      <w:r w:rsidRPr="002B2614">
        <w:t>ddress</w:t>
      </w:r>
      <w:r w:rsidR="00D45A23">
        <w:tab/>
      </w:r>
      <w:r w:rsidR="00D45A23">
        <w:tab/>
      </w:r>
      <w:r w:rsidR="002B2614" w:rsidRPr="002B2614">
        <w:t>Driver P</w:t>
      </w:r>
      <w:r w:rsidRPr="002B2614">
        <w:t>hone</w:t>
      </w:r>
      <w:r w:rsidR="002B2614" w:rsidRPr="002B2614">
        <w:t xml:space="preserve"> </w:t>
      </w:r>
      <w:r w:rsidRPr="002B2614">
        <w:t>Num</w:t>
      </w:r>
      <w:r w:rsidR="002B2614" w:rsidRPr="002B2614">
        <w:t xml:space="preserve">ber </w:t>
      </w:r>
      <w:r w:rsidR="006A7C37">
        <w:tab/>
      </w:r>
      <w:r w:rsidRPr="002B2614">
        <w:t xml:space="preserve"> </w:t>
      </w:r>
      <w:r w:rsidR="002B2614" w:rsidRPr="002B2614">
        <w:t xml:space="preserve">Driver </w:t>
      </w:r>
      <w:proofErr w:type="spellStart"/>
      <w:r w:rsidR="002B2614" w:rsidRPr="002B2614">
        <w:t>Kilometer</w:t>
      </w:r>
      <w:proofErr w:type="spellEnd"/>
      <w:r w:rsidR="002B2614" w:rsidRPr="002B2614">
        <w:t xml:space="preserve"> </w:t>
      </w:r>
      <w:r w:rsidRPr="002B2614">
        <w:t xml:space="preserve">Driven </w:t>
      </w:r>
      <w:r w:rsidR="006A7C37">
        <w:tab/>
      </w:r>
      <w:r w:rsidR="002B2614" w:rsidRPr="002B2614">
        <w:t>D</w:t>
      </w:r>
      <w:r w:rsidRPr="002B2614">
        <w:t>river</w:t>
      </w:r>
      <w:r w:rsidR="002B2614" w:rsidRPr="002B2614">
        <w:t xml:space="preserve"> </w:t>
      </w:r>
      <w:r w:rsidRPr="002B2614">
        <w:t>Is</w:t>
      </w:r>
      <w:r w:rsidR="002B2614" w:rsidRPr="002B2614">
        <w:t xml:space="preserve"> </w:t>
      </w:r>
      <w:r w:rsidRPr="002B2614">
        <w:t>Avail</w:t>
      </w:r>
      <w:r w:rsidR="002B2614" w:rsidRPr="002B2614">
        <w:t>able</w:t>
      </w:r>
      <w:r w:rsidRPr="002B2614">
        <w:t xml:space="preserve"> </w:t>
      </w:r>
    </w:p>
    <w:p w14:paraId="319B516E" w14:textId="19E808DD" w:rsidR="002B2614" w:rsidRDefault="002B2614" w:rsidP="002B2614">
      <w:r w:rsidRPr="002B2614">
        <w:rPr>
          <w:color w:val="0070C0"/>
        </w:rPr>
        <w:t>OUTPUT</w:t>
      </w:r>
      <w:r w:rsidRPr="002B2614">
        <w:t xml:space="preserve"> blank line</w:t>
      </w:r>
    </w:p>
    <w:p w14:paraId="75A8C1DA" w14:textId="43D84020" w:rsidR="002B2614" w:rsidRPr="002B2614" w:rsidRDefault="002B2614" w:rsidP="002B2614">
      <w:r>
        <w:t>NB! Do this for the rest of the other drivers (6 times)</w:t>
      </w:r>
    </w:p>
    <w:p w14:paraId="2B84D100" w14:textId="0015C74C" w:rsidR="0007054C" w:rsidRPr="0007054C" w:rsidRDefault="0007054C" w:rsidP="00773BCB">
      <w:pPr>
        <w:rPr>
          <w:b/>
          <w:bCs/>
        </w:rPr>
      </w:pPr>
      <w:r>
        <w:rPr>
          <w:b/>
          <w:bCs/>
        </w:rPr>
        <w:t>END PRINT DRIVER DETAILS</w:t>
      </w:r>
    </w:p>
    <w:p w14:paraId="620B7434" w14:textId="5FB9A322" w:rsidR="00BF6C20" w:rsidRDefault="00BF6C20" w:rsidP="00BF6C20"/>
    <w:p w14:paraId="6FB42E35" w14:textId="6E5DA5CE" w:rsidR="005547D1" w:rsidRDefault="005547D1" w:rsidP="00BF6C20"/>
    <w:p w14:paraId="19AEC819" w14:textId="613F2F16" w:rsidR="005547D1" w:rsidRDefault="005547D1">
      <w:r>
        <w:br w:type="page"/>
      </w:r>
    </w:p>
    <w:p w14:paraId="4FFE4E2F" w14:textId="1BED9AFC" w:rsidR="005547D1" w:rsidRDefault="005547D1" w:rsidP="005547D1">
      <w:pPr>
        <w:pStyle w:val="Heading2"/>
      </w:pPr>
      <w:bookmarkStart w:id="12" w:name="_Toc68213049"/>
      <w:r>
        <w:lastRenderedPageBreak/>
        <w:t>Vehicle class</w:t>
      </w:r>
      <w:bookmarkEnd w:id="12"/>
    </w:p>
    <w:p w14:paraId="7E6E966B" w14:textId="2A82ECD4" w:rsidR="00BF6C20" w:rsidRDefault="00BF6C20" w:rsidP="00BF6C20">
      <w:pPr>
        <w:rPr>
          <w:b/>
          <w:bCs/>
        </w:rPr>
      </w:pPr>
      <w:r w:rsidRPr="00BF6C20">
        <w:rPr>
          <w:b/>
          <w:bCs/>
        </w:rPr>
        <w:t>PRINT VEHICLE DETAILS</w:t>
      </w:r>
    </w:p>
    <w:p w14:paraId="7BC44BDE" w14:textId="0954BA92" w:rsidR="00BF6C20" w:rsidRDefault="00BF6C20" w:rsidP="00BF6C20">
      <w:r w:rsidRPr="00BF6C20">
        <w:rPr>
          <w:color w:val="0070C0"/>
        </w:rPr>
        <w:t>OUTPUT</w:t>
      </w:r>
      <w:r>
        <w:t xml:space="preserve"> Vehicle Type</w:t>
      </w:r>
      <w:r w:rsidR="00D45A23">
        <w:tab/>
      </w:r>
      <w:r w:rsidR="00D45A23">
        <w:tab/>
      </w:r>
      <w:r>
        <w:t>Vehicle Registration Number</w:t>
      </w:r>
      <w:r w:rsidR="00D45A23">
        <w:tab/>
      </w:r>
      <w:r w:rsidR="00D45A23">
        <w:tab/>
      </w:r>
      <w:r>
        <w:t>Vehicle Make</w:t>
      </w:r>
      <w:r w:rsidR="00D45A23">
        <w:tab/>
      </w:r>
      <w:r w:rsidR="00D45A23">
        <w:tab/>
      </w:r>
      <w:r>
        <w:t>Vehicle Model</w:t>
      </w:r>
      <w:r w:rsidR="00D45A23">
        <w:tab/>
      </w:r>
      <w:r w:rsidR="00D45A23">
        <w:tab/>
      </w:r>
      <w:r>
        <w:t>Vehicle Mileage</w:t>
      </w:r>
      <w:r w:rsidR="00D45A23">
        <w:tab/>
      </w:r>
      <w:r w:rsidR="00D45A23">
        <w:tab/>
      </w:r>
      <w:r>
        <w:t>Vehicle Capacity</w:t>
      </w:r>
      <w:r w:rsidR="00D45A23">
        <w:tab/>
      </w:r>
      <w:r>
        <w:t xml:space="preserve">Vehicle </w:t>
      </w:r>
      <w:proofErr w:type="spellStart"/>
      <w:r>
        <w:t>WheelChair</w:t>
      </w:r>
      <w:proofErr w:type="spellEnd"/>
      <w:r>
        <w:t xml:space="preserve"> Capability</w:t>
      </w:r>
      <w:r w:rsidR="00D45A23">
        <w:tab/>
      </w:r>
      <w:r>
        <w:t xml:space="preserve">Vehicle is Available </w:t>
      </w:r>
    </w:p>
    <w:p w14:paraId="2C68A530" w14:textId="4057FDED" w:rsidR="00BF6C20" w:rsidRDefault="00BF6C20" w:rsidP="00BF6C20">
      <w:r w:rsidRPr="002B2614">
        <w:rPr>
          <w:color w:val="0070C0"/>
        </w:rPr>
        <w:t>OUTPUT</w:t>
      </w:r>
      <w:r w:rsidRPr="002B2614">
        <w:t xml:space="preserve"> blank line</w:t>
      </w:r>
    </w:p>
    <w:p w14:paraId="670A9B62" w14:textId="717189DD" w:rsidR="00D45A23" w:rsidRDefault="00D45A23" w:rsidP="00D45A23">
      <w:r>
        <w:t>NB! Do this for the rest of the other vehicles (11 times)</w:t>
      </w:r>
    </w:p>
    <w:p w14:paraId="2BC2D88D" w14:textId="6CFA656C" w:rsidR="00C623D4" w:rsidRDefault="00C623D4" w:rsidP="00D45A23"/>
    <w:p w14:paraId="104C6C57" w14:textId="18E628EF" w:rsidR="00C623D4" w:rsidRPr="00A6530A" w:rsidRDefault="00C623D4" w:rsidP="00C623D4">
      <w:pPr>
        <w:rPr>
          <w:b/>
          <w:bCs/>
        </w:rPr>
      </w:pPr>
      <w:r w:rsidRPr="00A6530A">
        <w:rPr>
          <w:b/>
          <w:bCs/>
        </w:rPr>
        <w:t xml:space="preserve">CHECK IF </w:t>
      </w:r>
      <w:r>
        <w:rPr>
          <w:b/>
          <w:bCs/>
        </w:rPr>
        <w:t>VEHICLE</w:t>
      </w:r>
      <w:r w:rsidRPr="00A6530A">
        <w:rPr>
          <w:b/>
          <w:bCs/>
        </w:rPr>
        <w:t xml:space="preserve"> IS AVAILABLE </w:t>
      </w:r>
    </w:p>
    <w:p w14:paraId="5EE4F602" w14:textId="0F1AEB7B" w:rsidR="00C623D4" w:rsidRDefault="00C623D4" w:rsidP="00C623D4">
      <w:r>
        <w:t xml:space="preserve">   </w:t>
      </w:r>
      <w:r>
        <w:tab/>
      </w:r>
      <w:r w:rsidRPr="00A6530A">
        <w:rPr>
          <w:color w:val="FF0000"/>
        </w:rPr>
        <w:t xml:space="preserve">IF </w:t>
      </w:r>
      <w:r>
        <w:t>(Vehicle is not available) {</w:t>
      </w:r>
    </w:p>
    <w:p w14:paraId="10BE919B" w14:textId="0886F98F" w:rsidR="00C623D4" w:rsidRDefault="00C623D4" w:rsidP="00C623D4">
      <w:r>
        <w:t xml:space="preserve">        </w:t>
      </w:r>
      <w:r>
        <w:tab/>
      </w:r>
      <w:r>
        <w:tab/>
      </w:r>
      <w:r w:rsidRPr="00A6530A">
        <w:rPr>
          <w:color w:val="0070C0"/>
        </w:rPr>
        <w:t xml:space="preserve">OUTPUT </w:t>
      </w:r>
      <w:r>
        <w:t xml:space="preserve">"Error: Vehicle is not available." </w:t>
      </w:r>
    </w:p>
    <w:p w14:paraId="79E4A9D7" w14:textId="77777777" w:rsidR="00C623D4" w:rsidRDefault="00C623D4" w:rsidP="00C623D4">
      <w:pPr>
        <w:ind w:left="720" w:firstLine="720"/>
      </w:pPr>
      <w:r w:rsidRPr="00A6530A">
        <w:rPr>
          <w:color w:val="0070C0"/>
        </w:rPr>
        <w:t xml:space="preserve">OUTPUT </w:t>
      </w:r>
      <w:r>
        <w:t>blank line</w:t>
      </w:r>
    </w:p>
    <w:p w14:paraId="5454A8B2" w14:textId="77777777" w:rsidR="00C623D4" w:rsidRDefault="00C623D4" w:rsidP="00C623D4">
      <w:r>
        <w:t xml:space="preserve">        </w:t>
      </w:r>
      <w:r>
        <w:tab/>
        <w:t>RETURN false</w:t>
      </w:r>
    </w:p>
    <w:p w14:paraId="4ED89DCA" w14:textId="77777777" w:rsidR="00C623D4" w:rsidRDefault="00C623D4" w:rsidP="00C623D4">
      <w:r>
        <w:t xml:space="preserve">    </w:t>
      </w:r>
      <w:r>
        <w:tab/>
      </w:r>
      <w:r w:rsidRPr="00A6530A">
        <w:rPr>
          <w:color w:val="FF0000"/>
        </w:rPr>
        <w:t>ELSE IF</w:t>
      </w:r>
    </w:p>
    <w:p w14:paraId="672A2227" w14:textId="77777777" w:rsidR="00C623D4" w:rsidRDefault="00C623D4" w:rsidP="00C623D4">
      <w:r>
        <w:t xml:space="preserve">    </w:t>
      </w:r>
      <w:r>
        <w:tab/>
        <w:t>RETURN true</w:t>
      </w:r>
    </w:p>
    <w:p w14:paraId="566D0EDA" w14:textId="77777777" w:rsidR="00C623D4" w:rsidRDefault="00C623D4" w:rsidP="00C623D4">
      <w:r>
        <w:tab/>
      </w:r>
      <w:r w:rsidRPr="00A6530A">
        <w:rPr>
          <w:color w:val="FF0000"/>
        </w:rPr>
        <w:t>END IF</w:t>
      </w:r>
    </w:p>
    <w:p w14:paraId="30DFB57C" w14:textId="037A6D0E" w:rsidR="00C623D4" w:rsidRDefault="00C623D4" w:rsidP="00C623D4">
      <w:pPr>
        <w:rPr>
          <w:b/>
          <w:bCs/>
        </w:rPr>
      </w:pPr>
      <w:r>
        <w:rPr>
          <w:b/>
          <w:bCs/>
        </w:rPr>
        <w:t xml:space="preserve">END </w:t>
      </w:r>
      <w:r w:rsidRPr="00A6530A">
        <w:rPr>
          <w:b/>
          <w:bCs/>
        </w:rPr>
        <w:t xml:space="preserve">CHECK IF </w:t>
      </w:r>
      <w:r>
        <w:rPr>
          <w:b/>
          <w:bCs/>
        </w:rPr>
        <w:t>VEHICLE</w:t>
      </w:r>
      <w:r w:rsidRPr="00A6530A">
        <w:rPr>
          <w:b/>
          <w:bCs/>
        </w:rPr>
        <w:t xml:space="preserve"> IS AVAILABLE</w:t>
      </w:r>
    </w:p>
    <w:p w14:paraId="0AB658E7" w14:textId="107D4CD8" w:rsidR="002F2F94" w:rsidRDefault="002F2F94" w:rsidP="00C623D4">
      <w:pPr>
        <w:rPr>
          <w:b/>
          <w:bCs/>
        </w:rPr>
      </w:pPr>
    </w:p>
    <w:p w14:paraId="31F9B36A" w14:textId="5364C525" w:rsidR="002F2F94" w:rsidRDefault="002F2F94" w:rsidP="00C623D4">
      <w:pPr>
        <w:rPr>
          <w:b/>
          <w:bCs/>
        </w:rPr>
      </w:pPr>
    </w:p>
    <w:p w14:paraId="5BEBFBE6" w14:textId="072B9022" w:rsidR="002F2F94" w:rsidRDefault="002F2F94">
      <w:pPr>
        <w:rPr>
          <w:b/>
          <w:bCs/>
        </w:rPr>
      </w:pPr>
      <w:r>
        <w:rPr>
          <w:b/>
          <w:bCs/>
        </w:rPr>
        <w:br w:type="page"/>
      </w:r>
    </w:p>
    <w:p w14:paraId="0F492F31" w14:textId="0D6AC331" w:rsidR="00D16B46" w:rsidRDefault="002F2F94" w:rsidP="00020473">
      <w:pPr>
        <w:pStyle w:val="Heading2"/>
      </w:pPr>
      <w:bookmarkStart w:id="13" w:name="_Toc68213050"/>
      <w:r>
        <w:lastRenderedPageBreak/>
        <w:t>Fare Class</w:t>
      </w:r>
      <w:bookmarkEnd w:id="13"/>
      <w:r w:rsidR="00D16B46">
        <w:t xml:space="preserve"> </w:t>
      </w:r>
    </w:p>
    <w:p w14:paraId="356F70DA" w14:textId="77777777" w:rsidR="00D16B46" w:rsidRDefault="00D16B46" w:rsidP="00D16B46"/>
    <w:p w14:paraId="727ED917" w14:textId="53CEE74C" w:rsidR="002F2F94" w:rsidRDefault="007B130F" w:rsidP="002F2F94">
      <w:pPr>
        <w:rPr>
          <w:b/>
          <w:bCs/>
        </w:rPr>
      </w:pPr>
      <w:r w:rsidRPr="007B130F">
        <w:rPr>
          <w:b/>
          <w:bCs/>
        </w:rPr>
        <w:t>CALCULATE FARE</w:t>
      </w:r>
      <w:r w:rsidR="002F2F94" w:rsidRPr="007B130F">
        <w:rPr>
          <w:b/>
          <w:bCs/>
        </w:rPr>
        <w:t xml:space="preserve">  </w:t>
      </w:r>
    </w:p>
    <w:p w14:paraId="72B9584B" w14:textId="77777777" w:rsidR="00020473" w:rsidRDefault="00020473" w:rsidP="00020473">
      <w:r>
        <w:t xml:space="preserve">    </w:t>
      </w:r>
      <w:r>
        <w:tab/>
      </w:r>
      <w:r w:rsidRPr="00D16B46">
        <w:rPr>
          <w:color w:val="FF0000"/>
        </w:rPr>
        <w:t xml:space="preserve">DO </w:t>
      </w:r>
    </w:p>
    <w:p w14:paraId="4B7D1C92" w14:textId="77777777" w:rsidR="00020473" w:rsidRDefault="00020473" w:rsidP="00020473">
      <w:r>
        <w:t xml:space="preserve">        </w:t>
      </w:r>
      <w:r>
        <w:tab/>
      </w:r>
      <w:r>
        <w:tab/>
      </w:r>
      <w:r w:rsidRPr="00D16B46">
        <w:rPr>
          <w:color w:val="0070C0"/>
        </w:rPr>
        <w:t xml:space="preserve">OUTPUT </w:t>
      </w:r>
      <w:r>
        <w:t>"What is the expected journey length in kilometres: "</w:t>
      </w:r>
    </w:p>
    <w:p w14:paraId="19BDF977" w14:textId="77777777" w:rsidR="00020473" w:rsidRDefault="00020473" w:rsidP="00020473">
      <w:r>
        <w:t xml:space="preserve">        </w:t>
      </w:r>
      <w:r>
        <w:tab/>
      </w:r>
      <w:r>
        <w:tab/>
      </w:r>
      <w:r w:rsidRPr="00D16B46">
        <w:rPr>
          <w:color w:val="538135" w:themeColor="accent6" w:themeShade="BF"/>
        </w:rPr>
        <w:t xml:space="preserve">INPUT </w:t>
      </w:r>
      <w:r>
        <w:t>journey length</w:t>
      </w:r>
    </w:p>
    <w:p w14:paraId="2817F757" w14:textId="77777777" w:rsidR="00020473" w:rsidRDefault="00020473" w:rsidP="00020473">
      <w:r>
        <w:t xml:space="preserve">       </w:t>
      </w:r>
      <w:r>
        <w:tab/>
      </w:r>
      <w:r w:rsidRPr="00D16B46">
        <w:rPr>
          <w:color w:val="FF0000"/>
        </w:rPr>
        <w:t xml:space="preserve">IF </w:t>
      </w:r>
      <w:r>
        <w:t xml:space="preserve">(input IS NOT valid) </w:t>
      </w:r>
    </w:p>
    <w:p w14:paraId="3A78856B" w14:textId="77777777" w:rsidR="00020473" w:rsidRDefault="00020473" w:rsidP="00020473">
      <w:r>
        <w:t xml:space="preserve">            </w:t>
      </w:r>
      <w:r>
        <w:tab/>
      </w:r>
      <w:r>
        <w:tab/>
      </w:r>
      <w:r w:rsidRPr="00D16B46">
        <w:rPr>
          <w:color w:val="0070C0"/>
        </w:rPr>
        <w:t xml:space="preserve">OUTPUT </w:t>
      </w:r>
      <w:r>
        <w:t xml:space="preserve">"Please try again" </w:t>
      </w:r>
    </w:p>
    <w:p w14:paraId="3CA33848" w14:textId="77777777" w:rsidR="00020473" w:rsidRDefault="00020473" w:rsidP="00020473">
      <w:pPr>
        <w:ind w:left="720" w:firstLine="720"/>
      </w:pPr>
      <w:r w:rsidRPr="00D16B46">
        <w:rPr>
          <w:color w:val="0070C0"/>
        </w:rPr>
        <w:t xml:space="preserve">OUTPUT </w:t>
      </w:r>
      <w:r>
        <w:t>blank line</w:t>
      </w:r>
    </w:p>
    <w:p w14:paraId="5CB2F6E6" w14:textId="77777777" w:rsidR="00020473" w:rsidRDefault="00020473" w:rsidP="00020473">
      <w:r>
        <w:t xml:space="preserve">        </w:t>
      </w:r>
      <w:r>
        <w:tab/>
      </w:r>
      <w:r w:rsidRPr="00D16B46">
        <w:rPr>
          <w:color w:val="FF0000"/>
        </w:rPr>
        <w:t>ELSE</w:t>
      </w:r>
    </w:p>
    <w:p w14:paraId="75F48A85" w14:textId="1E5F09E6" w:rsidR="00020473" w:rsidRDefault="00020473" w:rsidP="00B53E4F">
      <w:r>
        <w:t xml:space="preserve">            </w:t>
      </w:r>
      <w:r>
        <w:tab/>
      </w:r>
      <w:r>
        <w:tab/>
      </w:r>
      <w:r w:rsidRPr="00D16B46">
        <w:rPr>
          <w:color w:val="0070C0"/>
        </w:rPr>
        <w:t xml:space="preserve">OUTPUT </w:t>
      </w:r>
      <w:r>
        <w:t xml:space="preserve">"Journey Length: " </w:t>
      </w:r>
    </w:p>
    <w:p w14:paraId="767E6DC9" w14:textId="3F0B816A" w:rsidR="00020473" w:rsidRDefault="00020473" w:rsidP="00B53E4F">
      <w:pPr>
        <w:ind w:left="720" w:firstLine="720"/>
      </w:pPr>
      <w:r w:rsidRPr="00D16B46">
        <w:rPr>
          <w:color w:val="0070C0"/>
        </w:rPr>
        <w:t xml:space="preserve">OUTPUT </w:t>
      </w:r>
      <w:r>
        <w:t>blank line</w:t>
      </w:r>
    </w:p>
    <w:p w14:paraId="6B46BE70" w14:textId="77777777" w:rsidR="00020473" w:rsidRDefault="00020473" w:rsidP="00020473">
      <w:r>
        <w:tab/>
      </w:r>
      <w:r w:rsidRPr="00335D4C">
        <w:rPr>
          <w:color w:val="FF0000"/>
        </w:rPr>
        <w:t>END IF</w:t>
      </w:r>
    </w:p>
    <w:p w14:paraId="1404C9CC" w14:textId="77777777" w:rsidR="00020473" w:rsidRDefault="00020473" w:rsidP="00020473">
      <w:pPr>
        <w:ind w:firstLine="720"/>
      </w:pPr>
      <w:r w:rsidRPr="00D16B46">
        <w:rPr>
          <w:color w:val="FF0000"/>
        </w:rPr>
        <w:t xml:space="preserve">WHILE </w:t>
      </w:r>
      <w:r>
        <w:t>input IS NOT valid</w:t>
      </w:r>
    </w:p>
    <w:p w14:paraId="438C26CD" w14:textId="77777777" w:rsidR="00020473" w:rsidRPr="007B130F" w:rsidRDefault="00020473" w:rsidP="002F2F94">
      <w:pPr>
        <w:rPr>
          <w:b/>
          <w:bCs/>
        </w:rPr>
      </w:pPr>
    </w:p>
    <w:p w14:paraId="075B2F36" w14:textId="786B8659" w:rsidR="002F2F94" w:rsidRDefault="002F2F94" w:rsidP="002F2F94">
      <w:r>
        <w:t xml:space="preserve">    </w:t>
      </w:r>
      <w:r w:rsidR="007B130F">
        <w:tab/>
      </w:r>
      <w:proofErr w:type="spellStart"/>
      <w:r>
        <w:t>fareCost</w:t>
      </w:r>
      <w:proofErr w:type="spellEnd"/>
      <w:r>
        <w:t xml:space="preserve"> = (</w:t>
      </w:r>
      <w:proofErr w:type="spellStart"/>
      <w:r>
        <w:t>journeyLength</w:t>
      </w:r>
      <w:proofErr w:type="spellEnd"/>
      <w:r>
        <w:t xml:space="preserve"> * </w:t>
      </w:r>
      <w:proofErr w:type="spellStart"/>
      <w:r>
        <w:t>kmCharge</w:t>
      </w:r>
      <w:proofErr w:type="spellEnd"/>
      <w:r>
        <w:t xml:space="preserve">) + </w:t>
      </w:r>
      <w:proofErr w:type="spellStart"/>
      <w:proofErr w:type="gramStart"/>
      <w:r>
        <w:t>callOutCharge</w:t>
      </w:r>
      <w:proofErr w:type="spellEnd"/>
      <w:r>
        <w:t>;</w:t>
      </w:r>
      <w:proofErr w:type="gramEnd"/>
      <w:r>
        <w:t xml:space="preserve">    </w:t>
      </w:r>
    </w:p>
    <w:p w14:paraId="2F5830F7" w14:textId="34AD5ACD" w:rsidR="007B130F" w:rsidRDefault="002F2F94" w:rsidP="00B53E4F">
      <w:r>
        <w:t xml:space="preserve">    </w:t>
      </w:r>
      <w:r w:rsidR="007B130F">
        <w:tab/>
      </w:r>
      <w:r w:rsidR="007B130F" w:rsidRPr="007B130F">
        <w:rPr>
          <w:color w:val="0070C0"/>
        </w:rPr>
        <w:t xml:space="preserve">OUTPUT </w:t>
      </w:r>
      <w:r>
        <w:t xml:space="preserve">"Fare Cost = E" </w:t>
      </w:r>
      <w:r w:rsidR="00B53E4F">
        <w:rPr>
          <w:color w:val="0070C0"/>
        </w:rPr>
        <w:t xml:space="preserve">+ </w:t>
      </w:r>
      <w:proofErr w:type="spellStart"/>
      <w:r>
        <w:t>fareCost</w:t>
      </w:r>
      <w:proofErr w:type="spellEnd"/>
      <w:r>
        <w:t xml:space="preserve"> </w:t>
      </w:r>
    </w:p>
    <w:p w14:paraId="5D11D605" w14:textId="16BE5B5F" w:rsidR="00C623D4" w:rsidRDefault="007B130F" w:rsidP="00020473">
      <w:pPr>
        <w:ind w:firstLine="720"/>
      </w:pPr>
      <w:r w:rsidRPr="007B130F">
        <w:rPr>
          <w:color w:val="0070C0"/>
        </w:rPr>
        <w:t>OUTPUT</w:t>
      </w:r>
      <w:r w:rsidR="002F2F94" w:rsidRPr="007B130F">
        <w:rPr>
          <w:color w:val="0070C0"/>
        </w:rPr>
        <w:t xml:space="preserve"> </w:t>
      </w:r>
      <w:r>
        <w:t>blank line</w:t>
      </w:r>
    </w:p>
    <w:p w14:paraId="6A237C19" w14:textId="77777777" w:rsidR="007B130F" w:rsidRPr="007B130F" w:rsidRDefault="007B130F" w:rsidP="007B130F">
      <w:pPr>
        <w:rPr>
          <w:b/>
          <w:bCs/>
        </w:rPr>
      </w:pPr>
      <w:r w:rsidRPr="007B130F">
        <w:rPr>
          <w:b/>
          <w:bCs/>
        </w:rPr>
        <w:t>END</w:t>
      </w:r>
      <w:r>
        <w:t xml:space="preserve"> </w:t>
      </w:r>
      <w:r w:rsidRPr="007B130F">
        <w:rPr>
          <w:b/>
          <w:bCs/>
        </w:rPr>
        <w:t xml:space="preserve">CALCULATE FARE  </w:t>
      </w:r>
    </w:p>
    <w:p w14:paraId="470562C3" w14:textId="6E5CCE0E" w:rsidR="007B130F" w:rsidRDefault="007B130F" w:rsidP="007B130F"/>
    <w:p w14:paraId="0E81829A" w14:textId="7F056FA6" w:rsidR="007B130F" w:rsidRDefault="007B130F" w:rsidP="007B130F"/>
    <w:p w14:paraId="677C16B6" w14:textId="351E0543" w:rsidR="00FD1099" w:rsidRDefault="00FD1099" w:rsidP="007B130F">
      <w:r>
        <w:br w:type="page"/>
      </w:r>
    </w:p>
    <w:p w14:paraId="6656F4FA" w14:textId="3A140266" w:rsidR="006D050D" w:rsidRDefault="00FD1099" w:rsidP="00471559">
      <w:pPr>
        <w:pStyle w:val="Heading1"/>
      </w:pPr>
      <w:bookmarkStart w:id="14" w:name="_Toc68213051"/>
      <w:r w:rsidRPr="00FD1099">
        <w:rPr>
          <w:color w:val="7030A0"/>
        </w:rPr>
        <w:lastRenderedPageBreak/>
        <w:t>MAIN CLASS</w:t>
      </w:r>
      <w:bookmarkEnd w:id="14"/>
    </w:p>
    <w:p w14:paraId="31010B10" w14:textId="77777777" w:rsidR="006D050D" w:rsidRDefault="006D050D" w:rsidP="006D050D"/>
    <w:p w14:paraId="10124267" w14:textId="0FCE79F9" w:rsidR="006D050D" w:rsidRDefault="006D050D" w:rsidP="006D050D">
      <w:r>
        <w:t xml:space="preserve">    </w:t>
      </w:r>
      <w:r w:rsidR="00471559">
        <w:t>CREATE a v</w:t>
      </w:r>
      <w:r>
        <w:t>ehicles</w:t>
      </w:r>
      <w:r w:rsidR="00471559">
        <w:t xml:space="preserve"> array</w:t>
      </w:r>
      <w:r w:rsidR="008F7E39">
        <w:t xml:space="preserve"> of 11</w:t>
      </w:r>
      <w:r w:rsidR="008F7E39">
        <w:t xml:space="preserve"> objects</w:t>
      </w:r>
      <w:r w:rsidR="00471559">
        <w:t xml:space="preserve"> with this information:</w:t>
      </w:r>
    </w:p>
    <w:p w14:paraId="278A17E0" w14:textId="28C1A442" w:rsidR="006D050D" w:rsidRDefault="006D050D" w:rsidP="006D050D">
      <w:r>
        <w:t xml:space="preserve">        ("Taxi", "12 C 4956", "Hyundai", "i30 Tourer", 65172, 4, </w:t>
      </w:r>
      <w:proofErr w:type="spellStart"/>
      <w:r w:rsidR="00471559">
        <w:t>IsWheelChairAccessible</w:t>
      </w:r>
      <w:proofErr w:type="spellEnd"/>
      <w:r w:rsidR="00471559">
        <w:t xml:space="preserve"> = true</w:t>
      </w:r>
      <w:r>
        <w:t xml:space="preserve">, </w:t>
      </w:r>
      <w:proofErr w:type="spellStart"/>
      <w:r w:rsidR="00471559" w:rsidRPr="00471559">
        <w:t>IsAvailable</w:t>
      </w:r>
      <w:proofErr w:type="spellEnd"/>
      <w:r w:rsidR="00471559">
        <w:t xml:space="preserve"> = </w:t>
      </w:r>
      <w:r>
        <w:t>true),</w:t>
      </w:r>
    </w:p>
    <w:p w14:paraId="77C2B786" w14:textId="476620B9" w:rsidR="006D050D" w:rsidRDefault="006D050D" w:rsidP="006D050D">
      <w:r>
        <w:t xml:space="preserve">       ("Taxi", "14 C 89365", "Ford", "Mondeo", 33892, 4, </w:t>
      </w:r>
      <w:proofErr w:type="spellStart"/>
      <w:r w:rsidR="00E22E29">
        <w:t>IsWheelChairAccessible</w:t>
      </w:r>
      <w:proofErr w:type="spellEnd"/>
      <w:r w:rsidR="00E22E29">
        <w:t xml:space="preserve"> </w:t>
      </w:r>
      <w:proofErr w:type="gramStart"/>
      <w:r w:rsidR="00E22E29">
        <w:t xml:space="preserve">= </w:t>
      </w:r>
      <w:r w:rsidR="00E22E29">
        <w:t xml:space="preserve"> </w:t>
      </w:r>
      <w:r>
        <w:t>true</w:t>
      </w:r>
      <w:proofErr w:type="gramEnd"/>
      <w:r>
        <w:t>,</w:t>
      </w:r>
      <w:r w:rsidR="00E22E29" w:rsidRPr="00E22E29">
        <w:t xml:space="preserve"> </w:t>
      </w:r>
      <w:proofErr w:type="spellStart"/>
      <w:r w:rsidR="00E22E29" w:rsidRPr="00471559">
        <w:t>IsAvailable</w:t>
      </w:r>
      <w:proofErr w:type="spellEnd"/>
      <w:r w:rsidR="00E22E29">
        <w:t xml:space="preserve"> = </w:t>
      </w:r>
      <w:r>
        <w:t xml:space="preserve"> true),</w:t>
      </w:r>
    </w:p>
    <w:p w14:paraId="04079701" w14:textId="547E38BF" w:rsidR="006D050D" w:rsidRDefault="006D050D" w:rsidP="006D050D">
      <w:r>
        <w:t xml:space="preserve">       ("Taxi", "15 C 46046", "VW", "Passat", 23897, 4,</w:t>
      </w:r>
      <w:r w:rsidR="00E22E29">
        <w:t xml:space="preserve"> </w:t>
      </w:r>
      <w:proofErr w:type="spellStart"/>
      <w:r w:rsidR="00E22E29">
        <w:t>IsWheelChairAccessible</w:t>
      </w:r>
      <w:proofErr w:type="spellEnd"/>
      <w:r w:rsidR="00E22E29">
        <w:t xml:space="preserve"> </w:t>
      </w:r>
      <w:proofErr w:type="gramStart"/>
      <w:r w:rsidR="00E22E29">
        <w:t xml:space="preserve">= </w:t>
      </w:r>
      <w:r>
        <w:t xml:space="preserve"> true</w:t>
      </w:r>
      <w:proofErr w:type="gramEnd"/>
      <w:r>
        <w:t>,</w:t>
      </w:r>
      <w:r w:rsidR="00E22E29" w:rsidRPr="00E22E29">
        <w:t xml:space="preserve"> </w:t>
      </w:r>
      <w:proofErr w:type="spellStart"/>
      <w:r w:rsidR="00E22E29" w:rsidRPr="00471559">
        <w:t>IsAvailable</w:t>
      </w:r>
      <w:proofErr w:type="spellEnd"/>
      <w:r w:rsidR="00E22E29">
        <w:t xml:space="preserve"> = </w:t>
      </w:r>
      <w:r>
        <w:t xml:space="preserve"> true),</w:t>
      </w:r>
    </w:p>
    <w:p w14:paraId="3238B6A3" w14:textId="6E4F5E18" w:rsidR="006D050D" w:rsidRDefault="006D050D" w:rsidP="006D050D">
      <w:r>
        <w:t xml:space="preserve">        ("Taxi", "14 C 38492", "Nissan", "Primera", 29418, 4,</w:t>
      </w:r>
      <w:r w:rsidR="00E22E29" w:rsidRPr="00E22E29">
        <w:t xml:space="preserve"> </w:t>
      </w:r>
      <w:proofErr w:type="spellStart"/>
      <w:r w:rsidR="00E22E29">
        <w:t>IsWheelChairAccessible</w:t>
      </w:r>
      <w:proofErr w:type="spellEnd"/>
      <w:r w:rsidR="00E22E29">
        <w:t xml:space="preserve"> </w:t>
      </w:r>
      <w:proofErr w:type="gramStart"/>
      <w:r w:rsidR="00E22E29">
        <w:t xml:space="preserve">= </w:t>
      </w:r>
      <w:r>
        <w:t xml:space="preserve"> true</w:t>
      </w:r>
      <w:proofErr w:type="gramEnd"/>
      <w:r w:rsidR="00E22E29" w:rsidRPr="00E22E29">
        <w:t xml:space="preserve"> </w:t>
      </w:r>
      <w:proofErr w:type="spellStart"/>
      <w:r w:rsidR="00E22E29" w:rsidRPr="00471559">
        <w:t>IsAvailable</w:t>
      </w:r>
      <w:proofErr w:type="spellEnd"/>
      <w:r w:rsidR="00E22E29">
        <w:t xml:space="preserve"> =</w:t>
      </w:r>
      <w:r>
        <w:t>, true),</w:t>
      </w:r>
    </w:p>
    <w:p w14:paraId="44C36AAC" w14:textId="3CFCDB60" w:rsidR="006D050D" w:rsidRDefault="006D050D" w:rsidP="006D050D">
      <w:r>
        <w:t xml:space="preserve">        ("Taxi", "10 C 99393", "Skoda", "Octavia", 89678, 4,</w:t>
      </w:r>
      <w:r w:rsidR="00E22E29" w:rsidRPr="00E22E29">
        <w:t xml:space="preserve"> </w:t>
      </w:r>
      <w:proofErr w:type="spellStart"/>
      <w:r w:rsidR="00E22E29">
        <w:t>IsWheelChairAccessible</w:t>
      </w:r>
      <w:proofErr w:type="spellEnd"/>
      <w:r w:rsidR="00E22E29">
        <w:t xml:space="preserve"> </w:t>
      </w:r>
      <w:proofErr w:type="gramStart"/>
      <w:r w:rsidR="00E22E29">
        <w:t xml:space="preserve">= </w:t>
      </w:r>
      <w:r>
        <w:t xml:space="preserve"> true</w:t>
      </w:r>
      <w:proofErr w:type="gramEnd"/>
      <w:r>
        <w:t>,</w:t>
      </w:r>
      <w:r w:rsidR="00E22E29" w:rsidRPr="00E22E29">
        <w:t xml:space="preserve"> </w:t>
      </w:r>
      <w:proofErr w:type="spellStart"/>
      <w:r w:rsidR="00E22E29" w:rsidRPr="00471559">
        <w:t>IsAvailable</w:t>
      </w:r>
      <w:proofErr w:type="spellEnd"/>
      <w:r w:rsidR="00E22E29">
        <w:t xml:space="preserve"> = </w:t>
      </w:r>
      <w:r>
        <w:t xml:space="preserve"> true),</w:t>
      </w:r>
    </w:p>
    <w:p w14:paraId="17E03210" w14:textId="753FF0BC" w:rsidR="006D050D" w:rsidRDefault="006D050D" w:rsidP="006D050D">
      <w:r>
        <w:t xml:space="preserve">        ("Taxi", "15 C 2379", "Seat", "Toledo", 12812, 4,</w:t>
      </w:r>
      <w:r w:rsidR="00E22E29" w:rsidRPr="00E22E29">
        <w:t xml:space="preserve"> </w:t>
      </w:r>
      <w:proofErr w:type="spellStart"/>
      <w:r w:rsidR="00E22E29">
        <w:t>IsWheelChairAccessible</w:t>
      </w:r>
      <w:proofErr w:type="spellEnd"/>
      <w:r w:rsidR="00E22E29">
        <w:t xml:space="preserve"> </w:t>
      </w:r>
      <w:proofErr w:type="gramStart"/>
      <w:r w:rsidR="00E22E29">
        <w:t xml:space="preserve">= </w:t>
      </w:r>
      <w:r>
        <w:t xml:space="preserve"> true</w:t>
      </w:r>
      <w:proofErr w:type="gramEnd"/>
      <w:r>
        <w:t>,</w:t>
      </w:r>
      <w:r w:rsidR="00E22E29" w:rsidRPr="00E22E29">
        <w:t xml:space="preserve"> </w:t>
      </w:r>
      <w:proofErr w:type="spellStart"/>
      <w:r w:rsidR="00E22E29" w:rsidRPr="00471559">
        <w:t>IsAvailable</w:t>
      </w:r>
      <w:proofErr w:type="spellEnd"/>
      <w:r w:rsidR="00E22E29">
        <w:t xml:space="preserve"> = </w:t>
      </w:r>
      <w:r>
        <w:t xml:space="preserve"> true),</w:t>
      </w:r>
    </w:p>
    <w:p w14:paraId="0EED40AB" w14:textId="672341B6" w:rsidR="006D050D" w:rsidRDefault="006D050D" w:rsidP="006D050D">
      <w:r>
        <w:t xml:space="preserve">        ("Bus", "10 C 37209", "Ace", "Cougar", 28786, 48,</w:t>
      </w:r>
      <w:r w:rsidR="00E22E29" w:rsidRPr="00E22E29">
        <w:t xml:space="preserve"> </w:t>
      </w:r>
      <w:proofErr w:type="spellStart"/>
      <w:r w:rsidR="00E22E29">
        <w:t>IsWheelChairAccessible</w:t>
      </w:r>
      <w:proofErr w:type="spellEnd"/>
      <w:r w:rsidR="00E22E29">
        <w:t xml:space="preserve"> </w:t>
      </w:r>
      <w:proofErr w:type="gramStart"/>
      <w:r w:rsidR="00E22E29">
        <w:t xml:space="preserve">= </w:t>
      </w:r>
      <w:r>
        <w:t xml:space="preserve"> true</w:t>
      </w:r>
      <w:proofErr w:type="gramEnd"/>
      <w:r>
        <w:t>,</w:t>
      </w:r>
      <w:r w:rsidR="00E22E29" w:rsidRPr="00E22E29">
        <w:t xml:space="preserve"> </w:t>
      </w:r>
      <w:proofErr w:type="spellStart"/>
      <w:r w:rsidR="00E22E29" w:rsidRPr="00471559">
        <w:t>IsAvailable</w:t>
      </w:r>
      <w:proofErr w:type="spellEnd"/>
      <w:r w:rsidR="00E22E29">
        <w:t xml:space="preserve"> = </w:t>
      </w:r>
      <w:r>
        <w:t xml:space="preserve"> true),</w:t>
      </w:r>
    </w:p>
    <w:p w14:paraId="3ED6A415" w14:textId="73CC7254" w:rsidR="006D050D" w:rsidRDefault="006D050D" w:rsidP="006D050D">
      <w:r>
        <w:t xml:space="preserve">        ("Bus", "11 C 882", "Daimler", "</w:t>
      </w:r>
      <w:proofErr w:type="spellStart"/>
      <w:r>
        <w:t>Fleetline</w:t>
      </w:r>
      <w:proofErr w:type="spellEnd"/>
      <w:r>
        <w:t>", 68893, 48,</w:t>
      </w:r>
      <w:r w:rsidR="00E22E29" w:rsidRPr="00E22E29">
        <w:t xml:space="preserve"> </w:t>
      </w:r>
      <w:proofErr w:type="spellStart"/>
      <w:r w:rsidR="00E22E29">
        <w:t>IsWheelChairAccessible</w:t>
      </w:r>
      <w:proofErr w:type="spellEnd"/>
      <w:r w:rsidR="00E22E29">
        <w:t xml:space="preserve"> </w:t>
      </w:r>
      <w:proofErr w:type="gramStart"/>
      <w:r w:rsidR="00E22E29">
        <w:t xml:space="preserve">= </w:t>
      </w:r>
      <w:r>
        <w:t xml:space="preserve"> false</w:t>
      </w:r>
      <w:proofErr w:type="gramEnd"/>
      <w:r>
        <w:t>,</w:t>
      </w:r>
      <w:r w:rsidR="00E22E29" w:rsidRPr="00E22E29">
        <w:t xml:space="preserve"> </w:t>
      </w:r>
      <w:proofErr w:type="spellStart"/>
      <w:r w:rsidR="00E22E29" w:rsidRPr="00471559">
        <w:t>IsAvailable</w:t>
      </w:r>
      <w:proofErr w:type="spellEnd"/>
      <w:r w:rsidR="00E22E29">
        <w:t xml:space="preserve"> = </w:t>
      </w:r>
      <w:r>
        <w:t xml:space="preserve"> true),</w:t>
      </w:r>
    </w:p>
    <w:p w14:paraId="4B6189CD" w14:textId="28B80C8E" w:rsidR="006D050D" w:rsidRDefault="006D050D" w:rsidP="006D050D">
      <w:r>
        <w:t xml:space="preserve">        ("Minibus", "14 C 23908", "Ford", "Transit", 18827, 16,</w:t>
      </w:r>
      <w:r w:rsidR="00E22E29" w:rsidRPr="00E22E29">
        <w:t xml:space="preserve"> </w:t>
      </w:r>
      <w:proofErr w:type="spellStart"/>
      <w:r w:rsidR="00E22E29">
        <w:t>IsWheelChairAccessible</w:t>
      </w:r>
      <w:proofErr w:type="spellEnd"/>
      <w:r w:rsidR="00E22E29">
        <w:t xml:space="preserve"> </w:t>
      </w:r>
      <w:proofErr w:type="gramStart"/>
      <w:r w:rsidR="00E22E29">
        <w:t xml:space="preserve">= </w:t>
      </w:r>
      <w:r>
        <w:t xml:space="preserve"> true</w:t>
      </w:r>
      <w:proofErr w:type="gramEnd"/>
      <w:r>
        <w:t>,</w:t>
      </w:r>
      <w:r w:rsidR="00E22E29" w:rsidRPr="00E22E29">
        <w:t xml:space="preserve"> </w:t>
      </w:r>
      <w:proofErr w:type="spellStart"/>
      <w:r w:rsidR="00E22E29" w:rsidRPr="00471559">
        <w:t>IsAvailable</w:t>
      </w:r>
      <w:proofErr w:type="spellEnd"/>
      <w:r w:rsidR="00E22E29">
        <w:t xml:space="preserve"> = </w:t>
      </w:r>
      <w:r>
        <w:t xml:space="preserve"> true),</w:t>
      </w:r>
    </w:p>
    <w:p w14:paraId="77F064F2" w14:textId="5439B69B" w:rsidR="006D050D" w:rsidRDefault="006D050D" w:rsidP="006D050D">
      <w:r>
        <w:t xml:space="preserve">        ("Minibus", "10 C 831", "Fiat", "</w:t>
      </w:r>
      <w:proofErr w:type="spellStart"/>
      <w:r>
        <w:t>Ducato</w:t>
      </w:r>
      <w:proofErr w:type="spellEnd"/>
      <w:r>
        <w:t>", 32986, 16,</w:t>
      </w:r>
      <w:r w:rsidR="00E22E29" w:rsidRPr="00E22E29">
        <w:t xml:space="preserve"> </w:t>
      </w:r>
      <w:proofErr w:type="spellStart"/>
      <w:r w:rsidR="00E22E29">
        <w:t>IsWheelChairAccessible</w:t>
      </w:r>
      <w:proofErr w:type="spellEnd"/>
      <w:r w:rsidR="00E22E29">
        <w:t xml:space="preserve"> </w:t>
      </w:r>
      <w:proofErr w:type="gramStart"/>
      <w:r w:rsidR="00E22E29">
        <w:t xml:space="preserve">= </w:t>
      </w:r>
      <w:r>
        <w:t xml:space="preserve"> true</w:t>
      </w:r>
      <w:proofErr w:type="gramEnd"/>
      <w:r>
        <w:t>,</w:t>
      </w:r>
      <w:r w:rsidR="00E22E29" w:rsidRPr="00E22E29">
        <w:t xml:space="preserve"> </w:t>
      </w:r>
      <w:proofErr w:type="spellStart"/>
      <w:r w:rsidR="00E22E29" w:rsidRPr="00471559">
        <w:t>IsAvailable</w:t>
      </w:r>
      <w:proofErr w:type="spellEnd"/>
      <w:r w:rsidR="00E22E29">
        <w:t xml:space="preserve"> = </w:t>
      </w:r>
      <w:r>
        <w:t xml:space="preserve"> true),</w:t>
      </w:r>
    </w:p>
    <w:p w14:paraId="0CBE72CA" w14:textId="7F24AC59" w:rsidR="006D050D" w:rsidRDefault="006D050D" w:rsidP="005C6538">
      <w:r>
        <w:t xml:space="preserve">        ("Minibus", "13 C 82677", "Mercedes-Benz", "</w:t>
      </w:r>
      <w:proofErr w:type="spellStart"/>
      <w:r>
        <w:t>Vario</w:t>
      </w:r>
      <w:proofErr w:type="spellEnd"/>
      <w:r>
        <w:t>", 18567, 20,</w:t>
      </w:r>
      <w:r w:rsidR="00E22E29" w:rsidRPr="00E22E29">
        <w:t xml:space="preserve"> </w:t>
      </w:r>
      <w:proofErr w:type="spellStart"/>
      <w:r w:rsidR="00E22E29">
        <w:t>IsWheelChairAccessible</w:t>
      </w:r>
      <w:proofErr w:type="spellEnd"/>
      <w:r w:rsidR="00E22E29">
        <w:t xml:space="preserve"> </w:t>
      </w:r>
      <w:proofErr w:type="gramStart"/>
      <w:r w:rsidR="00E22E29">
        <w:t xml:space="preserve">= </w:t>
      </w:r>
      <w:r>
        <w:t xml:space="preserve"> false</w:t>
      </w:r>
      <w:proofErr w:type="gramEnd"/>
      <w:r>
        <w:t xml:space="preserve">, </w:t>
      </w:r>
      <w:proofErr w:type="spellStart"/>
      <w:r w:rsidR="00E22E29" w:rsidRPr="00471559">
        <w:t>IsAvailable</w:t>
      </w:r>
      <w:proofErr w:type="spellEnd"/>
      <w:r w:rsidR="00E22E29">
        <w:t xml:space="preserve"> = </w:t>
      </w:r>
      <w:r>
        <w:t>true)</w:t>
      </w:r>
    </w:p>
    <w:p w14:paraId="01467512" w14:textId="77777777" w:rsidR="006D050D" w:rsidRDefault="006D050D" w:rsidP="006D050D"/>
    <w:p w14:paraId="0705E42C" w14:textId="3A4DA71E" w:rsidR="006D050D" w:rsidRDefault="006D050D" w:rsidP="00EA036D">
      <w:r>
        <w:t xml:space="preserve">    </w:t>
      </w:r>
      <w:r w:rsidR="00EA036D">
        <w:t>CREATE</w:t>
      </w:r>
      <w:r w:rsidR="00EA036D">
        <w:t xml:space="preserve"> an array of drivers </w:t>
      </w:r>
      <w:r w:rsidR="00EA036D">
        <w:t xml:space="preserve">with 6 objects </w:t>
      </w:r>
      <w:r w:rsidR="00EA036D">
        <w:t>with this information:</w:t>
      </w:r>
    </w:p>
    <w:p w14:paraId="080F1B0B" w14:textId="3CF4BDDB" w:rsidR="006D050D" w:rsidRDefault="006D050D" w:rsidP="006D050D">
      <w:r>
        <w:t xml:space="preserve">        ("1234567A", "Tom Daly", "14 Green St., Cork", "087-6543210", 23231, "12/08/2008", "B",</w:t>
      </w:r>
      <w:r w:rsidR="00003C88" w:rsidRPr="00003C88">
        <w:t xml:space="preserve"> </w:t>
      </w:r>
      <w:proofErr w:type="spellStart"/>
      <w:r w:rsidR="00003C88" w:rsidRPr="00471559">
        <w:t>IsAvailable</w:t>
      </w:r>
      <w:proofErr w:type="spellEnd"/>
      <w:r w:rsidR="00003C88">
        <w:t xml:space="preserve"> </w:t>
      </w:r>
      <w:proofErr w:type="gramStart"/>
      <w:r w:rsidR="00003C88">
        <w:t xml:space="preserve">= </w:t>
      </w:r>
      <w:r>
        <w:t xml:space="preserve"> true</w:t>
      </w:r>
      <w:proofErr w:type="gramEnd"/>
      <w:r>
        <w:t>),</w:t>
      </w:r>
    </w:p>
    <w:p w14:paraId="468D36AC" w14:textId="14244737" w:rsidR="006D050D" w:rsidRDefault="006D050D" w:rsidP="006D050D">
      <w:r>
        <w:t xml:space="preserve">        ("2345678B", "Anne O'Brien", "Beach View, Kinsale", "086-5432109", 11980, "09/12/2011", "D",</w:t>
      </w:r>
      <w:r w:rsidR="00003C88" w:rsidRPr="00003C88">
        <w:t xml:space="preserve"> </w:t>
      </w:r>
      <w:proofErr w:type="spellStart"/>
      <w:r w:rsidR="00003C88" w:rsidRPr="00471559">
        <w:t>IsAvailable</w:t>
      </w:r>
      <w:proofErr w:type="spellEnd"/>
      <w:r w:rsidR="00003C88">
        <w:t xml:space="preserve"> </w:t>
      </w:r>
      <w:proofErr w:type="gramStart"/>
      <w:r w:rsidR="00003C88">
        <w:t xml:space="preserve">= </w:t>
      </w:r>
      <w:r>
        <w:t xml:space="preserve"> true</w:t>
      </w:r>
      <w:proofErr w:type="gramEnd"/>
      <w:r>
        <w:t>),</w:t>
      </w:r>
    </w:p>
    <w:p w14:paraId="3277331F" w14:textId="4ECCB57D" w:rsidR="006D050D" w:rsidRDefault="006D050D" w:rsidP="006D050D">
      <w:r>
        <w:t xml:space="preserve">        ("3456789B", "James Twomey", "14, French St., Cork", "085-4321098", 18414, "14/11/2010", "D1",</w:t>
      </w:r>
      <w:r w:rsidR="00003C88" w:rsidRPr="00003C88">
        <w:t xml:space="preserve"> </w:t>
      </w:r>
      <w:proofErr w:type="spellStart"/>
      <w:r w:rsidR="00003C88" w:rsidRPr="00471559">
        <w:t>IsAvailable</w:t>
      </w:r>
      <w:proofErr w:type="spellEnd"/>
      <w:r w:rsidR="00003C88">
        <w:t xml:space="preserve"> </w:t>
      </w:r>
      <w:proofErr w:type="gramStart"/>
      <w:r w:rsidR="00003C88">
        <w:t xml:space="preserve">= </w:t>
      </w:r>
      <w:r>
        <w:t xml:space="preserve"> true</w:t>
      </w:r>
      <w:proofErr w:type="gramEnd"/>
      <w:r>
        <w:t>),</w:t>
      </w:r>
    </w:p>
    <w:p w14:paraId="21F10B20" w14:textId="1E5B5235" w:rsidR="006D050D" w:rsidRDefault="006D050D" w:rsidP="006D050D">
      <w:r>
        <w:t xml:space="preserve">        ("4567890C", "Mary O'Neill", "23 Castle Road, </w:t>
      </w:r>
      <w:proofErr w:type="spellStart"/>
      <w:r>
        <w:t>Youghal</w:t>
      </w:r>
      <w:proofErr w:type="spellEnd"/>
      <w:r>
        <w:t>", "089-8765432", 12669, "11/02/2014", "B",</w:t>
      </w:r>
      <w:r w:rsidR="00003C88" w:rsidRPr="00003C88">
        <w:t xml:space="preserve"> </w:t>
      </w:r>
      <w:proofErr w:type="spellStart"/>
      <w:r w:rsidR="00003C88" w:rsidRPr="00471559">
        <w:t>IsAvailable</w:t>
      </w:r>
      <w:proofErr w:type="spellEnd"/>
      <w:r w:rsidR="00003C88">
        <w:t xml:space="preserve"> </w:t>
      </w:r>
      <w:proofErr w:type="gramStart"/>
      <w:r w:rsidR="00003C88">
        <w:t xml:space="preserve">= </w:t>
      </w:r>
      <w:r>
        <w:t xml:space="preserve"> true</w:t>
      </w:r>
      <w:proofErr w:type="gramEnd"/>
      <w:r>
        <w:t>),</w:t>
      </w:r>
    </w:p>
    <w:p w14:paraId="37447C74" w14:textId="306D6DE8" w:rsidR="006D050D" w:rsidRDefault="006D050D" w:rsidP="006D050D">
      <w:r>
        <w:t xml:space="preserve">        ("5678901D", "Brendan Brown", "98 Nuns Walk, Cork", "083-2109876", 23864, "01/04/2007", "D",</w:t>
      </w:r>
      <w:r w:rsidR="00003C88" w:rsidRPr="00003C88">
        <w:t xml:space="preserve"> </w:t>
      </w:r>
      <w:proofErr w:type="spellStart"/>
      <w:r w:rsidR="00003C88" w:rsidRPr="00471559">
        <w:t>IsAvailable</w:t>
      </w:r>
      <w:proofErr w:type="spellEnd"/>
      <w:r w:rsidR="00003C88">
        <w:t xml:space="preserve"> </w:t>
      </w:r>
      <w:proofErr w:type="gramStart"/>
      <w:r w:rsidR="00003C88">
        <w:t xml:space="preserve">= </w:t>
      </w:r>
      <w:r>
        <w:t xml:space="preserve"> true</w:t>
      </w:r>
      <w:proofErr w:type="gramEnd"/>
      <w:r>
        <w:t>),</w:t>
      </w:r>
    </w:p>
    <w:p w14:paraId="59673FF6" w14:textId="711E2F06" w:rsidR="006D050D" w:rsidRDefault="006D050D" w:rsidP="006D050D">
      <w:r>
        <w:lastRenderedPageBreak/>
        <w:t xml:space="preserve">        ("6789012E", "Vincent Coy", "Green Valley, Cobh", "087-8901234", 34196, "03/04/1998", "D1",</w:t>
      </w:r>
      <w:r w:rsidR="00003C88" w:rsidRPr="00003C88">
        <w:t xml:space="preserve"> </w:t>
      </w:r>
      <w:proofErr w:type="spellStart"/>
      <w:r w:rsidR="00003C88" w:rsidRPr="00471559">
        <w:t>IsAvailable</w:t>
      </w:r>
      <w:proofErr w:type="spellEnd"/>
      <w:r w:rsidR="00003C88">
        <w:t xml:space="preserve"> </w:t>
      </w:r>
      <w:proofErr w:type="gramStart"/>
      <w:r w:rsidR="00003C88">
        <w:t xml:space="preserve">= </w:t>
      </w:r>
      <w:r>
        <w:t xml:space="preserve"> true</w:t>
      </w:r>
      <w:proofErr w:type="gramEnd"/>
      <w:r>
        <w:t>),</w:t>
      </w:r>
    </w:p>
    <w:p w14:paraId="690DA7B1" w14:textId="77777777" w:rsidR="006D050D" w:rsidRDefault="006D050D" w:rsidP="006D050D">
      <w:r>
        <w:t xml:space="preserve">    };</w:t>
      </w:r>
    </w:p>
    <w:p w14:paraId="4BE71DA6" w14:textId="5010F4E7" w:rsidR="006D050D" w:rsidRDefault="006D050D" w:rsidP="006D050D">
      <w:r>
        <w:t xml:space="preserve">  </w:t>
      </w:r>
      <w:r w:rsidR="00C237EF">
        <w:t>CREATE</w:t>
      </w:r>
      <w:r w:rsidR="00003C88">
        <w:t xml:space="preserve"> an array of customer</w:t>
      </w:r>
      <w:r w:rsidR="008F7E39">
        <w:t>s</w:t>
      </w:r>
      <w:r w:rsidR="00003C88">
        <w:t xml:space="preserve"> </w:t>
      </w:r>
      <w:r w:rsidR="00003C88">
        <w:t>with of 6</w:t>
      </w:r>
      <w:r w:rsidR="00C237EF">
        <w:t xml:space="preserve"> objects</w:t>
      </w:r>
      <w:r w:rsidR="00EA036D">
        <w:t xml:space="preserve"> </w:t>
      </w:r>
    </w:p>
    <w:p w14:paraId="7C6935CE" w14:textId="77777777" w:rsidR="006D050D" w:rsidRDefault="006D050D" w:rsidP="006D050D"/>
    <w:p w14:paraId="6B420B22" w14:textId="05A6CE80" w:rsidR="006D050D" w:rsidRPr="000206E2" w:rsidRDefault="006D050D" w:rsidP="006D050D">
      <w:pPr>
        <w:rPr>
          <w:b/>
          <w:bCs/>
        </w:rPr>
      </w:pPr>
      <w:r>
        <w:t xml:space="preserve">    </w:t>
      </w:r>
      <w:r w:rsidR="000206E2">
        <w:rPr>
          <w:b/>
          <w:bCs/>
        </w:rPr>
        <w:t>D</w:t>
      </w:r>
      <w:r w:rsidRPr="000206E2">
        <w:rPr>
          <w:b/>
          <w:bCs/>
        </w:rPr>
        <w:t>isplay welcome message</w:t>
      </w:r>
    </w:p>
    <w:p w14:paraId="5FB1F563" w14:textId="77777777" w:rsidR="006D050D" w:rsidRDefault="006D050D" w:rsidP="006D050D"/>
    <w:p w14:paraId="491FAF4E" w14:textId="34924E99" w:rsidR="006D050D" w:rsidRDefault="00723603" w:rsidP="006D050D">
      <w:r>
        <w:t xml:space="preserve">CREATE a loop ID jump </w:t>
      </w:r>
      <w:r w:rsidR="006D050D" w:rsidRPr="00723603">
        <w:rPr>
          <w:color w:val="FF0000"/>
        </w:rPr>
        <w:t>MENU</w:t>
      </w:r>
    </w:p>
    <w:p w14:paraId="5F952318" w14:textId="0F84D1B3" w:rsidR="006D050D" w:rsidRPr="000206E2" w:rsidRDefault="006D050D" w:rsidP="006D050D">
      <w:pPr>
        <w:rPr>
          <w:b/>
          <w:bCs/>
        </w:rPr>
      </w:pPr>
      <w:r>
        <w:t xml:space="preserve">        </w:t>
      </w:r>
      <w:r w:rsidR="000206E2" w:rsidRPr="000206E2">
        <w:rPr>
          <w:b/>
          <w:bCs/>
        </w:rPr>
        <w:t>Display menu</w:t>
      </w:r>
    </w:p>
    <w:p w14:paraId="6E40CB06" w14:textId="059342DA" w:rsidR="006D050D" w:rsidRDefault="00CE083D" w:rsidP="00CE083D">
      <w:r>
        <w:tab/>
      </w:r>
      <w:r w:rsidRPr="00CE083D">
        <w:rPr>
          <w:color w:val="FF0000"/>
        </w:rPr>
        <w:t xml:space="preserve">IF </w:t>
      </w:r>
      <w:r>
        <w:t>(</w:t>
      </w:r>
      <w:proofErr w:type="gramStart"/>
      <w:r>
        <w:t>1.Display</w:t>
      </w:r>
      <w:proofErr w:type="gramEnd"/>
      <w:r w:rsidR="006D050D">
        <w:t xml:space="preserve"> all active fares</w:t>
      </w:r>
      <w:r>
        <w:t>)</w:t>
      </w:r>
    </w:p>
    <w:p w14:paraId="7D786628" w14:textId="01FEA37E" w:rsidR="00CE083D" w:rsidRDefault="00CE083D" w:rsidP="00CE083D">
      <w:r>
        <w:tab/>
      </w:r>
      <w:r w:rsidRPr="00CE083D">
        <w:rPr>
          <w:color w:val="FF0000"/>
        </w:rPr>
        <w:t>END IF</w:t>
      </w:r>
    </w:p>
    <w:p w14:paraId="4A91F4AE" w14:textId="547D57D8" w:rsidR="006D050D" w:rsidRDefault="00CC056A" w:rsidP="006D050D">
      <w:r>
        <w:t>PRINT CONDITIONAL SEPERATOR</w:t>
      </w:r>
    </w:p>
    <w:p w14:paraId="5C648DC0" w14:textId="5DA04E04" w:rsidR="006D050D" w:rsidRDefault="006D050D" w:rsidP="006D050D">
      <w:r>
        <w:t xml:space="preserve">            </w:t>
      </w:r>
      <w:r w:rsidR="00CE083D">
        <w:tab/>
      </w:r>
      <w:proofErr w:type="gramStart"/>
      <w:r w:rsidR="00CE083D" w:rsidRPr="00D60CFD">
        <w:rPr>
          <w:color w:val="FF0000"/>
        </w:rPr>
        <w:t>IF</w:t>
      </w:r>
      <w:r w:rsidR="00CE083D">
        <w:t>(</w:t>
      </w:r>
      <w:proofErr w:type="gramEnd"/>
      <w:r w:rsidR="00CE083D">
        <w:t>2.</w:t>
      </w:r>
      <w:r>
        <w:t>Scheduling fares"</w:t>
      </w:r>
      <w:r w:rsidR="00CE083D">
        <w:t>)</w:t>
      </w:r>
    </w:p>
    <w:p w14:paraId="69DDC997" w14:textId="29CF3879" w:rsidR="00CE083D" w:rsidRDefault="00CE083D" w:rsidP="006D050D">
      <w:r>
        <w:tab/>
      </w:r>
      <w:r>
        <w:tab/>
      </w:r>
      <w:r w:rsidRPr="00D60CFD">
        <w:rPr>
          <w:color w:val="FF0000"/>
        </w:rPr>
        <w:t>DO</w:t>
      </w:r>
    </w:p>
    <w:p w14:paraId="0DB63441" w14:textId="5692F624" w:rsidR="00B9502B" w:rsidRPr="00B9502B" w:rsidRDefault="00B9502B" w:rsidP="006D050D">
      <w:pPr>
        <w:rPr>
          <w:b/>
          <w:bCs/>
        </w:rPr>
      </w:pPr>
      <w:r>
        <w:tab/>
      </w:r>
      <w:r>
        <w:tab/>
      </w:r>
      <w:r>
        <w:tab/>
      </w:r>
      <w:r w:rsidRPr="00CE083D">
        <w:rPr>
          <w:b/>
          <w:bCs/>
        </w:rPr>
        <w:t>SCHEDULE FARE</w:t>
      </w:r>
    </w:p>
    <w:p w14:paraId="7D9EF163" w14:textId="2AFA9081" w:rsidR="00CE083D" w:rsidRDefault="00CE083D" w:rsidP="006D050D">
      <w:r>
        <w:tab/>
      </w:r>
      <w:r>
        <w:tab/>
      </w:r>
      <w:r w:rsidRPr="00D60CFD">
        <w:rPr>
          <w:color w:val="FF0000"/>
        </w:rPr>
        <w:t xml:space="preserve">WHILE </w:t>
      </w:r>
      <w:r>
        <w:t xml:space="preserve">fares/customer LESS THAN </w:t>
      </w:r>
      <w:r w:rsidR="00B9502B">
        <w:t>6</w:t>
      </w:r>
    </w:p>
    <w:p w14:paraId="6986770F" w14:textId="1836BB5B" w:rsidR="00330637" w:rsidRDefault="00330637" w:rsidP="006D050D">
      <w:r>
        <w:tab/>
      </w:r>
      <w:r w:rsidRPr="00D60CFD">
        <w:rPr>
          <w:color w:val="FF0000"/>
        </w:rPr>
        <w:t>END IF</w:t>
      </w:r>
    </w:p>
    <w:p w14:paraId="22C62EAC" w14:textId="06BE6070" w:rsidR="006D050D" w:rsidRPr="00CE083D" w:rsidRDefault="006D050D" w:rsidP="00CE083D">
      <w:pPr>
        <w:rPr>
          <w:b/>
          <w:bCs/>
        </w:rPr>
      </w:pPr>
      <w:r>
        <w:t xml:space="preserve">               </w:t>
      </w:r>
      <w:r w:rsidR="00330637">
        <w:t xml:space="preserve">Go to MENU loop </w:t>
      </w:r>
      <w:proofErr w:type="gramStart"/>
      <w:r w:rsidR="00330637">
        <w:t>ID;</w:t>
      </w:r>
      <w:proofErr w:type="gramEnd"/>
    </w:p>
    <w:p w14:paraId="221B6F37" w14:textId="2D110567" w:rsidR="006D050D" w:rsidRDefault="00CC056A" w:rsidP="006D050D">
      <w:r>
        <w:t>PRINT CONDITIONAL SEPERATOR</w:t>
      </w:r>
    </w:p>
    <w:p w14:paraId="01091AB6" w14:textId="77777777" w:rsidR="00CC056A" w:rsidRDefault="00CC056A" w:rsidP="006D050D"/>
    <w:p w14:paraId="1186620E" w14:textId="079A5416" w:rsidR="006D050D" w:rsidRDefault="006D050D" w:rsidP="006D050D">
      <w:r>
        <w:t xml:space="preserve">            </w:t>
      </w:r>
      <w:r w:rsidR="00330637">
        <w:tab/>
      </w:r>
      <w:proofErr w:type="gramStart"/>
      <w:r w:rsidR="001D4490">
        <w:t>IF(</w:t>
      </w:r>
      <w:proofErr w:type="gramEnd"/>
      <w:r>
        <w:t>3</w:t>
      </w:r>
      <w:r w:rsidR="001D4490">
        <w:t>.</w:t>
      </w:r>
      <w:r>
        <w:t>Display all vehicle details</w:t>
      </w:r>
      <w:r w:rsidR="001D4490">
        <w:t>)</w:t>
      </w:r>
    </w:p>
    <w:p w14:paraId="67C20AC8" w14:textId="65102501" w:rsidR="006D050D" w:rsidRDefault="006D050D" w:rsidP="001D4490">
      <w:pPr>
        <w:rPr>
          <w:b/>
          <w:bCs/>
        </w:rPr>
      </w:pPr>
      <w:r>
        <w:t xml:space="preserve">               </w:t>
      </w:r>
      <w:r w:rsidR="00330637">
        <w:tab/>
      </w:r>
      <w:r w:rsidR="001D4490" w:rsidRPr="001D4490">
        <w:rPr>
          <w:b/>
          <w:bCs/>
        </w:rPr>
        <w:t>Display vehicle details</w:t>
      </w:r>
    </w:p>
    <w:p w14:paraId="376896D1" w14:textId="2A4877D1" w:rsidR="00CC056A" w:rsidRPr="001D4490" w:rsidRDefault="00CC056A" w:rsidP="001D4490">
      <w:pPr>
        <w:rPr>
          <w:b/>
          <w:bCs/>
        </w:rPr>
      </w:pPr>
      <w:r>
        <w:rPr>
          <w:b/>
          <w:bCs/>
        </w:rPr>
        <w:tab/>
      </w:r>
      <w:r w:rsidRPr="00CC056A">
        <w:rPr>
          <w:color w:val="FF0000"/>
        </w:rPr>
        <w:t>END IF</w:t>
      </w:r>
    </w:p>
    <w:p w14:paraId="1A249BAF" w14:textId="46988F28" w:rsidR="006D050D" w:rsidRDefault="006D050D" w:rsidP="006D050D">
      <w:r>
        <w:t xml:space="preserve">               </w:t>
      </w:r>
      <w:r w:rsidR="001D4490">
        <w:t>G</w:t>
      </w:r>
      <w:r>
        <w:t>o</w:t>
      </w:r>
      <w:r w:rsidR="001D4490">
        <w:t xml:space="preserve"> </w:t>
      </w:r>
      <w:r>
        <w:t>to MENU</w:t>
      </w:r>
      <w:r w:rsidR="001D4490">
        <w:t xml:space="preserve"> loop </w:t>
      </w:r>
      <w:proofErr w:type="gramStart"/>
      <w:r w:rsidR="001D4490">
        <w:t>ID</w:t>
      </w:r>
      <w:r>
        <w:t>;</w:t>
      </w:r>
      <w:proofErr w:type="gramEnd"/>
    </w:p>
    <w:p w14:paraId="2CE8A285" w14:textId="7002CC7F" w:rsidR="006D050D" w:rsidRDefault="00CC056A" w:rsidP="006D050D">
      <w:r>
        <w:t>PRINT CONDITIONAL SEPERATOR</w:t>
      </w:r>
    </w:p>
    <w:p w14:paraId="73AF9351" w14:textId="77777777" w:rsidR="006D050D" w:rsidRDefault="006D050D" w:rsidP="006D050D"/>
    <w:p w14:paraId="31B383D0" w14:textId="170629A9" w:rsidR="006D050D" w:rsidRDefault="006D050D" w:rsidP="006D050D">
      <w:r>
        <w:t xml:space="preserve">            </w:t>
      </w:r>
      <w:r w:rsidR="00D60CFD">
        <w:tab/>
      </w:r>
      <w:proofErr w:type="gramStart"/>
      <w:r w:rsidR="00681367" w:rsidRPr="00D60CFD">
        <w:rPr>
          <w:color w:val="FF0000"/>
        </w:rPr>
        <w:t>IF</w:t>
      </w:r>
      <w:r w:rsidR="00681367">
        <w:t>(</w:t>
      </w:r>
      <w:proofErr w:type="gramEnd"/>
      <w:r>
        <w:t>4</w:t>
      </w:r>
      <w:r w:rsidR="00EA5E0D">
        <w:t>.</w:t>
      </w:r>
      <w:r>
        <w:t>Display all driver details</w:t>
      </w:r>
      <w:r w:rsidR="00EA5E0D">
        <w:t>)</w:t>
      </w:r>
    </w:p>
    <w:p w14:paraId="14A4CDE6" w14:textId="69CC9D33" w:rsidR="006D050D" w:rsidRDefault="00BE1D7F" w:rsidP="00BE1D7F">
      <w:r>
        <w:tab/>
        <w:t>DISPLAY DRIVER DETAILS</w:t>
      </w:r>
    </w:p>
    <w:p w14:paraId="1E039928" w14:textId="77777777" w:rsidR="00D60CFD" w:rsidRDefault="00D60CFD" w:rsidP="00D60CFD">
      <w:pPr>
        <w:ind w:firstLine="720"/>
      </w:pPr>
      <w:r w:rsidRPr="00D60CFD">
        <w:rPr>
          <w:color w:val="FF0000"/>
        </w:rPr>
        <w:t>END IF</w:t>
      </w:r>
    </w:p>
    <w:p w14:paraId="0B1746DC" w14:textId="366C076B" w:rsidR="00D60CFD" w:rsidRDefault="00D60CFD" w:rsidP="00D60CFD">
      <w:r>
        <w:t xml:space="preserve">               Go to MENU loop </w:t>
      </w:r>
      <w:proofErr w:type="gramStart"/>
      <w:r>
        <w:t>ID;</w:t>
      </w:r>
      <w:proofErr w:type="gramEnd"/>
    </w:p>
    <w:p w14:paraId="71518641" w14:textId="77777777" w:rsidR="00CC056A" w:rsidRDefault="00CC056A" w:rsidP="00CC056A">
      <w:r>
        <w:t>PRINT CONDITIONAL SEPERATOR</w:t>
      </w:r>
    </w:p>
    <w:p w14:paraId="69656145" w14:textId="77777777" w:rsidR="00CC056A" w:rsidRPr="00CE083D" w:rsidRDefault="00CC056A" w:rsidP="00D60CFD">
      <w:pPr>
        <w:rPr>
          <w:b/>
          <w:bCs/>
        </w:rPr>
      </w:pPr>
    </w:p>
    <w:p w14:paraId="117BC035" w14:textId="77777777" w:rsidR="006D050D" w:rsidRDefault="006D050D" w:rsidP="006D050D"/>
    <w:p w14:paraId="538967F3" w14:textId="47946DC9" w:rsidR="006D050D" w:rsidRDefault="006D050D" w:rsidP="006D050D">
      <w:r>
        <w:t xml:space="preserve">                </w:t>
      </w:r>
      <w:r w:rsidR="00D60CFD">
        <w:t>PRINT CONDITIONAL SEPERATOR</w:t>
      </w:r>
    </w:p>
    <w:p w14:paraId="066D3171" w14:textId="307F3612" w:rsidR="006D050D" w:rsidRDefault="006D050D" w:rsidP="006D050D">
      <w:r>
        <w:t xml:space="preserve">                </w:t>
      </w:r>
      <w:proofErr w:type="spellStart"/>
      <w:r>
        <w:t>goto</w:t>
      </w:r>
      <w:proofErr w:type="spellEnd"/>
      <w:r>
        <w:t xml:space="preserve"> </w:t>
      </w:r>
      <w:proofErr w:type="gramStart"/>
      <w:r>
        <w:t>MENU;</w:t>
      </w:r>
      <w:proofErr w:type="gramEnd"/>
    </w:p>
    <w:p w14:paraId="260E7F6A" w14:textId="77777777" w:rsidR="006D050D" w:rsidRDefault="006D050D" w:rsidP="006D050D"/>
    <w:p w14:paraId="153AC44D" w14:textId="61224F5A" w:rsidR="006D050D" w:rsidRDefault="006D050D" w:rsidP="006D050D">
      <w:r>
        <w:t xml:space="preserve">            </w:t>
      </w:r>
      <w:proofErr w:type="gramStart"/>
      <w:r w:rsidR="00BE1D7F">
        <w:t>IF(</w:t>
      </w:r>
      <w:proofErr w:type="gramEnd"/>
      <w:r>
        <w:t>5</w:t>
      </w:r>
      <w:r w:rsidR="00BE1D7F">
        <w:t>.</w:t>
      </w:r>
      <w:r>
        <w:t>Log return from scheduled fares</w:t>
      </w:r>
      <w:r w:rsidR="00BE1D7F">
        <w:t>)</w:t>
      </w:r>
    </w:p>
    <w:p w14:paraId="73F21AC4" w14:textId="605CFF49" w:rsidR="006D050D" w:rsidRDefault="00BE1D7F" w:rsidP="00BE1D7F">
      <w:r>
        <w:tab/>
        <w:t>LOG RETURN</w:t>
      </w:r>
    </w:p>
    <w:p w14:paraId="1B4A1553" w14:textId="77777777" w:rsidR="00CC056A" w:rsidRDefault="00CC056A" w:rsidP="00CC056A">
      <w:pPr>
        <w:ind w:firstLine="720"/>
      </w:pPr>
      <w:r w:rsidRPr="00D60CFD">
        <w:rPr>
          <w:color w:val="FF0000"/>
        </w:rPr>
        <w:t>END IF</w:t>
      </w:r>
    </w:p>
    <w:p w14:paraId="0420E141" w14:textId="77777777" w:rsidR="00CC056A" w:rsidRDefault="00CC056A" w:rsidP="00CC056A">
      <w:r>
        <w:t xml:space="preserve">               Go to MENU loop </w:t>
      </w:r>
      <w:proofErr w:type="gramStart"/>
      <w:r>
        <w:t>ID;</w:t>
      </w:r>
      <w:proofErr w:type="gramEnd"/>
    </w:p>
    <w:p w14:paraId="6E639AE6" w14:textId="2AEACE85" w:rsidR="006D050D" w:rsidRDefault="00CC056A" w:rsidP="006D050D">
      <w:r>
        <w:t>PRINT CONDITIONAL SEPERATOR</w:t>
      </w:r>
    </w:p>
    <w:p w14:paraId="7E3A555F" w14:textId="77777777" w:rsidR="006D050D" w:rsidRDefault="006D050D" w:rsidP="006D050D"/>
    <w:p w14:paraId="1EEA2C67" w14:textId="7A033E77" w:rsidR="006D050D" w:rsidRDefault="006D050D" w:rsidP="006D050D">
      <w:r>
        <w:t xml:space="preserve">            </w:t>
      </w:r>
      <w:proofErr w:type="gramStart"/>
      <w:r w:rsidR="00BE1D7F">
        <w:t>IF(</w:t>
      </w:r>
      <w:proofErr w:type="gramEnd"/>
      <w:r>
        <w:t>6: Printing daily repor</w:t>
      </w:r>
      <w:r w:rsidR="00BE1D7F">
        <w:t>t)</w:t>
      </w:r>
    </w:p>
    <w:p w14:paraId="262FB6FC" w14:textId="0D018848" w:rsidR="006D050D" w:rsidRDefault="00D60CFD" w:rsidP="006D050D">
      <w:r>
        <w:tab/>
        <w:t>PRINT DAILY REPORT</w:t>
      </w:r>
    </w:p>
    <w:p w14:paraId="3D647A35" w14:textId="77777777" w:rsidR="00CC056A" w:rsidRDefault="00CC056A" w:rsidP="00CC056A">
      <w:pPr>
        <w:ind w:firstLine="720"/>
      </w:pPr>
      <w:r w:rsidRPr="00D60CFD">
        <w:rPr>
          <w:color w:val="FF0000"/>
        </w:rPr>
        <w:t>END IF</w:t>
      </w:r>
    </w:p>
    <w:p w14:paraId="52B1172C" w14:textId="77777777" w:rsidR="00CC056A" w:rsidRDefault="00CC056A" w:rsidP="00CC056A">
      <w:r>
        <w:t xml:space="preserve">               Go to MENU loop </w:t>
      </w:r>
      <w:proofErr w:type="gramStart"/>
      <w:r>
        <w:t>ID;</w:t>
      </w:r>
      <w:proofErr w:type="gramEnd"/>
    </w:p>
    <w:p w14:paraId="6ED2DD9B" w14:textId="77777777" w:rsidR="00CC056A" w:rsidRDefault="00CC056A" w:rsidP="00CC056A">
      <w:r>
        <w:t>PRINT CONDITIONAL SEPERATOR</w:t>
      </w:r>
    </w:p>
    <w:p w14:paraId="0ED5DBF8" w14:textId="77777777" w:rsidR="00CC056A" w:rsidRDefault="00CC056A" w:rsidP="006D050D"/>
    <w:p w14:paraId="0F8BAEA7" w14:textId="77777777" w:rsidR="006D050D" w:rsidRDefault="006D050D" w:rsidP="006D050D"/>
    <w:p w14:paraId="7CB7EC9E" w14:textId="5210F921" w:rsidR="006D050D" w:rsidRDefault="006D050D" w:rsidP="006D050D">
      <w:r>
        <w:t xml:space="preserve">            </w:t>
      </w:r>
      <w:r w:rsidR="00D60CFD">
        <w:t>IF</w:t>
      </w:r>
      <w:r>
        <w:t xml:space="preserve"> </w:t>
      </w:r>
      <w:r w:rsidR="00D60CFD">
        <w:t>(</w:t>
      </w:r>
      <w:proofErr w:type="gramStart"/>
      <w:r>
        <w:t>7</w:t>
      </w:r>
      <w:r w:rsidR="00D60CFD">
        <w:t>.Exit</w:t>
      </w:r>
      <w:proofErr w:type="gramEnd"/>
      <w:r w:rsidR="00D60CFD">
        <w:t xml:space="preserve"> </w:t>
      </w:r>
      <w:r>
        <w:t>Program</w:t>
      </w:r>
      <w:r w:rsidR="00D60CFD">
        <w:t>)</w:t>
      </w:r>
    </w:p>
    <w:p w14:paraId="173363DB" w14:textId="296C3D90" w:rsidR="00FD1099" w:rsidRDefault="006D050D" w:rsidP="00D60CFD">
      <w:r>
        <w:t xml:space="preserve">                </w:t>
      </w:r>
      <w:r w:rsidR="00D60CFD">
        <w:t>EXIT PROGRAM</w:t>
      </w:r>
    </w:p>
    <w:p w14:paraId="44643D3C" w14:textId="7989119C" w:rsidR="00FD1099" w:rsidRDefault="00FD1099" w:rsidP="00FD1099"/>
    <w:p w14:paraId="1A7579B9" w14:textId="77777777" w:rsidR="00FD1099" w:rsidRDefault="00FD1099">
      <w:r>
        <w:br w:type="page"/>
      </w:r>
    </w:p>
    <w:p w14:paraId="471FB97B" w14:textId="4FDC79AF" w:rsidR="004171AC" w:rsidRDefault="00EB16E6" w:rsidP="00EB16E6">
      <w:pPr>
        <w:pStyle w:val="Heading1"/>
      </w:pPr>
      <w:bookmarkStart w:id="15" w:name="_Toc68213052"/>
      <w:r>
        <w:lastRenderedPageBreak/>
        <w:t>Testing</w:t>
      </w:r>
      <w:bookmarkEnd w:id="15"/>
      <w:r>
        <w:t xml:space="preserve"> </w:t>
      </w:r>
    </w:p>
    <w:p w14:paraId="5835197F" w14:textId="29AC5C58" w:rsidR="00A07394" w:rsidRDefault="00A07394" w:rsidP="00A07394"/>
    <w:p w14:paraId="545F6A45" w14:textId="02858856" w:rsidR="00AA03BD" w:rsidRDefault="00AA03BD" w:rsidP="00AA03BD">
      <w:pPr>
        <w:pStyle w:val="Heading3"/>
        <w:rPr>
          <w:u w:val="single"/>
        </w:rPr>
      </w:pPr>
      <w:bookmarkStart w:id="16" w:name="_Toc68213053"/>
      <w:r w:rsidRPr="00AA03BD">
        <w:rPr>
          <w:u w:val="single"/>
        </w:rPr>
        <w:t>Test Data Sample</w:t>
      </w:r>
      <w:bookmarkEnd w:id="16"/>
    </w:p>
    <w:p w14:paraId="57CC0490" w14:textId="77777777" w:rsidR="00AA03BD" w:rsidRPr="00AA03BD" w:rsidRDefault="00AA03BD" w:rsidP="00AA03BD"/>
    <w:p w14:paraId="77B194F7" w14:textId="42276149" w:rsidR="008D7E43" w:rsidRDefault="008D7E43" w:rsidP="0062719C">
      <w:pPr>
        <w:pStyle w:val="BodyText"/>
        <w:numPr>
          <w:ilvl w:val="0"/>
          <w:numId w:val="2"/>
        </w:numPr>
        <w:spacing w:before="10"/>
        <w:rPr>
          <w:spacing w:val="-3"/>
        </w:rPr>
      </w:pPr>
    </w:p>
    <w:tbl>
      <w:tblPr>
        <w:tblW w:w="9092" w:type="dxa"/>
        <w:tblInd w:w="117" w:type="dxa"/>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Layout w:type="fixed"/>
        <w:tblCellMar>
          <w:left w:w="0" w:type="dxa"/>
          <w:right w:w="0" w:type="dxa"/>
        </w:tblCellMar>
        <w:tblLook w:val="01E0" w:firstRow="1" w:lastRow="1" w:firstColumn="1" w:lastColumn="1" w:noHBand="0" w:noVBand="0"/>
      </w:tblPr>
      <w:tblGrid>
        <w:gridCol w:w="1296"/>
        <w:gridCol w:w="1559"/>
        <w:gridCol w:w="1985"/>
        <w:gridCol w:w="1842"/>
        <w:gridCol w:w="1134"/>
        <w:gridCol w:w="1276"/>
      </w:tblGrid>
      <w:tr w:rsidR="00877388" w:rsidRPr="0028662A" w14:paraId="383C5706" w14:textId="77777777" w:rsidTr="00520AC2">
        <w:trPr>
          <w:trHeight w:val="268"/>
        </w:trPr>
        <w:tc>
          <w:tcPr>
            <w:tcW w:w="1296" w:type="dxa"/>
          </w:tcPr>
          <w:p w14:paraId="490A7314" w14:textId="4067B382" w:rsidR="00877388" w:rsidRPr="0028662A" w:rsidRDefault="00877388" w:rsidP="009A7C01">
            <w:pPr>
              <w:pStyle w:val="TableParagraph"/>
              <w:spacing w:line="248" w:lineRule="exact"/>
              <w:ind w:left="112"/>
              <w:rPr>
                <w:b/>
                <w:bCs/>
              </w:rPr>
            </w:pPr>
            <w:r w:rsidRPr="0028662A">
              <w:rPr>
                <w:b/>
                <w:bCs/>
              </w:rPr>
              <w:t>Name</w:t>
            </w:r>
          </w:p>
        </w:tc>
        <w:tc>
          <w:tcPr>
            <w:tcW w:w="1559" w:type="dxa"/>
          </w:tcPr>
          <w:p w14:paraId="30ED9EAF" w14:textId="5E43F2C9" w:rsidR="00877388" w:rsidRPr="0028662A" w:rsidRDefault="00877388" w:rsidP="009A7C01">
            <w:pPr>
              <w:pStyle w:val="TableParagraph"/>
              <w:spacing w:line="248" w:lineRule="exact"/>
              <w:ind w:left="112"/>
              <w:rPr>
                <w:b/>
                <w:bCs/>
              </w:rPr>
            </w:pPr>
            <w:r w:rsidRPr="0028662A">
              <w:rPr>
                <w:b/>
                <w:bCs/>
              </w:rPr>
              <w:t>Phone No.</w:t>
            </w:r>
          </w:p>
        </w:tc>
        <w:tc>
          <w:tcPr>
            <w:tcW w:w="1985" w:type="dxa"/>
          </w:tcPr>
          <w:p w14:paraId="26ED5FF1" w14:textId="3613C8B3" w:rsidR="00877388" w:rsidRPr="0028662A" w:rsidRDefault="00877388" w:rsidP="009A7C01">
            <w:pPr>
              <w:pStyle w:val="TableParagraph"/>
              <w:spacing w:line="248" w:lineRule="exact"/>
              <w:ind w:left="112"/>
              <w:rPr>
                <w:b/>
                <w:bCs/>
              </w:rPr>
            </w:pPr>
            <w:r w:rsidRPr="0028662A">
              <w:rPr>
                <w:b/>
                <w:bCs/>
              </w:rPr>
              <w:t>Source</w:t>
            </w:r>
          </w:p>
        </w:tc>
        <w:tc>
          <w:tcPr>
            <w:tcW w:w="1842" w:type="dxa"/>
          </w:tcPr>
          <w:p w14:paraId="7B865526" w14:textId="3BD2D9D2" w:rsidR="00877388" w:rsidRPr="0028662A" w:rsidRDefault="00877388" w:rsidP="009A7C01">
            <w:pPr>
              <w:pStyle w:val="TableParagraph"/>
              <w:spacing w:line="248" w:lineRule="exact"/>
              <w:ind w:left="113"/>
              <w:rPr>
                <w:b/>
                <w:bCs/>
              </w:rPr>
            </w:pPr>
            <w:r w:rsidRPr="0028662A">
              <w:rPr>
                <w:b/>
                <w:bCs/>
              </w:rPr>
              <w:t>Destination</w:t>
            </w:r>
          </w:p>
        </w:tc>
        <w:tc>
          <w:tcPr>
            <w:tcW w:w="1134" w:type="dxa"/>
          </w:tcPr>
          <w:p w14:paraId="6B7D8046" w14:textId="47C60E15" w:rsidR="00877388" w:rsidRPr="0028662A" w:rsidRDefault="00520AC2" w:rsidP="009A7C01">
            <w:pPr>
              <w:pStyle w:val="TableParagraph"/>
              <w:spacing w:line="248" w:lineRule="exact"/>
              <w:ind w:left="113"/>
              <w:rPr>
                <w:b/>
                <w:bCs/>
              </w:rPr>
            </w:pPr>
            <w:r w:rsidRPr="0028662A">
              <w:rPr>
                <w:b/>
                <w:bCs/>
              </w:rPr>
              <w:t xml:space="preserve">Number of </w:t>
            </w:r>
            <w:r w:rsidR="00877388" w:rsidRPr="0028662A">
              <w:rPr>
                <w:b/>
                <w:bCs/>
              </w:rPr>
              <w:t>Trave</w:t>
            </w:r>
            <w:r w:rsidRPr="0028662A">
              <w:rPr>
                <w:b/>
                <w:bCs/>
              </w:rPr>
              <w:t>l</w:t>
            </w:r>
            <w:r w:rsidR="00877388" w:rsidRPr="0028662A">
              <w:rPr>
                <w:b/>
                <w:bCs/>
              </w:rPr>
              <w:t>er</w:t>
            </w:r>
            <w:r w:rsidRPr="0028662A">
              <w:rPr>
                <w:b/>
                <w:bCs/>
              </w:rPr>
              <w:t>s</w:t>
            </w:r>
          </w:p>
        </w:tc>
        <w:tc>
          <w:tcPr>
            <w:tcW w:w="1276" w:type="dxa"/>
          </w:tcPr>
          <w:p w14:paraId="48AEE5CE" w14:textId="01B5C270" w:rsidR="00877388" w:rsidRPr="0028662A" w:rsidRDefault="00877388" w:rsidP="009A7C01">
            <w:pPr>
              <w:pStyle w:val="TableParagraph"/>
              <w:spacing w:line="248" w:lineRule="exact"/>
              <w:ind w:left="114"/>
              <w:rPr>
                <w:b/>
                <w:bCs/>
              </w:rPr>
            </w:pPr>
            <w:r w:rsidRPr="0028662A">
              <w:rPr>
                <w:b/>
                <w:bCs/>
              </w:rPr>
              <w:t>Wheelchair No.</w:t>
            </w:r>
          </w:p>
        </w:tc>
      </w:tr>
      <w:tr w:rsidR="00877388" w14:paraId="49AA0F7D" w14:textId="77777777" w:rsidTr="00520AC2">
        <w:trPr>
          <w:trHeight w:val="270"/>
        </w:trPr>
        <w:tc>
          <w:tcPr>
            <w:tcW w:w="1296" w:type="dxa"/>
          </w:tcPr>
          <w:p w14:paraId="7DE352A0" w14:textId="72581433" w:rsidR="00877388" w:rsidRDefault="00520AC2" w:rsidP="009A7C01">
            <w:pPr>
              <w:pStyle w:val="TableParagraph"/>
              <w:spacing w:line="251" w:lineRule="exact"/>
              <w:ind w:left="112"/>
            </w:pPr>
            <w:r w:rsidRPr="00520AC2">
              <w:t>Heather</w:t>
            </w:r>
            <w:r>
              <w:t xml:space="preserve"> </w:t>
            </w:r>
            <w:r w:rsidRPr="00520AC2">
              <w:t>Regan</w:t>
            </w:r>
          </w:p>
        </w:tc>
        <w:tc>
          <w:tcPr>
            <w:tcW w:w="1559" w:type="dxa"/>
          </w:tcPr>
          <w:p w14:paraId="14E5AEFA" w14:textId="53608DA2" w:rsidR="00877388" w:rsidRDefault="00B32BE1" w:rsidP="009A7C01">
            <w:pPr>
              <w:pStyle w:val="TableParagraph"/>
              <w:spacing w:line="251" w:lineRule="exact"/>
              <w:ind w:left="112"/>
            </w:pPr>
            <w:r>
              <w:t>089-</w:t>
            </w:r>
            <w:r w:rsidR="00877388">
              <w:t>012020</w:t>
            </w:r>
            <w:r w:rsidR="00DD3E10">
              <w:t>7</w:t>
            </w:r>
          </w:p>
        </w:tc>
        <w:tc>
          <w:tcPr>
            <w:tcW w:w="1985" w:type="dxa"/>
          </w:tcPr>
          <w:p w14:paraId="4A766132" w14:textId="05DC4D24" w:rsidR="00877388" w:rsidRDefault="00520AC2" w:rsidP="009A7C01">
            <w:pPr>
              <w:pStyle w:val="TableParagraph"/>
              <w:spacing w:line="251" w:lineRule="exact"/>
              <w:ind w:left="112"/>
            </w:pPr>
            <w:r w:rsidRPr="00520AC2">
              <w:t>98 Main</w:t>
            </w:r>
            <w:r>
              <w:t>,</w:t>
            </w:r>
            <w:r w:rsidRPr="00520AC2">
              <w:t xml:space="preserve"> Mallow County Cork</w:t>
            </w:r>
          </w:p>
        </w:tc>
        <w:tc>
          <w:tcPr>
            <w:tcW w:w="1842" w:type="dxa"/>
          </w:tcPr>
          <w:p w14:paraId="3A7B93BB" w14:textId="29EDA389" w:rsidR="00877388" w:rsidRDefault="00520AC2" w:rsidP="009A7C01">
            <w:pPr>
              <w:pStyle w:val="TableParagraph"/>
              <w:spacing w:line="251" w:lineRule="exact"/>
              <w:ind w:left="113"/>
            </w:pPr>
            <w:r w:rsidRPr="00520AC2">
              <w:t>42 Main</w:t>
            </w:r>
            <w:r>
              <w:t xml:space="preserve">, </w:t>
            </w:r>
            <w:proofErr w:type="spellStart"/>
            <w:r w:rsidRPr="00520AC2">
              <w:t>Midlelton</w:t>
            </w:r>
            <w:proofErr w:type="spellEnd"/>
            <w:r w:rsidRPr="00520AC2">
              <w:t>, County Cork</w:t>
            </w:r>
          </w:p>
        </w:tc>
        <w:tc>
          <w:tcPr>
            <w:tcW w:w="1134" w:type="dxa"/>
          </w:tcPr>
          <w:p w14:paraId="31DF3B3C" w14:textId="538B7AAE" w:rsidR="00877388" w:rsidRDefault="00520AC2" w:rsidP="009A7C01">
            <w:pPr>
              <w:pStyle w:val="TableParagraph"/>
              <w:spacing w:line="251" w:lineRule="exact"/>
              <w:ind w:left="113"/>
            </w:pPr>
            <w:r>
              <w:t>2</w:t>
            </w:r>
          </w:p>
        </w:tc>
        <w:tc>
          <w:tcPr>
            <w:tcW w:w="1276" w:type="dxa"/>
          </w:tcPr>
          <w:p w14:paraId="5BF03F84" w14:textId="28EE4A97" w:rsidR="00877388" w:rsidRDefault="00877388" w:rsidP="009A7C01">
            <w:pPr>
              <w:pStyle w:val="TableParagraph"/>
              <w:spacing w:line="251" w:lineRule="exact"/>
              <w:ind w:left="114"/>
            </w:pPr>
            <w:r>
              <w:t>0</w:t>
            </w:r>
          </w:p>
        </w:tc>
      </w:tr>
    </w:tbl>
    <w:p w14:paraId="43590465" w14:textId="75509A49" w:rsidR="008D7E43" w:rsidRDefault="008D7E43" w:rsidP="004171AC">
      <w:pPr>
        <w:pStyle w:val="BodyText"/>
        <w:spacing w:before="10"/>
        <w:rPr>
          <w:spacing w:val="-3"/>
        </w:rPr>
      </w:pPr>
    </w:p>
    <w:tbl>
      <w:tblPr>
        <w:tblW w:w="5520" w:type="dxa"/>
        <w:tblInd w:w="117" w:type="dxa"/>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Layout w:type="fixed"/>
        <w:tblCellMar>
          <w:left w:w="0" w:type="dxa"/>
          <w:right w:w="0" w:type="dxa"/>
        </w:tblCellMar>
        <w:tblLook w:val="01E0" w:firstRow="1" w:lastRow="1" w:firstColumn="1" w:lastColumn="1" w:noHBand="0" w:noVBand="0"/>
      </w:tblPr>
      <w:tblGrid>
        <w:gridCol w:w="1381"/>
        <w:gridCol w:w="1529"/>
        <w:gridCol w:w="1221"/>
        <w:gridCol w:w="1389"/>
      </w:tblGrid>
      <w:tr w:rsidR="00AB76CD" w:rsidRPr="0028662A" w14:paraId="61F6D4C9" w14:textId="77777777" w:rsidTr="00AB76CD">
        <w:trPr>
          <w:trHeight w:val="268"/>
        </w:trPr>
        <w:tc>
          <w:tcPr>
            <w:tcW w:w="1381" w:type="dxa"/>
          </w:tcPr>
          <w:p w14:paraId="00AA10AC" w14:textId="77777777" w:rsidR="00AB76CD" w:rsidRPr="0028662A" w:rsidRDefault="00AB76CD" w:rsidP="009A7C01">
            <w:pPr>
              <w:pStyle w:val="TableParagraph"/>
              <w:spacing w:line="248" w:lineRule="exact"/>
              <w:ind w:left="115"/>
              <w:rPr>
                <w:b/>
                <w:bCs/>
              </w:rPr>
            </w:pPr>
            <w:r w:rsidRPr="0028662A">
              <w:rPr>
                <w:b/>
                <w:bCs/>
              </w:rPr>
              <w:t>Journey Length</w:t>
            </w:r>
          </w:p>
        </w:tc>
        <w:tc>
          <w:tcPr>
            <w:tcW w:w="1529" w:type="dxa"/>
          </w:tcPr>
          <w:p w14:paraId="174E35F5" w14:textId="77777777" w:rsidR="00AB76CD" w:rsidRPr="0028662A" w:rsidRDefault="00AB76CD" w:rsidP="009A7C01">
            <w:pPr>
              <w:pStyle w:val="TableParagraph"/>
              <w:spacing w:line="248" w:lineRule="exact"/>
              <w:ind w:left="116"/>
              <w:rPr>
                <w:b/>
                <w:bCs/>
              </w:rPr>
            </w:pPr>
            <w:r w:rsidRPr="0028662A">
              <w:rPr>
                <w:b/>
                <w:bCs/>
              </w:rPr>
              <w:t>Driver ID</w:t>
            </w:r>
          </w:p>
          <w:p w14:paraId="2E78B692" w14:textId="77777777" w:rsidR="00AB76CD" w:rsidRPr="0028662A" w:rsidRDefault="00AB76CD" w:rsidP="009A7C01">
            <w:pPr>
              <w:pStyle w:val="TableParagraph"/>
              <w:spacing w:line="248" w:lineRule="exact"/>
              <w:ind w:left="116"/>
              <w:rPr>
                <w:b/>
                <w:bCs/>
              </w:rPr>
            </w:pPr>
            <w:r w:rsidRPr="0028662A">
              <w:rPr>
                <w:b/>
                <w:bCs/>
              </w:rPr>
              <w:t>No.</w:t>
            </w:r>
          </w:p>
        </w:tc>
        <w:tc>
          <w:tcPr>
            <w:tcW w:w="1221" w:type="dxa"/>
          </w:tcPr>
          <w:p w14:paraId="6800D7B7" w14:textId="77777777" w:rsidR="00AB76CD" w:rsidRPr="0028662A" w:rsidRDefault="00AB76CD" w:rsidP="009A7C01">
            <w:pPr>
              <w:pStyle w:val="TableParagraph"/>
              <w:spacing w:line="248" w:lineRule="exact"/>
              <w:ind w:left="116"/>
              <w:rPr>
                <w:b/>
                <w:bCs/>
              </w:rPr>
            </w:pPr>
            <w:r w:rsidRPr="0028662A">
              <w:rPr>
                <w:b/>
                <w:bCs/>
              </w:rPr>
              <w:t>Vehicle Reg No.</w:t>
            </w:r>
          </w:p>
        </w:tc>
        <w:tc>
          <w:tcPr>
            <w:tcW w:w="1389" w:type="dxa"/>
          </w:tcPr>
          <w:p w14:paraId="26388945" w14:textId="77777777" w:rsidR="00AB76CD" w:rsidRPr="0028662A" w:rsidRDefault="00AB76CD" w:rsidP="009A7C01">
            <w:pPr>
              <w:pStyle w:val="TableParagraph"/>
              <w:spacing w:line="248" w:lineRule="exact"/>
              <w:ind w:left="118"/>
              <w:rPr>
                <w:b/>
                <w:bCs/>
              </w:rPr>
            </w:pPr>
            <w:r w:rsidRPr="0028662A">
              <w:rPr>
                <w:b/>
                <w:bCs/>
              </w:rPr>
              <w:t>Cost</w:t>
            </w:r>
          </w:p>
        </w:tc>
      </w:tr>
      <w:tr w:rsidR="00AB76CD" w14:paraId="0471C7A3" w14:textId="77777777" w:rsidTr="00AB76CD">
        <w:trPr>
          <w:trHeight w:val="270"/>
        </w:trPr>
        <w:tc>
          <w:tcPr>
            <w:tcW w:w="1381" w:type="dxa"/>
          </w:tcPr>
          <w:p w14:paraId="554E101D" w14:textId="26A082FB" w:rsidR="00AB76CD" w:rsidRDefault="00BF31A0" w:rsidP="009A7C01">
            <w:pPr>
              <w:pStyle w:val="TableParagraph"/>
              <w:spacing w:line="251" w:lineRule="exact"/>
              <w:ind w:left="115"/>
            </w:pPr>
            <w:r w:rsidRPr="00BF31A0">
              <w:t>56.8</w:t>
            </w:r>
            <w:r>
              <w:t>km</w:t>
            </w:r>
          </w:p>
        </w:tc>
        <w:tc>
          <w:tcPr>
            <w:tcW w:w="1529" w:type="dxa"/>
          </w:tcPr>
          <w:p w14:paraId="2ECD145C" w14:textId="366A1A11" w:rsidR="00AB76CD" w:rsidRDefault="00982F8F" w:rsidP="009A7C01">
            <w:pPr>
              <w:pStyle w:val="TableParagraph"/>
              <w:spacing w:line="251" w:lineRule="exact"/>
              <w:ind w:left="116"/>
            </w:pPr>
            <w:r w:rsidRPr="00982F8F">
              <w:t>1234567A</w:t>
            </w:r>
          </w:p>
        </w:tc>
        <w:tc>
          <w:tcPr>
            <w:tcW w:w="1221" w:type="dxa"/>
          </w:tcPr>
          <w:p w14:paraId="0C92CF83" w14:textId="17CE588B" w:rsidR="00AB76CD" w:rsidRDefault="00ED5C98" w:rsidP="009A7C01">
            <w:pPr>
              <w:pStyle w:val="TableParagraph"/>
              <w:spacing w:line="251" w:lineRule="exact"/>
              <w:ind w:left="116"/>
            </w:pPr>
            <w:r>
              <w:t>0)</w:t>
            </w:r>
            <w:r w:rsidR="00982F8F" w:rsidRPr="00982F8F">
              <w:t>12 C 4956</w:t>
            </w:r>
          </w:p>
        </w:tc>
        <w:tc>
          <w:tcPr>
            <w:tcW w:w="1389" w:type="dxa"/>
          </w:tcPr>
          <w:p w14:paraId="76B47823" w14:textId="60725C94" w:rsidR="00AB76CD" w:rsidRDefault="00AB76CD" w:rsidP="009A7C01">
            <w:pPr>
              <w:pStyle w:val="TableParagraph"/>
              <w:spacing w:line="251" w:lineRule="exact"/>
              <w:ind w:left="118"/>
            </w:pPr>
            <w:r>
              <w:t>€</w:t>
            </w:r>
            <w:r w:rsidR="00131993">
              <w:t>374.20</w:t>
            </w:r>
          </w:p>
        </w:tc>
      </w:tr>
    </w:tbl>
    <w:p w14:paraId="11049056" w14:textId="0671A5A8" w:rsidR="004171AC" w:rsidRDefault="004171AC" w:rsidP="004171AC">
      <w:pPr>
        <w:pStyle w:val="BodyText"/>
      </w:pPr>
    </w:p>
    <w:p w14:paraId="145DB9B5" w14:textId="370E9800" w:rsidR="008D7E43" w:rsidRDefault="008D7E43" w:rsidP="004171AC">
      <w:pPr>
        <w:pStyle w:val="BodyText"/>
      </w:pPr>
    </w:p>
    <w:p w14:paraId="398D320A" w14:textId="11F9E32A" w:rsidR="00A07394" w:rsidRDefault="00A07394" w:rsidP="0062719C">
      <w:pPr>
        <w:pStyle w:val="BodyText"/>
        <w:numPr>
          <w:ilvl w:val="0"/>
          <w:numId w:val="2"/>
        </w:numPr>
        <w:spacing w:before="10"/>
        <w:rPr>
          <w:spacing w:val="-3"/>
        </w:rPr>
      </w:pPr>
    </w:p>
    <w:tbl>
      <w:tblPr>
        <w:tblW w:w="9092" w:type="dxa"/>
        <w:tblInd w:w="117" w:type="dxa"/>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Layout w:type="fixed"/>
        <w:tblCellMar>
          <w:left w:w="0" w:type="dxa"/>
          <w:right w:w="0" w:type="dxa"/>
        </w:tblCellMar>
        <w:tblLook w:val="01E0" w:firstRow="1" w:lastRow="1" w:firstColumn="1" w:lastColumn="1" w:noHBand="0" w:noVBand="0"/>
      </w:tblPr>
      <w:tblGrid>
        <w:gridCol w:w="1296"/>
        <w:gridCol w:w="1559"/>
        <w:gridCol w:w="1985"/>
        <w:gridCol w:w="1842"/>
        <w:gridCol w:w="1134"/>
        <w:gridCol w:w="1276"/>
      </w:tblGrid>
      <w:tr w:rsidR="00430707" w14:paraId="12E375BE" w14:textId="77777777" w:rsidTr="009A7C01">
        <w:trPr>
          <w:trHeight w:val="268"/>
        </w:trPr>
        <w:tc>
          <w:tcPr>
            <w:tcW w:w="1296" w:type="dxa"/>
          </w:tcPr>
          <w:p w14:paraId="2A4D8175" w14:textId="77777777" w:rsidR="00430707" w:rsidRPr="0028662A" w:rsidRDefault="00430707" w:rsidP="009A7C01">
            <w:pPr>
              <w:pStyle w:val="TableParagraph"/>
              <w:spacing w:line="248" w:lineRule="exact"/>
              <w:ind w:left="112"/>
              <w:rPr>
                <w:b/>
                <w:bCs/>
              </w:rPr>
            </w:pPr>
            <w:r w:rsidRPr="0028662A">
              <w:rPr>
                <w:b/>
                <w:bCs/>
              </w:rPr>
              <w:t>Name</w:t>
            </w:r>
          </w:p>
        </w:tc>
        <w:tc>
          <w:tcPr>
            <w:tcW w:w="1559" w:type="dxa"/>
          </w:tcPr>
          <w:p w14:paraId="7A6C3347" w14:textId="77777777" w:rsidR="00430707" w:rsidRPr="0028662A" w:rsidRDefault="00430707" w:rsidP="009A7C01">
            <w:pPr>
              <w:pStyle w:val="TableParagraph"/>
              <w:spacing w:line="248" w:lineRule="exact"/>
              <w:ind w:left="112"/>
              <w:rPr>
                <w:b/>
                <w:bCs/>
              </w:rPr>
            </w:pPr>
            <w:r w:rsidRPr="0028662A">
              <w:rPr>
                <w:b/>
                <w:bCs/>
              </w:rPr>
              <w:t>Phone No.</w:t>
            </w:r>
          </w:p>
        </w:tc>
        <w:tc>
          <w:tcPr>
            <w:tcW w:w="1985" w:type="dxa"/>
          </w:tcPr>
          <w:p w14:paraId="23F81977" w14:textId="77777777" w:rsidR="00430707" w:rsidRPr="0028662A" w:rsidRDefault="00430707" w:rsidP="009A7C01">
            <w:pPr>
              <w:pStyle w:val="TableParagraph"/>
              <w:spacing w:line="248" w:lineRule="exact"/>
              <w:ind w:left="112"/>
              <w:rPr>
                <w:b/>
                <w:bCs/>
              </w:rPr>
            </w:pPr>
            <w:r w:rsidRPr="0028662A">
              <w:rPr>
                <w:b/>
                <w:bCs/>
              </w:rPr>
              <w:t>Source</w:t>
            </w:r>
          </w:p>
        </w:tc>
        <w:tc>
          <w:tcPr>
            <w:tcW w:w="1842" w:type="dxa"/>
          </w:tcPr>
          <w:p w14:paraId="7FF5A8A4" w14:textId="77777777" w:rsidR="00430707" w:rsidRPr="0028662A" w:rsidRDefault="00430707" w:rsidP="009A7C01">
            <w:pPr>
              <w:pStyle w:val="TableParagraph"/>
              <w:spacing w:line="248" w:lineRule="exact"/>
              <w:ind w:left="113"/>
              <w:rPr>
                <w:b/>
                <w:bCs/>
              </w:rPr>
            </w:pPr>
            <w:r w:rsidRPr="0028662A">
              <w:rPr>
                <w:b/>
                <w:bCs/>
              </w:rPr>
              <w:t>Destination</w:t>
            </w:r>
          </w:p>
        </w:tc>
        <w:tc>
          <w:tcPr>
            <w:tcW w:w="1134" w:type="dxa"/>
          </w:tcPr>
          <w:p w14:paraId="0E53A78C" w14:textId="77777777" w:rsidR="00430707" w:rsidRPr="0028662A" w:rsidRDefault="00430707" w:rsidP="009A7C01">
            <w:pPr>
              <w:pStyle w:val="TableParagraph"/>
              <w:spacing w:line="248" w:lineRule="exact"/>
              <w:ind w:left="113"/>
              <w:rPr>
                <w:b/>
                <w:bCs/>
              </w:rPr>
            </w:pPr>
            <w:r w:rsidRPr="0028662A">
              <w:rPr>
                <w:b/>
                <w:bCs/>
              </w:rPr>
              <w:t>Number of Travelers</w:t>
            </w:r>
          </w:p>
        </w:tc>
        <w:tc>
          <w:tcPr>
            <w:tcW w:w="1276" w:type="dxa"/>
          </w:tcPr>
          <w:p w14:paraId="3A4F6506" w14:textId="77777777" w:rsidR="00430707" w:rsidRPr="0028662A" w:rsidRDefault="00430707" w:rsidP="009A7C01">
            <w:pPr>
              <w:pStyle w:val="TableParagraph"/>
              <w:spacing w:line="248" w:lineRule="exact"/>
              <w:ind w:left="114"/>
              <w:rPr>
                <w:b/>
                <w:bCs/>
              </w:rPr>
            </w:pPr>
            <w:r w:rsidRPr="0028662A">
              <w:rPr>
                <w:b/>
                <w:bCs/>
              </w:rPr>
              <w:t>Wheelchair No.</w:t>
            </w:r>
          </w:p>
        </w:tc>
      </w:tr>
      <w:tr w:rsidR="00430707" w14:paraId="5ED48BF8" w14:textId="77777777" w:rsidTr="009A7C01">
        <w:trPr>
          <w:trHeight w:val="270"/>
        </w:trPr>
        <w:tc>
          <w:tcPr>
            <w:tcW w:w="1296" w:type="dxa"/>
          </w:tcPr>
          <w:p w14:paraId="3B28B657" w14:textId="74574F3A" w:rsidR="00430707" w:rsidRDefault="00B06152" w:rsidP="009A7C01">
            <w:pPr>
              <w:pStyle w:val="TableParagraph"/>
              <w:spacing w:line="251" w:lineRule="exact"/>
              <w:ind w:left="112"/>
            </w:pPr>
            <w:r w:rsidRPr="00B06152">
              <w:t>Martin Abbott</w:t>
            </w:r>
          </w:p>
        </w:tc>
        <w:tc>
          <w:tcPr>
            <w:tcW w:w="1559" w:type="dxa"/>
          </w:tcPr>
          <w:p w14:paraId="23E809EA" w14:textId="0FB9399F" w:rsidR="00430707" w:rsidRDefault="007465BB" w:rsidP="009A7C01">
            <w:pPr>
              <w:pStyle w:val="TableParagraph"/>
              <w:spacing w:line="251" w:lineRule="exact"/>
              <w:ind w:left="112"/>
            </w:pPr>
            <w:r>
              <w:t>089-</w:t>
            </w:r>
            <w:r w:rsidRPr="007465BB">
              <w:t>1319</w:t>
            </w:r>
            <w:r w:rsidR="00DD3E10">
              <w:t>873</w:t>
            </w:r>
          </w:p>
        </w:tc>
        <w:tc>
          <w:tcPr>
            <w:tcW w:w="1985" w:type="dxa"/>
          </w:tcPr>
          <w:p w14:paraId="17D1157A" w14:textId="60E13064" w:rsidR="00430707" w:rsidRDefault="00B32BE1" w:rsidP="009A7C01">
            <w:pPr>
              <w:pStyle w:val="TableParagraph"/>
              <w:spacing w:line="251" w:lineRule="exact"/>
              <w:ind w:left="112"/>
            </w:pPr>
            <w:r w:rsidRPr="00B32BE1">
              <w:t>42 Woodberry, Ballincollig, County Cork</w:t>
            </w:r>
          </w:p>
        </w:tc>
        <w:tc>
          <w:tcPr>
            <w:tcW w:w="1842" w:type="dxa"/>
          </w:tcPr>
          <w:p w14:paraId="4B319707" w14:textId="292A1428" w:rsidR="00430707" w:rsidRDefault="00B32BE1" w:rsidP="009A7C01">
            <w:pPr>
              <w:pStyle w:val="TableParagraph"/>
              <w:spacing w:line="251" w:lineRule="exact"/>
              <w:ind w:left="113"/>
            </w:pPr>
            <w:r w:rsidRPr="00B32BE1">
              <w:t xml:space="preserve">Blossom Grove, </w:t>
            </w:r>
            <w:proofErr w:type="spellStart"/>
            <w:r w:rsidRPr="00B32BE1">
              <w:t>Glanmire</w:t>
            </w:r>
            <w:proofErr w:type="spellEnd"/>
            <w:r w:rsidRPr="00B32BE1">
              <w:t>, County Cork</w:t>
            </w:r>
          </w:p>
        </w:tc>
        <w:tc>
          <w:tcPr>
            <w:tcW w:w="1134" w:type="dxa"/>
          </w:tcPr>
          <w:p w14:paraId="487BB9BD" w14:textId="54967C46" w:rsidR="00430707" w:rsidRDefault="00603C66" w:rsidP="009A7C01">
            <w:pPr>
              <w:pStyle w:val="TableParagraph"/>
              <w:spacing w:line="251" w:lineRule="exact"/>
              <w:ind w:left="113"/>
            </w:pPr>
            <w:r>
              <w:t>5</w:t>
            </w:r>
          </w:p>
        </w:tc>
        <w:tc>
          <w:tcPr>
            <w:tcW w:w="1276" w:type="dxa"/>
          </w:tcPr>
          <w:p w14:paraId="4D916B77" w14:textId="77777777" w:rsidR="00430707" w:rsidRDefault="00430707" w:rsidP="009A7C01">
            <w:pPr>
              <w:pStyle w:val="TableParagraph"/>
              <w:spacing w:line="251" w:lineRule="exact"/>
              <w:ind w:left="114"/>
            </w:pPr>
            <w:r>
              <w:t>0</w:t>
            </w:r>
          </w:p>
        </w:tc>
      </w:tr>
    </w:tbl>
    <w:p w14:paraId="1B0A9DD6" w14:textId="77777777" w:rsidR="00430707" w:rsidRDefault="00430707" w:rsidP="00430707">
      <w:pPr>
        <w:pStyle w:val="BodyText"/>
        <w:spacing w:before="10"/>
        <w:rPr>
          <w:spacing w:val="-3"/>
        </w:rPr>
      </w:pPr>
    </w:p>
    <w:tbl>
      <w:tblPr>
        <w:tblW w:w="5520" w:type="dxa"/>
        <w:tblInd w:w="117" w:type="dxa"/>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Layout w:type="fixed"/>
        <w:tblCellMar>
          <w:left w:w="0" w:type="dxa"/>
          <w:right w:w="0" w:type="dxa"/>
        </w:tblCellMar>
        <w:tblLook w:val="01E0" w:firstRow="1" w:lastRow="1" w:firstColumn="1" w:lastColumn="1" w:noHBand="0" w:noVBand="0"/>
      </w:tblPr>
      <w:tblGrid>
        <w:gridCol w:w="1381"/>
        <w:gridCol w:w="1529"/>
        <w:gridCol w:w="1221"/>
        <w:gridCol w:w="1389"/>
      </w:tblGrid>
      <w:tr w:rsidR="00430707" w14:paraId="5695C275" w14:textId="77777777" w:rsidTr="009A7C01">
        <w:trPr>
          <w:trHeight w:val="268"/>
        </w:trPr>
        <w:tc>
          <w:tcPr>
            <w:tcW w:w="1381" w:type="dxa"/>
          </w:tcPr>
          <w:p w14:paraId="0155CE12" w14:textId="77777777" w:rsidR="00430707" w:rsidRPr="0028662A" w:rsidRDefault="00430707" w:rsidP="009A7C01">
            <w:pPr>
              <w:pStyle w:val="TableParagraph"/>
              <w:spacing w:line="248" w:lineRule="exact"/>
              <w:ind w:left="115"/>
              <w:rPr>
                <w:b/>
                <w:bCs/>
              </w:rPr>
            </w:pPr>
            <w:r w:rsidRPr="0028662A">
              <w:rPr>
                <w:b/>
                <w:bCs/>
              </w:rPr>
              <w:t>Journey Length</w:t>
            </w:r>
          </w:p>
        </w:tc>
        <w:tc>
          <w:tcPr>
            <w:tcW w:w="1529" w:type="dxa"/>
          </w:tcPr>
          <w:p w14:paraId="53CF4C46" w14:textId="77777777" w:rsidR="00430707" w:rsidRPr="0028662A" w:rsidRDefault="00430707" w:rsidP="009A7C01">
            <w:pPr>
              <w:pStyle w:val="TableParagraph"/>
              <w:spacing w:line="248" w:lineRule="exact"/>
              <w:ind w:left="116"/>
              <w:rPr>
                <w:b/>
                <w:bCs/>
              </w:rPr>
            </w:pPr>
            <w:r w:rsidRPr="0028662A">
              <w:rPr>
                <w:b/>
                <w:bCs/>
              </w:rPr>
              <w:t>Driver ID</w:t>
            </w:r>
          </w:p>
          <w:p w14:paraId="52ADFB10" w14:textId="77777777" w:rsidR="00430707" w:rsidRPr="0028662A" w:rsidRDefault="00430707" w:rsidP="009A7C01">
            <w:pPr>
              <w:pStyle w:val="TableParagraph"/>
              <w:spacing w:line="248" w:lineRule="exact"/>
              <w:ind w:left="116"/>
              <w:rPr>
                <w:b/>
                <w:bCs/>
              </w:rPr>
            </w:pPr>
            <w:r w:rsidRPr="0028662A">
              <w:rPr>
                <w:b/>
                <w:bCs/>
              </w:rPr>
              <w:t>No.</w:t>
            </w:r>
          </w:p>
        </w:tc>
        <w:tc>
          <w:tcPr>
            <w:tcW w:w="1221" w:type="dxa"/>
          </w:tcPr>
          <w:p w14:paraId="77856DC0" w14:textId="77777777" w:rsidR="00430707" w:rsidRPr="0028662A" w:rsidRDefault="00430707" w:rsidP="009A7C01">
            <w:pPr>
              <w:pStyle w:val="TableParagraph"/>
              <w:spacing w:line="248" w:lineRule="exact"/>
              <w:ind w:left="116"/>
              <w:rPr>
                <w:b/>
                <w:bCs/>
              </w:rPr>
            </w:pPr>
            <w:r w:rsidRPr="0028662A">
              <w:rPr>
                <w:b/>
                <w:bCs/>
              </w:rPr>
              <w:t>Vehicle Reg No.</w:t>
            </w:r>
          </w:p>
        </w:tc>
        <w:tc>
          <w:tcPr>
            <w:tcW w:w="1389" w:type="dxa"/>
          </w:tcPr>
          <w:p w14:paraId="54D04FE4" w14:textId="77777777" w:rsidR="00430707" w:rsidRPr="0028662A" w:rsidRDefault="00430707" w:rsidP="009A7C01">
            <w:pPr>
              <w:pStyle w:val="TableParagraph"/>
              <w:spacing w:line="248" w:lineRule="exact"/>
              <w:ind w:left="118"/>
              <w:rPr>
                <w:b/>
                <w:bCs/>
              </w:rPr>
            </w:pPr>
            <w:r w:rsidRPr="0028662A">
              <w:rPr>
                <w:b/>
                <w:bCs/>
              </w:rPr>
              <w:t>Cost</w:t>
            </w:r>
          </w:p>
        </w:tc>
      </w:tr>
      <w:tr w:rsidR="00430707" w14:paraId="739834D6" w14:textId="77777777" w:rsidTr="009A7C01">
        <w:trPr>
          <w:trHeight w:val="270"/>
        </w:trPr>
        <w:tc>
          <w:tcPr>
            <w:tcW w:w="1381" w:type="dxa"/>
          </w:tcPr>
          <w:p w14:paraId="4A51DA2B" w14:textId="5B4F87FF" w:rsidR="00430707" w:rsidRDefault="00BF31A0" w:rsidP="009A7C01">
            <w:pPr>
              <w:pStyle w:val="TableParagraph"/>
              <w:spacing w:line="251" w:lineRule="exact"/>
              <w:ind w:left="115"/>
            </w:pPr>
            <w:r w:rsidRPr="00BF31A0">
              <w:t>28.3 km</w:t>
            </w:r>
          </w:p>
        </w:tc>
        <w:tc>
          <w:tcPr>
            <w:tcW w:w="1529" w:type="dxa"/>
          </w:tcPr>
          <w:p w14:paraId="412B9164" w14:textId="0C148C24" w:rsidR="00430707" w:rsidRDefault="00ED5C98" w:rsidP="009A7C01">
            <w:pPr>
              <w:pStyle w:val="TableParagraph"/>
              <w:spacing w:line="251" w:lineRule="exact"/>
              <w:ind w:left="116"/>
            </w:pPr>
            <w:r>
              <w:t>2</w:t>
            </w:r>
            <w:r w:rsidR="007F573E">
              <w:t>)</w:t>
            </w:r>
            <w:r w:rsidR="00982F8F" w:rsidRPr="00982F8F">
              <w:t>3456789B</w:t>
            </w:r>
            <w:r w:rsidR="007F573E">
              <w:t xml:space="preserve"> </w:t>
            </w:r>
          </w:p>
        </w:tc>
        <w:tc>
          <w:tcPr>
            <w:tcW w:w="1221" w:type="dxa"/>
          </w:tcPr>
          <w:p w14:paraId="3F758724" w14:textId="249854C3" w:rsidR="00430707" w:rsidRDefault="00ED5C98" w:rsidP="009A7C01">
            <w:pPr>
              <w:pStyle w:val="TableParagraph"/>
              <w:spacing w:line="251" w:lineRule="exact"/>
              <w:ind w:left="116"/>
            </w:pPr>
            <w:r>
              <w:t>8)</w:t>
            </w:r>
            <w:r w:rsidR="00982F8F" w:rsidRPr="00982F8F">
              <w:t>14 C 23908</w:t>
            </w:r>
          </w:p>
        </w:tc>
        <w:tc>
          <w:tcPr>
            <w:tcW w:w="1389" w:type="dxa"/>
          </w:tcPr>
          <w:p w14:paraId="1ACE3371" w14:textId="05135526" w:rsidR="00430707" w:rsidRDefault="00430707" w:rsidP="009A7C01">
            <w:pPr>
              <w:pStyle w:val="TableParagraph"/>
              <w:spacing w:line="251" w:lineRule="exact"/>
              <w:ind w:left="118"/>
            </w:pPr>
            <w:r>
              <w:t>€</w:t>
            </w:r>
            <w:r w:rsidR="00131993">
              <w:t>188.95</w:t>
            </w:r>
          </w:p>
        </w:tc>
      </w:tr>
    </w:tbl>
    <w:p w14:paraId="4D7F5947" w14:textId="4E382710" w:rsidR="00A07394" w:rsidRDefault="00A07394" w:rsidP="008D7E43">
      <w:pPr>
        <w:pStyle w:val="BodyText"/>
        <w:spacing w:before="10"/>
        <w:rPr>
          <w:spacing w:val="-3"/>
        </w:rPr>
      </w:pPr>
    </w:p>
    <w:p w14:paraId="5B3F700C" w14:textId="77777777" w:rsidR="00A07394" w:rsidRDefault="00A07394" w:rsidP="008D7E43">
      <w:pPr>
        <w:pStyle w:val="BodyText"/>
        <w:spacing w:before="10"/>
        <w:rPr>
          <w:spacing w:val="-3"/>
        </w:rPr>
      </w:pPr>
    </w:p>
    <w:p w14:paraId="4BADB200" w14:textId="399EBE32" w:rsidR="00A07394" w:rsidRDefault="00A07394" w:rsidP="0062719C">
      <w:pPr>
        <w:pStyle w:val="BodyText"/>
        <w:numPr>
          <w:ilvl w:val="0"/>
          <w:numId w:val="2"/>
        </w:numPr>
        <w:spacing w:before="10"/>
        <w:rPr>
          <w:spacing w:val="-3"/>
        </w:rPr>
      </w:pPr>
    </w:p>
    <w:tbl>
      <w:tblPr>
        <w:tblW w:w="9092" w:type="dxa"/>
        <w:tblInd w:w="117" w:type="dxa"/>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Layout w:type="fixed"/>
        <w:tblCellMar>
          <w:left w:w="0" w:type="dxa"/>
          <w:right w:w="0" w:type="dxa"/>
        </w:tblCellMar>
        <w:tblLook w:val="01E0" w:firstRow="1" w:lastRow="1" w:firstColumn="1" w:lastColumn="1" w:noHBand="0" w:noVBand="0"/>
      </w:tblPr>
      <w:tblGrid>
        <w:gridCol w:w="1296"/>
        <w:gridCol w:w="1559"/>
        <w:gridCol w:w="1985"/>
        <w:gridCol w:w="1842"/>
        <w:gridCol w:w="1134"/>
        <w:gridCol w:w="1276"/>
      </w:tblGrid>
      <w:tr w:rsidR="00430707" w14:paraId="0AE24982" w14:textId="77777777" w:rsidTr="009A7C01">
        <w:trPr>
          <w:trHeight w:val="268"/>
        </w:trPr>
        <w:tc>
          <w:tcPr>
            <w:tcW w:w="1296" w:type="dxa"/>
          </w:tcPr>
          <w:p w14:paraId="7FA7B24B" w14:textId="77777777" w:rsidR="00430707" w:rsidRPr="0028662A" w:rsidRDefault="00430707" w:rsidP="009A7C01">
            <w:pPr>
              <w:pStyle w:val="TableParagraph"/>
              <w:spacing w:line="248" w:lineRule="exact"/>
              <w:ind w:left="112"/>
              <w:rPr>
                <w:b/>
                <w:bCs/>
              </w:rPr>
            </w:pPr>
            <w:r w:rsidRPr="0028662A">
              <w:rPr>
                <w:b/>
                <w:bCs/>
              </w:rPr>
              <w:t>Name</w:t>
            </w:r>
          </w:p>
        </w:tc>
        <w:tc>
          <w:tcPr>
            <w:tcW w:w="1559" w:type="dxa"/>
          </w:tcPr>
          <w:p w14:paraId="5F6FD4CA" w14:textId="77777777" w:rsidR="00430707" w:rsidRPr="0028662A" w:rsidRDefault="00430707" w:rsidP="009A7C01">
            <w:pPr>
              <w:pStyle w:val="TableParagraph"/>
              <w:spacing w:line="248" w:lineRule="exact"/>
              <w:ind w:left="112"/>
              <w:rPr>
                <w:b/>
                <w:bCs/>
              </w:rPr>
            </w:pPr>
            <w:r w:rsidRPr="0028662A">
              <w:rPr>
                <w:b/>
                <w:bCs/>
              </w:rPr>
              <w:t>Phone No.</w:t>
            </w:r>
          </w:p>
        </w:tc>
        <w:tc>
          <w:tcPr>
            <w:tcW w:w="1985" w:type="dxa"/>
          </w:tcPr>
          <w:p w14:paraId="604338CD" w14:textId="77777777" w:rsidR="00430707" w:rsidRPr="0028662A" w:rsidRDefault="00430707" w:rsidP="009A7C01">
            <w:pPr>
              <w:pStyle w:val="TableParagraph"/>
              <w:spacing w:line="248" w:lineRule="exact"/>
              <w:ind w:left="112"/>
              <w:rPr>
                <w:b/>
                <w:bCs/>
              </w:rPr>
            </w:pPr>
            <w:r w:rsidRPr="0028662A">
              <w:rPr>
                <w:b/>
                <w:bCs/>
              </w:rPr>
              <w:t>Source</w:t>
            </w:r>
          </w:p>
        </w:tc>
        <w:tc>
          <w:tcPr>
            <w:tcW w:w="1842" w:type="dxa"/>
          </w:tcPr>
          <w:p w14:paraId="0DE6EE23" w14:textId="77777777" w:rsidR="00430707" w:rsidRPr="0028662A" w:rsidRDefault="00430707" w:rsidP="009A7C01">
            <w:pPr>
              <w:pStyle w:val="TableParagraph"/>
              <w:spacing w:line="248" w:lineRule="exact"/>
              <w:ind w:left="113"/>
              <w:rPr>
                <w:b/>
                <w:bCs/>
              </w:rPr>
            </w:pPr>
            <w:r w:rsidRPr="0028662A">
              <w:rPr>
                <w:b/>
                <w:bCs/>
              </w:rPr>
              <w:t>Destination</w:t>
            </w:r>
          </w:p>
        </w:tc>
        <w:tc>
          <w:tcPr>
            <w:tcW w:w="1134" w:type="dxa"/>
          </w:tcPr>
          <w:p w14:paraId="6F4A6A23" w14:textId="77777777" w:rsidR="00430707" w:rsidRPr="0028662A" w:rsidRDefault="00430707" w:rsidP="009A7C01">
            <w:pPr>
              <w:pStyle w:val="TableParagraph"/>
              <w:spacing w:line="248" w:lineRule="exact"/>
              <w:ind w:left="113"/>
              <w:rPr>
                <w:b/>
                <w:bCs/>
              </w:rPr>
            </w:pPr>
            <w:r w:rsidRPr="0028662A">
              <w:rPr>
                <w:b/>
                <w:bCs/>
              </w:rPr>
              <w:t>Number of Travelers</w:t>
            </w:r>
          </w:p>
        </w:tc>
        <w:tc>
          <w:tcPr>
            <w:tcW w:w="1276" w:type="dxa"/>
          </w:tcPr>
          <w:p w14:paraId="14D6AE1D" w14:textId="77777777" w:rsidR="00430707" w:rsidRPr="0028662A" w:rsidRDefault="00430707" w:rsidP="009A7C01">
            <w:pPr>
              <w:pStyle w:val="TableParagraph"/>
              <w:spacing w:line="248" w:lineRule="exact"/>
              <w:ind w:left="114"/>
              <w:rPr>
                <w:b/>
                <w:bCs/>
              </w:rPr>
            </w:pPr>
            <w:r w:rsidRPr="0028662A">
              <w:rPr>
                <w:b/>
                <w:bCs/>
              </w:rPr>
              <w:t>Wheelchair No.</w:t>
            </w:r>
          </w:p>
        </w:tc>
      </w:tr>
      <w:tr w:rsidR="00430707" w14:paraId="5F7E10F7" w14:textId="77777777" w:rsidTr="009A7C01">
        <w:trPr>
          <w:trHeight w:val="270"/>
        </w:trPr>
        <w:tc>
          <w:tcPr>
            <w:tcW w:w="1296" w:type="dxa"/>
          </w:tcPr>
          <w:p w14:paraId="262AB1D5" w14:textId="6E86E4BC" w:rsidR="00430707" w:rsidRDefault="001C70FA" w:rsidP="009A7C01">
            <w:pPr>
              <w:pStyle w:val="TableParagraph"/>
              <w:spacing w:line="251" w:lineRule="exact"/>
              <w:ind w:left="112"/>
            </w:pPr>
            <w:r w:rsidRPr="001C70FA">
              <w:t>Derek Murphy</w:t>
            </w:r>
          </w:p>
        </w:tc>
        <w:tc>
          <w:tcPr>
            <w:tcW w:w="1559" w:type="dxa"/>
          </w:tcPr>
          <w:p w14:paraId="4EF4F54C" w14:textId="2529E5C5" w:rsidR="00430707" w:rsidRDefault="003D2B5B" w:rsidP="009A7C01">
            <w:pPr>
              <w:pStyle w:val="TableParagraph"/>
              <w:spacing w:line="251" w:lineRule="exact"/>
              <w:ind w:left="112"/>
            </w:pPr>
            <w:r>
              <w:t>089-</w:t>
            </w:r>
            <w:r w:rsidRPr="003D2B5B">
              <w:t>1719</w:t>
            </w:r>
            <w:r w:rsidR="00DD3E10">
              <w:t>541</w:t>
            </w:r>
          </w:p>
        </w:tc>
        <w:tc>
          <w:tcPr>
            <w:tcW w:w="1985" w:type="dxa"/>
          </w:tcPr>
          <w:p w14:paraId="267331F0" w14:textId="20A9B7B2" w:rsidR="00430707" w:rsidRDefault="0039500D" w:rsidP="009A7C01">
            <w:pPr>
              <w:pStyle w:val="TableParagraph"/>
              <w:spacing w:line="251" w:lineRule="exact"/>
              <w:ind w:left="112"/>
            </w:pPr>
            <w:r w:rsidRPr="0039500D">
              <w:t>7 Mc Curtain, Fermoy, County Cork</w:t>
            </w:r>
          </w:p>
        </w:tc>
        <w:tc>
          <w:tcPr>
            <w:tcW w:w="1842" w:type="dxa"/>
          </w:tcPr>
          <w:p w14:paraId="2C4F890C" w14:textId="69613FFB" w:rsidR="00430707" w:rsidRDefault="00C0062A" w:rsidP="009A7C01">
            <w:pPr>
              <w:pStyle w:val="TableParagraph"/>
              <w:spacing w:line="251" w:lineRule="exact"/>
              <w:ind w:left="113"/>
            </w:pPr>
            <w:r w:rsidRPr="00C0062A">
              <w:t>17 Oliver Plunkett</w:t>
            </w:r>
            <w:r w:rsidR="00893143">
              <w:t xml:space="preserve">, </w:t>
            </w:r>
            <w:r w:rsidRPr="00C0062A">
              <w:t>County Cork</w:t>
            </w:r>
          </w:p>
        </w:tc>
        <w:tc>
          <w:tcPr>
            <w:tcW w:w="1134" w:type="dxa"/>
          </w:tcPr>
          <w:p w14:paraId="0249686E" w14:textId="745B4B7E" w:rsidR="00430707" w:rsidRDefault="00982F8F" w:rsidP="009A7C01">
            <w:pPr>
              <w:pStyle w:val="TableParagraph"/>
              <w:spacing w:line="251" w:lineRule="exact"/>
              <w:ind w:left="113"/>
            </w:pPr>
            <w:r>
              <w:t>18</w:t>
            </w:r>
          </w:p>
        </w:tc>
        <w:tc>
          <w:tcPr>
            <w:tcW w:w="1276" w:type="dxa"/>
          </w:tcPr>
          <w:p w14:paraId="5537F9FC" w14:textId="1CECCF4A" w:rsidR="00430707" w:rsidRDefault="00603C66" w:rsidP="009A7C01">
            <w:pPr>
              <w:pStyle w:val="TableParagraph"/>
              <w:spacing w:line="251" w:lineRule="exact"/>
              <w:ind w:left="114"/>
            </w:pPr>
            <w:r>
              <w:t>1</w:t>
            </w:r>
          </w:p>
        </w:tc>
      </w:tr>
    </w:tbl>
    <w:p w14:paraId="025DAB1A" w14:textId="77777777" w:rsidR="00430707" w:rsidRDefault="00430707" w:rsidP="00430707">
      <w:pPr>
        <w:pStyle w:val="BodyText"/>
        <w:spacing w:before="10"/>
        <w:rPr>
          <w:spacing w:val="-3"/>
        </w:rPr>
      </w:pPr>
    </w:p>
    <w:tbl>
      <w:tblPr>
        <w:tblW w:w="5520" w:type="dxa"/>
        <w:tblInd w:w="117" w:type="dxa"/>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Layout w:type="fixed"/>
        <w:tblCellMar>
          <w:left w:w="0" w:type="dxa"/>
          <w:right w:w="0" w:type="dxa"/>
        </w:tblCellMar>
        <w:tblLook w:val="01E0" w:firstRow="1" w:lastRow="1" w:firstColumn="1" w:lastColumn="1" w:noHBand="0" w:noVBand="0"/>
      </w:tblPr>
      <w:tblGrid>
        <w:gridCol w:w="1381"/>
        <w:gridCol w:w="1529"/>
        <w:gridCol w:w="1221"/>
        <w:gridCol w:w="1389"/>
      </w:tblGrid>
      <w:tr w:rsidR="00430707" w14:paraId="7C3DD86F" w14:textId="77777777" w:rsidTr="009A7C01">
        <w:trPr>
          <w:trHeight w:val="268"/>
        </w:trPr>
        <w:tc>
          <w:tcPr>
            <w:tcW w:w="1381" w:type="dxa"/>
          </w:tcPr>
          <w:p w14:paraId="5E79AFFA" w14:textId="77777777" w:rsidR="00430707" w:rsidRPr="0028662A" w:rsidRDefault="00430707" w:rsidP="009A7C01">
            <w:pPr>
              <w:pStyle w:val="TableParagraph"/>
              <w:spacing w:line="248" w:lineRule="exact"/>
              <w:ind w:left="115"/>
              <w:rPr>
                <w:b/>
                <w:bCs/>
              </w:rPr>
            </w:pPr>
            <w:r w:rsidRPr="0028662A">
              <w:rPr>
                <w:b/>
                <w:bCs/>
              </w:rPr>
              <w:t>Journey Length</w:t>
            </w:r>
          </w:p>
        </w:tc>
        <w:tc>
          <w:tcPr>
            <w:tcW w:w="1529" w:type="dxa"/>
          </w:tcPr>
          <w:p w14:paraId="7D60F81D" w14:textId="77777777" w:rsidR="00430707" w:rsidRPr="0028662A" w:rsidRDefault="00430707" w:rsidP="009A7C01">
            <w:pPr>
              <w:pStyle w:val="TableParagraph"/>
              <w:spacing w:line="248" w:lineRule="exact"/>
              <w:ind w:left="116"/>
              <w:rPr>
                <w:b/>
                <w:bCs/>
              </w:rPr>
            </w:pPr>
            <w:r w:rsidRPr="0028662A">
              <w:rPr>
                <w:b/>
                <w:bCs/>
              </w:rPr>
              <w:t>Driver ID</w:t>
            </w:r>
          </w:p>
          <w:p w14:paraId="0C1B6FC4" w14:textId="77777777" w:rsidR="00430707" w:rsidRPr="0028662A" w:rsidRDefault="00430707" w:rsidP="009A7C01">
            <w:pPr>
              <w:pStyle w:val="TableParagraph"/>
              <w:spacing w:line="248" w:lineRule="exact"/>
              <w:ind w:left="116"/>
              <w:rPr>
                <w:b/>
                <w:bCs/>
              </w:rPr>
            </w:pPr>
            <w:r w:rsidRPr="0028662A">
              <w:rPr>
                <w:b/>
                <w:bCs/>
              </w:rPr>
              <w:t>No.</w:t>
            </w:r>
          </w:p>
        </w:tc>
        <w:tc>
          <w:tcPr>
            <w:tcW w:w="1221" w:type="dxa"/>
          </w:tcPr>
          <w:p w14:paraId="139B762B" w14:textId="77777777" w:rsidR="00430707" w:rsidRPr="0028662A" w:rsidRDefault="00430707" w:rsidP="009A7C01">
            <w:pPr>
              <w:pStyle w:val="TableParagraph"/>
              <w:spacing w:line="248" w:lineRule="exact"/>
              <w:ind w:left="116"/>
              <w:rPr>
                <w:b/>
                <w:bCs/>
              </w:rPr>
            </w:pPr>
            <w:r w:rsidRPr="0028662A">
              <w:rPr>
                <w:b/>
                <w:bCs/>
              </w:rPr>
              <w:t>Vehicle Reg No.</w:t>
            </w:r>
          </w:p>
        </w:tc>
        <w:tc>
          <w:tcPr>
            <w:tcW w:w="1389" w:type="dxa"/>
          </w:tcPr>
          <w:p w14:paraId="4E10F96E" w14:textId="77777777" w:rsidR="00430707" w:rsidRPr="0028662A" w:rsidRDefault="00430707" w:rsidP="009A7C01">
            <w:pPr>
              <w:pStyle w:val="TableParagraph"/>
              <w:spacing w:line="248" w:lineRule="exact"/>
              <w:ind w:left="118"/>
              <w:rPr>
                <w:b/>
                <w:bCs/>
              </w:rPr>
            </w:pPr>
            <w:r w:rsidRPr="0028662A">
              <w:rPr>
                <w:b/>
                <w:bCs/>
              </w:rPr>
              <w:t>Cost</w:t>
            </w:r>
          </w:p>
        </w:tc>
      </w:tr>
      <w:tr w:rsidR="00430707" w14:paraId="0ECF3BA8" w14:textId="77777777" w:rsidTr="009A7C01">
        <w:trPr>
          <w:trHeight w:val="270"/>
        </w:trPr>
        <w:tc>
          <w:tcPr>
            <w:tcW w:w="1381" w:type="dxa"/>
          </w:tcPr>
          <w:p w14:paraId="6BA5149B" w14:textId="79C22F54" w:rsidR="00430707" w:rsidRDefault="003D3588" w:rsidP="009A7C01">
            <w:pPr>
              <w:pStyle w:val="TableParagraph"/>
              <w:spacing w:line="251" w:lineRule="exact"/>
              <w:ind w:left="115"/>
            </w:pPr>
            <w:r w:rsidRPr="003D3588">
              <w:t>33.5 km</w:t>
            </w:r>
          </w:p>
        </w:tc>
        <w:tc>
          <w:tcPr>
            <w:tcW w:w="1529" w:type="dxa"/>
          </w:tcPr>
          <w:p w14:paraId="371468EF" w14:textId="7694BD81" w:rsidR="00430707" w:rsidRDefault="00ED5C98" w:rsidP="009A7C01">
            <w:pPr>
              <w:pStyle w:val="TableParagraph"/>
              <w:spacing w:line="251" w:lineRule="exact"/>
              <w:ind w:left="116"/>
            </w:pPr>
            <w:r>
              <w:t>4)</w:t>
            </w:r>
            <w:r w:rsidR="00982F8F" w:rsidRPr="00982F8F">
              <w:t>5678901D</w:t>
            </w:r>
          </w:p>
        </w:tc>
        <w:tc>
          <w:tcPr>
            <w:tcW w:w="1221" w:type="dxa"/>
          </w:tcPr>
          <w:p w14:paraId="250A5E96" w14:textId="2CE384C6" w:rsidR="00430707" w:rsidRDefault="00ED5C98" w:rsidP="009A7C01">
            <w:pPr>
              <w:pStyle w:val="TableParagraph"/>
              <w:spacing w:line="251" w:lineRule="exact"/>
              <w:ind w:left="116"/>
            </w:pPr>
            <w:r>
              <w:t>6)</w:t>
            </w:r>
            <w:r w:rsidR="00F563E8" w:rsidRPr="00F563E8">
              <w:t>10 C 37209</w:t>
            </w:r>
          </w:p>
        </w:tc>
        <w:tc>
          <w:tcPr>
            <w:tcW w:w="1389" w:type="dxa"/>
          </w:tcPr>
          <w:p w14:paraId="19DB5817" w14:textId="366E2E44" w:rsidR="00430707" w:rsidRDefault="00430707" w:rsidP="009A7C01">
            <w:pPr>
              <w:pStyle w:val="TableParagraph"/>
              <w:spacing w:line="251" w:lineRule="exact"/>
              <w:ind w:left="118"/>
            </w:pPr>
            <w:r>
              <w:t>€</w:t>
            </w:r>
            <w:r w:rsidR="00131993">
              <w:t>222.75</w:t>
            </w:r>
          </w:p>
        </w:tc>
      </w:tr>
    </w:tbl>
    <w:p w14:paraId="71BB8450" w14:textId="4ACE3DA0" w:rsidR="004171AC" w:rsidRDefault="004171AC" w:rsidP="004171AC">
      <w:pPr>
        <w:pStyle w:val="BodyText"/>
        <w:spacing w:before="10"/>
        <w:rPr>
          <w:spacing w:val="-3"/>
        </w:rPr>
      </w:pPr>
    </w:p>
    <w:p w14:paraId="651F0F9F" w14:textId="73A72133" w:rsidR="00A07394" w:rsidRDefault="00A07394" w:rsidP="004171AC">
      <w:pPr>
        <w:pStyle w:val="BodyText"/>
        <w:spacing w:before="10"/>
        <w:rPr>
          <w:spacing w:val="-3"/>
        </w:rPr>
      </w:pPr>
    </w:p>
    <w:p w14:paraId="5EAF127A" w14:textId="24A4497E" w:rsidR="004171AC" w:rsidRDefault="004171AC" w:rsidP="0062719C">
      <w:pPr>
        <w:pStyle w:val="BodyText"/>
        <w:numPr>
          <w:ilvl w:val="0"/>
          <w:numId w:val="2"/>
        </w:numPr>
        <w:spacing w:before="10"/>
        <w:rPr>
          <w:spacing w:val="-3"/>
        </w:rPr>
      </w:pPr>
    </w:p>
    <w:tbl>
      <w:tblPr>
        <w:tblW w:w="9092" w:type="dxa"/>
        <w:tblInd w:w="117" w:type="dxa"/>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Layout w:type="fixed"/>
        <w:tblCellMar>
          <w:left w:w="0" w:type="dxa"/>
          <w:right w:w="0" w:type="dxa"/>
        </w:tblCellMar>
        <w:tblLook w:val="01E0" w:firstRow="1" w:lastRow="1" w:firstColumn="1" w:lastColumn="1" w:noHBand="0" w:noVBand="0"/>
      </w:tblPr>
      <w:tblGrid>
        <w:gridCol w:w="1296"/>
        <w:gridCol w:w="1559"/>
        <w:gridCol w:w="1985"/>
        <w:gridCol w:w="1842"/>
        <w:gridCol w:w="1134"/>
        <w:gridCol w:w="1276"/>
      </w:tblGrid>
      <w:tr w:rsidR="00B06152" w:rsidRPr="0020308A" w14:paraId="7503751D" w14:textId="77777777" w:rsidTr="009A7C01">
        <w:trPr>
          <w:trHeight w:val="268"/>
        </w:trPr>
        <w:tc>
          <w:tcPr>
            <w:tcW w:w="1296" w:type="dxa"/>
          </w:tcPr>
          <w:p w14:paraId="5BCAF0F0" w14:textId="77777777" w:rsidR="00B06152" w:rsidRPr="0020308A" w:rsidRDefault="00B06152" w:rsidP="009A7C01">
            <w:pPr>
              <w:pStyle w:val="TableParagraph"/>
              <w:spacing w:line="248" w:lineRule="exact"/>
              <w:ind w:left="112"/>
              <w:rPr>
                <w:b/>
                <w:bCs/>
              </w:rPr>
            </w:pPr>
            <w:r w:rsidRPr="0020308A">
              <w:rPr>
                <w:b/>
                <w:bCs/>
              </w:rPr>
              <w:t>Name</w:t>
            </w:r>
          </w:p>
        </w:tc>
        <w:tc>
          <w:tcPr>
            <w:tcW w:w="1559" w:type="dxa"/>
          </w:tcPr>
          <w:p w14:paraId="138A03BA" w14:textId="77777777" w:rsidR="00B06152" w:rsidRPr="0020308A" w:rsidRDefault="00B06152" w:rsidP="009A7C01">
            <w:pPr>
              <w:pStyle w:val="TableParagraph"/>
              <w:spacing w:line="248" w:lineRule="exact"/>
              <w:ind w:left="112"/>
              <w:rPr>
                <w:b/>
                <w:bCs/>
              </w:rPr>
            </w:pPr>
            <w:r w:rsidRPr="0020308A">
              <w:rPr>
                <w:b/>
                <w:bCs/>
              </w:rPr>
              <w:t>Phone No.</w:t>
            </w:r>
          </w:p>
        </w:tc>
        <w:tc>
          <w:tcPr>
            <w:tcW w:w="1985" w:type="dxa"/>
          </w:tcPr>
          <w:p w14:paraId="30BDB68F" w14:textId="77777777" w:rsidR="00B06152" w:rsidRPr="0020308A" w:rsidRDefault="00B06152" w:rsidP="009A7C01">
            <w:pPr>
              <w:pStyle w:val="TableParagraph"/>
              <w:spacing w:line="248" w:lineRule="exact"/>
              <w:ind w:left="112"/>
              <w:rPr>
                <w:b/>
                <w:bCs/>
              </w:rPr>
            </w:pPr>
            <w:r w:rsidRPr="0020308A">
              <w:rPr>
                <w:b/>
                <w:bCs/>
              </w:rPr>
              <w:t>Source</w:t>
            </w:r>
          </w:p>
        </w:tc>
        <w:tc>
          <w:tcPr>
            <w:tcW w:w="1842" w:type="dxa"/>
          </w:tcPr>
          <w:p w14:paraId="79116A6E" w14:textId="77777777" w:rsidR="00B06152" w:rsidRPr="0020308A" w:rsidRDefault="00B06152" w:rsidP="009A7C01">
            <w:pPr>
              <w:pStyle w:val="TableParagraph"/>
              <w:spacing w:line="248" w:lineRule="exact"/>
              <w:ind w:left="113"/>
              <w:rPr>
                <w:b/>
                <w:bCs/>
              </w:rPr>
            </w:pPr>
            <w:r w:rsidRPr="0020308A">
              <w:rPr>
                <w:b/>
                <w:bCs/>
              </w:rPr>
              <w:t>Destination</w:t>
            </w:r>
          </w:p>
        </w:tc>
        <w:tc>
          <w:tcPr>
            <w:tcW w:w="1134" w:type="dxa"/>
          </w:tcPr>
          <w:p w14:paraId="2C2D000A" w14:textId="77777777" w:rsidR="00B06152" w:rsidRPr="0020308A" w:rsidRDefault="00B06152" w:rsidP="009A7C01">
            <w:pPr>
              <w:pStyle w:val="TableParagraph"/>
              <w:spacing w:line="248" w:lineRule="exact"/>
              <w:ind w:left="113"/>
              <w:rPr>
                <w:b/>
                <w:bCs/>
              </w:rPr>
            </w:pPr>
            <w:r w:rsidRPr="0020308A">
              <w:rPr>
                <w:b/>
                <w:bCs/>
              </w:rPr>
              <w:t>Number of Travelers</w:t>
            </w:r>
          </w:p>
        </w:tc>
        <w:tc>
          <w:tcPr>
            <w:tcW w:w="1276" w:type="dxa"/>
          </w:tcPr>
          <w:p w14:paraId="55673FB2" w14:textId="77777777" w:rsidR="00B06152" w:rsidRPr="0020308A" w:rsidRDefault="00B06152" w:rsidP="009A7C01">
            <w:pPr>
              <w:pStyle w:val="TableParagraph"/>
              <w:spacing w:line="248" w:lineRule="exact"/>
              <w:ind w:left="114"/>
              <w:rPr>
                <w:b/>
                <w:bCs/>
              </w:rPr>
            </w:pPr>
            <w:r w:rsidRPr="0020308A">
              <w:rPr>
                <w:b/>
                <w:bCs/>
              </w:rPr>
              <w:t>Wheelchair No.</w:t>
            </w:r>
          </w:p>
        </w:tc>
      </w:tr>
      <w:tr w:rsidR="00B06152" w14:paraId="252AB0FA" w14:textId="77777777" w:rsidTr="009A7C01">
        <w:trPr>
          <w:trHeight w:val="270"/>
        </w:trPr>
        <w:tc>
          <w:tcPr>
            <w:tcW w:w="1296" w:type="dxa"/>
          </w:tcPr>
          <w:p w14:paraId="20B0D77E" w14:textId="61F5416A" w:rsidR="00B06152" w:rsidRDefault="009C2552" w:rsidP="009A7C01">
            <w:pPr>
              <w:pStyle w:val="TableParagraph"/>
              <w:spacing w:line="251" w:lineRule="exact"/>
              <w:ind w:left="112"/>
            </w:pPr>
            <w:r w:rsidRPr="009C2552">
              <w:t>Jim Smith</w:t>
            </w:r>
          </w:p>
        </w:tc>
        <w:tc>
          <w:tcPr>
            <w:tcW w:w="1559" w:type="dxa"/>
          </w:tcPr>
          <w:p w14:paraId="3B47BD4A" w14:textId="743DC509" w:rsidR="00B06152" w:rsidRDefault="00DD3E10" w:rsidP="009A7C01">
            <w:pPr>
              <w:pStyle w:val="TableParagraph"/>
              <w:spacing w:line="251" w:lineRule="exact"/>
              <w:ind w:left="112"/>
            </w:pPr>
            <w:r>
              <w:t>089-</w:t>
            </w:r>
            <w:r w:rsidRPr="00DD3E10">
              <w:t>511</w:t>
            </w:r>
            <w:r>
              <w:t>2</w:t>
            </w:r>
            <w:r w:rsidRPr="00DD3E10">
              <w:t>991</w:t>
            </w:r>
          </w:p>
        </w:tc>
        <w:tc>
          <w:tcPr>
            <w:tcW w:w="1985" w:type="dxa"/>
          </w:tcPr>
          <w:p w14:paraId="4A35826B" w14:textId="30CF350E" w:rsidR="00B06152" w:rsidRDefault="00DD3E10" w:rsidP="009A7C01">
            <w:pPr>
              <w:pStyle w:val="TableParagraph"/>
              <w:spacing w:line="251" w:lineRule="exact"/>
              <w:ind w:left="112"/>
            </w:pPr>
            <w:r w:rsidRPr="00DD3E10">
              <w:t xml:space="preserve">9 </w:t>
            </w:r>
            <w:proofErr w:type="spellStart"/>
            <w:r w:rsidRPr="00DD3E10">
              <w:t>Kealties</w:t>
            </w:r>
            <w:proofErr w:type="spellEnd"/>
            <w:r w:rsidRPr="00DD3E10">
              <w:t xml:space="preserve">, </w:t>
            </w:r>
            <w:proofErr w:type="spellStart"/>
            <w:r w:rsidRPr="00DD3E10">
              <w:t>Durrus</w:t>
            </w:r>
            <w:proofErr w:type="spellEnd"/>
            <w:r w:rsidRPr="00DD3E10">
              <w:t>, County Cork</w:t>
            </w:r>
          </w:p>
        </w:tc>
        <w:tc>
          <w:tcPr>
            <w:tcW w:w="1842" w:type="dxa"/>
          </w:tcPr>
          <w:p w14:paraId="01D9281A" w14:textId="394EB919" w:rsidR="00B06152" w:rsidRDefault="000C50FC" w:rsidP="009A7C01">
            <w:pPr>
              <w:pStyle w:val="TableParagraph"/>
              <w:spacing w:line="251" w:lineRule="exact"/>
              <w:ind w:left="113"/>
            </w:pPr>
            <w:r>
              <w:t>2</w:t>
            </w:r>
            <w:r w:rsidRPr="000C50FC">
              <w:t xml:space="preserve"> Grand Parade Market, County Cork</w:t>
            </w:r>
          </w:p>
        </w:tc>
        <w:tc>
          <w:tcPr>
            <w:tcW w:w="1134" w:type="dxa"/>
          </w:tcPr>
          <w:p w14:paraId="02E43023" w14:textId="5BD3892C" w:rsidR="00B06152" w:rsidRDefault="00603C66" w:rsidP="009A7C01">
            <w:pPr>
              <w:pStyle w:val="TableParagraph"/>
              <w:spacing w:line="251" w:lineRule="exact"/>
              <w:ind w:left="113"/>
            </w:pPr>
            <w:r>
              <w:t>3</w:t>
            </w:r>
          </w:p>
        </w:tc>
        <w:tc>
          <w:tcPr>
            <w:tcW w:w="1276" w:type="dxa"/>
          </w:tcPr>
          <w:p w14:paraId="07175529" w14:textId="3C98D040" w:rsidR="00B06152" w:rsidRDefault="00603C66" w:rsidP="009A7C01">
            <w:pPr>
              <w:pStyle w:val="TableParagraph"/>
              <w:spacing w:line="251" w:lineRule="exact"/>
              <w:ind w:left="114"/>
            </w:pPr>
            <w:r>
              <w:t>1</w:t>
            </w:r>
          </w:p>
        </w:tc>
      </w:tr>
    </w:tbl>
    <w:p w14:paraId="71D423AE" w14:textId="77777777" w:rsidR="00B06152" w:rsidRDefault="00B06152" w:rsidP="00B06152">
      <w:pPr>
        <w:pStyle w:val="BodyText"/>
        <w:spacing w:before="10"/>
        <w:rPr>
          <w:spacing w:val="-3"/>
        </w:rPr>
      </w:pPr>
    </w:p>
    <w:tbl>
      <w:tblPr>
        <w:tblW w:w="5520" w:type="dxa"/>
        <w:tblInd w:w="117" w:type="dxa"/>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Layout w:type="fixed"/>
        <w:tblCellMar>
          <w:left w:w="0" w:type="dxa"/>
          <w:right w:w="0" w:type="dxa"/>
        </w:tblCellMar>
        <w:tblLook w:val="01E0" w:firstRow="1" w:lastRow="1" w:firstColumn="1" w:lastColumn="1" w:noHBand="0" w:noVBand="0"/>
      </w:tblPr>
      <w:tblGrid>
        <w:gridCol w:w="1381"/>
        <w:gridCol w:w="1529"/>
        <w:gridCol w:w="1221"/>
        <w:gridCol w:w="1389"/>
      </w:tblGrid>
      <w:tr w:rsidR="00B06152" w:rsidRPr="0020308A" w14:paraId="4EBECB3A" w14:textId="77777777" w:rsidTr="009A7C01">
        <w:trPr>
          <w:trHeight w:val="268"/>
        </w:trPr>
        <w:tc>
          <w:tcPr>
            <w:tcW w:w="1381" w:type="dxa"/>
          </w:tcPr>
          <w:p w14:paraId="7269AF10" w14:textId="77777777" w:rsidR="00B06152" w:rsidRPr="0020308A" w:rsidRDefault="00B06152" w:rsidP="009A7C01">
            <w:pPr>
              <w:pStyle w:val="TableParagraph"/>
              <w:spacing w:line="248" w:lineRule="exact"/>
              <w:ind w:left="115"/>
              <w:rPr>
                <w:b/>
                <w:bCs/>
              </w:rPr>
            </w:pPr>
            <w:r w:rsidRPr="0020308A">
              <w:rPr>
                <w:b/>
                <w:bCs/>
              </w:rPr>
              <w:t xml:space="preserve">Journey </w:t>
            </w:r>
            <w:r w:rsidRPr="0020308A">
              <w:rPr>
                <w:b/>
                <w:bCs/>
              </w:rPr>
              <w:lastRenderedPageBreak/>
              <w:t>Length</w:t>
            </w:r>
          </w:p>
        </w:tc>
        <w:tc>
          <w:tcPr>
            <w:tcW w:w="1529" w:type="dxa"/>
          </w:tcPr>
          <w:p w14:paraId="5B6DE588" w14:textId="77777777" w:rsidR="00B06152" w:rsidRPr="0020308A" w:rsidRDefault="00B06152" w:rsidP="009A7C01">
            <w:pPr>
              <w:pStyle w:val="TableParagraph"/>
              <w:spacing w:line="248" w:lineRule="exact"/>
              <w:ind w:left="116"/>
              <w:rPr>
                <w:b/>
                <w:bCs/>
              </w:rPr>
            </w:pPr>
            <w:r w:rsidRPr="0020308A">
              <w:rPr>
                <w:b/>
                <w:bCs/>
              </w:rPr>
              <w:lastRenderedPageBreak/>
              <w:t>Driver ID</w:t>
            </w:r>
          </w:p>
          <w:p w14:paraId="220B81D4" w14:textId="77777777" w:rsidR="00B06152" w:rsidRPr="0020308A" w:rsidRDefault="00B06152" w:rsidP="009A7C01">
            <w:pPr>
              <w:pStyle w:val="TableParagraph"/>
              <w:spacing w:line="248" w:lineRule="exact"/>
              <w:ind w:left="116"/>
              <w:rPr>
                <w:b/>
                <w:bCs/>
              </w:rPr>
            </w:pPr>
            <w:r w:rsidRPr="0020308A">
              <w:rPr>
                <w:b/>
                <w:bCs/>
              </w:rPr>
              <w:lastRenderedPageBreak/>
              <w:t>No.</w:t>
            </w:r>
          </w:p>
        </w:tc>
        <w:tc>
          <w:tcPr>
            <w:tcW w:w="1221" w:type="dxa"/>
          </w:tcPr>
          <w:p w14:paraId="2E805950" w14:textId="77777777" w:rsidR="00B06152" w:rsidRPr="0020308A" w:rsidRDefault="00B06152" w:rsidP="009A7C01">
            <w:pPr>
              <w:pStyle w:val="TableParagraph"/>
              <w:spacing w:line="248" w:lineRule="exact"/>
              <w:ind w:left="116"/>
              <w:rPr>
                <w:b/>
                <w:bCs/>
              </w:rPr>
            </w:pPr>
            <w:r w:rsidRPr="0020308A">
              <w:rPr>
                <w:b/>
                <w:bCs/>
              </w:rPr>
              <w:lastRenderedPageBreak/>
              <w:t xml:space="preserve">Vehicle Reg </w:t>
            </w:r>
            <w:r w:rsidRPr="0020308A">
              <w:rPr>
                <w:b/>
                <w:bCs/>
              </w:rPr>
              <w:lastRenderedPageBreak/>
              <w:t>No.</w:t>
            </w:r>
          </w:p>
        </w:tc>
        <w:tc>
          <w:tcPr>
            <w:tcW w:w="1389" w:type="dxa"/>
          </w:tcPr>
          <w:p w14:paraId="0CEF2DDA" w14:textId="77777777" w:rsidR="00B06152" w:rsidRPr="0020308A" w:rsidRDefault="00B06152" w:rsidP="009A7C01">
            <w:pPr>
              <w:pStyle w:val="TableParagraph"/>
              <w:spacing w:line="248" w:lineRule="exact"/>
              <w:ind w:left="118"/>
              <w:rPr>
                <w:b/>
                <w:bCs/>
              </w:rPr>
            </w:pPr>
            <w:r w:rsidRPr="0020308A">
              <w:rPr>
                <w:b/>
                <w:bCs/>
              </w:rPr>
              <w:lastRenderedPageBreak/>
              <w:t>Cost</w:t>
            </w:r>
          </w:p>
        </w:tc>
      </w:tr>
      <w:tr w:rsidR="00B06152" w14:paraId="25F885D2" w14:textId="77777777" w:rsidTr="009A7C01">
        <w:trPr>
          <w:trHeight w:val="270"/>
        </w:trPr>
        <w:tc>
          <w:tcPr>
            <w:tcW w:w="1381" w:type="dxa"/>
          </w:tcPr>
          <w:p w14:paraId="08875168" w14:textId="639A9A8E" w:rsidR="00B06152" w:rsidRDefault="00A40C85" w:rsidP="009A7C01">
            <w:pPr>
              <w:pStyle w:val="TableParagraph"/>
              <w:spacing w:line="251" w:lineRule="exact"/>
              <w:ind w:left="115"/>
            </w:pPr>
            <w:r w:rsidRPr="00A40C85">
              <w:t>92.9 km</w:t>
            </w:r>
          </w:p>
        </w:tc>
        <w:tc>
          <w:tcPr>
            <w:tcW w:w="1529" w:type="dxa"/>
          </w:tcPr>
          <w:p w14:paraId="4A4AB462" w14:textId="796D1655" w:rsidR="00B06152" w:rsidRDefault="00ED5C98" w:rsidP="009A7C01">
            <w:pPr>
              <w:pStyle w:val="TableParagraph"/>
              <w:spacing w:line="251" w:lineRule="exact"/>
              <w:ind w:left="116"/>
            </w:pPr>
            <w:r>
              <w:t>1)</w:t>
            </w:r>
            <w:r w:rsidR="00982F8F" w:rsidRPr="00982F8F">
              <w:t>2345678B</w:t>
            </w:r>
          </w:p>
        </w:tc>
        <w:tc>
          <w:tcPr>
            <w:tcW w:w="1221" w:type="dxa"/>
          </w:tcPr>
          <w:p w14:paraId="2EF6F6E2" w14:textId="3ED939B2" w:rsidR="00B06152" w:rsidRDefault="00ED5C98" w:rsidP="009A7C01">
            <w:pPr>
              <w:pStyle w:val="TableParagraph"/>
              <w:spacing w:line="251" w:lineRule="exact"/>
              <w:ind w:left="116"/>
            </w:pPr>
            <w:r>
              <w:t>9)</w:t>
            </w:r>
            <w:r w:rsidR="00982F8F" w:rsidRPr="00982F8F">
              <w:t>10 C 831</w:t>
            </w:r>
          </w:p>
        </w:tc>
        <w:tc>
          <w:tcPr>
            <w:tcW w:w="1389" w:type="dxa"/>
          </w:tcPr>
          <w:p w14:paraId="536A096D" w14:textId="0C6381AC" w:rsidR="00B06152" w:rsidRDefault="00B06152" w:rsidP="009A7C01">
            <w:pPr>
              <w:pStyle w:val="TableParagraph"/>
              <w:spacing w:line="251" w:lineRule="exact"/>
              <w:ind w:left="118"/>
            </w:pPr>
            <w:r>
              <w:t>€</w:t>
            </w:r>
            <w:r w:rsidR="00131993">
              <w:t>608.85</w:t>
            </w:r>
          </w:p>
        </w:tc>
      </w:tr>
    </w:tbl>
    <w:p w14:paraId="2B7CE577" w14:textId="77777777" w:rsidR="00C474A4" w:rsidRDefault="00C474A4" w:rsidP="00712CBC">
      <w:pPr>
        <w:pStyle w:val="Heading3"/>
        <w:rPr>
          <w:u w:val="single"/>
        </w:rPr>
      </w:pPr>
    </w:p>
    <w:p w14:paraId="1DD68869" w14:textId="4F0FC81D" w:rsidR="004171AC" w:rsidRPr="00E842E5" w:rsidRDefault="004171AC" w:rsidP="00712CBC">
      <w:pPr>
        <w:pStyle w:val="Heading3"/>
        <w:rPr>
          <w:u w:val="single"/>
        </w:rPr>
      </w:pPr>
      <w:bookmarkStart w:id="17" w:name="_Toc68213054"/>
      <w:r w:rsidRPr="00E842E5">
        <w:rPr>
          <w:u w:val="single"/>
        </w:rPr>
        <w:t>Test Data Results</w:t>
      </w:r>
      <w:bookmarkEnd w:id="17"/>
    </w:p>
    <w:p w14:paraId="36452DAD" w14:textId="21379CD5" w:rsidR="00A07394" w:rsidRDefault="00A07394" w:rsidP="004171AC">
      <w:pPr>
        <w:pStyle w:val="BodyText"/>
        <w:spacing w:before="10"/>
        <w:rPr>
          <w:spacing w:val="-3"/>
        </w:rPr>
      </w:pPr>
    </w:p>
    <w:p w14:paraId="6D884FB9" w14:textId="21675CD4" w:rsidR="00712CBC" w:rsidRDefault="00712CBC" w:rsidP="004171AC">
      <w:pPr>
        <w:pStyle w:val="BodyText"/>
        <w:spacing w:before="10"/>
        <w:rPr>
          <w:spacing w:val="-3"/>
        </w:rPr>
      </w:pPr>
    </w:p>
    <w:p w14:paraId="1560E4CB" w14:textId="3AAC236F" w:rsidR="00712CBC" w:rsidRDefault="00712CBC" w:rsidP="00C474A4">
      <w:pPr>
        <w:pStyle w:val="BodyText"/>
        <w:spacing w:before="10"/>
        <w:rPr>
          <w:spacing w:val="-3"/>
        </w:rPr>
      </w:pPr>
    </w:p>
    <w:tbl>
      <w:tblPr>
        <w:tblStyle w:val="TableGrid"/>
        <w:tblW w:w="0" w:type="auto"/>
        <w:tblLook w:val="04A0" w:firstRow="1" w:lastRow="0" w:firstColumn="1" w:lastColumn="0" w:noHBand="0" w:noVBand="1"/>
      </w:tblPr>
      <w:tblGrid>
        <w:gridCol w:w="1935"/>
        <w:gridCol w:w="1674"/>
        <w:gridCol w:w="1848"/>
        <w:gridCol w:w="1792"/>
        <w:gridCol w:w="1767"/>
      </w:tblGrid>
      <w:tr w:rsidR="004171AC" w:rsidRPr="00FA3AE6" w14:paraId="5E0F9297" w14:textId="77777777" w:rsidTr="00930E03">
        <w:tc>
          <w:tcPr>
            <w:tcW w:w="1935" w:type="dxa"/>
          </w:tcPr>
          <w:p w14:paraId="4A3BD66C" w14:textId="77777777" w:rsidR="004171AC" w:rsidRPr="00184A5A" w:rsidRDefault="004171AC" w:rsidP="009A7C01">
            <w:pPr>
              <w:pStyle w:val="BodyText"/>
              <w:spacing w:before="10"/>
              <w:rPr>
                <w:b/>
                <w:bCs/>
                <w:color w:val="0070C0"/>
                <w:spacing w:val="-3"/>
              </w:rPr>
            </w:pPr>
            <w:r w:rsidRPr="00184A5A">
              <w:rPr>
                <w:b/>
                <w:bCs/>
                <w:color w:val="0070C0"/>
                <w:spacing w:val="-3"/>
              </w:rPr>
              <w:t>Test Type</w:t>
            </w:r>
          </w:p>
        </w:tc>
        <w:tc>
          <w:tcPr>
            <w:tcW w:w="1674" w:type="dxa"/>
          </w:tcPr>
          <w:p w14:paraId="749DC280" w14:textId="77777777" w:rsidR="004171AC" w:rsidRPr="00297180" w:rsidRDefault="004171AC" w:rsidP="009A7C01">
            <w:pPr>
              <w:pStyle w:val="BodyText"/>
              <w:spacing w:before="10"/>
              <w:rPr>
                <w:b/>
                <w:bCs/>
                <w:color w:val="0070C0"/>
                <w:spacing w:val="-3"/>
              </w:rPr>
            </w:pPr>
            <w:r w:rsidRPr="00297180">
              <w:rPr>
                <w:b/>
                <w:bCs/>
                <w:color w:val="0070C0"/>
                <w:spacing w:val="-3"/>
              </w:rPr>
              <w:t>Test Description</w:t>
            </w:r>
          </w:p>
        </w:tc>
        <w:tc>
          <w:tcPr>
            <w:tcW w:w="1848" w:type="dxa"/>
          </w:tcPr>
          <w:p w14:paraId="633B9D76" w14:textId="77777777" w:rsidR="004171AC" w:rsidRPr="00297180" w:rsidRDefault="004171AC" w:rsidP="009A7C01">
            <w:pPr>
              <w:pStyle w:val="BodyText"/>
              <w:spacing w:before="10"/>
              <w:rPr>
                <w:b/>
                <w:bCs/>
                <w:color w:val="0070C0"/>
                <w:spacing w:val="-3"/>
              </w:rPr>
            </w:pPr>
            <w:r w:rsidRPr="00297180">
              <w:rPr>
                <w:b/>
                <w:bCs/>
                <w:color w:val="0070C0"/>
                <w:spacing w:val="-3"/>
              </w:rPr>
              <w:t>Expected result</w:t>
            </w:r>
          </w:p>
        </w:tc>
        <w:tc>
          <w:tcPr>
            <w:tcW w:w="1792" w:type="dxa"/>
          </w:tcPr>
          <w:p w14:paraId="0114A68A" w14:textId="77777777" w:rsidR="004171AC" w:rsidRPr="00297180" w:rsidRDefault="004171AC" w:rsidP="009A7C01">
            <w:pPr>
              <w:pStyle w:val="BodyText"/>
              <w:spacing w:before="10"/>
              <w:rPr>
                <w:b/>
                <w:bCs/>
                <w:color w:val="0070C0"/>
                <w:spacing w:val="-3"/>
              </w:rPr>
            </w:pPr>
            <w:r w:rsidRPr="00297180">
              <w:rPr>
                <w:b/>
                <w:bCs/>
                <w:color w:val="0070C0"/>
                <w:spacing w:val="-3"/>
              </w:rPr>
              <w:t>Testing result</w:t>
            </w:r>
          </w:p>
        </w:tc>
        <w:tc>
          <w:tcPr>
            <w:tcW w:w="1767" w:type="dxa"/>
          </w:tcPr>
          <w:p w14:paraId="1045BA7A" w14:textId="77777777" w:rsidR="004171AC" w:rsidRPr="00297180" w:rsidRDefault="004171AC" w:rsidP="009A7C01">
            <w:pPr>
              <w:pStyle w:val="BodyText"/>
              <w:spacing w:before="10"/>
              <w:rPr>
                <w:b/>
                <w:bCs/>
                <w:color w:val="0070C0"/>
                <w:spacing w:val="-3"/>
              </w:rPr>
            </w:pPr>
            <w:r w:rsidRPr="00297180">
              <w:rPr>
                <w:b/>
                <w:bCs/>
                <w:color w:val="0070C0"/>
                <w:spacing w:val="-3"/>
              </w:rPr>
              <w:t>Actual result</w:t>
            </w:r>
          </w:p>
        </w:tc>
      </w:tr>
      <w:tr w:rsidR="009A7C01" w:rsidRPr="00FA3AE6" w14:paraId="0851BC98" w14:textId="77777777" w:rsidTr="00930E03">
        <w:tc>
          <w:tcPr>
            <w:tcW w:w="1935" w:type="dxa"/>
          </w:tcPr>
          <w:p w14:paraId="187327DF" w14:textId="420DABE1" w:rsidR="009A7C01" w:rsidRPr="00184A5A" w:rsidRDefault="009A7C01" w:rsidP="009A7C01">
            <w:pPr>
              <w:pStyle w:val="BodyText"/>
              <w:spacing w:before="10"/>
              <w:rPr>
                <w:b/>
                <w:bCs/>
                <w:color w:val="0070C0"/>
                <w:spacing w:val="-3"/>
              </w:rPr>
            </w:pPr>
            <w:r w:rsidRPr="00184A5A">
              <w:rPr>
                <w:b/>
                <w:bCs/>
                <w:color w:val="0070C0"/>
                <w:spacing w:val="-3"/>
              </w:rPr>
              <w:t>Calculate customer fare</w:t>
            </w:r>
          </w:p>
        </w:tc>
        <w:tc>
          <w:tcPr>
            <w:tcW w:w="1674" w:type="dxa"/>
          </w:tcPr>
          <w:p w14:paraId="6974B98C" w14:textId="4E0878AE" w:rsidR="00297180" w:rsidRDefault="00297180" w:rsidP="00297180">
            <w:pPr>
              <w:pStyle w:val="BodyText"/>
              <w:spacing w:before="10"/>
              <w:rPr>
                <w:spacing w:val="-3"/>
              </w:rPr>
            </w:pPr>
            <w:r>
              <w:rPr>
                <w:spacing w:val="-3"/>
              </w:rPr>
              <w:t>After</w:t>
            </w:r>
            <w:r w:rsidRPr="00297180">
              <w:rPr>
                <w:spacing w:val="-3"/>
              </w:rPr>
              <w:t xml:space="preserve"> a customer contacts </w:t>
            </w:r>
            <w:proofErr w:type="spellStart"/>
            <w:r w:rsidRPr="00297180">
              <w:rPr>
                <w:spacing w:val="-3"/>
              </w:rPr>
              <w:t>CallOut</w:t>
            </w:r>
            <w:proofErr w:type="spellEnd"/>
            <w:r w:rsidRPr="00297180">
              <w:rPr>
                <w:spacing w:val="-3"/>
              </w:rPr>
              <w:t xml:space="preserve"> Dispatch Services </w:t>
            </w:r>
            <w:r>
              <w:rPr>
                <w:spacing w:val="-3"/>
              </w:rPr>
              <w:t>and has given the details to</w:t>
            </w:r>
            <w:r w:rsidRPr="00297180">
              <w:rPr>
                <w:spacing w:val="-3"/>
              </w:rPr>
              <w:t xml:space="preserve"> arrange</w:t>
            </w:r>
            <w:r>
              <w:rPr>
                <w:spacing w:val="-3"/>
              </w:rPr>
              <w:t xml:space="preserve"> we should calculate the fare.</w:t>
            </w:r>
            <w:r w:rsidR="003025CA">
              <w:rPr>
                <w:spacing w:val="-3"/>
              </w:rPr>
              <w:t xml:space="preserve"> </w:t>
            </w:r>
          </w:p>
          <w:p w14:paraId="360A8474" w14:textId="4C88166E" w:rsidR="003025CA" w:rsidRDefault="003025CA" w:rsidP="00297180">
            <w:pPr>
              <w:pStyle w:val="BodyText"/>
              <w:spacing w:before="10"/>
              <w:rPr>
                <w:spacing w:val="-3"/>
              </w:rPr>
            </w:pPr>
          </w:p>
          <w:p w14:paraId="1BD14DF5" w14:textId="41B7A304" w:rsidR="003025CA" w:rsidRPr="00297180" w:rsidRDefault="003025CA" w:rsidP="00297180">
            <w:pPr>
              <w:pStyle w:val="BodyText"/>
              <w:spacing w:before="10"/>
              <w:rPr>
                <w:spacing w:val="-3"/>
              </w:rPr>
            </w:pPr>
            <w:r>
              <w:rPr>
                <w:spacing w:val="-3"/>
              </w:rPr>
              <w:t xml:space="preserve">Take expected journey length </w:t>
            </w:r>
            <w:r w:rsidR="001358C1">
              <w:rPr>
                <w:spacing w:val="-3"/>
              </w:rPr>
              <w:t xml:space="preserve">(km) </w:t>
            </w:r>
            <w:r>
              <w:rPr>
                <w:spacing w:val="-3"/>
              </w:rPr>
              <w:t xml:space="preserve">and multiply by fare </w:t>
            </w:r>
            <w:proofErr w:type="gramStart"/>
            <w:r>
              <w:rPr>
                <w:spacing w:val="-3"/>
              </w:rPr>
              <w:t>cost(</w:t>
            </w:r>
            <w:proofErr w:type="gramEnd"/>
            <w:r>
              <w:rPr>
                <w:spacing w:val="-3"/>
              </w:rPr>
              <w:t>6.5) and then add call out fee (5)</w:t>
            </w:r>
          </w:p>
          <w:p w14:paraId="14CD41C6" w14:textId="258CA2FF" w:rsidR="009A7C01" w:rsidRPr="00297180" w:rsidRDefault="009A7C01" w:rsidP="00297180">
            <w:pPr>
              <w:pStyle w:val="BodyText"/>
              <w:spacing w:before="10"/>
              <w:rPr>
                <w:spacing w:val="-3"/>
              </w:rPr>
            </w:pPr>
          </w:p>
        </w:tc>
        <w:tc>
          <w:tcPr>
            <w:tcW w:w="1848" w:type="dxa"/>
          </w:tcPr>
          <w:p w14:paraId="177B4185" w14:textId="2378D81B" w:rsidR="009A7C01" w:rsidRPr="003025CA" w:rsidRDefault="00C474A4" w:rsidP="009A7C01">
            <w:pPr>
              <w:pStyle w:val="BodyText"/>
              <w:spacing w:before="10"/>
              <w:rPr>
                <w:spacing w:val="-3"/>
              </w:rPr>
            </w:pPr>
            <w:r>
              <w:rPr>
                <w:b/>
                <w:bCs/>
                <w:spacing w:val="-3"/>
              </w:rPr>
              <w:t>Test data sample 1:</w:t>
            </w:r>
            <w:r w:rsidR="003025CA">
              <w:rPr>
                <w:b/>
                <w:bCs/>
                <w:spacing w:val="-3"/>
              </w:rPr>
              <w:t xml:space="preserve"> </w:t>
            </w:r>
            <w:r w:rsidR="003025CA">
              <w:rPr>
                <w:spacing w:val="-3"/>
              </w:rPr>
              <w:t>Fare cost =</w:t>
            </w:r>
            <w:r w:rsidR="002E1E47">
              <w:rPr>
                <w:spacing w:val="-3"/>
              </w:rPr>
              <w:t xml:space="preserve"> (56.8*6.5) + 5=</w:t>
            </w:r>
            <w:r w:rsidR="003025CA">
              <w:rPr>
                <w:spacing w:val="-3"/>
              </w:rPr>
              <w:t xml:space="preserve"> </w:t>
            </w:r>
            <w:r w:rsidR="002E1E47" w:rsidRPr="002E1E47">
              <w:rPr>
                <w:highlight w:val="yellow"/>
              </w:rPr>
              <w:t>€374.20</w:t>
            </w:r>
          </w:p>
          <w:p w14:paraId="3E91822E" w14:textId="77777777" w:rsidR="00C474A4" w:rsidRDefault="00C474A4" w:rsidP="009A7C01">
            <w:pPr>
              <w:pStyle w:val="BodyText"/>
              <w:spacing w:before="10"/>
              <w:rPr>
                <w:b/>
                <w:bCs/>
                <w:spacing w:val="-3"/>
              </w:rPr>
            </w:pPr>
          </w:p>
          <w:p w14:paraId="1286DF4E" w14:textId="3B55ED79" w:rsidR="00C474A4" w:rsidRDefault="00C474A4" w:rsidP="009A7C01">
            <w:pPr>
              <w:pStyle w:val="BodyText"/>
              <w:spacing w:before="10"/>
              <w:rPr>
                <w:b/>
                <w:bCs/>
                <w:spacing w:val="-3"/>
              </w:rPr>
            </w:pPr>
            <w:r>
              <w:rPr>
                <w:b/>
                <w:bCs/>
                <w:spacing w:val="-3"/>
              </w:rPr>
              <w:t>Test data sample 2:</w:t>
            </w:r>
            <w:r w:rsidR="002E1E47">
              <w:rPr>
                <w:b/>
                <w:bCs/>
                <w:spacing w:val="-3"/>
              </w:rPr>
              <w:t xml:space="preserve"> </w:t>
            </w:r>
            <w:r w:rsidR="002E1E47" w:rsidRPr="002E1E47">
              <w:rPr>
                <w:spacing w:val="-3"/>
              </w:rPr>
              <w:t>Fare cost =</w:t>
            </w:r>
            <w:r w:rsidR="008B5E3F">
              <w:rPr>
                <w:spacing w:val="-3"/>
              </w:rPr>
              <w:t xml:space="preserve"> (</w:t>
            </w:r>
            <w:r w:rsidR="008B5E3F" w:rsidRPr="00BF31A0">
              <w:t>28.3</w:t>
            </w:r>
            <w:r w:rsidR="008B5E3F">
              <w:t>*6.5) +</w:t>
            </w:r>
            <w:r w:rsidR="001358C1">
              <w:t xml:space="preserve"> </w:t>
            </w:r>
            <w:r w:rsidR="008B5E3F">
              <w:t>5 =</w:t>
            </w:r>
            <w:r w:rsidR="002E1E47" w:rsidRPr="002E1E47">
              <w:rPr>
                <w:spacing w:val="-3"/>
              </w:rPr>
              <w:t xml:space="preserve"> </w:t>
            </w:r>
            <w:r w:rsidR="002E1E47" w:rsidRPr="008B5E3F">
              <w:rPr>
                <w:highlight w:val="yellow"/>
              </w:rPr>
              <w:t>€188.95</w:t>
            </w:r>
          </w:p>
          <w:p w14:paraId="111F8CCA" w14:textId="77777777" w:rsidR="00C474A4" w:rsidRDefault="00C474A4" w:rsidP="009A7C01">
            <w:pPr>
              <w:pStyle w:val="BodyText"/>
              <w:spacing w:before="10"/>
              <w:rPr>
                <w:b/>
                <w:bCs/>
                <w:spacing w:val="-3"/>
              </w:rPr>
            </w:pPr>
          </w:p>
          <w:p w14:paraId="667CD615" w14:textId="5F1E4F3D" w:rsidR="00C474A4" w:rsidRDefault="00C474A4" w:rsidP="009A7C01">
            <w:pPr>
              <w:pStyle w:val="BodyText"/>
              <w:spacing w:before="10"/>
              <w:rPr>
                <w:b/>
                <w:bCs/>
                <w:spacing w:val="-3"/>
              </w:rPr>
            </w:pPr>
            <w:r>
              <w:rPr>
                <w:b/>
                <w:bCs/>
                <w:spacing w:val="-3"/>
              </w:rPr>
              <w:t>Test data sample 3:</w:t>
            </w:r>
            <w:r w:rsidR="001358C1">
              <w:rPr>
                <w:b/>
                <w:bCs/>
                <w:spacing w:val="-3"/>
              </w:rPr>
              <w:t xml:space="preserve"> </w:t>
            </w:r>
            <w:r w:rsidR="001358C1" w:rsidRPr="001358C1">
              <w:rPr>
                <w:spacing w:val="-3"/>
              </w:rPr>
              <w:t>Fare cost = (</w:t>
            </w:r>
            <w:r w:rsidR="001358C1" w:rsidRPr="001358C1">
              <w:t xml:space="preserve">33.5*6.5) + 5 = </w:t>
            </w:r>
            <w:r w:rsidR="001358C1" w:rsidRPr="001358C1">
              <w:rPr>
                <w:highlight w:val="yellow"/>
              </w:rPr>
              <w:t>€222.75</w:t>
            </w:r>
            <w:r w:rsidR="001358C1">
              <w:t xml:space="preserve"> </w:t>
            </w:r>
          </w:p>
          <w:p w14:paraId="1FB82CFE" w14:textId="77777777" w:rsidR="00C474A4" w:rsidRDefault="00C474A4" w:rsidP="009A7C01">
            <w:pPr>
              <w:pStyle w:val="BodyText"/>
              <w:spacing w:before="10"/>
              <w:rPr>
                <w:b/>
                <w:bCs/>
                <w:spacing w:val="-3"/>
              </w:rPr>
            </w:pPr>
          </w:p>
          <w:p w14:paraId="21610DC6" w14:textId="04575143" w:rsidR="00C474A4" w:rsidRPr="00FA3AE6" w:rsidRDefault="00C474A4" w:rsidP="009A7C01">
            <w:pPr>
              <w:pStyle w:val="BodyText"/>
              <w:spacing w:before="10"/>
              <w:rPr>
                <w:b/>
                <w:bCs/>
                <w:spacing w:val="-3"/>
              </w:rPr>
            </w:pPr>
            <w:r>
              <w:rPr>
                <w:b/>
                <w:bCs/>
                <w:spacing w:val="-3"/>
              </w:rPr>
              <w:t>Test data sample 4:</w:t>
            </w:r>
            <w:r w:rsidR="001358C1">
              <w:rPr>
                <w:b/>
                <w:bCs/>
                <w:spacing w:val="-3"/>
              </w:rPr>
              <w:t xml:space="preserve"> </w:t>
            </w:r>
            <w:r w:rsidR="001358C1" w:rsidRPr="001358C1">
              <w:rPr>
                <w:spacing w:val="-3"/>
              </w:rPr>
              <w:t>Fare Cost = (</w:t>
            </w:r>
            <w:r w:rsidR="001358C1" w:rsidRPr="001358C1">
              <w:t xml:space="preserve">92.9*6.5) + 5 = </w:t>
            </w:r>
            <w:r w:rsidR="001358C1" w:rsidRPr="001358C1">
              <w:rPr>
                <w:highlight w:val="yellow"/>
              </w:rPr>
              <w:t>€608.85</w:t>
            </w:r>
          </w:p>
        </w:tc>
        <w:tc>
          <w:tcPr>
            <w:tcW w:w="1792" w:type="dxa"/>
          </w:tcPr>
          <w:p w14:paraId="1CAFC9BD" w14:textId="02EDEE30" w:rsidR="00C474A4" w:rsidRDefault="00C474A4" w:rsidP="00C474A4">
            <w:pPr>
              <w:pStyle w:val="BodyText"/>
              <w:spacing w:before="10"/>
              <w:rPr>
                <w:b/>
                <w:bCs/>
                <w:spacing w:val="-3"/>
              </w:rPr>
            </w:pPr>
            <w:r>
              <w:rPr>
                <w:b/>
                <w:bCs/>
                <w:spacing w:val="-3"/>
              </w:rPr>
              <w:t>Test data sample 1:</w:t>
            </w:r>
            <w:r w:rsidR="002E1E47">
              <w:rPr>
                <w:b/>
                <w:bCs/>
                <w:spacing w:val="-3"/>
              </w:rPr>
              <w:t xml:space="preserve"> </w:t>
            </w:r>
            <w:r w:rsidR="002E1E47">
              <w:rPr>
                <w:spacing w:val="-3"/>
              </w:rPr>
              <w:t xml:space="preserve">Fare cost = (56.8*6.5) + 5= </w:t>
            </w:r>
            <w:r w:rsidR="002E1E47" w:rsidRPr="002E1E47">
              <w:rPr>
                <w:highlight w:val="yellow"/>
              </w:rPr>
              <w:t>€374.20</w:t>
            </w:r>
          </w:p>
          <w:p w14:paraId="1EDB1CBF" w14:textId="77777777" w:rsidR="00C474A4" w:rsidRDefault="00C474A4" w:rsidP="00C474A4">
            <w:pPr>
              <w:pStyle w:val="BodyText"/>
              <w:spacing w:before="10"/>
              <w:rPr>
                <w:b/>
                <w:bCs/>
                <w:spacing w:val="-3"/>
              </w:rPr>
            </w:pPr>
          </w:p>
          <w:p w14:paraId="56EA90FE" w14:textId="74240269" w:rsidR="00C474A4" w:rsidRDefault="00C474A4" w:rsidP="00C474A4">
            <w:pPr>
              <w:pStyle w:val="BodyText"/>
              <w:spacing w:before="10"/>
              <w:rPr>
                <w:b/>
                <w:bCs/>
                <w:spacing w:val="-3"/>
              </w:rPr>
            </w:pPr>
            <w:r>
              <w:rPr>
                <w:b/>
                <w:bCs/>
                <w:spacing w:val="-3"/>
              </w:rPr>
              <w:t>Test data sample 2:</w:t>
            </w:r>
            <w:r w:rsidR="002E1E47">
              <w:rPr>
                <w:b/>
                <w:bCs/>
                <w:spacing w:val="-3"/>
              </w:rPr>
              <w:t xml:space="preserve"> </w:t>
            </w:r>
            <w:r w:rsidR="008B5E3F" w:rsidRPr="002E1E47">
              <w:rPr>
                <w:spacing w:val="-3"/>
              </w:rPr>
              <w:t>Fare cost =</w:t>
            </w:r>
            <w:r w:rsidR="008B5E3F">
              <w:rPr>
                <w:spacing w:val="-3"/>
              </w:rPr>
              <w:t xml:space="preserve"> (</w:t>
            </w:r>
            <w:r w:rsidR="008B5E3F" w:rsidRPr="00BF31A0">
              <w:t>28.3</w:t>
            </w:r>
            <w:r w:rsidR="008B5E3F">
              <w:t>*6.5) +5 =</w:t>
            </w:r>
            <w:r w:rsidR="008B5E3F" w:rsidRPr="002E1E47">
              <w:rPr>
                <w:spacing w:val="-3"/>
              </w:rPr>
              <w:t xml:space="preserve"> </w:t>
            </w:r>
            <w:r w:rsidR="008B5E3F" w:rsidRPr="008B5E3F">
              <w:rPr>
                <w:highlight w:val="yellow"/>
              </w:rPr>
              <w:t>€188.95</w:t>
            </w:r>
          </w:p>
          <w:p w14:paraId="7FC956A8" w14:textId="77777777" w:rsidR="00C474A4" w:rsidRDefault="00C474A4" w:rsidP="00C474A4">
            <w:pPr>
              <w:pStyle w:val="BodyText"/>
              <w:spacing w:before="10"/>
              <w:rPr>
                <w:b/>
                <w:bCs/>
                <w:spacing w:val="-3"/>
              </w:rPr>
            </w:pPr>
          </w:p>
          <w:p w14:paraId="6A0E6AEE" w14:textId="2E796079" w:rsidR="00C474A4" w:rsidRDefault="00C474A4" w:rsidP="00C474A4">
            <w:pPr>
              <w:pStyle w:val="BodyText"/>
              <w:spacing w:before="10"/>
              <w:rPr>
                <w:b/>
                <w:bCs/>
                <w:spacing w:val="-3"/>
              </w:rPr>
            </w:pPr>
            <w:r>
              <w:rPr>
                <w:b/>
                <w:bCs/>
                <w:spacing w:val="-3"/>
              </w:rPr>
              <w:t>Test data sample 3:</w:t>
            </w:r>
            <w:r w:rsidR="001358C1">
              <w:rPr>
                <w:b/>
                <w:bCs/>
                <w:spacing w:val="-3"/>
              </w:rPr>
              <w:t xml:space="preserve"> </w:t>
            </w:r>
            <w:r w:rsidR="001358C1" w:rsidRPr="001358C1">
              <w:rPr>
                <w:spacing w:val="-3"/>
              </w:rPr>
              <w:t>Fare cost = (</w:t>
            </w:r>
            <w:r w:rsidR="001358C1" w:rsidRPr="001358C1">
              <w:t xml:space="preserve">33.5*6.5) + 5 = </w:t>
            </w:r>
            <w:r w:rsidR="001358C1" w:rsidRPr="001358C1">
              <w:rPr>
                <w:highlight w:val="yellow"/>
              </w:rPr>
              <w:t>€222.75</w:t>
            </w:r>
          </w:p>
          <w:p w14:paraId="46292F10" w14:textId="77777777" w:rsidR="00C474A4" w:rsidRDefault="00C474A4" w:rsidP="00C474A4">
            <w:pPr>
              <w:pStyle w:val="BodyText"/>
              <w:spacing w:before="10"/>
              <w:rPr>
                <w:b/>
                <w:bCs/>
                <w:spacing w:val="-3"/>
              </w:rPr>
            </w:pPr>
          </w:p>
          <w:p w14:paraId="235A1D7C" w14:textId="570CC498" w:rsidR="009A7C01" w:rsidRPr="00FA3AE6" w:rsidRDefault="00C474A4" w:rsidP="00C474A4">
            <w:pPr>
              <w:pStyle w:val="BodyText"/>
              <w:spacing w:before="10"/>
              <w:rPr>
                <w:b/>
                <w:bCs/>
                <w:spacing w:val="-3"/>
              </w:rPr>
            </w:pPr>
            <w:r>
              <w:rPr>
                <w:b/>
                <w:bCs/>
                <w:spacing w:val="-3"/>
              </w:rPr>
              <w:t>Test data sample 4:</w:t>
            </w:r>
            <w:r w:rsidR="001358C1">
              <w:rPr>
                <w:b/>
                <w:bCs/>
                <w:spacing w:val="-3"/>
              </w:rPr>
              <w:t xml:space="preserve"> </w:t>
            </w:r>
            <w:r w:rsidR="001358C1" w:rsidRPr="001358C1">
              <w:rPr>
                <w:spacing w:val="-3"/>
              </w:rPr>
              <w:t>Fare Cost = (</w:t>
            </w:r>
            <w:r w:rsidR="001358C1" w:rsidRPr="001358C1">
              <w:t xml:space="preserve">92.9*6.5) + 5 = </w:t>
            </w:r>
            <w:r w:rsidR="001358C1" w:rsidRPr="001358C1">
              <w:rPr>
                <w:highlight w:val="yellow"/>
              </w:rPr>
              <w:t>€608.85</w:t>
            </w:r>
          </w:p>
        </w:tc>
        <w:tc>
          <w:tcPr>
            <w:tcW w:w="1767" w:type="dxa"/>
          </w:tcPr>
          <w:p w14:paraId="3FC55CDA" w14:textId="6AF029E4" w:rsidR="00C474A4" w:rsidRDefault="00C474A4" w:rsidP="00C474A4">
            <w:pPr>
              <w:pStyle w:val="BodyText"/>
              <w:spacing w:before="10"/>
              <w:rPr>
                <w:b/>
                <w:bCs/>
                <w:spacing w:val="-3"/>
              </w:rPr>
            </w:pPr>
            <w:r>
              <w:rPr>
                <w:b/>
                <w:bCs/>
                <w:spacing w:val="-3"/>
              </w:rPr>
              <w:t>Test data sample 1:</w:t>
            </w:r>
            <w:r w:rsidR="002E1E47">
              <w:rPr>
                <w:b/>
                <w:bCs/>
                <w:spacing w:val="-3"/>
              </w:rPr>
              <w:t xml:space="preserve"> </w:t>
            </w:r>
            <w:r w:rsidR="002E1E47">
              <w:rPr>
                <w:spacing w:val="-3"/>
              </w:rPr>
              <w:t xml:space="preserve">Fare cost = (56.8*6.5) + 5= </w:t>
            </w:r>
            <w:r w:rsidR="002E1E47" w:rsidRPr="002E1E47">
              <w:rPr>
                <w:highlight w:val="yellow"/>
              </w:rPr>
              <w:t>€374.20</w:t>
            </w:r>
          </w:p>
          <w:p w14:paraId="1187F16A" w14:textId="77777777" w:rsidR="00C474A4" w:rsidRDefault="00C474A4" w:rsidP="00C474A4">
            <w:pPr>
              <w:pStyle w:val="BodyText"/>
              <w:spacing w:before="10"/>
              <w:rPr>
                <w:b/>
                <w:bCs/>
                <w:spacing w:val="-3"/>
              </w:rPr>
            </w:pPr>
          </w:p>
          <w:p w14:paraId="2745174C" w14:textId="7A7D19BC" w:rsidR="00C474A4" w:rsidRDefault="00C474A4" w:rsidP="00C474A4">
            <w:pPr>
              <w:pStyle w:val="BodyText"/>
              <w:spacing w:before="10"/>
              <w:rPr>
                <w:b/>
                <w:bCs/>
                <w:spacing w:val="-3"/>
              </w:rPr>
            </w:pPr>
            <w:r>
              <w:rPr>
                <w:b/>
                <w:bCs/>
                <w:spacing w:val="-3"/>
              </w:rPr>
              <w:t>Test data sample 2:</w:t>
            </w:r>
            <w:r w:rsidR="002E1E47">
              <w:rPr>
                <w:b/>
                <w:bCs/>
                <w:spacing w:val="-3"/>
              </w:rPr>
              <w:t xml:space="preserve"> </w:t>
            </w:r>
            <w:r w:rsidR="008B5E3F" w:rsidRPr="002E1E47">
              <w:rPr>
                <w:spacing w:val="-3"/>
              </w:rPr>
              <w:t>Fare cost =</w:t>
            </w:r>
            <w:r w:rsidR="008B5E3F">
              <w:rPr>
                <w:spacing w:val="-3"/>
              </w:rPr>
              <w:t xml:space="preserve"> (</w:t>
            </w:r>
            <w:r w:rsidR="008B5E3F" w:rsidRPr="00BF31A0">
              <w:t>28.3</w:t>
            </w:r>
            <w:r w:rsidR="008B5E3F">
              <w:t>*6.5) +5 =</w:t>
            </w:r>
            <w:r w:rsidR="008B5E3F" w:rsidRPr="002E1E47">
              <w:rPr>
                <w:spacing w:val="-3"/>
              </w:rPr>
              <w:t xml:space="preserve"> </w:t>
            </w:r>
            <w:r w:rsidR="008B5E3F" w:rsidRPr="008B5E3F">
              <w:rPr>
                <w:highlight w:val="yellow"/>
              </w:rPr>
              <w:t>€188.95</w:t>
            </w:r>
          </w:p>
          <w:p w14:paraId="209B8365" w14:textId="77777777" w:rsidR="00C474A4" w:rsidRDefault="00C474A4" w:rsidP="00C474A4">
            <w:pPr>
              <w:pStyle w:val="BodyText"/>
              <w:spacing w:before="10"/>
              <w:rPr>
                <w:b/>
                <w:bCs/>
                <w:spacing w:val="-3"/>
              </w:rPr>
            </w:pPr>
          </w:p>
          <w:p w14:paraId="090C89CB" w14:textId="463A2589" w:rsidR="00C474A4" w:rsidRDefault="00C474A4" w:rsidP="00C474A4">
            <w:pPr>
              <w:pStyle w:val="BodyText"/>
              <w:spacing w:before="10"/>
              <w:rPr>
                <w:b/>
                <w:bCs/>
                <w:spacing w:val="-3"/>
              </w:rPr>
            </w:pPr>
            <w:r>
              <w:rPr>
                <w:b/>
                <w:bCs/>
                <w:spacing w:val="-3"/>
              </w:rPr>
              <w:t>Test data sample 3:</w:t>
            </w:r>
            <w:r w:rsidR="001358C1">
              <w:rPr>
                <w:b/>
                <w:bCs/>
                <w:spacing w:val="-3"/>
              </w:rPr>
              <w:t xml:space="preserve"> </w:t>
            </w:r>
            <w:r w:rsidR="001358C1" w:rsidRPr="001358C1">
              <w:rPr>
                <w:spacing w:val="-3"/>
              </w:rPr>
              <w:t>Fare cost = (</w:t>
            </w:r>
            <w:r w:rsidR="001358C1" w:rsidRPr="001358C1">
              <w:t xml:space="preserve">33.5*6.5) + 5 = </w:t>
            </w:r>
            <w:r w:rsidR="001358C1" w:rsidRPr="001358C1">
              <w:rPr>
                <w:highlight w:val="yellow"/>
              </w:rPr>
              <w:t>€222.75</w:t>
            </w:r>
          </w:p>
          <w:p w14:paraId="410EEAE4" w14:textId="77777777" w:rsidR="00C474A4" w:rsidRDefault="00C474A4" w:rsidP="00C474A4">
            <w:pPr>
              <w:pStyle w:val="BodyText"/>
              <w:spacing w:before="10"/>
              <w:rPr>
                <w:b/>
                <w:bCs/>
                <w:spacing w:val="-3"/>
              </w:rPr>
            </w:pPr>
          </w:p>
          <w:p w14:paraId="5329DEB6" w14:textId="43A8E639" w:rsidR="009A7C01" w:rsidRPr="00FA3AE6" w:rsidRDefault="00C474A4" w:rsidP="00C474A4">
            <w:pPr>
              <w:pStyle w:val="BodyText"/>
              <w:spacing w:before="10"/>
              <w:rPr>
                <w:b/>
                <w:bCs/>
                <w:spacing w:val="-3"/>
              </w:rPr>
            </w:pPr>
            <w:r>
              <w:rPr>
                <w:b/>
                <w:bCs/>
                <w:spacing w:val="-3"/>
              </w:rPr>
              <w:t>Test data sample 4:</w:t>
            </w:r>
            <w:r w:rsidR="001358C1">
              <w:rPr>
                <w:b/>
                <w:bCs/>
                <w:spacing w:val="-3"/>
              </w:rPr>
              <w:t xml:space="preserve"> </w:t>
            </w:r>
            <w:r w:rsidR="001358C1" w:rsidRPr="001358C1">
              <w:rPr>
                <w:spacing w:val="-3"/>
              </w:rPr>
              <w:t>Fare Cost = (</w:t>
            </w:r>
            <w:r w:rsidR="001358C1" w:rsidRPr="001358C1">
              <w:t xml:space="preserve">92.9*6.5) + 5 = </w:t>
            </w:r>
            <w:r w:rsidR="001358C1" w:rsidRPr="001358C1">
              <w:rPr>
                <w:highlight w:val="yellow"/>
              </w:rPr>
              <w:t>€608.85</w:t>
            </w:r>
          </w:p>
        </w:tc>
      </w:tr>
      <w:tr w:rsidR="0062719C" w:rsidRPr="00FA3AE6" w14:paraId="15488906" w14:textId="77777777" w:rsidTr="00930E03">
        <w:tc>
          <w:tcPr>
            <w:tcW w:w="1935" w:type="dxa"/>
          </w:tcPr>
          <w:p w14:paraId="233251CF" w14:textId="395693A2" w:rsidR="0062719C" w:rsidRPr="00184A5A" w:rsidRDefault="0062719C" w:rsidP="0062719C">
            <w:pPr>
              <w:pStyle w:val="BodyText"/>
              <w:spacing w:line="276" w:lineRule="auto"/>
              <w:ind w:left="140"/>
              <w:rPr>
                <w:b/>
                <w:bCs/>
                <w:color w:val="0070C0"/>
                <w:spacing w:val="-3"/>
              </w:rPr>
            </w:pPr>
            <w:r w:rsidRPr="00184A5A">
              <w:rPr>
                <w:b/>
                <w:bCs/>
                <w:color w:val="0070C0"/>
                <w:spacing w:val="-3"/>
              </w:rPr>
              <w:t>Generated daily</w:t>
            </w:r>
            <w:r w:rsidR="00A82C3E">
              <w:rPr>
                <w:b/>
                <w:bCs/>
                <w:color w:val="0070C0"/>
                <w:spacing w:val="-3"/>
              </w:rPr>
              <w:t xml:space="preserve"> overall revenue</w:t>
            </w:r>
            <w:r w:rsidRPr="00184A5A">
              <w:rPr>
                <w:b/>
                <w:bCs/>
                <w:color w:val="0070C0"/>
                <w:spacing w:val="-3"/>
              </w:rPr>
              <w:t xml:space="preserve"> report</w:t>
            </w:r>
          </w:p>
        </w:tc>
        <w:tc>
          <w:tcPr>
            <w:tcW w:w="1674" w:type="dxa"/>
          </w:tcPr>
          <w:p w14:paraId="69A3D846" w14:textId="4338F244" w:rsidR="0062719C" w:rsidRDefault="0062719C" w:rsidP="0062719C">
            <w:pPr>
              <w:pStyle w:val="BodyText"/>
              <w:spacing w:line="276" w:lineRule="auto"/>
              <w:ind w:left="140"/>
            </w:pPr>
            <w:r>
              <w:t>For</w:t>
            </w:r>
            <w:r>
              <w:rPr>
                <w:spacing w:val="-5"/>
              </w:rPr>
              <w:t xml:space="preserve"> </w:t>
            </w:r>
            <w:r>
              <w:t>each</w:t>
            </w:r>
            <w:r w:rsidR="00403F6F">
              <w:t xml:space="preserve"> fare log return an overall fare revenue should be generated by adding the different fare costs</w:t>
            </w:r>
          </w:p>
          <w:p w14:paraId="7AB2ED0C" w14:textId="3D3CD71A" w:rsidR="006139C6" w:rsidRDefault="006139C6" w:rsidP="0062719C">
            <w:pPr>
              <w:pStyle w:val="BodyText"/>
              <w:spacing w:line="276" w:lineRule="auto"/>
              <w:ind w:left="140"/>
            </w:pPr>
          </w:p>
          <w:p w14:paraId="5C79455E" w14:textId="20BEEB74" w:rsidR="00A82C3E" w:rsidRDefault="006139C6" w:rsidP="006139C6">
            <w:pPr>
              <w:pStyle w:val="BodyText"/>
              <w:spacing w:line="276" w:lineRule="auto"/>
              <w:ind w:left="140"/>
            </w:pPr>
            <w:r w:rsidRPr="006139C6">
              <w:rPr>
                <w:spacing w:val="-3"/>
              </w:rPr>
              <w:t>Total fare = fare 1 + fare 2 + fare 3 + fare 4</w:t>
            </w:r>
          </w:p>
        </w:tc>
        <w:tc>
          <w:tcPr>
            <w:tcW w:w="1848" w:type="dxa"/>
          </w:tcPr>
          <w:p w14:paraId="30CA9994" w14:textId="3DE44A17" w:rsidR="006139C6" w:rsidRDefault="006139C6" w:rsidP="006139C6">
            <w:pPr>
              <w:pStyle w:val="BodyText"/>
              <w:spacing w:before="10"/>
            </w:pPr>
            <w:r>
              <w:rPr>
                <w:spacing w:val="-3"/>
              </w:rPr>
              <w:t xml:space="preserve">Total fare = </w:t>
            </w:r>
            <w:r w:rsidRPr="006139C6">
              <w:t>€374.20 + €188.95 + €222.75 + €608.85</w:t>
            </w:r>
            <w:r>
              <w:t xml:space="preserve"> = </w:t>
            </w:r>
            <w:r w:rsidRPr="006139C6">
              <w:rPr>
                <w:highlight w:val="yellow"/>
              </w:rPr>
              <w:t>€1394.74</w:t>
            </w:r>
          </w:p>
          <w:p w14:paraId="336718D1" w14:textId="37B0857E" w:rsidR="006139C6" w:rsidRPr="006139C6" w:rsidRDefault="006139C6" w:rsidP="00C474A4">
            <w:pPr>
              <w:pStyle w:val="BodyText"/>
              <w:spacing w:before="10"/>
              <w:rPr>
                <w:spacing w:val="-3"/>
              </w:rPr>
            </w:pPr>
          </w:p>
        </w:tc>
        <w:tc>
          <w:tcPr>
            <w:tcW w:w="1792" w:type="dxa"/>
          </w:tcPr>
          <w:p w14:paraId="5958E636" w14:textId="77777777" w:rsidR="006139C6" w:rsidRDefault="006139C6" w:rsidP="006139C6">
            <w:pPr>
              <w:pStyle w:val="BodyText"/>
              <w:spacing w:before="10"/>
            </w:pPr>
            <w:r>
              <w:rPr>
                <w:spacing w:val="-3"/>
              </w:rPr>
              <w:t xml:space="preserve">Total fare = </w:t>
            </w:r>
            <w:r w:rsidRPr="006139C6">
              <w:t>€374.20 + €188.95 + €222.75 + €608.85</w:t>
            </w:r>
            <w:r>
              <w:t xml:space="preserve"> = </w:t>
            </w:r>
            <w:r w:rsidRPr="006139C6">
              <w:rPr>
                <w:highlight w:val="yellow"/>
              </w:rPr>
              <w:t>€1394.74</w:t>
            </w:r>
          </w:p>
          <w:p w14:paraId="152FD276" w14:textId="10414445" w:rsidR="0062719C" w:rsidRPr="00FA3AE6" w:rsidRDefault="0062719C" w:rsidP="00C474A4">
            <w:pPr>
              <w:pStyle w:val="BodyText"/>
              <w:spacing w:before="10"/>
              <w:rPr>
                <w:b/>
                <w:bCs/>
                <w:spacing w:val="-3"/>
              </w:rPr>
            </w:pPr>
          </w:p>
        </w:tc>
        <w:tc>
          <w:tcPr>
            <w:tcW w:w="1767" w:type="dxa"/>
          </w:tcPr>
          <w:p w14:paraId="42849111" w14:textId="77777777" w:rsidR="006139C6" w:rsidRDefault="006139C6" w:rsidP="006139C6">
            <w:pPr>
              <w:pStyle w:val="BodyText"/>
              <w:spacing w:before="10"/>
            </w:pPr>
            <w:r>
              <w:rPr>
                <w:spacing w:val="-3"/>
              </w:rPr>
              <w:t xml:space="preserve">Total fare = </w:t>
            </w:r>
            <w:r w:rsidRPr="006139C6">
              <w:t>€374.20 + €188.95 + €222.75 + €608.85</w:t>
            </w:r>
            <w:r>
              <w:t xml:space="preserve"> = </w:t>
            </w:r>
            <w:r w:rsidRPr="006139C6">
              <w:rPr>
                <w:highlight w:val="yellow"/>
              </w:rPr>
              <w:t>€1394.74</w:t>
            </w:r>
          </w:p>
          <w:p w14:paraId="66A9A5BF" w14:textId="32E4C37D" w:rsidR="0062719C" w:rsidRPr="00FA3AE6" w:rsidRDefault="0062719C" w:rsidP="00C474A4">
            <w:pPr>
              <w:pStyle w:val="BodyText"/>
              <w:spacing w:before="10"/>
              <w:rPr>
                <w:b/>
                <w:bCs/>
                <w:spacing w:val="-3"/>
              </w:rPr>
            </w:pPr>
          </w:p>
        </w:tc>
      </w:tr>
    </w:tbl>
    <w:p w14:paraId="267C56B4" w14:textId="1196EF8A" w:rsidR="00A07394" w:rsidRDefault="00A07394" w:rsidP="00C474A4">
      <w:pPr>
        <w:pStyle w:val="BodyText"/>
        <w:spacing w:before="10"/>
        <w:rPr>
          <w:spacing w:val="-3"/>
        </w:rPr>
      </w:pPr>
    </w:p>
    <w:p w14:paraId="556BAB26" w14:textId="77777777" w:rsidR="00BD039D" w:rsidRDefault="00BD039D">
      <w:r>
        <w:br w:type="page"/>
      </w:r>
    </w:p>
    <w:p w14:paraId="0B265418" w14:textId="3867BCF6" w:rsidR="00BD039D" w:rsidRPr="00CC29EE" w:rsidRDefault="00BD039D" w:rsidP="00BD039D">
      <w:pPr>
        <w:pStyle w:val="Heading4"/>
        <w:rPr>
          <w:b/>
          <w:bCs/>
        </w:rPr>
      </w:pPr>
      <w:r w:rsidRPr="00CC29EE">
        <w:rPr>
          <w:b/>
          <w:bCs/>
        </w:rPr>
        <w:lastRenderedPageBreak/>
        <w:t>Working Programme Screenshots</w:t>
      </w:r>
    </w:p>
    <w:p w14:paraId="7EC8F318" w14:textId="2CC6CDA5" w:rsidR="00CC29EE" w:rsidRDefault="00CC29EE" w:rsidP="00CC29EE"/>
    <w:p w14:paraId="61CC0CA1" w14:textId="15120351" w:rsidR="00B74304" w:rsidRPr="00CC29EE" w:rsidRDefault="00B74304" w:rsidP="00B74304">
      <w:pPr>
        <w:pStyle w:val="BodyText"/>
        <w:spacing w:before="1"/>
      </w:pPr>
      <w:r>
        <w:t>Schedule fare, from here the</w:t>
      </w:r>
      <w:r>
        <w:rPr>
          <w:spacing w:val="-3"/>
        </w:rPr>
        <w:t xml:space="preserve"> </w:t>
      </w:r>
      <w:r>
        <w:t>customer</w:t>
      </w:r>
      <w:r>
        <w:rPr>
          <w:spacing w:val="-6"/>
        </w:rPr>
        <w:t xml:space="preserve"> </w:t>
      </w:r>
      <w:r>
        <w:t>contacts</w:t>
      </w:r>
      <w:r>
        <w:rPr>
          <w:spacing w:val="-5"/>
        </w:rPr>
        <w:t xml:space="preserve"> </w:t>
      </w:r>
      <w:proofErr w:type="spellStart"/>
      <w:r>
        <w:t>CallOut</w:t>
      </w:r>
      <w:proofErr w:type="spellEnd"/>
      <w:r>
        <w:rPr>
          <w:spacing w:val="-4"/>
        </w:rPr>
        <w:t xml:space="preserve"> </w:t>
      </w:r>
      <w:r>
        <w:t>Dispatch</w:t>
      </w:r>
      <w:r>
        <w:rPr>
          <w:spacing w:val="-3"/>
        </w:rPr>
        <w:t xml:space="preserve"> </w:t>
      </w:r>
      <w:r>
        <w:t>Services and</w:t>
      </w:r>
      <w:r>
        <w:rPr>
          <w:spacing w:val="-3"/>
        </w:rPr>
        <w:t xml:space="preserve"> </w:t>
      </w:r>
      <w:r>
        <w:t>arranges</w:t>
      </w:r>
      <w:r>
        <w:rPr>
          <w:spacing w:val="-3"/>
        </w:rPr>
        <w:t xml:space="preserve"> </w:t>
      </w:r>
      <w:r>
        <w:t>a</w:t>
      </w:r>
      <w:r>
        <w:rPr>
          <w:spacing w:val="-6"/>
        </w:rPr>
        <w:t xml:space="preserve"> </w:t>
      </w:r>
      <w:r>
        <w:t>fare,</w:t>
      </w:r>
      <w:r>
        <w:rPr>
          <w:spacing w:val="-5"/>
        </w:rPr>
        <w:t xml:space="preserve"> </w:t>
      </w:r>
      <w:r>
        <w:t>they</w:t>
      </w:r>
      <w:r>
        <w:rPr>
          <w:spacing w:val="-4"/>
        </w:rPr>
        <w:t xml:space="preserve"> </w:t>
      </w:r>
      <w:r>
        <w:t>give</w:t>
      </w:r>
      <w:r>
        <w:rPr>
          <w:spacing w:val="-5"/>
        </w:rPr>
        <w:t xml:space="preserve"> </w:t>
      </w:r>
      <w:r>
        <w:t>their</w:t>
      </w:r>
      <w:r>
        <w:rPr>
          <w:spacing w:val="-4"/>
        </w:rPr>
        <w:t xml:space="preserve"> </w:t>
      </w:r>
      <w:r>
        <w:t>name, telephone</w:t>
      </w:r>
      <w:r>
        <w:rPr>
          <w:spacing w:val="-3"/>
        </w:rPr>
        <w:t xml:space="preserve"> </w:t>
      </w:r>
      <w:r>
        <w:t>number,</w:t>
      </w:r>
      <w:r>
        <w:rPr>
          <w:spacing w:val="-4"/>
        </w:rPr>
        <w:t xml:space="preserve"> </w:t>
      </w:r>
      <w:r>
        <w:t>source,</w:t>
      </w:r>
      <w:r>
        <w:rPr>
          <w:spacing w:val="-6"/>
        </w:rPr>
        <w:t xml:space="preserve"> </w:t>
      </w:r>
      <w:proofErr w:type="gramStart"/>
      <w:r>
        <w:t>destination</w:t>
      </w:r>
      <w:proofErr w:type="gramEnd"/>
      <w:r>
        <w:rPr>
          <w:spacing w:val="-7"/>
        </w:rPr>
        <w:t xml:space="preserve"> </w:t>
      </w:r>
      <w:r>
        <w:t>and</w:t>
      </w:r>
      <w:r>
        <w:rPr>
          <w:spacing w:val="-4"/>
        </w:rPr>
        <w:t xml:space="preserve"> </w:t>
      </w:r>
      <w:r>
        <w:t>the</w:t>
      </w:r>
      <w:r>
        <w:rPr>
          <w:spacing w:val="-3"/>
        </w:rPr>
        <w:t xml:space="preserve"> </w:t>
      </w:r>
      <w:r>
        <w:t>number</w:t>
      </w:r>
      <w:r>
        <w:rPr>
          <w:spacing w:val="-4"/>
        </w:rPr>
        <w:t xml:space="preserve"> </w:t>
      </w:r>
      <w:r>
        <w:t>of</w:t>
      </w:r>
      <w:r>
        <w:rPr>
          <w:spacing w:val="-4"/>
        </w:rPr>
        <w:t xml:space="preserve"> </w:t>
      </w:r>
      <w:r>
        <w:t>people</w:t>
      </w:r>
      <w:r>
        <w:rPr>
          <w:spacing w:val="-7"/>
        </w:rPr>
        <w:t xml:space="preserve"> </w:t>
      </w:r>
      <w:r>
        <w:t>that</w:t>
      </w:r>
      <w:r>
        <w:rPr>
          <w:spacing w:val="-6"/>
        </w:rPr>
        <w:t xml:space="preserve"> </w:t>
      </w:r>
      <w:r>
        <w:t>will</w:t>
      </w:r>
      <w:r>
        <w:rPr>
          <w:spacing w:val="-3"/>
        </w:rPr>
        <w:t xml:space="preserve"> </w:t>
      </w:r>
      <w:r>
        <w:t>be</w:t>
      </w:r>
      <w:r>
        <w:rPr>
          <w:spacing w:val="-6"/>
        </w:rPr>
        <w:t xml:space="preserve"> </w:t>
      </w:r>
      <w:r>
        <w:t>travelling.</w:t>
      </w:r>
      <w:r>
        <w:rPr>
          <w:spacing w:val="-5"/>
        </w:rPr>
        <w:t xml:space="preserve"> </w:t>
      </w:r>
      <w:r>
        <w:t>They</w:t>
      </w:r>
      <w:r>
        <w:rPr>
          <w:spacing w:val="-4"/>
        </w:rPr>
        <w:t xml:space="preserve"> </w:t>
      </w:r>
      <w:r>
        <w:t>also</w:t>
      </w:r>
      <w:r>
        <w:rPr>
          <w:spacing w:val="-46"/>
        </w:rPr>
        <w:t xml:space="preserve"> </w:t>
      </w:r>
      <w:r>
        <w:t>indicate if any</w:t>
      </w:r>
      <w:r>
        <w:rPr>
          <w:spacing w:val="-3"/>
        </w:rPr>
        <w:t xml:space="preserve"> </w:t>
      </w:r>
      <w:r>
        <w:t>of the passengers use</w:t>
      </w:r>
      <w:r>
        <w:rPr>
          <w:spacing w:val="-3"/>
        </w:rPr>
        <w:t xml:space="preserve"> </w:t>
      </w:r>
      <w:r>
        <w:t>a wheelchair.</w:t>
      </w:r>
    </w:p>
    <w:p w14:paraId="5874E3C0" w14:textId="77777777" w:rsidR="00BD039D" w:rsidRDefault="00BD039D" w:rsidP="00BD039D">
      <w:r w:rsidRPr="00F563E8">
        <w:drawing>
          <wp:inline distT="0" distB="0" distL="0" distR="0" wp14:anchorId="6240DA49" wp14:editId="6D031083">
            <wp:extent cx="5731510" cy="2276475"/>
            <wp:effectExtent l="0" t="0" r="254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276475"/>
                    </a:xfrm>
                    <a:prstGeom prst="rect">
                      <a:avLst/>
                    </a:prstGeom>
                  </pic:spPr>
                </pic:pic>
              </a:graphicData>
            </a:graphic>
          </wp:inline>
        </w:drawing>
      </w:r>
    </w:p>
    <w:p w14:paraId="17521E16" w14:textId="0467EF0E" w:rsidR="00BD039D" w:rsidRDefault="002812DD" w:rsidP="00BD039D">
      <w:r>
        <w:t>the dispatcher enters the expected journey length. The dispatcher then views the details on all vehicles to see if there is a suitable vehicle available for the</w:t>
      </w:r>
      <w:r>
        <w:rPr>
          <w:spacing w:val="1"/>
        </w:rPr>
        <w:t xml:space="preserve"> </w:t>
      </w:r>
      <w:r>
        <w:t>fare. If so, he/she then views the details on all drivers to see if there is an available driver with a</w:t>
      </w:r>
      <w:r>
        <w:rPr>
          <w:spacing w:val="1"/>
        </w:rPr>
        <w:t xml:space="preserve"> </w:t>
      </w:r>
      <w:r>
        <w:t>suitable</w:t>
      </w:r>
      <w:r>
        <w:rPr>
          <w:spacing w:val="-3"/>
        </w:rPr>
        <w:t xml:space="preserve"> </w:t>
      </w:r>
      <w:r>
        <w:t>licence</w:t>
      </w:r>
      <w:r w:rsidR="008974DC">
        <w:t>. They need to only enter the index of both the drivers and vehicles they need.</w:t>
      </w:r>
    </w:p>
    <w:p w14:paraId="4458E398" w14:textId="77777777" w:rsidR="00BD039D" w:rsidRDefault="00BD039D" w:rsidP="00BD039D">
      <w:r w:rsidRPr="00F563E8">
        <w:drawing>
          <wp:inline distT="0" distB="0" distL="0" distR="0" wp14:anchorId="299D644F" wp14:editId="161DE1C6">
            <wp:extent cx="5731510" cy="2416810"/>
            <wp:effectExtent l="0" t="0" r="254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416810"/>
                    </a:xfrm>
                    <a:prstGeom prst="rect">
                      <a:avLst/>
                    </a:prstGeom>
                  </pic:spPr>
                </pic:pic>
              </a:graphicData>
            </a:graphic>
          </wp:inline>
        </w:drawing>
      </w:r>
    </w:p>
    <w:p w14:paraId="21202180" w14:textId="1765ABC8" w:rsidR="00BD039D" w:rsidRDefault="00BD039D" w:rsidP="00BD039D"/>
    <w:p w14:paraId="327BC6A3" w14:textId="6C52D302" w:rsidR="0062565D" w:rsidRDefault="0062565D" w:rsidP="00BD039D">
      <w:proofErr w:type="spellStart"/>
      <w:r>
        <w:t>Ive</w:t>
      </w:r>
      <w:proofErr w:type="spellEnd"/>
      <w:r>
        <w:t xml:space="preserve"> entered all 4 fare at once to make testing </w:t>
      </w:r>
      <w:proofErr w:type="gramStart"/>
      <w:r>
        <w:t>more easier</w:t>
      </w:r>
      <w:proofErr w:type="gramEnd"/>
      <w:r>
        <w:t xml:space="preserve"> to understand.</w:t>
      </w:r>
    </w:p>
    <w:p w14:paraId="68B1F8D3" w14:textId="77777777" w:rsidR="00BD039D" w:rsidRDefault="00BD039D" w:rsidP="00BD039D">
      <w:r w:rsidRPr="00F563E8">
        <w:lastRenderedPageBreak/>
        <w:drawing>
          <wp:inline distT="0" distB="0" distL="0" distR="0" wp14:anchorId="136B2FD1" wp14:editId="121611F6">
            <wp:extent cx="5731510" cy="1997075"/>
            <wp:effectExtent l="0" t="0" r="254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997075"/>
                    </a:xfrm>
                    <a:prstGeom prst="rect">
                      <a:avLst/>
                    </a:prstGeom>
                  </pic:spPr>
                </pic:pic>
              </a:graphicData>
            </a:graphic>
          </wp:inline>
        </w:drawing>
      </w:r>
    </w:p>
    <w:p w14:paraId="0EA3A1E1" w14:textId="77777777" w:rsidR="00BD039D" w:rsidRDefault="00BD039D" w:rsidP="00BD039D"/>
    <w:p w14:paraId="3685E571" w14:textId="77777777" w:rsidR="00BD039D" w:rsidRDefault="00BD039D" w:rsidP="00BD039D">
      <w:r w:rsidRPr="00F563E8">
        <w:drawing>
          <wp:inline distT="0" distB="0" distL="0" distR="0" wp14:anchorId="73BBC436" wp14:editId="05632E27">
            <wp:extent cx="5731510" cy="254254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542540"/>
                    </a:xfrm>
                    <a:prstGeom prst="rect">
                      <a:avLst/>
                    </a:prstGeom>
                  </pic:spPr>
                </pic:pic>
              </a:graphicData>
            </a:graphic>
          </wp:inline>
        </w:drawing>
      </w:r>
    </w:p>
    <w:p w14:paraId="49BFFC70" w14:textId="77777777" w:rsidR="00BD039D" w:rsidRDefault="00BD039D" w:rsidP="00BD039D"/>
    <w:p w14:paraId="65442D1A" w14:textId="77777777" w:rsidR="00BD039D" w:rsidRDefault="00BD039D" w:rsidP="00BD039D">
      <w:r w:rsidRPr="00F563E8">
        <w:drawing>
          <wp:inline distT="0" distB="0" distL="0" distR="0" wp14:anchorId="48EE3C40" wp14:editId="768A31EC">
            <wp:extent cx="5731510" cy="191325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1913255"/>
                    </a:xfrm>
                    <a:prstGeom prst="rect">
                      <a:avLst/>
                    </a:prstGeom>
                  </pic:spPr>
                </pic:pic>
              </a:graphicData>
            </a:graphic>
          </wp:inline>
        </w:drawing>
      </w:r>
    </w:p>
    <w:p w14:paraId="0383252D" w14:textId="2F985F1F" w:rsidR="00BD039D" w:rsidRDefault="00E37A38" w:rsidP="00BD039D">
      <w:r>
        <w:t xml:space="preserve">I made a mistake and choice a vehicle that is not </w:t>
      </w:r>
      <w:proofErr w:type="gramStart"/>
      <w:r>
        <w:t>wheel chair</w:t>
      </w:r>
      <w:proofErr w:type="gramEnd"/>
      <w:r>
        <w:t xml:space="preserve"> accessible and the program caught that and gave me an error message.</w:t>
      </w:r>
      <w:r w:rsidR="0028500B">
        <w:t xml:space="preserve"> It also allowed me to re-type the index of the vehicle I wanted</w:t>
      </w:r>
    </w:p>
    <w:p w14:paraId="5935E3F2" w14:textId="77777777" w:rsidR="00BD039D" w:rsidRDefault="00BD039D" w:rsidP="00BD039D">
      <w:r w:rsidRPr="00F563E8">
        <w:lastRenderedPageBreak/>
        <w:drawing>
          <wp:inline distT="0" distB="0" distL="0" distR="0" wp14:anchorId="2EAA204C" wp14:editId="4FA5DD4C">
            <wp:extent cx="5731510" cy="2643505"/>
            <wp:effectExtent l="0" t="0" r="254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643505"/>
                    </a:xfrm>
                    <a:prstGeom prst="rect">
                      <a:avLst/>
                    </a:prstGeom>
                  </pic:spPr>
                </pic:pic>
              </a:graphicData>
            </a:graphic>
          </wp:inline>
        </w:drawing>
      </w:r>
    </w:p>
    <w:p w14:paraId="0376A863" w14:textId="77777777" w:rsidR="00BD039D" w:rsidRDefault="00BD039D" w:rsidP="00BD039D">
      <w:r w:rsidRPr="00F563E8">
        <w:drawing>
          <wp:inline distT="0" distB="0" distL="0" distR="0" wp14:anchorId="292796B6" wp14:editId="6ECD7F62">
            <wp:extent cx="5731510" cy="72580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725805"/>
                    </a:xfrm>
                    <a:prstGeom prst="rect">
                      <a:avLst/>
                    </a:prstGeom>
                  </pic:spPr>
                </pic:pic>
              </a:graphicData>
            </a:graphic>
          </wp:inline>
        </w:drawing>
      </w:r>
    </w:p>
    <w:p w14:paraId="7A269FE6" w14:textId="77777777" w:rsidR="00BD039D" w:rsidRDefault="00BD039D" w:rsidP="00BD039D">
      <w:r w:rsidRPr="00F563E8">
        <w:drawing>
          <wp:inline distT="0" distB="0" distL="0" distR="0" wp14:anchorId="5C9CC670" wp14:editId="0575B000">
            <wp:extent cx="5731510" cy="1858645"/>
            <wp:effectExtent l="0" t="0" r="254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1858645"/>
                    </a:xfrm>
                    <a:prstGeom prst="rect">
                      <a:avLst/>
                    </a:prstGeom>
                  </pic:spPr>
                </pic:pic>
              </a:graphicData>
            </a:graphic>
          </wp:inline>
        </w:drawing>
      </w:r>
    </w:p>
    <w:p w14:paraId="36D134C3" w14:textId="77777777" w:rsidR="00BD039D" w:rsidRDefault="00BD039D" w:rsidP="00BD039D"/>
    <w:p w14:paraId="12E20093" w14:textId="77777777" w:rsidR="00BD039D" w:rsidRDefault="00BD039D" w:rsidP="00BD039D">
      <w:r w:rsidRPr="00F563E8">
        <w:drawing>
          <wp:inline distT="0" distB="0" distL="0" distR="0" wp14:anchorId="0EEDA667" wp14:editId="4E156BF3">
            <wp:extent cx="5731510" cy="2550795"/>
            <wp:effectExtent l="0" t="0" r="254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550795"/>
                    </a:xfrm>
                    <a:prstGeom prst="rect">
                      <a:avLst/>
                    </a:prstGeom>
                  </pic:spPr>
                </pic:pic>
              </a:graphicData>
            </a:graphic>
          </wp:inline>
        </w:drawing>
      </w:r>
    </w:p>
    <w:p w14:paraId="033CB1D1" w14:textId="77777777" w:rsidR="00BD039D" w:rsidRDefault="00BD039D" w:rsidP="00BD039D"/>
    <w:p w14:paraId="6A1257C4" w14:textId="655F3360" w:rsidR="00BD039D" w:rsidRPr="00426844" w:rsidRDefault="009B0B86" w:rsidP="009B0B86">
      <w:pPr>
        <w:pStyle w:val="BodyText"/>
        <w:spacing w:before="10"/>
        <w:rPr>
          <w:spacing w:val="-3"/>
        </w:rPr>
      </w:pPr>
      <w:r>
        <w:rPr>
          <w:b/>
          <w:bCs/>
          <w:color w:val="0070C0"/>
        </w:rPr>
        <w:lastRenderedPageBreak/>
        <w:t>V</w:t>
      </w:r>
      <w:r w:rsidR="00BD039D" w:rsidRPr="00184A5A">
        <w:rPr>
          <w:b/>
          <w:bCs/>
          <w:color w:val="0070C0"/>
        </w:rPr>
        <w:t>iew</w:t>
      </w:r>
      <w:r w:rsidR="00BD039D" w:rsidRPr="00184A5A">
        <w:rPr>
          <w:b/>
          <w:bCs/>
          <w:color w:val="0070C0"/>
          <w:spacing w:val="-4"/>
        </w:rPr>
        <w:t xml:space="preserve"> </w:t>
      </w:r>
      <w:r w:rsidR="00BD039D" w:rsidRPr="00184A5A">
        <w:rPr>
          <w:b/>
          <w:bCs/>
          <w:color w:val="0070C0"/>
        </w:rPr>
        <w:t>a</w:t>
      </w:r>
      <w:r w:rsidR="00BD039D" w:rsidRPr="00184A5A">
        <w:rPr>
          <w:b/>
          <w:bCs/>
          <w:color w:val="0070C0"/>
          <w:spacing w:val="-2"/>
        </w:rPr>
        <w:t xml:space="preserve"> </w:t>
      </w:r>
      <w:r w:rsidR="00BD039D" w:rsidRPr="00184A5A">
        <w:rPr>
          <w:b/>
          <w:bCs/>
          <w:color w:val="0070C0"/>
        </w:rPr>
        <w:t>list</w:t>
      </w:r>
      <w:r w:rsidR="00BD039D" w:rsidRPr="00184A5A">
        <w:rPr>
          <w:b/>
          <w:bCs/>
          <w:color w:val="0070C0"/>
          <w:spacing w:val="-4"/>
        </w:rPr>
        <w:t xml:space="preserve"> </w:t>
      </w:r>
      <w:r w:rsidR="00BD039D" w:rsidRPr="00184A5A">
        <w:rPr>
          <w:b/>
          <w:bCs/>
          <w:color w:val="0070C0"/>
        </w:rPr>
        <w:t>of</w:t>
      </w:r>
      <w:r w:rsidR="00BD039D" w:rsidRPr="00184A5A">
        <w:rPr>
          <w:b/>
          <w:bCs/>
          <w:color w:val="0070C0"/>
          <w:spacing w:val="-4"/>
        </w:rPr>
        <w:t xml:space="preserve"> </w:t>
      </w:r>
      <w:r w:rsidR="00BD039D" w:rsidRPr="00184A5A">
        <w:rPr>
          <w:b/>
          <w:bCs/>
          <w:color w:val="0070C0"/>
        </w:rPr>
        <w:t>all</w:t>
      </w:r>
      <w:r w:rsidR="00BD039D" w:rsidRPr="00184A5A">
        <w:rPr>
          <w:b/>
          <w:bCs/>
          <w:color w:val="0070C0"/>
          <w:spacing w:val="-2"/>
        </w:rPr>
        <w:t xml:space="preserve"> </w:t>
      </w:r>
      <w:r w:rsidR="00BD039D" w:rsidRPr="00184A5A">
        <w:rPr>
          <w:b/>
          <w:bCs/>
          <w:color w:val="0070C0"/>
        </w:rPr>
        <w:t>active</w:t>
      </w:r>
      <w:r w:rsidR="00BD039D" w:rsidRPr="00184A5A">
        <w:rPr>
          <w:b/>
          <w:bCs/>
          <w:color w:val="0070C0"/>
          <w:spacing w:val="-1"/>
        </w:rPr>
        <w:t xml:space="preserve"> </w:t>
      </w:r>
      <w:r w:rsidR="00BD039D" w:rsidRPr="00184A5A">
        <w:rPr>
          <w:b/>
          <w:bCs/>
          <w:color w:val="0070C0"/>
        </w:rPr>
        <w:t>fares</w:t>
      </w:r>
      <w:r>
        <w:rPr>
          <w:b/>
          <w:bCs/>
          <w:color w:val="0070C0"/>
        </w:rPr>
        <w:t xml:space="preserve">: </w:t>
      </w:r>
      <w:r w:rsidR="00BD039D" w:rsidRPr="00426844">
        <w:rPr>
          <w:spacing w:val="-3"/>
        </w:rPr>
        <w:t xml:space="preserve">The dispatcher should be able to view a list of all active fares at any time. This should include details on the vehicle, </w:t>
      </w:r>
      <w:proofErr w:type="gramStart"/>
      <w:r w:rsidR="00BD039D" w:rsidRPr="00426844">
        <w:rPr>
          <w:spacing w:val="-3"/>
        </w:rPr>
        <w:t>driver</w:t>
      </w:r>
      <w:proofErr w:type="gramEnd"/>
      <w:r w:rsidR="00BD039D" w:rsidRPr="00426844">
        <w:rPr>
          <w:spacing w:val="-3"/>
        </w:rPr>
        <w:t xml:space="preserve"> and customer.</w:t>
      </w:r>
      <w:r>
        <w:rPr>
          <w:spacing w:val="-3"/>
        </w:rPr>
        <w:t xml:space="preserve"> Any information inputted by the customer and dispatcher will be listed here.  All this information about the fares will be given to the drivers for information.</w:t>
      </w:r>
    </w:p>
    <w:p w14:paraId="5CBDD876" w14:textId="77777777" w:rsidR="00BD039D" w:rsidRDefault="00BD039D" w:rsidP="00BD039D"/>
    <w:p w14:paraId="7A261409" w14:textId="77777777" w:rsidR="00BD039D" w:rsidRDefault="00BD039D" w:rsidP="00BD039D">
      <w:r w:rsidRPr="00F563E8">
        <w:drawing>
          <wp:inline distT="0" distB="0" distL="0" distR="0" wp14:anchorId="26DB1B67" wp14:editId="3EB6F4E4">
            <wp:extent cx="5731510" cy="297878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978785"/>
                    </a:xfrm>
                    <a:prstGeom prst="rect">
                      <a:avLst/>
                    </a:prstGeom>
                  </pic:spPr>
                </pic:pic>
              </a:graphicData>
            </a:graphic>
          </wp:inline>
        </w:drawing>
      </w:r>
    </w:p>
    <w:p w14:paraId="08828E63" w14:textId="47B3B0BB" w:rsidR="0028594C" w:rsidRDefault="0028594C" w:rsidP="0028594C">
      <w:pPr>
        <w:pStyle w:val="BodyText"/>
        <w:spacing w:line="276" w:lineRule="auto"/>
        <w:ind w:left="140"/>
      </w:pPr>
      <w:r>
        <w:t>After</w:t>
      </w:r>
      <w:r>
        <w:rPr>
          <w:spacing w:val="-3"/>
        </w:rPr>
        <w:t xml:space="preserve"> </w:t>
      </w:r>
      <w:r>
        <w:t>each</w:t>
      </w:r>
      <w:r>
        <w:rPr>
          <w:spacing w:val="-3"/>
        </w:rPr>
        <w:t xml:space="preserve"> </w:t>
      </w:r>
      <w:r>
        <w:t>fare,</w:t>
      </w:r>
      <w:r>
        <w:rPr>
          <w:spacing w:val="-4"/>
        </w:rPr>
        <w:t xml:space="preserve"> </w:t>
      </w:r>
      <w:r>
        <w:t>a</w:t>
      </w:r>
      <w:r>
        <w:rPr>
          <w:spacing w:val="-3"/>
        </w:rPr>
        <w:t xml:space="preserve"> </w:t>
      </w:r>
      <w:r>
        <w:t>driver</w:t>
      </w:r>
      <w:r>
        <w:rPr>
          <w:spacing w:val="-4"/>
        </w:rPr>
        <w:t xml:space="preserve"> </w:t>
      </w:r>
      <w:r>
        <w:t>will go</w:t>
      </w:r>
      <w:r>
        <w:rPr>
          <w:spacing w:val="-2"/>
        </w:rPr>
        <w:t xml:space="preserve"> </w:t>
      </w:r>
      <w:r>
        <w:t>to</w:t>
      </w:r>
      <w:r>
        <w:rPr>
          <w:spacing w:val="-1"/>
        </w:rPr>
        <w:t xml:space="preserve"> </w:t>
      </w:r>
      <w:r>
        <w:t>the</w:t>
      </w:r>
      <w:r>
        <w:rPr>
          <w:spacing w:val="-5"/>
        </w:rPr>
        <w:t xml:space="preserve"> </w:t>
      </w:r>
      <w:r>
        <w:t>dispatcher</w:t>
      </w:r>
      <w:r>
        <w:rPr>
          <w:spacing w:val="-5"/>
        </w:rPr>
        <w:t xml:space="preserve"> </w:t>
      </w:r>
      <w:r>
        <w:t>and</w:t>
      </w:r>
      <w:r>
        <w:rPr>
          <w:spacing w:val="-4"/>
        </w:rPr>
        <w:t xml:space="preserve"> </w:t>
      </w:r>
      <w:r>
        <w:t>tell</w:t>
      </w:r>
      <w:r>
        <w:rPr>
          <w:spacing w:val="-2"/>
        </w:rPr>
        <w:t xml:space="preserve"> </w:t>
      </w:r>
      <w:r>
        <w:t>them</w:t>
      </w:r>
      <w:r>
        <w:rPr>
          <w:spacing w:val="-4"/>
        </w:rPr>
        <w:t xml:space="preserve"> </w:t>
      </w:r>
      <w:r>
        <w:t>that</w:t>
      </w:r>
      <w:r>
        <w:rPr>
          <w:spacing w:val="-4"/>
        </w:rPr>
        <w:t xml:space="preserve"> </w:t>
      </w:r>
      <w:r>
        <w:t>the</w:t>
      </w:r>
      <w:r>
        <w:rPr>
          <w:spacing w:val="-2"/>
        </w:rPr>
        <w:t xml:space="preserve"> </w:t>
      </w:r>
      <w:r>
        <w:t>fare</w:t>
      </w:r>
      <w:r>
        <w:rPr>
          <w:spacing w:val="-1"/>
        </w:rPr>
        <w:t xml:space="preserve"> </w:t>
      </w:r>
      <w:r>
        <w:t>is</w:t>
      </w:r>
      <w:r>
        <w:rPr>
          <w:spacing w:val="-6"/>
        </w:rPr>
        <w:t xml:space="preserve"> </w:t>
      </w:r>
      <w:r>
        <w:t>complete.</w:t>
      </w:r>
      <w:r>
        <w:rPr>
          <w:spacing w:val="-5"/>
        </w:rPr>
        <w:t xml:space="preserve"> </w:t>
      </w:r>
      <w:r>
        <w:t>These</w:t>
      </w:r>
      <w:r>
        <w:rPr>
          <w:spacing w:val="-5"/>
        </w:rPr>
        <w:t xml:space="preserve"> </w:t>
      </w:r>
      <w:r>
        <w:t>details</w:t>
      </w:r>
      <w:r>
        <w:rPr>
          <w:spacing w:val="-2"/>
        </w:rPr>
        <w:t xml:space="preserve"> </w:t>
      </w:r>
      <w:r>
        <w:t>include</w:t>
      </w:r>
      <w:r>
        <w:rPr>
          <w:spacing w:val="-2"/>
        </w:rPr>
        <w:t xml:space="preserve"> </w:t>
      </w:r>
      <w:r>
        <w:t>the</w:t>
      </w:r>
      <w:r>
        <w:rPr>
          <w:spacing w:val="-3"/>
        </w:rPr>
        <w:t xml:space="preserve"> </w:t>
      </w:r>
      <w:r>
        <w:t>fare</w:t>
      </w:r>
      <w:r>
        <w:rPr>
          <w:spacing w:val="-1"/>
        </w:rPr>
        <w:t xml:space="preserve"> </w:t>
      </w:r>
      <w:r>
        <w:t>details that</w:t>
      </w:r>
      <w:r>
        <w:rPr>
          <w:spacing w:val="-2"/>
        </w:rPr>
        <w:t xml:space="preserve"> </w:t>
      </w:r>
      <w:r>
        <w:t>were</w:t>
      </w:r>
      <w:r>
        <w:rPr>
          <w:spacing w:val="-1"/>
        </w:rPr>
        <w:t xml:space="preserve"> </w:t>
      </w:r>
      <w:r>
        <w:t>in</w:t>
      </w:r>
      <w:r>
        <w:rPr>
          <w:spacing w:val="-5"/>
        </w:rPr>
        <w:t xml:space="preserve"> </w:t>
      </w:r>
      <w:r>
        <w:t>the</w:t>
      </w:r>
      <w:r>
        <w:rPr>
          <w:spacing w:val="-2"/>
        </w:rPr>
        <w:t xml:space="preserve"> </w:t>
      </w:r>
      <w:r>
        <w:t>driver's</w:t>
      </w:r>
      <w:r>
        <w:rPr>
          <w:spacing w:val="-2"/>
        </w:rPr>
        <w:t xml:space="preserve"> </w:t>
      </w:r>
      <w:r>
        <w:t>schedule</w:t>
      </w:r>
      <w:r>
        <w:rPr>
          <w:spacing w:val="-2"/>
        </w:rPr>
        <w:t xml:space="preserve"> </w:t>
      </w:r>
      <w:r>
        <w:t>and</w:t>
      </w:r>
      <w:r>
        <w:rPr>
          <w:spacing w:val="-3"/>
        </w:rPr>
        <w:t xml:space="preserve"> </w:t>
      </w:r>
      <w:r>
        <w:t>the</w:t>
      </w:r>
      <w:r>
        <w:rPr>
          <w:spacing w:val="-1"/>
        </w:rPr>
        <w:t xml:space="preserve"> </w:t>
      </w:r>
      <w:r>
        <w:t>cost</w:t>
      </w:r>
      <w:r>
        <w:rPr>
          <w:spacing w:val="-4"/>
        </w:rPr>
        <w:t xml:space="preserve"> </w:t>
      </w:r>
      <w:r>
        <w:t>of</w:t>
      </w:r>
      <w:r>
        <w:rPr>
          <w:spacing w:val="-5"/>
        </w:rPr>
        <w:t xml:space="preserve"> </w:t>
      </w:r>
      <w:r>
        <w:t>the</w:t>
      </w:r>
      <w:r>
        <w:rPr>
          <w:spacing w:val="-4"/>
        </w:rPr>
        <w:t xml:space="preserve"> </w:t>
      </w:r>
      <w:r>
        <w:t>fare.</w:t>
      </w:r>
      <w:r>
        <w:rPr>
          <w:spacing w:val="-1"/>
        </w:rPr>
        <w:t xml:space="preserve"> </w:t>
      </w:r>
      <w:r w:rsidR="000568E4">
        <w:rPr>
          <w:spacing w:val="-1"/>
        </w:rPr>
        <w:t>The dispatcher will ask the driver about the name of the customer that ordered the fare. Then the dispatcher can enter the index of the customer that is saved in the system.</w:t>
      </w:r>
    </w:p>
    <w:p w14:paraId="21DB9010" w14:textId="77777777" w:rsidR="00BD039D" w:rsidRDefault="00BD039D" w:rsidP="00BD039D"/>
    <w:p w14:paraId="7F3273C6" w14:textId="77777777" w:rsidR="00BD039D" w:rsidRDefault="00BD039D" w:rsidP="00BD039D">
      <w:r w:rsidRPr="00E86BED">
        <w:drawing>
          <wp:inline distT="0" distB="0" distL="0" distR="0" wp14:anchorId="0BDDAAB2" wp14:editId="51EA164D">
            <wp:extent cx="5731510" cy="297497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974975"/>
                    </a:xfrm>
                    <a:prstGeom prst="rect">
                      <a:avLst/>
                    </a:prstGeom>
                  </pic:spPr>
                </pic:pic>
              </a:graphicData>
            </a:graphic>
          </wp:inline>
        </w:drawing>
      </w:r>
    </w:p>
    <w:p w14:paraId="4D907B73" w14:textId="04826B32" w:rsidR="00BD039D" w:rsidRDefault="0028594C" w:rsidP="00BD039D">
      <w:r>
        <w:rPr>
          <w:spacing w:val="-1"/>
        </w:rPr>
        <w:t>The dispatcher can ask the driver for their driver ID number and the vehicle registration number that the driver used for their fare. With this, they’ll enter the index of both the driver and vehicle saved in the system</w:t>
      </w:r>
      <w:r w:rsidR="002B145B">
        <w:rPr>
          <w:spacing w:val="-1"/>
        </w:rPr>
        <w:t xml:space="preserve">. </w:t>
      </w:r>
    </w:p>
    <w:p w14:paraId="3ADCC2D2" w14:textId="77777777" w:rsidR="00BD039D" w:rsidRDefault="00BD039D" w:rsidP="00BD039D">
      <w:r w:rsidRPr="00E86BED">
        <w:lastRenderedPageBreak/>
        <w:drawing>
          <wp:inline distT="0" distB="0" distL="0" distR="0" wp14:anchorId="1C666530" wp14:editId="1F44946B">
            <wp:extent cx="5731510" cy="1426210"/>
            <wp:effectExtent l="0" t="0" r="254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1426210"/>
                    </a:xfrm>
                    <a:prstGeom prst="rect">
                      <a:avLst/>
                    </a:prstGeom>
                  </pic:spPr>
                </pic:pic>
              </a:graphicData>
            </a:graphic>
          </wp:inline>
        </w:drawing>
      </w:r>
    </w:p>
    <w:p w14:paraId="422AB62D" w14:textId="6C54D20F" w:rsidR="00BD039D" w:rsidRDefault="009F5B5D" w:rsidP="00BD039D">
      <w:r>
        <w:t>The</w:t>
      </w:r>
      <w:r>
        <w:rPr>
          <w:spacing w:val="-2"/>
        </w:rPr>
        <w:t xml:space="preserve"> </w:t>
      </w:r>
      <w:r>
        <w:t>driver</w:t>
      </w:r>
      <w:r>
        <w:rPr>
          <w:spacing w:val="-3"/>
        </w:rPr>
        <w:t xml:space="preserve"> </w:t>
      </w:r>
      <w:r>
        <w:t xml:space="preserve">is </w:t>
      </w:r>
      <w:r>
        <w:rPr>
          <w:spacing w:val="-46"/>
        </w:rPr>
        <w:t xml:space="preserve">  </w:t>
      </w:r>
      <w:r>
        <w:t>marked</w:t>
      </w:r>
      <w:r>
        <w:rPr>
          <w:spacing w:val="-3"/>
        </w:rPr>
        <w:t xml:space="preserve"> </w:t>
      </w:r>
      <w:r>
        <w:t>as</w:t>
      </w:r>
      <w:r>
        <w:rPr>
          <w:spacing w:val="-3"/>
        </w:rPr>
        <w:t xml:space="preserve"> </w:t>
      </w:r>
      <w:r>
        <w:t>free</w:t>
      </w:r>
      <w:r>
        <w:rPr>
          <w:spacing w:val="-4"/>
        </w:rPr>
        <w:t xml:space="preserve"> </w:t>
      </w:r>
      <w:r>
        <w:t>and</w:t>
      </w:r>
      <w:r>
        <w:rPr>
          <w:spacing w:val="-4"/>
        </w:rPr>
        <w:t xml:space="preserve"> </w:t>
      </w:r>
      <w:r>
        <w:t>the</w:t>
      </w:r>
      <w:r>
        <w:rPr>
          <w:spacing w:val="-1"/>
        </w:rPr>
        <w:t xml:space="preserve"> </w:t>
      </w:r>
      <w:r>
        <w:t>fare</w:t>
      </w:r>
      <w:r>
        <w:rPr>
          <w:spacing w:val="-2"/>
        </w:rPr>
        <w:t xml:space="preserve"> </w:t>
      </w:r>
      <w:r>
        <w:t>details</w:t>
      </w:r>
      <w:r>
        <w:rPr>
          <w:spacing w:val="-2"/>
        </w:rPr>
        <w:t xml:space="preserve"> </w:t>
      </w:r>
      <w:r>
        <w:t>are</w:t>
      </w:r>
      <w:r>
        <w:rPr>
          <w:spacing w:val="-2"/>
        </w:rPr>
        <w:t xml:space="preserve"> </w:t>
      </w:r>
      <w:r>
        <w:t>added</w:t>
      </w:r>
      <w:r>
        <w:rPr>
          <w:spacing w:val="-4"/>
        </w:rPr>
        <w:t xml:space="preserve"> </w:t>
      </w:r>
      <w:r>
        <w:t>to</w:t>
      </w:r>
      <w:r>
        <w:rPr>
          <w:spacing w:val="-5"/>
        </w:rPr>
        <w:t xml:space="preserve"> </w:t>
      </w:r>
      <w:r>
        <w:t>the</w:t>
      </w:r>
      <w:r>
        <w:rPr>
          <w:spacing w:val="-1"/>
        </w:rPr>
        <w:t xml:space="preserve"> </w:t>
      </w:r>
      <w:r>
        <w:t>daily</w:t>
      </w:r>
      <w:r>
        <w:rPr>
          <w:spacing w:val="-3"/>
        </w:rPr>
        <w:t xml:space="preserve"> </w:t>
      </w:r>
      <w:r>
        <w:t xml:space="preserve">log. </w:t>
      </w:r>
      <w:r w:rsidR="0028594C">
        <w:t>The</w:t>
      </w:r>
      <w:r w:rsidR="0028594C">
        <w:rPr>
          <w:spacing w:val="-1"/>
        </w:rPr>
        <w:t xml:space="preserve"> </w:t>
      </w:r>
      <w:r w:rsidR="0028594C">
        <w:t>number of</w:t>
      </w:r>
      <w:r w:rsidR="0028594C">
        <w:rPr>
          <w:spacing w:val="-4"/>
        </w:rPr>
        <w:t xml:space="preserve"> </w:t>
      </w:r>
      <w:r w:rsidR="0028594C">
        <w:t>kilometres</w:t>
      </w:r>
      <w:r w:rsidR="0028594C">
        <w:rPr>
          <w:spacing w:val="-2"/>
        </w:rPr>
        <w:t xml:space="preserve"> </w:t>
      </w:r>
      <w:r w:rsidR="0028594C">
        <w:t>is</w:t>
      </w:r>
      <w:r w:rsidR="0028594C">
        <w:rPr>
          <w:spacing w:val="-1"/>
        </w:rPr>
        <w:t xml:space="preserve"> </w:t>
      </w:r>
      <w:r w:rsidR="0028594C">
        <w:t>updated for</w:t>
      </w:r>
      <w:r w:rsidR="0028594C">
        <w:rPr>
          <w:spacing w:val="-3"/>
        </w:rPr>
        <w:t xml:space="preserve"> </w:t>
      </w:r>
      <w:r w:rsidR="0028594C">
        <w:t>both</w:t>
      </w:r>
      <w:r w:rsidR="0028594C">
        <w:rPr>
          <w:spacing w:val="-4"/>
        </w:rPr>
        <w:t xml:space="preserve"> </w:t>
      </w:r>
      <w:r w:rsidR="0028594C">
        <w:t>the driver</w:t>
      </w:r>
      <w:r w:rsidR="0028594C">
        <w:rPr>
          <w:spacing w:val="-1"/>
        </w:rPr>
        <w:t xml:space="preserve"> </w:t>
      </w:r>
      <w:r w:rsidR="0028594C">
        <w:t>and</w:t>
      </w:r>
      <w:r w:rsidR="0028594C">
        <w:rPr>
          <w:spacing w:val="-1"/>
        </w:rPr>
        <w:t xml:space="preserve"> </w:t>
      </w:r>
      <w:r w:rsidR="0028594C">
        <w:t>the</w:t>
      </w:r>
      <w:r w:rsidR="0028594C">
        <w:rPr>
          <w:spacing w:val="-2"/>
        </w:rPr>
        <w:t xml:space="preserve"> </w:t>
      </w:r>
      <w:r w:rsidR="0028594C">
        <w:t>vehicle.</w:t>
      </w:r>
    </w:p>
    <w:p w14:paraId="7B9BA58D" w14:textId="77777777" w:rsidR="00BD039D" w:rsidRDefault="00BD039D" w:rsidP="00BD039D">
      <w:r w:rsidRPr="009D1ECF">
        <w:drawing>
          <wp:inline distT="0" distB="0" distL="0" distR="0" wp14:anchorId="24FE8645" wp14:editId="5371BDC9">
            <wp:extent cx="5731510" cy="1998345"/>
            <wp:effectExtent l="0" t="0" r="254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1998345"/>
                    </a:xfrm>
                    <a:prstGeom prst="rect">
                      <a:avLst/>
                    </a:prstGeom>
                  </pic:spPr>
                </pic:pic>
              </a:graphicData>
            </a:graphic>
          </wp:inline>
        </w:drawing>
      </w:r>
    </w:p>
    <w:p w14:paraId="1D2AFDD2" w14:textId="77777777" w:rsidR="00BD039D" w:rsidRDefault="00BD039D" w:rsidP="00BD039D"/>
    <w:p w14:paraId="155834D6" w14:textId="77777777" w:rsidR="00BD039D" w:rsidRDefault="00BD039D" w:rsidP="00BD039D">
      <w:r w:rsidRPr="009D1ECF">
        <w:drawing>
          <wp:inline distT="0" distB="0" distL="0" distR="0" wp14:anchorId="4D8AB51D" wp14:editId="5D53055B">
            <wp:extent cx="5731510" cy="149479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1494790"/>
                    </a:xfrm>
                    <a:prstGeom prst="rect">
                      <a:avLst/>
                    </a:prstGeom>
                  </pic:spPr>
                </pic:pic>
              </a:graphicData>
            </a:graphic>
          </wp:inline>
        </w:drawing>
      </w:r>
    </w:p>
    <w:p w14:paraId="73EFBD85" w14:textId="77777777" w:rsidR="00BD039D" w:rsidRDefault="00BD039D" w:rsidP="00BD039D"/>
    <w:p w14:paraId="4F4697F8" w14:textId="77777777" w:rsidR="00BD039D" w:rsidRDefault="00BD039D" w:rsidP="00BD039D">
      <w:r w:rsidRPr="00C474A4">
        <w:drawing>
          <wp:inline distT="0" distB="0" distL="0" distR="0" wp14:anchorId="55015C82" wp14:editId="3046C902">
            <wp:extent cx="5731510" cy="1539875"/>
            <wp:effectExtent l="0" t="0" r="254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1539875"/>
                    </a:xfrm>
                    <a:prstGeom prst="rect">
                      <a:avLst/>
                    </a:prstGeom>
                  </pic:spPr>
                </pic:pic>
              </a:graphicData>
            </a:graphic>
          </wp:inline>
        </w:drawing>
      </w:r>
    </w:p>
    <w:p w14:paraId="66703A27" w14:textId="63F9E5C1" w:rsidR="00C474A4" w:rsidRDefault="00C474A4" w:rsidP="00C474A4">
      <w:pPr>
        <w:pStyle w:val="BodyText"/>
        <w:spacing w:before="10"/>
        <w:rPr>
          <w:spacing w:val="-3"/>
        </w:rPr>
      </w:pPr>
    </w:p>
    <w:p w14:paraId="0ECF1BDE" w14:textId="77777777" w:rsidR="009F5B5D" w:rsidRDefault="009F5B5D">
      <w:pPr>
        <w:rPr>
          <w:rFonts w:asciiTheme="majorHAnsi" w:eastAsiaTheme="majorEastAsia" w:hAnsiTheme="majorHAnsi" w:cstheme="majorBidi"/>
          <w:color w:val="1F3763" w:themeColor="accent1" w:themeShade="7F"/>
          <w:sz w:val="24"/>
          <w:szCs w:val="24"/>
          <w:u w:val="single"/>
        </w:rPr>
      </w:pPr>
      <w:r>
        <w:rPr>
          <w:u w:val="single"/>
        </w:rPr>
        <w:br w:type="page"/>
      </w:r>
    </w:p>
    <w:p w14:paraId="04F0075E" w14:textId="0D0B8A8E" w:rsidR="00E0528B" w:rsidRPr="00E0528B" w:rsidRDefault="00E0528B" w:rsidP="00E0528B">
      <w:pPr>
        <w:pStyle w:val="Heading3"/>
        <w:rPr>
          <w:u w:val="single"/>
        </w:rPr>
      </w:pPr>
      <w:bookmarkStart w:id="18" w:name="_Toc68213055"/>
      <w:r w:rsidRPr="00E0528B">
        <w:rPr>
          <w:u w:val="single"/>
        </w:rPr>
        <w:lastRenderedPageBreak/>
        <w:t>Validation Tests</w:t>
      </w:r>
      <w:bookmarkEnd w:id="18"/>
      <w:r w:rsidRPr="00E0528B">
        <w:rPr>
          <w:u w:val="single"/>
        </w:rPr>
        <w:t xml:space="preserve"> </w:t>
      </w:r>
    </w:p>
    <w:tbl>
      <w:tblPr>
        <w:tblStyle w:val="TableGrid"/>
        <w:tblW w:w="0" w:type="auto"/>
        <w:tblLook w:val="04A0" w:firstRow="1" w:lastRow="0" w:firstColumn="1" w:lastColumn="0" w:noHBand="0" w:noVBand="1"/>
      </w:tblPr>
      <w:tblGrid>
        <w:gridCol w:w="1935"/>
        <w:gridCol w:w="1674"/>
        <w:gridCol w:w="1848"/>
        <w:gridCol w:w="1792"/>
        <w:gridCol w:w="1767"/>
      </w:tblGrid>
      <w:tr w:rsidR="00C474A4" w:rsidRPr="00FA3AE6" w14:paraId="1CB2DDAD" w14:textId="77777777" w:rsidTr="006D050D">
        <w:tc>
          <w:tcPr>
            <w:tcW w:w="1935" w:type="dxa"/>
          </w:tcPr>
          <w:p w14:paraId="47A6DAC1" w14:textId="77777777" w:rsidR="00C474A4" w:rsidRPr="00184A5A" w:rsidRDefault="00C474A4" w:rsidP="006D050D">
            <w:pPr>
              <w:pStyle w:val="BodyText"/>
              <w:spacing w:before="10"/>
              <w:rPr>
                <w:b/>
                <w:bCs/>
                <w:color w:val="0070C0"/>
                <w:spacing w:val="-3"/>
              </w:rPr>
            </w:pPr>
            <w:r w:rsidRPr="00184A5A">
              <w:rPr>
                <w:b/>
                <w:bCs/>
                <w:color w:val="0070C0"/>
                <w:spacing w:val="-3"/>
              </w:rPr>
              <w:t>Test Type</w:t>
            </w:r>
          </w:p>
        </w:tc>
        <w:tc>
          <w:tcPr>
            <w:tcW w:w="1674" w:type="dxa"/>
          </w:tcPr>
          <w:p w14:paraId="67230A62" w14:textId="77777777" w:rsidR="00C474A4" w:rsidRPr="00297180" w:rsidRDefault="00C474A4" w:rsidP="006D050D">
            <w:pPr>
              <w:pStyle w:val="BodyText"/>
              <w:spacing w:before="10"/>
              <w:rPr>
                <w:b/>
                <w:bCs/>
                <w:color w:val="0070C0"/>
                <w:spacing w:val="-3"/>
              </w:rPr>
            </w:pPr>
            <w:r w:rsidRPr="00297180">
              <w:rPr>
                <w:b/>
                <w:bCs/>
                <w:color w:val="0070C0"/>
                <w:spacing w:val="-3"/>
              </w:rPr>
              <w:t>Test Description</w:t>
            </w:r>
          </w:p>
        </w:tc>
        <w:tc>
          <w:tcPr>
            <w:tcW w:w="1848" w:type="dxa"/>
          </w:tcPr>
          <w:p w14:paraId="46523D80" w14:textId="77777777" w:rsidR="00C474A4" w:rsidRPr="00297180" w:rsidRDefault="00C474A4" w:rsidP="006D050D">
            <w:pPr>
              <w:pStyle w:val="BodyText"/>
              <w:spacing w:before="10"/>
              <w:rPr>
                <w:b/>
                <w:bCs/>
                <w:color w:val="0070C0"/>
                <w:spacing w:val="-3"/>
              </w:rPr>
            </w:pPr>
            <w:r w:rsidRPr="00297180">
              <w:rPr>
                <w:b/>
                <w:bCs/>
                <w:color w:val="0070C0"/>
                <w:spacing w:val="-3"/>
              </w:rPr>
              <w:t>Expected result</w:t>
            </w:r>
          </w:p>
        </w:tc>
        <w:tc>
          <w:tcPr>
            <w:tcW w:w="1792" w:type="dxa"/>
          </w:tcPr>
          <w:p w14:paraId="5C0E208E" w14:textId="689F9576" w:rsidR="00C474A4" w:rsidRPr="00297180" w:rsidRDefault="00C474A4" w:rsidP="006D050D">
            <w:pPr>
              <w:pStyle w:val="BodyText"/>
              <w:spacing w:before="10"/>
              <w:rPr>
                <w:b/>
                <w:bCs/>
                <w:color w:val="0070C0"/>
                <w:spacing w:val="-3"/>
              </w:rPr>
            </w:pPr>
            <w:r w:rsidRPr="00297180">
              <w:rPr>
                <w:b/>
                <w:bCs/>
                <w:color w:val="0070C0"/>
                <w:spacing w:val="-3"/>
              </w:rPr>
              <w:t xml:space="preserve">Testing </w:t>
            </w:r>
            <w:r w:rsidR="000E6D7D">
              <w:rPr>
                <w:b/>
                <w:bCs/>
                <w:color w:val="0070C0"/>
                <w:spacing w:val="-3"/>
              </w:rPr>
              <w:t>method</w:t>
            </w:r>
          </w:p>
        </w:tc>
        <w:tc>
          <w:tcPr>
            <w:tcW w:w="1767" w:type="dxa"/>
          </w:tcPr>
          <w:p w14:paraId="2503C540" w14:textId="376CA012" w:rsidR="00C474A4" w:rsidRPr="00297180" w:rsidRDefault="000E6D7D" w:rsidP="006D050D">
            <w:pPr>
              <w:pStyle w:val="BodyText"/>
              <w:spacing w:before="10"/>
              <w:rPr>
                <w:b/>
                <w:bCs/>
                <w:color w:val="0070C0"/>
                <w:spacing w:val="-3"/>
              </w:rPr>
            </w:pPr>
            <w:r>
              <w:rPr>
                <w:b/>
                <w:bCs/>
                <w:color w:val="0070C0"/>
                <w:spacing w:val="-3"/>
              </w:rPr>
              <w:t>R</w:t>
            </w:r>
            <w:r w:rsidR="00C474A4" w:rsidRPr="00297180">
              <w:rPr>
                <w:b/>
                <w:bCs/>
                <w:color w:val="0070C0"/>
                <w:spacing w:val="-3"/>
              </w:rPr>
              <w:t>esult</w:t>
            </w:r>
          </w:p>
        </w:tc>
      </w:tr>
      <w:tr w:rsidR="00A4399F" w:rsidRPr="00F211CB" w14:paraId="62A3C3D5" w14:textId="77777777" w:rsidTr="006D050D">
        <w:tc>
          <w:tcPr>
            <w:tcW w:w="1935" w:type="dxa"/>
          </w:tcPr>
          <w:p w14:paraId="16CCD62C" w14:textId="256722BF" w:rsidR="002B50B6" w:rsidRPr="00184A5A" w:rsidRDefault="002B50B6" w:rsidP="006D050D">
            <w:pPr>
              <w:pStyle w:val="BodyText"/>
              <w:spacing w:before="10"/>
              <w:rPr>
                <w:b/>
                <w:bCs/>
                <w:color w:val="0070C0"/>
                <w:spacing w:val="-3"/>
              </w:rPr>
            </w:pPr>
            <w:r>
              <w:rPr>
                <w:b/>
                <w:bCs/>
                <w:color w:val="0070C0"/>
                <w:spacing w:val="-3"/>
              </w:rPr>
              <w:t>Is number validation</w:t>
            </w:r>
          </w:p>
        </w:tc>
        <w:tc>
          <w:tcPr>
            <w:tcW w:w="1674" w:type="dxa"/>
          </w:tcPr>
          <w:p w14:paraId="0D925C36" w14:textId="13D036AC" w:rsidR="002B50B6" w:rsidRDefault="00F211CB" w:rsidP="00F211CB">
            <w:pPr>
              <w:pStyle w:val="BodyText"/>
              <w:spacing w:before="10"/>
              <w:rPr>
                <w:spacing w:val="-3"/>
              </w:rPr>
            </w:pPr>
            <w:r>
              <w:rPr>
                <w:spacing w:val="-3"/>
              </w:rPr>
              <w:t xml:space="preserve">Check menu input is a number </w:t>
            </w:r>
          </w:p>
          <w:p w14:paraId="4B411872" w14:textId="3EE46541" w:rsidR="00F211CB" w:rsidRPr="00F211CB" w:rsidRDefault="00F211CB" w:rsidP="00F211CB">
            <w:pPr>
              <w:pStyle w:val="BodyText"/>
              <w:spacing w:before="10"/>
              <w:rPr>
                <w:spacing w:val="-3"/>
              </w:rPr>
            </w:pPr>
          </w:p>
        </w:tc>
        <w:tc>
          <w:tcPr>
            <w:tcW w:w="1848" w:type="dxa"/>
          </w:tcPr>
          <w:p w14:paraId="1B53ABAD" w14:textId="7838F92F" w:rsidR="002B50B6" w:rsidRPr="00F211CB" w:rsidRDefault="00F211CB" w:rsidP="006D050D">
            <w:pPr>
              <w:pStyle w:val="BodyText"/>
              <w:spacing w:before="10"/>
              <w:rPr>
                <w:spacing w:val="-3"/>
              </w:rPr>
            </w:pPr>
            <w:r>
              <w:rPr>
                <w:spacing w:val="-3"/>
              </w:rPr>
              <w:t xml:space="preserve">The program should catch </w:t>
            </w:r>
            <w:r w:rsidR="000E6D7D">
              <w:rPr>
                <w:spacing w:val="-3"/>
              </w:rPr>
              <w:t>any input that is not a number</w:t>
            </w:r>
            <w:r>
              <w:rPr>
                <w:spacing w:val="-3"/>
              </w:rPr>
              <w:t xml:space="preserve"> and give me an error</w:t>
            </w:r>
          </w:p>
        </w:tc>
        <w:tc>
          <w:tcPr>
            <w:tcW w:w="1792" w:type="dxa"/>
          </w:tcPr>
          <w:p w14:paraId="73EDD2A7" w14:textId="1783EC9D" w:rsidR="002B50B6" w:rsidRPr="00F211CB" w:rsidRDefault="000E6D7D" w:rsidP="006D050D">
            <w:pPr>
              <w:pStyle w:val="BodyText"/>
              <w:spacing w:before="10"/>
              <w:rPr>
                <w:spacing w:val="-3"/>
              </w:rPr>
            </w:pPr>
            <w:r>
              <w:rPr>
                <w:spacing w:val="-3"/>
              </w:rPr>
              <w:t>I entered an alphabet</w:t>
            </w:r>
          </w:p>
        </w:tc>
        <w:tc>
          <w:tcPr>
            <w:tcW w:w="1767" w:type="dxa"/>
          </w:tcPr>
          <w:p w14:paraId="05B74376" w14:textId="52073002" w:rsidR="002B50B6" w:rsidRPr="00F211CB" w:rsidRDefault="000E6D7D" w:rsidP="000E6D7D">
            <w:pPr>
              <w:pStyle w:val="BodyText"/>
              <w:spacing w:before="10"/>
              <w:rPr>
                <w:spacing w:val="-3"/>
              </w:rPr>
            </w:pPr>
            <w:r>
              <w:rPr>
                <w:spacing w:val="-3"/>
              </w:rPr>
              <w:t>Showed me an error</w:t>
            </w:r>
            <w:r w:rsidR="0006496C">
              <w:rPr>
                <w:spacing w:val="-3"/>
              </w:rPr>
              <w:t xml:space="preserve"> message</w:t>
            </w:r>
            <w:r>
              <w:rPr>
                <w:spacing w:val="-3"/>
              </w:rPr>
              <w:t xml:space="preserve"> “</w:t>
            </w:r>
            <w:r w:rsidRPr="000E6D7D">
              <w:rPr>
                <w:spacing w:val="-3"/>
              </w:rPr>
              <w:t>Error: Input is not a numbe</w:t>
            </w:r>
            <w:r>
              <w:rPr>
                <w:spacing w:val="-3"/>
              </w:rPr>
              <w:t>r.</w:t>
            </w:r>
            <w:r w:rsidRPr="000E6D7D">
              <w:rPr>
                <w:spacing w:val="-3"/>
              </w:rPr>
              <w:t xml:space="preserve"> Please try again</w:t>
            </w:r>
            <w:r>
              <w:rPr>
                <w:spacing w:val="-3"/>
              </w:rPr>
              <w:t>”</w:t>
            </w:r>
          </w:p>
        </w:tc>
      </w:tr>
      <w:tr w:rsidR="00A4399F" w:rsidRPr="00F211CB" w14:paraId="7BDD46EE" w14:textId="77777777" w:rsidTr="006D050D">
        <w:tc>
          <w:tcPr>
            <w:tcW w:w="1935" w:type="dxa"/>
          </w:tcPr>
          <w:p w14:paraId="18DFBB9A" w14:textId="5C76EA27" w:rsidR="002B50B6" w:rsidRPr="00184A5A" w:rsidRDefault="00683034" w:rsidP="006D050D">
            <w:pPr>
              <w:pStyle w:val="BodyText"/>
              <w:spacing w:before="10"/>
              <w:rPr>
                <w:b/>
                <w:bCs/>
                <w:color w:val="0070C0"/>
                <w:spacing w:val="-3"/>
              </w:rPr>
            </w:pPr>
            <w:r>
              <w:rPr>
                <w:b/>
                <w:bCs/>
                <w:color w:val="0070C0"/>
                <w:spacing w:val="-3"/>
              </w:rPr>
              <w:t>Check if customer</w:t>
            </w:r>
            <w:r w:rsidR="00A4399F">
              <w:rPr>
                <w:b/>
                <w:bCs/>
                <w:color w:val="0070C0"/>
                <w:spacing w:val="-3"/>
              </w:rPr>
              <w:t xml:space="preserve">/fares </w:t>
            </w:r>
            <w:r>
              <w:rPr>
                <w:b/>
                <w:bCs/>
                <w:color w:val="0070C0"/>
                <w:spacing w:val="-3"/>
              </w:rPr>
              <w:t>array</w:t>
            </w:r>
            <w:r w:rsidR="0006496C">
              <w:rPr>
                <w:b/>
                <w:bCs/>
                <w:color w:val="0070C0"/>
                <w:spacing w:val="-3"/>
              </w:rPr>
              <w:t xml:space="preserve"> index</w:t>
            </w:r>
            <w:r>
              <w:rPr>
                <w:b/>
                <w:bCs/>
                <w:color w:val="0070C0"/>
                <w:spacing w:val="-3"/>
              </w:rPr>
              <w:t xml:space="preserve"> is empty</w:t>
            </w:r>
          </w:p>
        </w:tc>
        <w:tc>
          <w:tcPr>
            <w:tcW w:w="1674" w:type="dxa"/>
          </w:tcPr>
          <w:p w14:paraId="5A2CB0F3" w14:textId="6EFC0801" w:rsidR="002B50B6" w:rsidRPr="0098688E" w:rsidRDefault="0098688E" w:rsidP="006D050D">
            <w:pPr>
              <w:pStyle w:val="BodyText"/>
              <w:spacing w:before="10"/>
              <w:rPr>
                <w:spacing w:val="-3"/>
              </w:rPr>
            </w:pPr>
            <w:r w:rsidRPr="0098688E">
              <w:rPr>
                <w:spacing w:val="-3"/>
              </w:rPr>
              <w:t>Check if customer/fares array is empty</w:t>
            </w:r>
          </w:p>
        </w:tc>
        <w:tc>
          <w:tcPr>
            <w:tcW w:w="1848" w:type="dxa"/>
          </w:tcPr>
          <w:p w14:paraId="7F8D4858" w14:textId="6E9D30AF" w:rsidR="002B50B6" w:rsidRPr="00F211CB" w:rsidRDefault="000E6D7D" w:rsidP="006D050D">
            <w:pPr>
              <w:pStyle w:val="BodyText"/>
              <w:spacing w:before="10"/>
              <w:rPr>
                <w:spacing w:val="-3"/>
              </w:rPr>
            </w:pPr>
            <w:r>
              <w:rPr>
                <w:spacing w:val="-3"/>
              </w:rPr>
              <w:t>1) The program should catch if there hasn’t been a fare put in the system</w:t>
            </w:r>
            <w:r w:rsidR="002C74D2">
              <w:rPr>
                <w:spacing w:val="-3"/>
              </w:rPr>
              <w:t xml:space="preserve"> and display a message indicated such a case.</w:t>
            </w:r>
          </w:p>
        </w:tc>
        <w:tc>
          <w:tcPr>
            <w:tcW w:w="1792" w:type="dxa"/>
          </w:tcPr>
          <w:p w14:paraId="6A1D51A6" w14:textId="06BB13BE" w:rsidR="002B50B6" w:rsidRPr="00F211CB" w:rsidRDefault="0006496C" w:rsidP="006D050D">
            <w:pPr>
              <w:pStyle w:val="BodyText"/>
              <w:spacing w:before="10"/>
              <w:rPr>
                <w:spacing w:val="-3"/>
              </w:rPr>
            </w:pPr>
            <w:r>
              <w:rPr>
                <w:spacing w:val="-3"/>
              </w:rPr>
              <w:t>1) No fare was entered into the system</w:t>
            </w:r>
          </w:p>
        </w:tc>
        <w:tc>
          <w:tcPr>
            <w:tcW w:w="1767" w:type="dxa"/>
          </w:tcPr>
          <w:p w14:paraId="01D24CE9" w14:textId="731E5655" w:rsidR="002B50B6" w:rsidRPr="00F211CB" w:rsidRDefault="0006496C" w:rsidP="006D050D">
            <w:pPr>
              <w:pStyle w:val="BodyText"/>
              <w:spacing w:before="10"/>
              <w:rPr>
                <w:spacing w:val="-3"/>
              </w:rPr>
            </w:pPr>
            <w:r>
              <w:rPr>
                <w:spacing w:val="-3"/>
              </w:rPr>
              <w:t xml:space="preserve">Showed me </w:t>
            </w:r>
            <w:proofErr w:type="gramStart"/>
            <w:r>
              <w:rPr>
                <w:spacing w:val="-3"/>
              </w:rPr>
              <w:t>an</w:t>
            </w:r>
            <w:proofErr w:type="gramEnd"/>
            <w:r>
              <w:rPr>
                <w:spacing w:val="-3"/>
              </w:rPr>
              <w:t xml:space="preserve"> message “</w:t>
            </w:r>
            <w:r w:rsidRPr="0006496C">
              <w:rPr>
                <w:spacing w:val="-3"/>
              </w:rPr>
              <w:t>Is empty. Enter 2nd Option and schedule fare.</w:t>
            </w:r>
            <w:r>
              <w:rPr>
                <w:spacing w:val="-3"/>
              </w:rPr>
              <w:t>”</w:t>
            </w:r>
          </w:p>
        </w:tc>
      </w:tr>
      <w:tr w:rsidR="00A4399F" w:rsidRPr="00F211CB" w14:paraId="3A668CDE" w14:textId="77777777" w:rsidTr="006D050D">
        <w:tc>
          <w:tcPr>
            <w:tcW w:w="1935" w:type="dxa"/>
          </w:tcPr>
          <w:p w14:paraId="190987B2" w14:textId="7A4D7D35" w:rsidR="002B50B6" w:rsidRPr="00184A5A" w:rsidRDefault="00C02A0C" w:rsidP="006D050D">
            <w:pPr>
              <w:pStyle w:val="BodyText"/>
              <w:spacing w:before="10"/>
              <w:rPr>
                <w:b/>
                <w:bCs/>
                <w:color w:val="0070C0"/>
                <w:spacing w:val="-3"/>
              </w:rPr>
            </w:pPr>
            <w:r>
              <w:rPr>
                <w:b/>
                <w:bCs/>
                <w:color w:val="0070C0"/>
                <w:spacing w:val="-3"/>
              </w:rPr>
              <w:t>Greater than 0</w:t>
            </w:r>
          </w:p>
        </w:tc>
        <w:tc>
          <w:tcPr>
            <w:tcW w:w="1674" w:type="dxa"/>
          </w:tcPr>
          <w:p w14:paraId="1DA77748" w14:textId="192EEDF4" w:rsidR="002B50B6" w:rsidRPr="00F211CB" w:rsidRDefault="00C02A0C" w:rsidP="006D050D">
            <w:pPr>
              <w:pStyle w:val="BodyText"/>
              <w:spacing w:before="10"/>
              <w:rPr>
                <w:spacing w:val="-3"/>
              </w:rPr>
            </w:pPr>
            <w:r w:rsidRPr="00F211CB">
              <w:rPr>
                <w:spacing w:val="-3"/>
              </w:rPr>
              <w:t>Check when customer enters the number of travelers in the car is greater than 0</w:t>
            </w:r>
          </w:p>
        </w:tc>
        <w:tc>
          <w:tcPr>
            <w:tcW w:w="1848" w:type="dxa"/>
          </w:tcPr>
          <w:p w14:paraId="3C97C0CD" w14:textId="1269DC97" w:rsidR="002B50B6" w:rsidRPr="00F211CB" w:rsidRDefault="00882370" w:rsidP="006D050D">
            <w:pPr>
              <w:pStyle w:val="BodyText"/>
              <w:spacing w:before="10"/>
              <w:rPr>
                <w:spacing w:val="-3"/>
              </w:rPr>
            </w:pPr>
            <w:r>
              <w:rPr>
                <w:spacing w:val="-3"/>
              </w:rPr>
              <w:t>The program should catch that input is 0 and give me an error message</w:t>
            </w:r>
          </w:p>
        </w:tc>
        <w:tc>
          <w:tcPr>
            <w:tcW w:w="1792" w:type="dxa"/>
          </w:tcPr>
          <w:p w14:paraId="24CC426E" w14:textId="1C2CFDF4" w:rsidR="002B50B6" w:rsidRPr="00F211CB" w:rsidRDefault="00882370" w:rsidP="006D050D">
            <w:pPr>
              <w:pStyle w:val="BodyText"/>
              <w:spacing w:before="10"/>
              <w:rPr>
                <w:spacing w:val="-3"/>
              </w:rPr>
            </w:pPr>
            <w:r>
              <w:rPr>
                <w:spacing w:val="-3"/>
              </w:rPr>
              <w:t xml:space="preserve">I put 0 for the number of travelers </w:t>
            </w:r>
          </w:p>
        </w:tc>
        <w:tc>
          <w:tcPr>
            <w:tcW w:w="1767" w:type="dxa"/>
          </w:tcPr>
          <w:p w14:paraId="4B1D3427" w14:textId="22C27DA1" w:rsidR="002B50B6" w:rsidRPr="00F211CB" w:rsidRDefault="00CF4317" w:rsidP="006D050D">
            <w:pPr>
              <w:pStyle w:val="BodyText"/>
              <w:spacing w:before="10"/>
              <w:rPr>
                <w:spacing w:val="-3"/>
              </w:rPr>
            </w:pPr>
            <w:r>
              <w:rPr>
                <w:spacing w:val="-3"/>
              </w:rPr>
              <w:t>Showed me error message “Please try again”</w:t>
            </w:r>
          </w:p>
        </w:tc>
      </w:tr>
      <w:tr w:rsidR="00A4399F" w:rsidRPr="00F211CB" w14:paraId="351E030B" w14:textId="77777777" w:rsidTr="006D050D">
        <w:tc>
          <w:tcPr>
            <w:tcW w:w="1935" w:type="dxa"/>
          </w:tcPr>
          <w:p w14:paraId="35E5CD49" w14:textId="0E76AF6B" w:rsidR="002B50B6" w:rsidRPr="00184A5A" w:rsidRDefault="006A3F69" w:rsidP="006D050D">
            <w:pPr>
              <w:pStyle w:val="BodyText"/>
              <w:spacing w:before="10"/>
              <w:rPr>
                <w:b/>
                <w:bCs/>
                <w:color w:val="0070C0"/>
                <w:spacing w:val="-3"/>
              </w:rPr>
            </w:pPr>
            <w:r>
              <w:rPr>
                <w:b/>
                <w:bCs/>
                <w:color w:val="0070C0"/>
                <w:spacing w:val="-3"/>
              </w:rPr>
              <w:t>Check is available</w:t>
            </w:r>
          </w:p>
        </w:tc>
        <w:tc>
          <w:tcPr>
            <w:tcW w:w="1674" w:type="dxa"/>
          </w:tcPr>
          <w:p w14:paraId="5125B158" w14:textId="77777777" w:rsidR="002B50B6" w:rsidRDefault="00991E4D" w:rsidP="006D050D">
            <w:pPr>
              <w:pStyle w:val="BodyText"/>
              <w:spacing w:before="10"/>
              <w:rPr>
                <w:spacing w:val="-3"/>
              </w:rPr>
            </w:pPr>
            <w:r>
              <w:rPr>
                <w:spacing w:val="-3"/>
              </w:rPr>
              <w:t>1)Check driver is available</w:t>
            </w:r>
          </w:p>
          <w:p w14:paraId="6DB16D09" w14:textId="77777777" w:rsidR="00B82F35" w:rsidRDefault="00B82F35" w:rsidP="006D050D">
            <w:pPr>
              <w:pStyle w:val="BodyText"/>
              <w:spacing w:before="10"/>
              <w:rPr>
                <w:spacing w:val="-3"/>
              </w:rPr>
            </w:pPr>
          </w:p>
          <w:p w14:paraId="4C0138A5" w14:textId="776DF728" w:rsidR="00B82F35" w:rsidRPr="00F211CB" w:rsidRDefault="00B82F35" w:rsidP="006D050D">
            <w:pPr>
              <w:pStyle w:val="BodyText"/>
              <w:spacing w:before="10"/>
              <w:rPr>
                <w:spacing w:val="-3"/>
              </w:rPr>
            </w:pPr>
            <w:r>
              <w:rPr>
                <w:spacing w:val="-3"/>
              </w:rPr>
              <w:t xml:space="preserve">2)Check </w:t>
            </w:r>
            <w:proofErr w:type="gramStart"/>
            <w:r>
              <w:rPr>
                <w:spacing w:val="-3"/>
              </w:rPr>
              <w:t>vehicle</w:t>
            </w:r>
            <w:proofErr w:type="gramEnd"/>
            <w:r>
              <w:rPr>
                <w:spacing w:val="-3"/>
              </w:rPr>
              <w:t xml:space="preserve"> is available</w:t>
            </w:r>
          </w:p>
        </w:tc>
        <w:tc>
          <w:tcPr>
            <w:tcW w:w="1848" w:type="dxa"/>
          </w:tcPr>
          <w:p w14:paraId="65E6E496" w14:textId="1A613894" w:rsidR="002B50B6" w:rsidRPr="00F211CB" w:rsidRDefault="0084440B" w:rsidP="006D050D">
            <w:pPr>
              <w:pStyle w:val="BodyText"/>
              <w:spacing w:before="10"/>
              <w:rPr>
                <w:spacing w:val="-3"/>
              </w:rPr>
            </w:pPr>
            <w:r>
              <w:rPr>
                <w:spacing w:val="-3"/>
              </w:rPr>
              <w:t>The program should display an error message if the dispatcher chooses a vehicle or driver that is currently busy and hasn’t made a log return</w:t>
            </w:r>
          </w:p>
        </w:tc>
        <w:tc>
          <w:tcPr>
            <w:tcW w:w="1792" w:type="dxa"/>
          </w:tcPr>
          <w:p w14:paraId="65DC35BE" w14:textId="657C6F16" w:rsidR="002B50B6" w:rsidRPr="00F211CB" w:rsidRDefault="0084440B" w:rsidP="006D050D">
            <w:pPr>
              <w:pStyle w:val="BodyText"/>
              <w:spacing w:before="10"/>
              <w:rPr>
                <w:spacing w:val="-3"/>
              </w:rPr>
            </w:pPr>
            <w:r>
              <w:rPr>
                <w:spacing w:val="-3"/>
              </w:rPr>
              <w:t>I entered a second fare and tried choosing a driver and vehicle that is busy and hasn’t made a log return</w:t>
            </w:r>
          </w:p>
        </w:tc>
        <w:tc>
          <w:tcPr>
            <w:tcW w:w="1767" w:type="dxa"/>
          </w:tcPr>
          <w:p w14:paraId="5083E15E" w14:textId="139CDBF7" w:rsidR="0084440B" w:rsidRPr="0084440B" w:rsidRDefault="0084440B" w:rsidP="0084440B">
            <w:pPr>
              <w:pStyle w:val="BodyText"/>
              <w:spacing w:before="10"/>
              <w:rPr>
                <w:spacing w:val="-3"/>
              </w:rPr>
            </w:pPr>
            <w:r>
              <w:rPr>
                <w:spacing w:val="-3"/>
              </w:rPr>
              <w:t>1)Showed me an error message “</w:t>
            </w:r>
            <w:r w:rsidRPr="0084440B">
              <w:rPr>
                <w:spacing w:val="-3"/>
              </w:rPr>
              <w:t>Error: Driver is not available.</w:t>
            </w:r>
          </w:p>
          <w:p w14:paraId="319A720B" w14:textId="77777777" w:rsidR="002B50B6" w:rsidRDefault="0084440B" w:rsidP="0084440B">
            <w:pPr>
              <w:pStyle w:val="BodyText"/>
              <w:spacing w:before="10"/>
              <w:rPr>
                <w:spacing w:val="-3"/>
              </w:rPr>
            </w:pPr>
            <w:r w:rsidRPr="0084440B">
              <w:rPr>
                <w:spacing w:val="-3"/>
              </w:rPr>
              <w:t>Please try again</w:t>
            </w:r>
            <w:r>
              <w:rPr>
                <w:spacing w:val="-3"/>
              </w:rPr>
              <w:t>”</w:t>
            </w:r>
          </w:p>
          <w:p w14:paraId="18C795CF" w14:textId="77777777" w:rsidR="0084440B" w:rsidRDefault="0084440B" w:rsidP="0084440B">
            <w:pPr>
              <w:pStyle w:val="BodyText"/>
              <w:spacing w:before="10"/>
              <w:rPr>
                <w:spacing w:val="-3"/>
              </w:rPr>
            </w:pPr>
          </w:p>
          <w:p w14:paraId="3BCAF446" w14:textId="545AC9D6" w:rsidR="0084440B" w:rsidRPr="0084440B" w:rsidRDefault="0084440B" w:rsidP="0084440B">
            <w:pPr>
              <w:pStyle w:val="BodyText"/>
              <w:spacing w:before="10"/>
              <w:rPr>
                <w:spacing w:val="-3"/>
              </w:rPr>
            </w:pPr>
            <w:r>
              <w:rPr>
                <w:spacing w:val="-3"/>
              </w:rPr>
              <w:t>2)Showed me an error message “</w:t>
            </w:r>
            <w:r w:rsidRPr="0084440B">
              <w:rPr>
                <w:spacing w:val="-3"/>
              </w:rPr>
              <w:t xml:space="preserve">Error: </w:t>
            </w:r>
            <w:r w:rsidR="00AC03EA">
              <w:rPr>
                <w:spacing w:val="-3"/>
              </w:rPr>
              <w:t>Vehicle</w:t>
            </w:r>
            <w:r w:rsidRPr="0084440B">
              <w:rPr>
                <w:spacing w:val="-3"/>
              </w:rPr>
              <w:t xml:space="preserve"> is not available.</w:t>
            </w:r>
          </w:p>
          <w:p w14:paraId="4C069F67" w14:textId="740A059B" w:rsidR="0084440B" w:rsidRPr="00F211CB" w:rsidRDefault="0084440B" w:rsidP="0084440B">
            <w:pPr>
              <w:pStyle w:val="BodyText"/>
              <w:spacing w:before="10"/>
              <w:rPr>
                <w:spacing w:val="-3"/>
              </w:rPr>
            </w:pPr>
            <w:r w:rsidRPr="0084440B">
              <w:rPr>
                <w:spacing w:val="-3"/>
              </w:rPr>
              <w:t>Please try again</w:t>
            </w:r>
            <w:r>
              <w:rPr>
                <w:spacing w:val="-3"/>
              </w:rPr>
              <w:t>”</w:t>
            </w:r>
          </w:p>
        </w:tc>
      </w:tr>
      <w:tr w:rsidR="00A4399F" w:rsidRPr="00F211CB" w14:paraId="6AB6B863" w14:textId="77777777" w:rsidTr="006D050D">
        <w:tc>
          <w:tcPr>
            <w:tcW w:w="1935" w:type="dxa"/>
          </w:tcPr>
          <w:p w14:paraId="25ABFB04" w14:textId="2DE6C2CC" w:rsidR="002B50B6" w:rsidRPr="00184A5A" w:rsidRDefault="006A3F69" w:rsidP="006D050D">
            <w:pPr>
              <w:pStyle w:val="BodyText"/>
              <w:spacing w:before="10"/>
              <w:rPr>
                <w:b/>
                <w:bCs/>
                <w:color w:val="0070C0"/>
                <w:spacing w:val="-3"/>
              </w:rPr>
            </w:pPr>
            <w:r>
              <w:rPr>
                <w:b/>
                <w:bCs/>
                <w:color w:val="0070C0"/>
                <w:spacing w:val="-3"/>
              </w:rPr>
              <w:t>Check input is out of bounds</w:t>
            </w:r>
          </w:p>
        </w:tc>
        <w:tc>
          <w:tcPr>
            <w:tcW w:w="1674" w:type="dxa"/>
          </w:tcPr>
          <w:p w14:paraId="4E1C50D5" w14:textId="15A4CF3E" w:rsidR="002B50B6" w:rsidRDefault="004827D3" w:rsidP="006D050D">
            <w:pPr>
              <w:pStyle w:val="BodyText"/>
              <w:spacing w:before="10"/>
              <w:rPr>
                <w:spacing w:val="-3"/>
              </w:rPr>
            </w:pPr>
            <w:r>
              <w:rPr>
                <w:spacing w:val="-3"/>
              </w:rPr>
              <w:t xml:space="preserve">1)Check menu </w:t>
            </w:r>
            <w:r w:rsidR="008B561C">
              <w:rPr>
                <w:spacing w:val="-3"/>
              </w:rPr>
              <w:t xml:space="preserve">index </w:t>
            </w:r>
            <w:r>
              <w:rPr>
                <w:spacing w:val="-3"/>
              </w:rPr>
              <w:t>input is not greater than 7 or less than 1</w:t>
            </w:r>
          </w:p>
          <w:p w14:paraId="0CB901CF" w14:textId="77777777" w:rsidR="008B561C" w:rsidRDefault="008B561C" w:rsidP="006D050D">
            <w:pPr>
              <w:pStyle w:val="BodyText"/>
              <w:spacing w:before="10"/>
              <w:rPr>
                <w:spacing w:val="-3"/>
              </w:rPr>
            </w:pPr>
          </w:p>
          <w:p w14:paraId="4E7681F8" w14:textId="19CAD6F2" w:rsidR="008B561C" w:rsidRDefault="008B561C" w:rsidP="006D050D">
            <w:pPr>
              <w:pStyle w:val="BodyText"/>
              <w:spacing w:before="10"/>
              <w:rPr>
                <w:spacing w:val="-3"/>
              </w:rPr>
            </w:pPr>
            <w:r>
              <w:rPr>
                <w:spacing w:val="-3"/>
              </w:rPr>
              <w:t>2)Check driver array index input is not less than 0 or greater than 5</w:t>
            </w:r>
          </w:p>
          <w:p w14:paraId="426EC778" w14:textId="77777777" w:rsidR="008B561C" w:rsidRDefault="008B561C" w:rsidP="006D050D">
            <w:pPr>
              <w:pStyle w:val="BodyText"/>
              <w:spacing w:before="10"/>
              <w:rPr>
                <w:spacing w:val="-3"/>
              </w:rPr>
            </w:pPr>
          </w:p>
          <w:p w14:paraId="2250D6B1" w14:textId="77777777" w:rsidR="008B561C" w:rsidRDefault="008B561C" w:rsidP="006D050D">
            <w:pPr>
              <w:pStyle w:val="BodyText"/>
              <w:spacing w:before="10"/>
              <w:rPr>
                <w:spacing w:val="-3"/>
              </w:rPr>
            </w:pPr>
            <w:r>
              <w:rPr>
                <w:spacing w:val="-3"/>
              </w:rPr>
              <w:t>3)Check vehicle array</w:t>
            </w:r>
            <w:r w:rsidR="00BB1799">
              <w:rPr>
                <w:spacing w:val="-3"/>
              </w:rPr>
              <w:t xml:space="preserve"> index input is not less than 0 or greater than 11</w:t>
            </w:r>
          </w:p>
          <w:p w14:paraId="17A378F2" w14:textId="77777777" w:rsidR="00BB1799" w:rsidRDefault="00BB1799" w:rsidP="006D050D">
            <w:pPr>
              <w:pStyle w:val="BodyText"/>
              <w:spacing w:before="10"/>
              <w:rPr>
                <w:spacing w:val="-3"/>
              </w:rPr>
            </w:pPr>
          </w:p>
          <w:p w14:paraId="51C98525" w14:textId="51428336" w:rsidR="00BB1799" w:rsidRPr="00F211CB" w:rsidRDefault="00BB1799" w:rsidP="006D050D">
            <w:pPr>
              <w:pStyle w:val="BodyText"/>
              <w:spacing w:before="10"/>
              <w:rPr>
                <w:spacing w:val="-3"/>
              </w:rPr>
            </w:pPr>
            <w:r>
              <w:rPr>
                <w:spacing w:val="-3"/>
              </w:rPr>
              <w:t xml:space="preserve">4)Check </w:t>
            </w:r>
            <w:r>
              <w:rPr>
                <w:spacing w:val="-3"/>
              </w:rPr>
              <w:lastRenderedPageBreak/>
              <w:t>customer/fares array index input is not less than 0 or greater than 5</w:t>
            </w:r>
          </w:p>
        </w:tc>
        <w:tc>
          <w:tcPr>
            <w:tcW w:w="1848" w:type="dxa"/>
          </w:tcPr>
          <w:p w14:paraId="0BD4D8D9" w14:textId="7C10F6F2" w:rsidR="002B50B6" w:rsidRDefault="004827D3" w:rsidP="006D050D">
            <w:pPr>
              <w:pStyle w:val="BodyText"/>
              <w:spacing w:before="10"/>
              <w:rPr>
                <w:spacing w:val="-3"/>
              </w:rPr>
            </w:pPr>
            <w:r>
              <w:rPr>
                <w:spacing w:val="-3"/>
              </w:rPr>
              <w:lastRenderedPageBreak/>
              <w:t xml:space="preserve">The program should catch that and </w:t>
            </w:r>
            <w:r w:rsidR="002D2AE6">
              <w:rPr>
                <w:spacing w:val="-3"/>
              </w:rPr>
              <w:t xml:space="preserve">display </w:t>
            </w:r>
            <w:r>
              <w:rPr>
                <w:spacing w:val="-3"/>
              </w:rPr>
              <w:t>an error</w:t>
            </w:r>
          </w:p>
          <w:p w14:paraId="492618F2" w14:textId="77777777" w:rsidR="00433622" w:rsidRDefault="00433622" w:rsidP="006D050D">
            <w:pPr>
              <w:pStyle w:val="BodyText"/>
              <w:spacing w:before="10"/>
              <w:rPr>
                <w:spacing w:val="-3"/>
              </w:rPr>
            </w:pPr>
          </w:p>
          <w:p w14:paraId="3B05BB3A" w14:textId="66E21CA4" w:rsidR="00433622" w:rsidRPr="00F211CB" w:rsidRDefault="00433622" w:rsidP="006D050D">
            <w:pPr>
              <w:pStyle w:val="BodyText"/>
              <w:spacing w:before="10"/>
              <w:rPr>
                <w:spacing w:val="-3"/>
              </w:rPr>
            </w:pPr>
          </w:p>
        </w:tc>
        <w:tc>
          <w:tcPr>
            <w:tcW w:w="1792" w:type="dxa"/>
          </w:tcPr>
          <w:p w14:paraId="18322D19" w14:textId="1A221369" w:rsidR="002B50B6" w:rsidRDefault="00EC5133" w:rsidP="00EC5133">
            <w:pPr>
              <w:pStyle w:val="BodyText"/>
              <w:spacing w:before="10"/>
              <w:rPr>
                <w:spacing w:val="-3"/>
              </w:rPr>
            </w:pPr>
            <w:r>
              <w:rPr>
                <w:spacing w:val="-3"/>
              </w:rPr>
              <w:t xml:space="preserve">1) I entered 8 and </w:t>
            </w:r>
            <w:r w:rsidR="00BC036D">
              <w:rPr>
                <w:spacing w:val="-3"/>
              </w:rPr>
              <w:t>-1</w:t>
            </w:r>
            <w:r>
              <w:rPr>
                <w:spacing w:val="-3"/>
              </w:rPr>
              <w:t xml:space="preserve"> </w:t>
            </w:r>
            <w:r w:rsidR="00BC036D">
              <w:rPr>
                <w:spacing w:val="-3"/>
              </w:rPr>
              <w:t xml:space="preserve">for the menu index </w:t>
            </w:r>
          </w:p>
          <w:p w14:paraId="7E21C491" w14:textId="77777777" w:rsidR="00BC036D" w:rsidRDefault="00BC036D" w:rsidP="00EC5133">
            <w:pPr>
              <w:pStyle w:val="BodyText"/>
              <w:spacing w:before="10"/>
              <w:rPr>
                <w:spacing w:val="-3"/>
              </w:rPr>
            </w:pPr>
          </w:p>
          <w:p w14:paraId="50378424" w14:textId="77777777" w:rsidR="00BC036D" w:rsidRDefault="00BC036D" w:rsidP="00EC5133">
            <w:pPr>
              <w:pStyle w:val="BodyText"/>
              <w:spacing w:before="10"/>
              <w:rPr>
                <w:spacing w:val="-3"/>
              </w:rPr>
            </w:pPr>
          </w:p>
          <w:p w14:paraId="1A48B076" w14:textId="77777777" w:rsidR="00BC036D" w:rsidRDefault="00BC036D" w:rsidP="00EC5133">
            <w:pPr>
              <w:pStyle w:val="BodyText"/>
              <w:spacing w:before="10"/>
              <w:rPr>
                <w:spacing w:val="-3"/>
              </w:rPr>
            </w:pPr>
          </w:p>
          <w:p w14:paraId="645FEB78" w14:textId="3DD9DF16" w:rsidR="00BC036D" w:rsidRDefault="00E20FA5" w:rsidP="00EC5133">
            <w:pPr>
              <w:pStyle w:val="BodyText"/>
              <w:spacing w:before="10"/>
              <w:rPr>
                <w:spacing w:val="-3"/>
              </w:rPr>
            </w:pPr>
            <w:r>
              <w:rPr>
                <w:spacing w:val="-3"/>
              </w:rPr>
              <w:t>2</w:t>
            </w:r>
            <w:r w:rsidR="00BC036D">
              <w:rPr>
                <w:spacing w:val="-3"/>
              </w:rPr>
              <w:t xml:space="preserve">) I entered 6 and -1 for the driver array index </w:t>
            </w:r>
          </w:p>
          <w:p w14:paraId="0285A49B" w14:textId="5C087040" w:rsidR="00BC036D" w:rsidRDefault="00BC036D" w:rsidP="00EC5133">
            <w:pPr>
              <w:pStyle w:val="BodyText"/>
              <w:spacing w:before="10"/>
              <w:rPr>
                <w:spacing w:val="-3"/>
              </w:rPr>
            </w:pPr>
          </w:p>
          <w:p w14:paraId="4AC72BF5" w14:textId="55EE2547" w:rsidR="00BC036D" w:rsidRDefault="00BC036D" w:rsidP="00EC5133">
            <w:pPr>
              <w:pStyle w:val="BodyText"/>
              <w:spacing w:before="10"/>
              <w:rPr>
                <w:spacing w:val="-3"/>
              </w:rPr>
            </w:pPr>
          </w:p>
          <w:p w14:paraId="2C18F561" w14:textId="217776D4" w:rsidR="00BC036D" w:rsidRDefault="00E20FA5" w:rsidP="00EC5133">
            <w:pPr>
              <w:pStyle w:val="BodyText"/>
              <w:spacing w:before="10"/>
              <w:rPr>
                <w:spacing w:val="-3"/>
              </w:rPr>
            </w:pPr>
            <w:r>
              <w:rPr>
                <w:spacing w:val="-3"/>
              </w:rPr>
              <w:t>3</w:t>
            </w:r>
            <w:r w:rsidR="00BC036D">
              <w:rPr>
                <w:spacing w:val="-3"/>
              </w:rPr>
              <w:t>) I entered 12 and -1 for the driver array index</w:t>
            </w:r>
          </w:p>
          <w:p w14:paraId="3127EE90" w14:textId="733A606F" w:rsidR="00BC036D" w:rsidRDefault="00BC036D" w:rsidP="00EC5133">
            <w:pPr>
              <w:pStyle w:val="BodyText"/>
              <w:spacing w:before="10"/>
              <w:rPr>
                <w:spacing w:val="-3"/>
              </w:rPr>
            </w:pPr>
          </w:p>
          <w:p w14:paraId="219286BA" w14:textId="0D473F8D" w:rsidR="00BC036D" w:rsidRDefault="00BC036D" w:rsidP="00EC5133">
            <w:pPr>
              <w:pStyle w:val="BodyText"/>
              <w:spacing w:before="10"/>
              <w:rPr>
                <w:spacing w:val="-3"/>
              </w:rPr>
            </w:pPr>
          </w:p>
          <w:p w14:paraId="015DBD9F" w14:textId="0440357D" w:rsidR="00BC036D" w:rsidRDefault="00BC036D" w:rsidP="00EC5133">
            <w:pPr>
              <w:pStyle w:val="BodyText"/>
              <w:spacing w:before="10"/>
              <w:rPr>
                <w:spacing w:val="-3"/>
              </w:rPr>
            </w:pPr>
          </w:p>
          <w:p w14:paraId="659B759C" w14:textId="17FDE611" w:rsidR="00BC036D" w:rsidRDefault="00E20FA5" w:rsidP="00BC036D">
            <w:pPr>
              <w:pStyle w:val="BodyText"/>
              <w:spacing w:before="10"/>
              <w:rPr>
                <w:spacing w:val="-3"/>
              </w:rPr>
            </w:pPr>
            <w:r>
              <w:rPr>
                <w:spacing w:val="-3"/>
              </w:rPr>
              <w:t>4</w:t>
            </w:r>
            <w:r w:rsidR="00BC036D">
              <w:rPr>
                <w:spacing w:val="-3"/>
              </w:rPr>
              <w:t xml:space="preserve">) I entered 6 and </w:t>
            </w:r>
            <w:r w:rsidR="00BC036D">
              <w:rPr>
                <w:spacing w:val="-3"/>
              </w:rPr>
              <w:lastRenderedPageBreak/>
              <w:t xml:space="preserve">-1 for the customer array index </w:t>
            </w:r>
          </w:p>
          <w:p w14:paraId="2E509CC8" w14:textId="77777777" w:rsidR="00BC036D" w:rsidRDefault="00BC036D" w:rsidP="00EC5133">
            <w:pPr>
              <w:pStyle w:val="BodyText"/>
              <w:spacing w:before="10"/>
              <w:rPr>
                <w:spacing w:val="-3"/>
              </w:rPr>
            </w:pPr>
          </w:p>
          <w:p w14:paraId="65EC714A" w14:textId="0F845FE7" w:rsidR="00BC036D" w:rsidRPr="00F211CB" w:rsidRDefault="00BC036D" w:rsidP="00EC5133">
            <w:pPr>
              <w:pStyle w:val="BodyText"/>
              <w:spacing w:before="10"/>
              <w:rPr>
                <w:spacing w:val="-3"/>
              </w:rPr>
            </w:pPr>
          </w:p>
        </w:tc>
        <w:tc>
          <w:tcPr>
            <w:tcW w:w="1767" w:type="dxa"/>
          </w:tcPr>
          <w:p w14:paraId="690F1F11" w14:textId="5401A57F" w:rsidR="00EC5133" w:rsidRPr="00EC5133" w:rsidRDefault="00EC5133" w:rsidP="00EC5133">
            <w:pPr>
              <w:pStyle w:val="BodyText"/>
              <w:spacing w:before="10"/>
              <w:rPr>
                <w:spacing w:val="-3"/>
              </w:rPr>
            </w:pPr>
            <w:r>
              <w:rPr>
                <w:spacing w:val="-3"/>
              </w:rPr>
              <w:lastRenderedPageBreak/>
              <w:t>Showed me error message “</w:t>
            </w:r>
            <w:r w:rsidRPr="00EC5133">
              <w:rPr>
                <w:spacing w:val="-3"/>
              </w:rPr>
              <w:t>Error: Input is out of bounds</w:t>
            </w:r>
          </w:p>
          <w:p w14:paraId="3AC32031" w14:textId="2DA1082C" w:rsidR="002B50B6" w:rsidRPr="00F211CB" w:rsidRDefault="00EC5133" w:rsidP="00EC5133">
            <w:pPr>
              <w:pStyle w:val="BodyText"/>
              <w:spacing w:before="10"/>
              <w:rPr>
                <w:spacing w:val="-3"/>
              </w:rPr>
            </w:pPr>
            <w:r w:rsidRPr="00EC5133">
              <w:rPr>
                <w:spacing w:val="-3"/>
              </w:rPr>
              <w:t>Please try again</w:t>
            </w:r>
            <w:r>
              <w:rPr>
                <w:spacing w:val="-3"/>
              </w:rPr>
              <w:t>”</w:t>
            </w:r>
          </w:p>
        </w:tc>
      </w:tr>
      <w:tr w:rsidR="00A4399F" w:rsidRPr="00F211CB" w14:paraId="7246FDBD" w14:textId="77777777" w:rsidTr="006D050D">
        <w:tc>
          <w:tcPr>
            <w:tcW w:w="1935" w:type="dxa"/>
          </w:tcPr>
          <w:p w14:paraId="2D2FE0E6" w14:textId="79D0F18A" w:rsidR="009F146D" w:rsidRDefault="00E61F67" w:rsidP="006D050D">
            <w:pPr>
              <w:pStyle w:val="BodyText"/>
              <w:spacing w:before="10"/>
              <w:rPr>
                <w:b/>
                <w:bCs/>
                <w:color w:val="0070C0"/>
                <w:spacing w:val="-3"/>
              </w:rPr>
            </w:pPr>
            <w:r>
              <w:rPr>
                <w:b/>
                <w:bCs/>
                <w:color w:val="0070C0"/>
                <w:spacing w:val="-3"/>
              </w:rPr>
              <w:t xml:space="preserve">Check if vehicle is </w:t>
            </w:r>
            <w:proofErr w:type="gramStart"/>
            <w:r>
              <w:rPr>
                <w:b/>
                <w:bCs/>
                <w:color w:val="0070C0"/>
                <w:spacing w:val="-3"/>
              </w:rPr>
              <w:t>wheel chair</w:t>
            </w:r>
            <w:proofErr w:type="gramEnd"/>
            <w:r>
              <w:rPr>
                <w:b/>
                <w:bCs/>
                <w:color w:val="0070C0"/>
                <w:spacing w:val="-3"/>
              </w:rPr>
              <w:t xml:space="preserve"> accessible</w:t>
            </w:r>
          </w:p>
        </w:tc>
        <w:tc>
          <w:tcPr>
            <w:tcW w:w="1674" w:type="dxa"/>
          </w:tcPr>
          <w:p w14:paraId="20D3ABA0" w14:textId="0D305C53" w:rsidR="009F146D" w:rsidRPr="00F211CB" w:rsidRDefault="00E61F67" w:rsidP="006D050D">
            <w:pPr>
              <w:pStyle w:val="BodyText"/>
              <w:spacing w:before="10"/>
              <w:rPr>
                <w:spacing w:val="-3"/>
              </w:rPr>
            </w:pPr>
            <w:r>
              <w:rPr>
                <w:spacing w:val="-3"/>
              </w:rPr>
              <w:t xml:space="preserve">Check vehicle selected by dispatcher is </w:t>
            </w:r>
            <w:proofErr w:type="gramStart"/>
            <w:r>
              <w:rPr>
                <w:spacing w:val="-3"/>
              </w:rPr>
              <w:t>wheel chair</w:t>
            </w:r>
            <w:proofErr w:type="gramEnd"/>
            <w:r>
              <w:rPr>
                <w:spacing w:val="-3"/>
              </w:rPr>
              <w:t xml:space="preserve"> accessible</w:t>
            </w:r>
          </w:p>
        </w:tc>
        <w:tc>
          <w:tcPr>
            <w:tcW w:w="1848" w:type="dxa"/>
          </w:tcPr>
          <w:p w14:paraId="736BEB52" w14:textId="1EE8ECA0" w:rsidR="009F146D" w:rsidRPr="00F211CB" w:rsidRDefault="00E61F67" w:rsidP="006D050D">
            <w:pPr>
              <w:pStyle w:val="BodyText"/>
              <w:spacing w:before="10"/>
              <w:rPr>
                <w:spacing w:val="-3"/>
              </w:rPr>
            </w:pPr>
            <w:r>
              <w:rPr>
                <w:spacing w:val="-3"/>
              </w:rPr>
              <w:t xml:space="preserve">The program should catch if </w:t>
            </w:r>
            <w:proofErr w:type="spellStart"/>
            <w:r>
              <w:rPr>
                <w:spacing w:val="-3"/>
              </w:rPr>
              <w:t>its</w:t>
            </w:r>
            <w:proofErr w:type="spellEnd"/>
            <w:r>
              <w:rPr>
                <w:spacing w:val="-3"/>
              </w:rPr>
              <w:t xml:space="preserve"> not and </w:t>
            </w:r>
            <w:r w:rsidR="0086361F">
              <w:rPr>
                <w:spacing w:val="-3"/>
              </w:rPr>
              <w:t>display</w:t>
            </w:r>
            <w:r>
              <w:rPr>
                <w:spacing w:val="-3"/>
              </w:rPr>
              <w:t xml:space="preserve"> an error</w:t>
            </w:r>
          </w:p>
        </w:tc>
        <w:tc>
          <w:tcPr>
            <w:tcW w:w="1792" w:type="dxa"/>
          </w:tcPr>
          <w:p w14:paraId="0E2F8C99" w14:textId="39392103" w:rsidR="009F146D" w:rsidRPr="00F211CB" w:rsidRDefault="002D2AE6" w:rsidP="006D050D">
            <w:pPr>
              <w:pStyle w:val="BodyText"/>
              <w:spacing w:before="10"/>
              <w:rPr>
                <w:spacing w:val="-3"/>
              </w:rPr>
            </w:pPr>
            <w:r>
              <w:rPr>
                <w:spacing w:val="-3"/>
              </w:rPr>
              <w:t xml:space="preserve">I entered a customer that needs a </w:t>
            </w:r>
            <w:proofErr w:type="gramStart"/>
            <w:r>
              <w:rPr>
                <w:spacing w:val="-3"/>
              </w:rPr>
              <w:t>wheel chair</w:t>
            </w:r>
            <w:proofErr w:type="gramEnd"/>
            <w:r>
              <w:rPr>
                <w:spacing w:val="-3"/>
              </w:rPr>
              <w:t xml:space="preserve"> to a vehicle that is not wheel chair accessible</w:t>
            </w:r>
          </w:p>
        </w:tc>
        <w:tc>
          <w:tcPr>
            <w:tcW w:w="1767" w:type="dxa"/>
          </w:tcPr>
          <w:p w14:paraId="0E53256B" w14:textId="77777777" w:rsidR="00E61F67" w:rsidRDefault="00E61F67" w:rsidP="00E61F67">
            <w:pPr>
              <w:pStyle w:val="BodyText"/>
              <w:spacing w:before="10"/>
              <w:rPr>
                <w:spacing w:val="-3"/>
              </w:rPr>
            </w:pPr>
            <w:r>
              <w:rPr>
                <w:spacing w:val="-3"/>
              </w:rPr>
              <w:t>Showed me an error message “</w:t>
            </w:r>
            <w:r w:rsidRPr="00E61F67">
              <w:rPr>
                <w:spacing w:val="-3"/>
              </w:rPr>
              <w:t xml:space="preserve">Error: Vehicle is not </w:t>
            </w:r>
            <w:proofErr w:type="gramStart"/>
            <w:r w:rsidRPr="00E61F67">
              <w:rPr>
                <w:spacing w:val="-3"/>
              </w:rPr>
              <w:t>wheel chair</w:t>
            </w:r>
            <w:proofErr w:type="gramEnd"/>
            <w:r w:rsidRPr="00E61F67">
              <w:rPr>
                <w:spacing w:val="-3"/>
              </w:rPr>
              <w:t xml:space="preserve"> accessible.</w:t>
            </w:r>
          </w:p>
          <w:p w14:paraId="51317AF6" w14:textId="2D8456E0" w:rsidR="009F146D" w:rsidRPr="00F211CB" w:rsidRDefault="00E61F67" w:rsidP="00E61F67">
            <w:pPr>
              <w:pStyle w:val="BodyText"/>
              <w:spacing w:before="10"/>
              <w:rPr>
                <w:spacing w:val="-3"/>
              </w:rPr>
            </w:pPr>
            <w:r w:rsidRPr="00E61F67">
              <w:rPr>
                <w:spacing w:val="-3"/>
              </w:rPr>
              <w:t>Please try again</w:t>
            </w:r>
            <w:r>
              <w:rPr>
                <w:spacing w:val="-3"/>
              </w:rPr>
              <w:t>”</w:t>
            </w:r>
          </w:p>
        </w:tc>
      </w:tr>
    </w:tbl>
    <w:p w14:paraId="392156E8" w14:textId="77777777" w:rsidR="00C474A4" w:rsidRPr="00C474A4" w:rsidRDefault="00C474A4" w:rsidP="00C474A4">
      <w:pPr>
        <w:pStyle w:val="BodyText"/>
        <w:spacing w:before="10"/>
        <w:rPr>
          <w:spacing w:val="-3"/>
        </w:rPr>
      </w:pPr>
    </w:p>
    <w:p w14:paraId="69440800" w14:textId="5B5301A5" w:rsidR="00157E2D" w:rsidRDefault="00157E2D" w:rsidP="00157E2D">
      <w:pPr>
        <w:pStyle w:val="Heading4"/>
        <w:rPr>
          <w:b/>
          <w:bCs/>
        </w:rPr>
      </w:pPr>
      <w:r w:rsidRPr="00CC29EE">
        <w:rPr>
          <w:b/>
          <w:bCs/>
        </w:rPr>
        <w:t>Working Programme</w:t>
      </w:r>
      <w:r>
        <w:rPr>
          <w:b/>
          <w:bCs/>
        </w:rPr>
        <w:t xml:space="preserve"> Validation</w:t>
      </w:r>
      <w:r w:rsidRPr="00CC29EE">
        <w:rPr>
          <w:b/>
          <w:bCs/>
        </w:rPr>
        <w:t xml:space="preserve"> Screenshots</w:t>
      </w:r>
    </w:p>
    <w:p w14:paraId="1A73058A" w14:textId="49A83681" w:rsidR="001F558D" w:rsidRDefault="001F558D" w:rsidP="001F558D"/>
    <w:p w14:paraId="553FD59E" w14:textId="4BE3DEAE" w:rsidR="001F558D" w:rsidRPr="001F558D" w:rsidRDefault="001F558D" w:rsidP="001F558D">
      <w:r>
        <w:t>Upon validation errors, I want my program to continue working and allow user re-enter the input</w:t>
      </w:r>
    </w:p>
    <w:p w14:paraId="1B512BF0" w14:textId="60DE533F" w:rsidR="001F558D" w:rsidRDefault="001F558D" w:rsidP="001F558D">
      <w:r w:rsidRPr="001F558D">
        <w:drawing>
          <wp:inline distT="0" distB="0" distL="0" distR="0" wp14:anchorId="29BAC50D" wp14:editId="774D05A4">
            <wp:extent cx="5731510" cy="219456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194560"/>
                    </a:xfrm>
                    <a:prstGeom prst="rect">
                      <a:avLst/>
                    </a:prstGeom>
                  </pic:spPr>
                </pic:pic>
              </a:graphicData>
            </a:graphic>
          </wp:inline>
        </w:drawing>
      </w:r>
    </w:p>
    <w:p w14:paraId="4C2C7CAA" w14:textId="4A9848E2" w:rsidR="001F558D" w:rsidRDefault="001F558D" w:rsidP="001F558D"/>
    <w:p w14:paraId="4F30E9E8" w14:textId="40C321CA" w:rsidR="001F558D" w:rsidRDefault="001F558D" w:rsidP="001F558D">
      <w:r w:rsidRPr="001F558D">
        <w:drawing>
          <wp:inline distT="0" distB="0" distL="0" distR="0" wp14:anchorId="3B36B086" wp14:editId="5ECC367B">
            <wp:extent cx="5731510" cy="2970530"/>
            <wp:effectExtent l="0" t="0" r="254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2970530"/>
                    </a:xfrm>
                    <a:prstGeom prst="rect">
                      <a:avLst/>
                    </a:prstGeom>
                  </pic:spPr>
                </pic:pic>
              </a:graphicData>
            </a:graphic>
          </wp:inline>
        </w:drawing>
      </w:r>
    </w:p>
    <w:p w14:paraId="18F40BF7" w14:textId="657BC471" w:rsidR="00882370" w:rsidRDefault="00882370" w:rsidP="001F558D"/>
    <w:p w14:paraId="582C085A" w14:textId="15DE86E3" w:rsidR="00882370" w:rsidRPr="001F558D" w:rsidRDefault="00882370" w:rsidP="001F558D">
      <w:r w:rsidRPr="00882370">
        <w:lastRenderedPageBreak/>
        <w:drawing>
          <wp:inline distT="0" distB="0" distL="0" distR="0" wp14:anchorId="14E964BF" wp14:editId="7F77098B">
            <wp:extent cx="5731510" cy="99822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998220"/>
                    </a:xfrm>
                    <a:prstGeom prst="rect">
                      <a:avLst/>
                    </a:prstGeom>
                  </pic:spPr>
                </pic:pic>
              </a:graphicData>
            </a:graphic>
          </wp:inline>
        </w:drawing>
      </w:r>
    </w:p>
    <w:p w14:paraId="0AE9650E" w14:textId="5572B774" w:rsidR="00A07394" w:rsidRDefault="00A07394" w:rsidP="00BF6C20"/>
    <w:p w14:paraId="2CF4CE82" w14:textId="206EFEC3" w:rsidR="006C1C17" w:rsidRDefault="006C1C17" w:rsidP="00BF6C20">
      <w:r w:rsidRPr="006C1C17">
        <w:drawing>
          <wp:inline distT="0" distB="0" distL="0" distR="0" wp14:anchorId="33DF4506" wp14:editId="6C4B50FE">
            <wp:extent cx="5731510" cy="166052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1660525"/>
                    </a:xfrm>
                    <a:prstGeom prst="rect">
                      <a:avLst/>
                    </a:prstGeom>
                  </pic:spPr>
                </pic:pic>
              </a:graphicData>
            </a:graphic>
          </wp:inline>
        </w:drawing>
      </w:r>
    </w:p>
    <w:p w14:paraId="5D303443" w14:textId="66E5E0C0" w:rsidR="006C1C17" w:rsidRDefault="006C1C17" w:rsidP="00BF6C20">
      <w:r w:rsidRPr="006C1C17">
        <w:drawing>
          <wp:inline distT="0" distB="0" distL="0" distR="0" wp14:anchorId="38158E23" wp14:editId="13A28428">
            <wp:extent cx="5731510" cy="1707515"/>
            <wp:effectExtent l="0" t="0" r="254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1707515"/>
                    </a:xfrm>
                    <a:prstGeom prst="rect">
                      <a:avLst/>
                    </a:prstGeom>
                  </pic:spPr>
                </pic:pic>
              </a:graphicData>
            </a:graphic>
          </wp:inline>
        </w:drawing>
      </w:r>
    </w:p>
    <w:p w14:paraId="1BEC049D" w14:textId="4879ACDD" w:rsidR="00433622" w:rsidRDefault="00433622" w:rsidP="00BF6C20"/>
    <w:p w14:paraId="7EE96C1A" w14:textId="5E36D18D" w:rsidR="00433622" w:rsidRDefault="00433622" w:rsidP="00BF6C20">
      <w:r w:rsidRPr="00433622">
        <w:drawing>
          <wp:inline distT="0" distB="0" distL="0" distR="0" wp14:anchorId="139E2142" wp14:editId="37984513">
            <wp:extent cx="5731510" cy="1845945"/>
            <wp:effectExtent l="0" t="0" r="254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1845945"/>
                    </a:xfrm>
                    <a:prstGeom prst="rect">
                      <a:avLst/>
                    </a:prstGeom>
                  </pic:spPr>
                </pic:pic>
              </a:graphicData>
            </a:graphic>
          </wp:inline>
        </w:drawing>
      </w:r>
    </w:p>
    <w:p w14:paraId="7811F4F2" w14:textId="63EEE93D" w:rsidR="0084440B" w:rsidRDefault="0084440B" w:rsidP="00BF6C20"/>
    <w:p w14:paraId="5F76B6C7" w14:textId="695AE649" w:rsidR="0084440B" w:rsidRDefault="0084440B" w:rsidP="00BF6C20">
      <w:r w:rsidRPr="0084440B">
        <w:lastRenderedPageBreak/>
        <w:drawing>
          <wp:inline distT="0" distB="0" distL="0" distR="0" wp14:anchorId="3CDB485F" wp14:editId="5AD9C76E">
            <wp:extent cx="5731510" cy="2207260"/>
            <wp:effectExtent l="0" t="0" r="254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2207260"/>
                    </a:xfrm>
                    <a:prstGeom prst="rect">
                      <a:avLst/>
                    </a:prstGeom>
                  </pic:spPr>
                </pic:pic>
              </a:graphicData>
            </a:graphic>
          </wp:inline>
        </w:drawing>
      </w:r>
    </w:p>
    <w:p w14:paraId="5F4167DE" w14:textId="6B3A9852" w:rsidR="00E61F67" w:rsidRDefault="00E61F67" w:rsidP="00BF6C20"/>
    <w:p w14:paraId="41F2787A" w14:textId="227C2F4E" w:rsidR="00E61F67" w:rsidRDefault="00E61F67" w:rsidP="00BF6C20">
      <w:r w:rsidRPr="00E61F67">
        <w:drawing>
          <wp:inline distT="0" distB="0" distL="0" distR="0" wp14:anchorId="13A3011B" wp14:editId="6DA372A6">
            <wp:extent cx="5731510" cy="232854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2328545"/>
                    </a:xfrm>
                    <a:prstGeom prst="rect">
                      <a:avLst/>
                    </a:prstGeom>
                  </pic:spPr>
                </pic:pic>
              </a:graphicData>
            </a:graphic>
          </wp:inline>
        </w:drawing>
      </w:r>
    </w:p>
    <w:p w14:paraId="112F861A" w14:textId="673840DA" w:rsidR="00177426" w:rsidRDefault="00177426" w:rsidP="00BF6C20"/>
    <w:p w14:paraId="741CC7E1" w14:textId="6687053A" w:rsidR="00177426" w:rsidRDefault="00177426" w:rsidP="00BF6C20">
      <w:r w:rsidRPr="00177426">
        <w:drawing>
          <wp:inline distT="0" distB="0" distL="0" distR="0" wp14:anchorId="7531A606" wp14:editId="46978789">
            <wp:extent cx="5731510" cy="215646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2156460"/>
                    </a:xfrm>
                    <a:prstGeom prst="rect">
                      <a:avLst/>
                    </a:prstGeom>
                  </pic:spPr>
                </pic:pic>
              </a:graphicData>
            </a:graphic>
          </wp:inline>
        </w:drawing>
      </w:r>
    </w:p>
    <w:p w14:paraId="64E078E8" w14:textId="128B3945" w:rsidR="00E20FA5" w:rsidRDefault="00E20FA5" w:rsidP="00BF6C20"/>
    <w:p w14:paraId="0220CF82" w14:textId="1C719EE8" w:rsidR="00E20FA5" w:rsidRDefault="00E20FA5" w:rsidP="00BF6C20">
      <w:r w:rsidRPr="00E20FA5">
        <w:lastRenderedPageBreak/>
        <w:drawing>
          <wp:inline distT="0" distB="0" distL="0" distR="0" wp14:anchorId="0AF0398D" wp14:editId="0B6E2099">
            <wp:extent cx="5731510" cy="2945765"/>
            <wp:effectExtent l="0" t="0" r="254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2945765"/>
                    </a:xfrm>
                    <a:prstGeom prst="rect">
                      <a:avLst/>
                    </a:prstGeom>
                  </pic:spPr>
                </pic:pic>
              </a:graphicData>
            </a:graphic>
          </wp:inline>
        </w:drawing>
      </w:r>
    </w:p>
    <w:p w14:paraId="4DE9F715" w14:textId="5E17C2CD" w:rsidR="00E20FA5" w:rsidRDefault="00E20FA5" w:rsidP="00BF6C20"/>
    <w:p w14:paraId="509926FC" w14:textId="6BCB811C" w:rsidR="00E20FA5" w:rsidRDefault="00E20FA5" w:rsidP="00BF6C20">
      <w:r w:rsidRPr="00E20FA5">
        <w:drawing>
          <wp:inline distT="0" distB="0" distL="0" distR="0" wp14:anchorId="040B07FC" wp14:editId="24D712EB">
            <wp:extent cx="5731510" cy="2949575"/>
            <wp:effectExtent l="0" t="0" r="254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949575"/>
                    </a:xfrm>
                    <a:prstGeom prst="rect">
                      <a:avLst/>
                    </a:prstGeom>
                  </pic:spPr>
                </pic:pic>
              </a:graphicData>
            </a:graphic>
          </wp:inline>
        </w:drawing>
      </w:r>
    </w:p>
    <w:p w14:paraId="79250B2D" w14:textId="577E185C" w:rsidR="006D050D" w:rsidRDefault="00925B11">
      <w:r>
        <w:br w:type="page"/>
      </w:r>
    </w:p>
    <w:p w14:paraId="1B79611C" w14:textId="7C5DFEBE" w:rsidR="006D050D" w:rsidRDefault="006D050D" w:rsidP="006D050D">
      <w:pPr>
        <w:pStyle w:val="Heading1"/>
      </w:pPr>
      <w:r>
        <w:lastRenderedPageBreak/>
        <w:t>CLASS DIAGRAM</w:t>
      </w:r>
    </w:p>
    <w:p w14:paraId="3D02C43F" w14:textId="2E2F7D3B" w:rsidR="006D050D" w:rsidRDefault="006D050D" w:rsidP="006D050D"/>
    <w:p w14:paraId="6EE3F9D3" w14:textId="52E58BED" w:rsidR="006D050D" w:rsidRPr="006D050D" w:rsidRDefault="006D050D" w:rsidP="006D050D">
      <w:r w:rsidRPr="006D050D">
        <w:drawing>
          <wp:inline distT="0" distB="0" distL="0" distR="0" wp14:anchorId="4B35F4AE" wp14:editId="2C51F55A">
            <wp:extent cx="5731510" cy="2818130"/>
            <wp:effectExtent l="0" t="0" r="254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2818130"/>
                    </a:xfrm>
                    <a:prstGeom prst="rect">
                      <a:avLst/>
                    </a:prstGeom>
                  </pic:spPr>
                </pic:pic>
              </a:graphicData>
            </a:graphic>
          </wp:inline>
        </w:drawing>
      </w:r>
    </w:p>
    <w:p w14:paraId="21A44C7A" w14:textId="37169C38" w:rsidR="00925B11" w:rsidRDefault="00A32194">
      <w:r>
        <w:br w:type="page"/>
      </w:r>
    </w:p>
    <w:p w14:paraId="09833552" w14:textId="3035E1F1" w:rsidR="00925B11" w:rsidRDefault="00925B11" w:rsidP="00925B11">
      <w:pPr>
        <w:pStyle w:val="Heading1"/>
      </w:pPr>
      <w:bookmarkStart w:id="19" w:name="_Toc68213056"/>
      <w:r>
        <w:lastRenderedPageBreak/>
        <w:t>CODE</w:t>
      </w:r>
      <w:bookmarkEnd w:id="19"/>
    </w:p>
    <w:p w14:paraId="7C6D2253" w14:textId="77777777" w:rsidR="00BC5AD3" w:rsidRDefault="00BC5AD3" w:rsidP="00BC5AD3"/>
    <w:p w14:paraId="01CABAD9" w14:textId="77777777" w:rsidR="00BC5AD3" w:rsidRDefault="00BC5AD3" w:rsidP="00BC5AD3">
      <w:r>
        <w:t>/*</w:t>
      </w:r>
    </w:p>
    <w:p w14:paraId="596ED180" w14:textId="77777777" w:rsidR="00BC5AD3" w:rsidRDefault="00BC5AD3" w:rsidP="00BC5AD3">
      <w:r>
        <w:t xml:space="preserve"> * File:   CDSMain.cpp</w:t>
      </w:r>
    </w:p>
    <w:p w14:paraId="0B67FDF6" w14:textId="77777777" w:rsidR="00BC5AD3" w:rsidRDefault="00BC5AD3" w:rsidP="00BC5AD3">
      <w:r>
        <w:t xml:space="preserve"> * Author: Shelton Ngwenya</w:t>
      </w:r>
    </w:p>
    <w:p w14:paraId="2F868469" w14:textId="77777777" w:rsidR="00BC5AD3" w:rsidRDefault="00BC5AD3" w:rsidP="00BC5AD3">
      <w:r>
        <w:t xml:space="preserve"> *</w:t>
      </w:r>
    </w:p>
    <w:p w14:paraId="569272E8" w14:textId="77777777" w:rsidR="00BC5AD3" w:rsidRDefault="00BC5AD3" w:rsidP="00BC5AD3">
      <w:r>
        <w:t xml:space="preserve"> * Created on 08 March 2021, 20:32</w:t>
      </w:r>
    </w:p>
    <w:p w14:paraId="4B4F020D" w14:textId="77777777" w:rsidR="00BC5AD3" w:rsidRDefault="00BC5AD3" w:rsidP="00BC5AD3">
      <w:r>
        <w:t xml:space="preserve"> */</w:t>
      </w:r>
    </w:p>
    <w:p w14:paraId="310E8969" w14:textId="77777777" w:rsidR="00BC5AD3" w:rsidRDefault="00BC5AD3" w:rsidP="00BC5AD3"/>
    <w:p w14:paraId="15BA4F13" w14:textId="77777777" w:rsidR="00BC5AD3" w:rsidRDefault="00BC5AD3" w:rsidP="00BC5AD3">
      <w:r>
        <w:t>#include &lt;</w:t>
      </w:r>
      <w:proofErr w:type="spellStart"/>
      <w:r>
        <w:t>cstdlib</w:t>
      </w:r>
      <w:proofErr w:type="spellEnd"/>
      <w:r>
        <w:t>&gt;</w:t>
      </w:r>
    </w:p>
    <w:p w14:paraId="27783BC9" w14:textId="77777777" w:rsidR="00BC5AD3" w:rsidRDefault="00BC5AD3" w:rsidP="00BC5AD3">
      <w:r>
        <w:t>#include &lt;iostream&gt;</w:t>
      </w:r>
    </w:p>
    <w:p w14:paraId="4A9A441E" w14:textId="77777777" w:rsidR="00BC5AD3" w:rsidRDefault="00BC5AD3" w:rsidP="00BC5AD3">
      <w:r>
        <w:t>#include &lt;</w:t>
      </w:r>
      <w:proofErr w:type="spellStart"/>
      <w:r>
        <w:t>stdio.h</w:t>
      </w:r>
      <w:proofErr w:type="spellEnd"/>
      <w:r>
        <w:t>&gt;</w:t>
      </w:r>
    </w:p>
    <w:p w14:paraId="1B341249" w14:textId="77777777" w:rsidR="00BC5AD3" w:rsidRDefault="00BC5AD3" w:rsidP="00BC5AD3">
      <w:r>
        <w:t>#include &lt;</w:t>
      </w:r>
      <w:proofErr w:type="spellStart"/>
      <w:r>
        <w:t>iomanip</w:t>
      </w:r>
      <w:proofErr w:type="spellEnd"/>
      <w:r>
        <w:t>&gt;</w:t>
      </w:r>
    </w:p>
    <w:p w14:paraId="37AE36C3" w14:textId="77777777" w:rsidR="00BC5AD3" w:rsidRDefault="00BC5AD3" w:rsidP="00BC5AD3">
      <w:r>
        <w:t>#include &lt;</w:t>
      </w:r>
      <w:proofErr w:type="spellStart"/>
      <w:r>
        <w:t>cctype</w:t>
      </w:r>
      <w:proofErr w:type="spellEnd"/>
      <w:r>
        <w:t>&gt;</w:t>
      </w:r>
    </w:p>
    <w:p w14:paraId="3177B22E" w14:textId="77777777" w:rsidR="00BC5AD3" w:rsidRDefault="00BC5AD3" w:rsidP="00BC5AD3"/>
    <w:p w14:paraId="57FB524C" w14:textId="77777777" w:rsidR="00BC5AD3" w:rsidRDefault="00BC5AD3" w:rsidP="00BC5AD3"/>
    <w:p w14:paraId="5F91014D" w14:textId="77777777" w:rsidR="00BC5AD3" w:rsidRDefault="00BC5AD3" w:rsidP="00BC5AD3">
      <w:r>
        <w:t>#include "</w:t>
      </w:r>
      <w:proofErr w:type="spellStart"/>
      <w:r>
        <w:t>Person.h</w:t>
      </w:r>
      <w:proofErr w:type="spellEnd"/>
      <w:r>
        <w:t>"</w:t>
      </w:r>
    </w:p>
    <w:p w14:paraId="58EBE30D" w14:textId="77777777" w:rsidR="00BC5AD3" w:rsidRDefault="00BC5AD3" w:rsidP="00BC5AD3">
      <w:r>
        <w:t>#include "</w:t>
      </w:r>
      <w:proofErr w:type="spellStart"/>
      <w:r>
        <w:t>Customer.h</w:t>
      </w:r>
      <w:proofErr w:type="spellEnd"/>
      <w:r>
        <w:t>"</w:t>
      </w:r>
    </w:p>
    <w:p w14:paraId="6C726221" w14:textId="77777777" w:rsidR="00BC5AD3" w:rsidRDefault="00BC5AD3" w:rsidP="00BC5AD3">
      <w:r>
        <w:t>#include "</w:t>
      </w:r>
      <w:proofErr w:type="spellStart"/>
      <w:r>
        <w:t>Vehicles.h</w:t>
      </w:r>
      <w:proofErr w:type="spellEnd"/>
      <w:r>
        <w:t>"</w:t>
      </w:r>
    </w:p>
    <w:p w14:paraId="7B2B8837" w14:textId="77777777" w:rsidR="00BC5AD3" w:rsidRDefault="00BC5AD3" w:rsidP="00BC5AD3">
      <w:r>
        <w:t>#include "</w:t>
      </w:r>
      <w:proofErr w:type="spellStart"/>
      <w:r>
        <w:t>Drivers.h</w:t>
      </w:r>
      <w:proofErr w:type="spellEnd"/>
      <w:r>
        <w:t>"</w:t>
      </w:r>
    </w:p>
    <w:p w14:paraId="5015AC7A" w14:textId="77777777" w:rsidR="00BC5AD3" w:rsidRDefault="00BC5AD3" w:rsidP="00BC5AD3">
      <w:r>
        <w:t>#include "</w:t>
      </w:r>
      <w:proofErr w:type="spellStart"/>
      <w:r>
        <w:t>Report.h</w:t>
      </w:r>
      <w:proofErr w:type="spellEnd"/>
      <w:r>
        <w:t>"</w:t>
      </w:r>
    </w:p>
    <w:p w14:paraId="6A869FF5" w14:textId="77777777" w:rsidR="00BC5AD3" w:rsidRDefault="00BC5AD3" w:rsidP="00BC5AD3">
      <w:r>
        <w:t>#include "</w:t>
      </w:r>
      <w:proofErr w:type="spellStart"/>
      <w:r>
        <w:t>Fare.h</w:t>
      </w:r>
      <w:proofErr w:type="spellEnd"/>
      <w:r>
        <w:t>"</w:t>
      </w:r>
    </w:p>
    <w:p w14:paraId="49B35976" w14:textId="77777777" w:rsidR="00BC5AD3" w:rsidRDefault="00BC5AD3" w:rsidP="00BC5AD3"/>
    <w:p w14:paraId="007BED72" w14:textId="77777777" w:rsidR="00BC5AD3" w:rsidRDefault="00BC5AD3" w:rsidP="00BC5AD3">
      <w:r>
        <w:t xml:space="preserve">using namespace </w:t>
      </w:r>
      <w:proofErr w:type="gramStart"/>
      <w:r>
        <w:t>std;</w:t>
      </w:r>
      <w:proofErr w:type="gramEnd"/>
    </w:p>
    <w:p w14:paraId="2D50DF45" w14:textId="77777777" w:rsidR="00BC5AD3" w:rsidRDefault="00BC5AD3" w:rsidP="00BC5AD3"/>
    <w:p w14:paraId="12921E08" w14:textId="77777777" w:rsidR="00BC5AD3" w:rsidRDefault="00BC5AD3" w:rsidP="00BC5AD3">
      <w:r>
        <w:t xml:space="preserve">unsigned short </w:t>
      </w:r>
      <w:proofErr w:type="spellStart"/>
      <w:r>
        <w:t>arrayVehicles</w:t>
      </w:r>
      <w:proofErr w:type="spellEnd"/>
      <w:r>
        <w:t xml:space="preserve"> = 11, </w:t>
      </w:r>
      <w:proofErr w:type="spellStart"/>
      <w:r>
        <w:t>arrayDrivers</w:t>
      </w:r>
      <w:proofErr w:type="spellEnd"/>
      <w:r>
        <w:t xml:space="preserve"> = 6, </w:t>
      </w:r>
      <w:proofErr w:type="spellStart"/>
      <w:r>
        <w:t>arrayCustomers</w:t>
      </w:r>
      <w:proofErr w:type="spellEnd"/>
      <w:r>
        <w:t xml:space="preserve"> = </w:t>
      </w:r>
      <w:proofErr w:type="gramStart"/>
      <w:r>
        <w:t>6;</w:t>
      </w:r>
      <w:proofErr w:type="gramEnd"/>
    </w:p>
    <w:p w14:paraId="0A96CE39" w14:textId="77777777" w:rsidR="00BC5AD3" w:rsidRDefault="00BC5AD3" w:rsidP="00BC5AD3">
      <w:r>
        <w:t xml:space="preserve">bool </w:t>
      </w:r>
      <w:proofErr w:type="spellStart"/>
      <w:r>
        <w:t>validInput</w:t>
      </w:r>
      <w:proofErr w:type="spellEnd"/>
      <w:r>
        <w:t xml:space="preserve"> = true, </w:t>
      </w:r>
      <w:proofErr w:type="spellStart"/>
      <w:r>
        <w:t>addFare</w:t>
      </w:r>
      <w:proofErr w:type="spellEnd"/>
      <w:r>
        <w:t xml:space="preserve"> = true, </w:t>
      </w:r>
      <w:proofErr w:type="spellStart"/>
      <w:r>
        <w:t>addCus</w:t>
      </w:r>
      <w:proofErr w:type="spellEnd"/>
      <w:r>
        <w:t xml:space="preserve"> = true, </w:t>
      </w:r>
      <w:proofErr w:type="spellStart"/>
      <w:r>
        <w:t>yesNoCheck</w:t>
      </w:r>
      <w:proofErr w:type="spellEnd"/>
      <w:r>
        <w:t xml:space="preserve"> = true, </w:t>
      </w:r>
      <w:proofErr w:type="spellStart"/>
      <w:r>
        <w:t>selectedIsAvail</w:t>
      </w:r>
      <w:proofErr w:type="spellEnd"/>
      <w:r>
        <w:t xml:space="preserve"> = true, </w:t>
      </w:r>
      <w:proofErr w:type="spellStart"/>
      <w:r>
        <w:t>returnInfo</w:t>
      </w:r>
      <w:proofErr w:type="spellEnd"/>
      <w:r>
        <w:t xml:space="preserve"> = </w:t>
      </w:r>
      <w:proofErr w:type="gramStart"/>
      <w:r>
        <w:t>true;</w:t>
      </w:r>
      <w:proofErr w:type="gramEnd"/>
    </w:p>
    <w:p w14:paraId="56720A1B" w14:textId="77777777" w:rsidR="00BC5AD3" w:rsidRDefault="00BC5AD3" w:rsidP="00BC5AD3">
      <w:r>
        <w:t xml:space="preserve">char </w:t>
      </w:r>
      <w:proofErr w:type="spellStart"/>
      <w:proofErr w:type="gramStart"/>
      <w:r>
        <w:t>anotherCusChoice</w:t>
      </w:r>
      <w:proofErr w:type="spellEnd"/>
      <w:r>
        <w:t>;</w:t>
      </w:r>
      <w:proofErr w:type="gramEnd"/>
    </w:p>
    <w:p w14:paraId="6FFA8223" w14:textId="77777777" w:rsidR="00BC5AD3" w:rsidRDefault="00BC5AD3" w:rsidP="00BC5AD3">
      <w:r>
        <w:t xml:space="preserve">int </w:t>
      </w:r>
      <w:proofErr w:type="spellStart"/>
      <w:r>
        <w:t>arrayIndex</w:t>
      </w:r>
      <w:proofErr w:type="spellEnd"/>
      <w:r>
        <w:t xml:space="preserve">, </w:t>
      </w:r>
      <w:proofErr w:type="spellStart"/>
      <w:r>
        <w:t>i</w:t>
      </w:r>
      <w:proofErr w:type="spellEnd"/>
      <w:r>
        <w:t xml:space="preserve"> = 0, x = </w:t>
      </w:r>
      <w:proofErr w:type="gramStart"/>
      <w:r>
        <w:t>0;</w:t>
      </w:r>
      <w:proofErr w:type="gramEnd"/>
    </w:p>
    <w:p w14:paraId="785F7671" w14:textId="77777777" w:rsidR="00BC5AD3" w:rsidRDefault="00BC5AD3" w:rsidP="00BC5AD3">
      <w:r>
        <w:t xml:space="preserve">double </w:t>
      </w:r>
      <w:proofErr w:type="gramStart"/>
      <w:r>
        <w:t>info;</w:t>
      </w:r>
      <w:proofErr w:type="gramEnd"/>
    </w:p>
    <w:p w14:paraId="014FC577" w14:textId="77777777" w:rsidR="00BC5AD3" w:rsidRDefault="00BC5AD3" w:rsidP="00BC5AD3"/>
    <w:p w14:paraId="6C5715CF" w14:textId="77777777" w:rsidR="00BC5AD3" w:rsidRDefault="00BC5AD3" w:rsidP="00BC5AD3">
      <w:r>
        <w:t>/*</w:t>
      </w:r>
    </w:p>
    <w:p w14:paraId="63EC8D26" w14:textId="77777777" w:rsidR="00BC5AD3" w:rsidRDefault="00BC5AD3" w:rsidP="00BC5AD3">
      <w:r>
        <w:t xml:space="preserve"> *</w:t>
      </w:r>
    </w:p>
    <w:p w14:paraId="04EFE637" w14:textId="77777777" w:rsidR="00BC5AD3" w:rsidRDefault="00BC5AD3" w:rsidP="00BC5AD3">
      <w:r>
        <w:t xml:space="preserve"> */</w:t>
      </w:r>
    </w:p>
    <w:p w14:paraId="025F85AE" w14:textId="77777777" w:rsidR="00BC5AD3" w:rsidRDefault="00BC5AD3" w:rsidP="00BC5AD3"/>
    <w:p w14:paraId="25981272" w14:textId="77777777" w:rsidR="00BC5AD3" w:rsidRDefault="00BC5AD3" w:rsidP="00BC5AD3">
      <w:r>
        <w:t xml:space="preserve">int </w:t>
      </w:r>
      <w:proofErr w:type="gramStart"/>
      <w:r>
        <w:t>main(</w:t>
      </w:r>
      <w:proofErr w:type="gramEnd"/>
      <w:r>
        <w:t>) {</w:t>
      </w:r>
    </w:p>
    <w:p w14:paraId="560855AA" w14:textId="77777777" w:rsidR="00BC5AD3" w:rsidRDefault="00BC5AD3" w:rsidP="00BC5AD3">
      <w:r>
        <w:t xml:space="preserve">    Person </w:t>
      </w:r>
      <w:proofErr w:type="spellStart"/>
      <w:r>
        <w:t>person</w:t>
      </w:r>
      <w:proofErr w:type="spellEnd"/>
      <w:r>
        <w:t>; //create instance of person class</w:t>
      </w:r>
    </w:p>
    <w:p w14:paraId="18CB38B8" w14:textId="77777777" w:rsidR="00BC5AD3" w:rsidRDefault="00BC5AD3" w:rsidP="00BC5AD3">
      <w:r>
        <w:t xml:space="preserve">    Vehicles </w:t>
      </w:r>
      <w:proofErr w:type="gramStart"/>
      <w:r>
        <w:t>vehicle;</w:t>
      </w:r>
      <w:proofErr w:type="gramEnd"/>
    </w:p>
    <w:p w14:paraId="474BBC24" w14:textId="77777777" w:rsidR="00BC5AD3" w:rsidRDefault="00BC5AD3" w:rsidP="00BC5AD3">
      <w:r>
        <w:t xml:space="preserve">    Drivers </w:t>
      </w:r>
      <w:proofErr w:type="gramStart"/>
      <w:r>
        <w:t>driver;</w:t>
      </w:r>
      <w:proofErr w:type="gramEnd"/>
    </w:p>
    <w:p w14:paraId="3F7D8DFD" w14:textId="77777777" w:rsidR="00BC5AD3" w:rsidRDefault="00BC5AD3" w:rsidP="00BC5AD3">
      <w:r>
        <w:t xml:space="preserve">    Customer </w:t>
      </w:r>
      <w:proofErr w:type="spellStart"/>
      <w:proofErr w:type="gramStart"/>
      <w:r>
        <w:t>cus</w:t>
      </w:r>
      <w:proofErr w:type="spellEnd"/>
      <w:r>
        <w:t>;</w:t>
      </w:r>
      <w:proofErr w:type="gramEnd"/>
    </w:p>
    <w:p w14:paraId="4EBD05BD" w14:textId="77777777" w:rsidR="00BC5AD3" w:rsidRDefault="00BC5AD3" w:rsidP="00BC5AD3">
      <w:r>
        <w:t xml:space="preserve">    Report </w:t>
      </w:r>
      <w:proofErr w:type="spellStart"/>
      <w:proofErr w:type="gramStart"/>
      <w:r>
        <w:t>report</w:t>
      </w:r>
      <w:proofErr w:type="spellEnd"/>
      <w:r>
        <w:t>;</w:t>
      </w:r>
      <w:proofErr w:type="gramEnd"/>
    </w:p>
    <w:p w14:paraId="449213E7" w14:textId="77777777" w:rsidR="00BC5AD3" w:rsidRDefault="00BC5AD3" w:rsidP="00BC5AD3"/>
    <w:p w14:paraId="33126281" w14:textId="77777777" w:rsidR="00BC5AD3" w:rsidRDefault="00BC5AD3" w:rsidP="00BC5AD3">
      <w:r>
        <w:t xml:space="preserve">    Vehicles vehicles[</w:t>
      </w:r>
      <w:proofErr w:type="spellStart"/>
      <w:r>
        <w:t>arrayVehicles</w:t>
      </w:r>
      <w:proofErr w:type="spellEnd"/>
      <w:r>
        <w:t>] = {//create an array of vehicle class</w:t>
      </w:r>
    </w:p>
    <w:p w14:paraId="6359C3AE" w14:textId="77777777" w:rsidR="00BC5AD3" w:rsidRDefault="00BC5AD3" w:rsidP="00BC5AD3">
      <w:r>
        <w:t xml:space="preserve">        </w:t>
      </w:r>
      <w:proofErr w:type="gramStart"/>
      <w:r>
        <w:t>Vehicles(</w:t>
      </w:r>
      <w:proofErr w:type="gramEnd"/>
      <w:r>
        <w:t>"Taxi", "12 C 4956", "Hyundai", "i30 Tourer", 65172, 4, true, true),</w:t>
      </w:r>
    </w:p>
    <w:p w14:paraId="05B4DBBB" w14:textId="77777777" w:rsidR="00BC5AD3" w:rsidRDefault="00BC5AD3" w:rsidP="00BC5AD3">
      <w:r>
        <w:t xml:space="preserve">        </w:t>
      </w:r>
      <w:proofErr w:type="gramStart"/>
      <w:r>
        <w:t>Vehicles(</w:t>
      </w:r>
      <w:proofErr w:type="gramEnd"/>
      <w:r>
        <w:t>"Taxi", "14 C 89365", "Ford", "Mondeo", 33892, 4, true, true),</w:t>
      </w:r>
    </w:p>
    <w:p w14:paraId="065E4F88" w14:textId="77777777" w:rsidR="00BC5AD3" w:rsidRDefault="00BC5AD3" w:rsidP="00BC5AD3">
      <w:r>
        <w:t xml:space="preserve">        </w:t>
      </w:r>
      <w:proofErr w:type="gramStart"/>
      <w:r>
        <w:t>Vehicles(</w:t>
      </w:r>
      <w:proofErr w:type="gramEnd"/>
      <w:r>
        <w:t>"Taxi", "15 C 46046", "VW", "Passat", 23897, 4, true, true),</w:t>
      </w:r>
    </w:p>
    <w:p w14:paraId="6B1DC987" w14:textId="77777777" w:rsidR="00BC5AD3" w:rsidRDefault="00BC5AD3" w:rsidP="00BC5AD3">
      <w:r>
        <w:t xml:space="preserve">        </w:t>
      </w:r>
      <w:proofErr w:type="gramStart"/>
      <w:r>
        <w:t>Vehicles(</w:t>
      </w:r>
      <w:proofErr w:type="gramEnd"/>
      <w:r>
        <w:t>"Taxi", "14 C 38492", "Nissan", "Primera", 29418, 4, true, true),</w:t>
      </w:r>
    </w:p>
    <w:p w14:paraId="70C937ED" w14:textId="77777777" w:rsidR="00BC5AD3" w:rsidRDefault="00BC5AD3" w:rsidP="00BC5AD3">
      <w:r>
        <w:t xml:space="preserve">        </w:t>
      </w:r>
      <w:proofErr w:type="gramStart"/>
      <w:r>
        <w:t>Vehicles(</w:t>
      </w:r>
      <w:proofErr w:type="gramEnd"/>
      <w:r>
        <w:t>"Taxi", "10 C 99393", "Skoda", "Octavia", 89678, 4, true, true),</w:t>
      </w:r>
    </w:p>
    <w:p w14:paraId="727370E9" w14:textId="77777777" w:rsidR="00BC5AD3" w:rsidRDefault="00BC5AD3" w:rsidP="00BC5AD3">
      <w:r>
        <w:t xml:space="preserve">        </w:t>
      </w:r>
      <w:proofErr w:type="gramStart"/>
      <w:r>
        <w:t>Vehicles(</w:t>
      </w:r>
      <w:proofErr w:type="gramEnd"/>
      <w:r>
        <w:t>"Taxi", "15 C 2379", "Seat", "Toledo", 12812, 4, true, true),</w:t>
      </w:r>
    </w:p>
    <w:p w14:paraId="51BF978D" w14:textId="77777777" w:rsidR="00BC5AD3" w:rsidRDefault="00BC5AD3" w:rsidP="00BC5AD3">
      <w:r>
        <w:t xml:space="preserve">        </w:t>
      </w:r>
      <w:proofErr w:type="gramStart"/>
      <w:r>
        <w:t>Vehicles(</w:t>
      </w:r>
      <w:proofErr w:type="gramEnd"/>
      <w:r>
        <w:t>"Bus", "10 C 37209", "Ace", "Cougar", 28786, 48, true, true),</w:t>
      </w:r>
    </w:p>
    <w:p w14:paraId="3E25CE45" w14:textId="77777777" w:rsidR="00BC5AD3" w:rsidRDefault="00BC5AD3" w:rsidP="00BC5AD3">
      <w:r>
        <w:t xml:space="preserve">        </w:t>
      </w:r>
      <w:proofErr w:type="gramStart"/>
      <w:r>
        <w:t>Vehicles(</w:t>
      </w:r>
      <w:proofErr w:type="gramEnd"/>
      <w:r>
        <w:t>"Bus", "11 C 882", "Daimler", "</w:t>
      </w:r>
      <w:proofErr w:type="spellStart"/>
      <w:r>
        <w:t>Fleetline</w:t>
      </w:r>
      <w:proofErr w:type="spellEnd"/>
      <w:r>
        <w:t>", 68893, 48, false, true),</w:t>
      </w:r>
    </w:p>
    <w:p w14:paraId="4B6702EF" w14:textId="77777777" w:rsidR="00BC5AD3" w:rsidRDefault="00BC5AD3" w:rsidP="00BC5AD3">
      <w:r>
        <w:t xml:space="preserve">        </w:t>
      </w:r>
      <w:proofErr w:type="gramStart"/>
      <w:r>
        <w:t>Vehicles(</w:t>
      </w:r>
      <w:proofErr w:type="gramEnd"/>
      <w:r>
        <w:t>"Minibus", "14 C 23908", "Ford", "Transit", 18827, 16, true, true),</w:t>
      </w:r>
    </w:p>
    <w:p w14:paraId="49E86ACF" w14:textId="77777777" w:rsidR="00BC5AD3" w:rsidRDefault="00BC5AD3" w:rsidP="00BC5AD3">
      <w:r>
        <w:t xml:space="preserve">        </w:t>
      </w:r>
      <w:proofErr w:type="gramStart"/>
      <w:r>
        <w:t>Vehicles(</w:t>
      </w:r>
      <w:proofErr w:type="gramEnd"/>
      <w:r>
        <w:t>"Minibus", "10 C 831", "Fiat", "</w:t>
      </w:r>
      <w:proofErr w:type="spellStart"/>
      <w:r>
        <w:t>Ducato</w:t>
      </w:r>
      <w:proofErr w:type="spellEnd"/>
      <w:r>
        <w:t>", 32986, 16, true, true),</w:t>
      </w:r>
    </w:p>
    <w:p w14:paraId="745654D2" w14:textId="77777777" w:rsidR="00BC5AD3" w:rsidRDefault="00BC5AD3" w:rsidP="00BC5AD3">
      <w:r>
        <w:t xml:space="preserve">        </w:t>
      </w:r>
      <w:proofErr w:type="gramStart"/>
      <w:r>
        <w:t>Vehicles(</w:t>
      </w:r>
      <w:proofErr w:type="gramEnd"/>
      <w:r>
        <w:t>"Minibus", "13 C 82677", "Mercedes-Benz", "</w:t>
      </w:r>
      <w:proofErr w:type="spellStart"/>
      <w:r>
        <w:t>Vario</w:t>
      </w:r>
      <w:proofErr w:type="spellEnd"/>
      <w:r>
        <w:t>", 18567, 20, false, true)</w:t>
      </w:r>
    </w:p>
    <w:p w14:paraId="2F010363" w14:textId="77777777" w:rsidR="00BC5AD3" w:rsidRDefault="00BC5AD3" w:rsidP="00BC5AD3">
      <w:r>
        <w:t xml:space="preserve">    };</w:t>
      </w:r>
    </w:p>
    <w:p w14:paraId="54EBB39F" w14:textId="77777777" w:rsidR="00BC5AD3" w:rsidRDefault="00BC5AD3" w:rsidP="00BC5AD3"/>
    <w:p w14:paraId="7156BF9D" w14:textId="77777777" w:rsidR="00BC5AD3" w:rsidRDefault="00BC5AD3" w:rsidP="00BC5AD3">
      <w:r>
        <w:t xml:space="preserve">    Drivers drivers[</w:t>
      </w:r>
      <w:proofErr w:type="spellStart"/>
      <w:r>
        <w:t>arrayDrivers</w:t>
      </w:r>
      <w:proofErr w:type="spellEnd"/>
      <w:r>
        <w:t xml:space="preserve">] = {//create an array of </w:t>
      </w:r>
      <w:proofErr w:type="gramStart"/>
      <w:r>
        <w:t>drivers</w:t>
      </w:r>
      <w:proofErr w:type="gramEnd"/>
      <w:r>
        <w:t xml:space="preserve"> class</w:t>
      </w:r>
    </w:p>
    <w:p w14:paraId="2801D69C" w14:textId="77777777" w:rsidR="00BC5AD3" w:rsidRDefault="00BC5AD3" w:rsidP="00BC5AD3">
      <w:r>
        <w:t xml:space="preserve">        </w:t>
      </w:r>
      <w:proofErr w:type="gramStart"/>
      <w:r>
        <w:t>Drivers(</w:t>
      </w:r>
      <w:proofErr w:type="gramEnd"/>
      <w:r>
        <w:t>"1234567A", "Tom Daly", "14 Green St., Cork", "087-6543210", 23231, "12/08/2008", "B", true),</w:t>
      </w:r>
    </w:p>
    <w:p w14:paraId="6992D9CA" w14:textId="77777777" w:rsidR="00BC5AD3" w:rsidRDefault="00BC5AD3" w:rsidP="00BC5AD3">
      <w:r>
        <w:t xml:space="preserve">        </w:t>
      </w:r>
      <w:proofErr w:type="gramStart"/>
      <w:r>
        <w:t>Drivers(</w:t>
      </w:r>
      <w:proofErr w:type="gramEnd"/>
      <w:r>
        <w:t>"2345678B", "Anne O'Brien", "Beach View, Kinsale", "086-5432109", 11980, "09/12/2011", "D", true),</w:t>
      </w:r>
    </w:p>
    <w:p w14:paraId="41BA0049" w14:textId="77777777" w:rsidR="00BC5AD3" w:rsidRDefault="00BC5AD3" w:rsidP="00BC5AD3">
      <w:r>
        <w:lastRenderedPageBreak/>
        <w:t xml:space="preserve">        </w:t>
      </w:r>
      <w:proofErr w:type="gramStart"/>
      <w:r>
        <w:t>Drivers(</w:t>
      </w:r>
      <w:proofErr w:type="gramEnd"/>
      <w:r>
        <w:t>"3456789B", "James Twomey", "14, French St., Cork", "085-4321098", 18414, "14/11/2010", "D1", true),</w:t>
      </w:r>
    </w:p>
    <w:p w14:paraId="17A9CB8F" w14:textId="77777777" w:rsidR="00BC5AD3" w:rsidRDefault="00BC5AD3" w:rsidP="00BC5AD3">
      <w:r>
        <w:t xml:space="preserve">        </w:t>
      </w:r>
      <w:proofErr w:type="gramStart"/>
      <w:r>
        <w:t>Drivers(</w:t>
      </w:r>
      <w:proofErr w:type="gramEnd"/>
      <w:r>
        <w:t xml:space="preserve">"4567890C", "Mary O'Neill", "23 Castle Road, </w:t>
      </w:r>
      <w:proofErr w:type="spellStart"/>
      <w:r>
        <w:t>Youghal</w:t>
      </w:r>
      <w:proofErr w:type="spellEnd"/>
      <w:r>
        <w:t>", "089-8765432", 12669, "11/02/2014", "B", true),</w:t>
      </w:r>
    </w:p>
    <w:p w14:paraId="67F2FB06" w14:textId="77777777" w:rsidR="00BC5AD3" w:rsidRDefault="00BC5AD3" w:rsidP="00BC5AD3">
      <w:r>
        <w:t xml:space="preserve">        </w:t>
      </w:r>
      <w:proofErr w:type="gramStart"/>
      <w:r>
        <w:t>Drivers(</w:t>
      </w:r>
      <w:proofErr w:type="gramEnd"/>
      <w:r>
        <w:t>"5678901D", "Brendan Brown", "98 Nuns Walk, Cork", "083-2109876", 23864, "01/04/2007", "D", true),</w:t>
      </w:r>
    </w:p>
    <w:p w14:paraId="6F94F95B" w14:textId="77777777" w:rsidR="00BC5AD3" w:rsidRDefault="00BC5AD3" w:rsidP="00BC5AD3">
      <w:r>
        <w:t xml:space="preserve">        </w:t>
      </w:r>
      <w:proofErr w:type="gramStart"/>
      <w:r>
        <w:t>Drivers(</w:t>
      </w:r>
      <w:proofErr w:type="gramEnd"/>
      <w:r>
        <w:t>"6789012E", "Vincent Coy", "Green Valley, Cobh", "087-8901234", 34196, "03/04/1998", "D1", true),</w:t>
      </w:r>
    </w:p>
    <w:p w14:paraId="412F12A4" w14:textId="77777777" w:rsidR="00BC5AD3" w:rsidRDefault="00BC5AD3" w:rsidP="00BC5AD3">
      <w:r>
        <w:t xml:space="preserve">    };</w:t>
      </w:r>
    </w:p>
    <w:p w14:paraId="45EAFDB6" w14:textId="77777777" w:rsidR="00BC5AD3" w:rsidRDefault="00BC5AD3" w:rsidP="00BC5AD3">
      <w:r>
        <w:t xml:space="preserve">    Customer customer[</w:t>
      </w:r>
      <w:proofErr w:type="spellStart"/>
      <w:r>
        <w:t>arrayCustomers</w:t>
      </w:r>
      <w:proofErr w:type="spellEnd"/>
      <w:r>
        <w:t>]; //create an array of customer class</w:t>
      </w:r>
    </w:p>
    <w:p w14:paraId="63140AAE" w14:textId="77777777" w:rsidR="00BC5AD3" w:rsidRDefault="00BC5AD3" w:rsidP="00BC5AD3"/>
    <w:p w14:paraId="12EA8DB4" w14:textId="77777777" w:rsidR="00BC5AD3" w:rsidRDefault="00BC5AD3" w:rsidP="00BC5AD3">
      <w:r>
        <w:t xml:space="preserve">    </w:t>
      </w:r>
      <w:proofErr w:type="spellStart"/>
      <w:proofErr w:type="gramStart"/>
      <w:r>
        <w:t>person.displayWelcome</w:t>
      </w:r>
      <w:proofErr w:type="spellEnd"/>
      <w:proofErr w:type="gramEnd"/>
      <w:r>
        <w:t>(); //display welcome message</w:t>
      </w:r>
    </w:p>
    <w:p w14:paraId="4B4AF9B9" w14:textId="77777777" w:rsidR="00BC5AD3" w:rsidRDefault="00BC5AD3" w:rsidP="00BC5AD3"/>
    <w:p w14:paraId="165B050D" w14:textId="77777777" w:rsidR="00BC5AD3" w:rsidRDefault="00BC5AD3" w:rsidP="00BC5AD3">
      <w:r>
        <w:t>MENU://loop id jump</w:t>
      </w:r>
    </w:p>
    <w:p w14:paraId="3CDD8B34" w14:textId="77777777" w:rsidR="00BC5AD3" w:rsidRDefault="00BC5AD3" w:rsidP="00BC5AD3">
      <w:r>
        <w:t xml:space="preserve">        switch (</w:t>
      </w:r>
      <w:proofErr w:type="spellStart"/>
      <w:proofErr w:type="gramStart"/>
      <w:r>
        <w:t>person.menu</w:t>
      </w:r>
      <w:proofErr w:type="spellEnd"/>
      <w:proofErr w:type="gramEnd"/>
      <w:r>
        <w:t>()) {//get program menu and get user input, execute program functions on commands</w:t>
      </w:r>
    </w:p>
    <w:p w14:paraId="1A322EAC" w14:textId="77777777" w:rsidR="00BC5AD3" w:rsidRDefault="00BC5AD3" w:rsidP="00BC5AD3"/>
    <w:p w14:paraId="12353BBA" w14:textId="77777777" w:rsidR="00BC5AD3" w:rsidRDefault="00BC5AD3" w:rsidP="00BC5AD3">
      <w:r>
        <w:t xml:space="preserve">                /*execute command 1, </w:t>
      </w:r>
    </w:p>
    <w:p w14:paraId="1F410DBD" w14:textId="77777777" w:rsidR="00BC5AD3" w:rsidRDefault="00BC5AD3" w:rsidP="00BC5AD3">
      <w:r>
        <w:t xml:space="preserve">                 * display active fares*/</w:t>
      </w:r>
    </w:p>
    <w:p w14:paraId="1DB8C3DC" w14:textId="77777777" w:rsidR="00BC5AD3" w:rsidRDefault="00BC5AD3" w:rsidP="00BC5AD3"/>
    <w:p w14:paraId="543E8B3D" w14:textId="77777777" w:rsidR="00BC5AD3" w:rsidRDefault="00BC5AD3" w:rsidP="00BC5AD3">
      <w:r>
        <w:t xml:space="preserve">            case 1: </w:t>
      </w:r>
      <w:proofErr w:type="spellStart"/>
      <w:r>
        <w:t>cout</w:t>
      </w:r>
      <w:proofErr w:type="spellEnd"/>
      <w:r>
        <w:t xml:space="preserve"> &lt;&lt; "\n\</w:t>
      </w:r>
      <w:proofErr w:type="spellStart"/>
      <w:r>
        <w:t>tDisplaying</w:t>
      </w:r>
      <w:proofErr w:type="spellEnd"/>
      <w:r>
        <w:t xml:space="preserve"> all active fares</w:t>
      </w:r>
      <w:proofErr w:type="gramStart"/>
      <w:r>
        <w:t>";</w:t>
      </w:r>
      <w:proofErr w:type="gramEnd"/>
    </w:p>
    <w:p w14:paraId="7E708576" w14:textId="77777777" w:rsidR="00BC5AD3" w:rsidRDefault="00BC5AD3" w:rsidP="00BC5AD3">
      <w:r>
        <w:t xml:space="preserve">                </w:t>
      </w:r>
      <w:proofErr w:type="spellStart"/>
      <w:proofErr w:type="gramStart"/>
      <w:r>
        <w:t>person.slightPause</w:t>
      </w:r>
      <w:proofErr w:type="spellEnd"/>
      <w:proofErr w:type="gramEnd"/>
      <w:r>
        <w:t>(); //execute a slight pause for better execution</w:t>
      </w:r>
    </w:p>
    <w:p w14:paraId="3DBD0C0F" w14:textId="77777777" w:rsidR="00BC5AD3" w:rsidRDefault="00BC5AD3" w:rsidP="00BC5AD3">
      <w:r>
        <w:t xml:space="preserve">                </w:t>
      </w:r>
      <w:proofErr w:type="spellStart"/>
      <w:r>
        <w:t>cout</w:t>
      </w:r>
      <w:proofErr w:type="spellEnd"/>
      <w:r>
        <w:t xml:space="preserve"> &lt;&lt; "\n\n</w:t>
      </w:r>
      <w:proofErr w:type="gramStart"/>
      <w:r>
        <w:t>";</w:t>
      </w:r>
      <w:proofErr w:type="gramEnd"/>
    </w:p>
    <w:p w14:paraId="18846F99" w14:textId="77777777" w:rsidR="00BC5AD3" w:rsidRDefault="00BC5AD3" w:rsidP="00BC5AD3">
      <w:r>
        <w:t xml:space="preserve">                </w:t>
      </w:r>
      <w:proofErr w:type="spellStart"/>
      <w:proofErr w:type="gramStart"/>
      <w:r>
        <w:t>person.printHeading</w:t>
      </w:r>
      <w:proofErr w:type="spellEnd"/>
      <w:proofErr w:type="gramEnd"/>
      <w:r>
        <w:t>("Active Fares");</w:t>
      </w:r>
    </w:p>
    <w:p w14:paraId="2BB9F363" w14:textId="77777777" w:rsidR="00BC5AD3" w:rsidRDefault="00BC5AD3" w:rsidP="00BC5AD3"/>
    <w:p w14:paraId="17BAD64A" w14:textId="77777777" w:rsidR="00BC5AD3" w:rsidRDefault="00BC5AD3" w:rsidP="00BC5AD3">
      <w:r>
        <w:t xml:space="preserve">                for (unsigned short </w:t>
      </w:r>
      <w:proofErr w:type="spellStart"/>
      <w:r>
        <w:t>i</w:t>
      </w:r>
      <w:proofErr w:type="spellEnd"/>
      <w:r>
        <w:t xml:space="preserve"> = 0; </w:t>
      </w:r>
      <w:proofErr w:type="spellStart"/>
      <w:r>
        <w:t>i</w:t>
      </w:r>
      <w:proofErr w:type="spellEnd"/>
      <w:r>
        <w:t xml:space="preserve"> &lt;= </w:t>
      </w:r>
      <w:proofErr w:type="spellStart"/>
      <w:r>
        <w:t>arrayCustomers</w:t>
      </w:r>
      <w:proofErr w:type="spellEnd"/>
      <w:r>
        <w:t xml:space="preserve"> - 1; </w:t>
      </w:r>
      <w:proofErr w:type="spellStart"/>
      <w:r>
        <w:t>i</w:t>
      </w:r>
      <w:proofErr w:type="spellEnd"/>
      <w:r>
        <w:t>++) {//for loop to display active fares</w:t>
      </w:r>
    </w:p>
    <w:p w14:paraId="75BB86A2" w14:textId="77777777" w:rsidR="00BC5AD3" w:rsidRDefault="00BC5AD3" w:rsidP="00BC5AD3">
      <w:r>
        <w:t xml:space="preserve">                    if (customer[</w:t>
      </w:r>
      <w:proofErr w:type="spellStart"/>
      <w:r>
        <w:t>i</w:t>
      </w:r>
      <w:proofErr w:type="spellEnd"/>
      <w:proofErr w:type="gramStart"/>
      <w:r>
        <w:t>].</w:t>
      </w:r>
      <w:proofErr w:type="spellStart"/>
      <w:r>
        <w:t>getIdNum</w:t>
      </w:r>
      <w:proofErr w:type="spellEnd"/>
      <w:proofErr w:type="gramEnd"/>
      <w:r>
        <w:t xml:space="preserve">() != "") {//if fare index id </w:t>
      </w:r>
      <w:proofErr w:type="spellStart"/>
      <w:r>
        <w:t>num</w:t>
      </w:r>
      <w:proofErr w:type="spellEnd"/>
      <w:r>
        <w:t xml:space="preserve"> is not empty, carry on with display</w:t>
      </w:r>
    </w:p>
    <w:p w14:paraId="3628E612" w14:textId="77777777" w:rsidR="00BC5AD3" w:rsidRDefault="00BC5AD3" w:rsidP="00BC5AD3">
      <w:r>
        <w:t xml:space="preserve">                        </w:t>
      </w:r>
      <w:proofErr w:type="spellStart"/>
      <w:r>
        <w:t>printf</w:t>
      </w:r>
      <w:proofErr w:type="spellEnd"/>
      <w:r>
        <w:t xml:space="preserve">("%*d). ", 3, </w:t>
      </w:r>
      <w:proofErr w:type="spellStart"/>
      <w:r>
        <w:t>i</w:t>
      </w:r>
      <w:proofErr w:type="spellEnd"/>
      <w:proofErr w:type="gramStart"/>
      <w:r>
        <w:t>);</w:t>
      </w:r>
      <w:proofErr w:type="gramEnd"/>
    </w:p>
    <w:p w14:paraId="5A0F05B2" w14:textId="77777777" w:rsidR="00BC5AD3" w:rsidRDefault="00BC5AD3" w:rsidP="00BC5AD3">
      <w:r>
        <w:t xml:space="preserve">                        customer[</w:t>
      </w:r>
      <w:proofErr w:type="spellStart"/>
      <w:r>
        <w:t>i</w:t>
      </w:r>
      <w:proofErr w:type="spellEnd"/>
      <w:proofErr w:type="gramStart"/>
      <w:r>
        <w:t>].</w:t>
      </w:r>
      <w:proofErr w:type="spellStart"/>
      <w:r>
        <w:t>printCustomerDetails</w:t>
      </w:r>
      <w:proofErr w:type="spellEnd"/>
      <w:proofErr w:type="gramEnd"/>
      <w:r>
        <w:t>();</w:t>
      </w:r>
    </w:p>
    <w:p w14:paraId="0D5A709C" w14:textId="77777777" w:rsidR="00BC5AD3" w:rsidRDefault="00BC5AD3" w:rsidP="00BC5AD3">
      <w:r>
        <w:t xml:space="preserve">                    } else {//if fare index id </w:t>
      </w:r>
      <w:proofErr w:type="spellStart"/>
      <w:r>
        <w:t>num</w:t>
      </w:r>
      <w:proofErr w:type="spellEnd"/>
      <w:r>
        <w:t xml:space="preserve"> is empty, don't carry on with </w:t>
      </w:r>
      <w:proofErr w:type="gramStart"/>
      <w:r>
        <w:t>display(</w:t>
      </w:r>
      <w:proofErr w:type="gramEnd"/>
      <w:r>
        <w:t>Print error message</w:t>
      </w:r>
    </w:p>
    <w:p w14:paraId="619EB636" w14:textId="77777777" w:rsidR="00BC5AD3" w:rsidRDefault="00BC5AD3" w:rsidP="00BC5AD3">
      <w:r>
        <w:t xml:space="preserve">                        </w:t>
      </w:r>
      <w:proofErr w:type="spellStart"/>
      <w:r>
        <w:t>cout</w:t>
      </w:r>
      <w:proofErr w:type="spellEnd"/>
      <w:r>
        <w:t xml:space="preserve"> &lt;&lt; "\</w:t>
      </w:r>
      <w:proofErr w:type="spellStart"/>
      <w:r>
        <w:t>tIs</w:t>
      </w:r>
      <w:proofErr w:type="spellEnd"/>
      <w:r>
        <w:t xml:space="preserve"> empty. Enter 2nd Option and schedule fare.\n</w:t>
      </w:r>
      <w:proofErr w:type="gramStart"/>
      <w:r>
        <w:t>";</w:t>
      </w:r>
      <w:proofErr w:type="gramEnd"/>
    </w:p>
    <w:p w14:paraId="20C10F89" w14:textId="77777777" w:rsidR="00BC5AD3" w:rsidRDefault="00BC5AD3" w:rsidP="00BC5AD3">
      <w:r>
        <w:t xml:space="preserve">                    }</w:t>
      </w:r>
    </w:p>
    <w:p w14:paraId="297DAD0C" w14:textId="77777777" w:rsidR="00BC5AD3" w:rsidRDefault="00BC5AD3" w:rsidP="00BC5AD3"/>
    <w:p w14:paraId="55647AA0" w14:textId="77777777" w:rsidR="00BC5AD3" w:rsidRDefault="00BC5AD3" w:rsidP="00BC5AD3">
      <w:r>
        <w:lastRenderedPageBreak/>
        <w:t xml:space="preserve">                }</w:t>
      </w:r>
    </w:p>
    <w:p w14:paraId="0AC14117" w14:textId="77777777" w:rsidR="00BC5AD3" w:rsidRDefault="00BC5AD3" w:rsidP="00BC5AD3"/>
    <w:p w14:paraId="32EAD796" w14:textId="77777777" w:rsidR="00BC5AD3" w:rsidRDefault="00BC5AD3" w:rsidP="00BC5AD3">
      <w:r>
        <w:t xml:space="preserve">                </w:t>
      </w:r>
      <w:proofErr w:type="spellStart"/>
      <w:proofErr w:type="gramStart"/>
      <w:r>
        <w:t>person.printSeperator</w:t>
      </w:r>
      <w:proofErr w:type="spellEnd"/>
      <w:proofErr w:type="gramEnd"/>
      <w:r>
        <w:t>();</w:t>
      </w:r>
    </w:p>
    <w:p w14:paraId="765D7339" w14:textId="77777777" w:rsidR="00BC5AD3" w:rsidRDefault="00BC5AD3" w:rsidP="00BC5AD3">
      <w:r>
        <w:t xml:space="preserve">                </w:t>
      </w:r>
      <w:proofErr w:type="spellStart"/>
      <w:r>
        <w:t>goto</w:t>
      </w:r>
      <w:proofErr w:type="spellEnd"/>
      <w:r>
        <w:t xml:space="preserve"> </w:t>
      </w:r>
      <w:proofErr w:type="gramStart"/>
      <w:r>
        <w:t>MENU;</w:t>
      </w:r>
      <w:proofErr w:type="gramEnd"/>
    </w:p>
    <w:p w14:paraId="7A1A5AD3" w14:textId="77777777" w:rsidR="00BC5AD3" w:rsidRDefault="00BC5AD3" w:rsidP="00BC5AD3"/>
    <w:p w14:paraId="601B3A13" w14:textId="77777777" w:rsidR="00BC5AD3" w:rsidRDefault="00BC5AD3" w:rsidP="00BC5AD3"/>
    <w:p w14:paraId="0F8FDAA0" w14:textId="77777777" w:rsidR="00BC5AD3" w:rsidRDefault="00BC5AD3" w:rsidP="00BC5AD3"/>
    <w:p w14:paraId="1CC2D8EF" w14:textId="77777777" w:rsidR="00BC5AD3" w:rsidRDefault="00BC5AD3" w:rsidP="00BC5AD3">
      <w:r>
        <w:t xml:space="preserve">                /*execute command 2, </w:t>
      </w:r>
    </w:p>
    <w:p w14:paraId="7A091420" w14:textId="77777777" w:rsidR="00BC5AD3" w:rsidRDefault="00BC5AD3" w:rsidP="00BC5AD3">
      <w:r>
        <w:t xml:space="preserve">                 * Schedule fares*/</w:t>
      </w:r>
    </w:p>
    <w:p w14:paraId="4955FE85" w14:textId="77777777" w:rsidR="00BC5AD3" w:rsidRDefault="00BC5AD3" w:rsidP="00BC5AD3"/>
    <w:p w14:paraId="03120791" w14:textId="77777777" w:rsidR="00BC5AD3" w:rsidRDefault="00BC5AD3" w:rsidP="00BC5AD3">
      <w:r>
        <w:t xml:space="preserve">            case 2: </w:t>
      </w:r>
      <w:proofErr w:type="spellStart"/>
      <w:r>
        <w:t>cout</w:t>
      </w:r>
      <w:proofErr w:type="spellEnd"/>
      <w:r>
        <w:t xml:space="preserve"> &lt;&lt; "\n\</w:t>
      </w:r>
      <w:proofErr w:type="spellStart"/>
      <w:r>
        <w:t>tScheduling</w:t>
      </w:r>
      <w:proofErr w:type="spellEnd"/>
      <w:r>
        <w:t xml:space="preserve"> fares</w:t>
      </w:r>
      <w:proofErr w:type="gramStart"/>
      <w:r>
        <w:t>";</w:t>
      </w:r>
      <w:proofErr w:type="gramEnd"/>
    </w:p>
    <w:p w14:paraId="65B8F195" w14:textId="77777777" w:rsidR="00BC5AD3" w:rsidRDefault="00BC5AD3" w:rsidP="00BC5AD3">
      <w:r>
        <w:t xml:space="preserve">                </w:t>
      </w:r>
      <w:proofErr w:type="spellStart"/>
      <w:proofErr w:type="gramStart"/>
      <w:r>
        <w:t>person.slightPause</w:t>
      </w:r>
      <w:proofErr w:type="spellEnd"/>
      <w:proofErr w:type="gramEnd"/>
      <w:r>
        <w:t>(); //execute a slight pause for better execution</w:t>
      </w:r>
    </w:p>
    <w:p w14:paraId="0318CBE8" w14:textId="77777777" w:rsidR="00BC5AD3" w:rsidRDefault="00BC5AD3" w:rsidP="00BC5AD3">
      <w:r>
        <w:t xml:space="preserve">                </w:t>
      </w:r>
      <w:proofErr w:type="spellStart"/>
      <w:r>
        <w:t>cout</w:t>
      </w:r>
      <w:proofErr w:type="spellEnd"/>
      <w:r>
        <w:t xml:space="preserve"> &lt;&lt; "\n\n</w:t>
      </w:r>
      <w:proofErr w:type="gramStart"/>
      <w:r>
        <w:t>";</w:t>
      </w:r>
      <w:proofErr w:type="gramEnd"/>
    </w:p>
    <w:p w14:paraId="6953478A" w14:textId="77777777" w:rsidR="00BC5AD3" w:rsidRDefault="00BC5AD3" w:rsidP="00BC5AD3">
      <w:r>
        <w:t xml:space="preserve">                </w:t>
      </w:r>
      <w:proofErr w:type="spellStart"/>
      <w:proofErr w:type="gramStart"/>
      <w:r>
        <w:t>person.printHeading</w:t>
      </w:r>
      <w:proofErr w:type="spellEnd"/>
      <w:proofErr w:type="gramEnd"/>
      <w:r>
        <w:t>("Schedule Fares");</w:t>
      </w:r>
    </w:p>
    <w:p w14:paraId="3AEC652F" w14:textId="77777777" w:rsidR="00BC5AD3" w:rsidRDefault="00BC5AD3" w:rsidP="00BC5AD3"/>
    <w:p w14:paraId="19F283B5" w14:textId="77777777" w:rsidR="00BC5AD3" w:rsidRDefault="00BC5AD3" w:rsidP="00BC5AD3">
      <w:r>
        <w:t xml:space="preserve">                do {//loop this statement while </w:t>
      </w:r>
      <w:proofErr w:type="spellStart"/>
      <w:r>
        <w:t>theres</w:t>
      </w:r>
      <w:proofErr w:type="spellEnd"/>
      <w:r>
        <w:t xml:space="preserve"> less than six fares</w:t>
      </w:r>
    </w:p>
    <w:p w14:paraId="07B3831C" w14:textId="77777777" w:rsidR="00BC5AD3" w:rsidRDefault="00BC5AD3" w:rsidP="00BC5AD3"/>
    <w:p w14:paraId="0CB9802C" w14:textId="77777777" w:rsidR="00BC5AD3" w:rsidRDefault="00BC5AD3" w:rsidP="00BC5AD3">
      <w:r>
        <w:t xml:space="preserve">                    </w:t>
      </w:r>
      <w:proofErr w:type="spellStart"/>
      <w:r>
        <w:t>addCus</w:t>
      </w:r>
      <w:proofErr w:type="spellEnd"/>
      <w:r>
        <w:t xml:space="preserve"> = </w:t>
      </w:r>
      <w:proofErr w:type="spellStart"/>
      <w:proofErr w:type="gramStart"/>
      <w:r>
        <w:t>person.checkInputArrayIndex</w:t>
      </w:r>
      <w:proofErr w:type="spellEnd"/>
      <w:proofErr w:type="gramEnd"/>
      <w:r>
        <w:t>(</w:t>
      </w:r>
      <w:proofErr w:type="spellStart"/>
      <w:r>
        <w:t>arrayCustomers</w:t>
      </w:r>
      <w:proofErr w:type="spellEnd"/>
      <w:r>
        <w:t xml:space="preserve">, </w:t>
      </w:r>
      <w:proofErr w:type="spellStart"/>
      <w:r>
        <w:t>i</w:t>
      </w:r>
      <w:proofErr w:type="spellEnd"/>
      <w:r>
        <w:t xml:space="preserve">); //check if </w:t>
      </w:r>
      <w:proofErr w:type="spellStart"/>
      <w:r>
        <w:t>theres</w:t>
      </w:r>
      <w:proofErr w:type="spellEnd"/>
      <w:r>
        <w:t xml:space="preserve"> less than 6 fares</w:t>
      </w:r>
    </w:p>
    <w:p w14:paraId="4376D7E6" w14:textId="77777777" w:rsidR="00BC5AD3" w:rsidRDefault="00BC5AD3" w:rsidP="00BC5AD3">
      <w:r>
        <w:t xml:space="preserve">                    if </w:t>
      </w:r>
      <w:proofErr w:type="gramStart"/>
      <w:r>
        <w:t>(!</w:t>
      </w:r>
      <w:proofErr w:type="spellStart"/>
      <w:r>
        <w:t>addCus</w:t>
      </w:r>
      <w:proofErr w:type="spellEnd"/>
      <w:proofErr w:type="gramEnd"/>
      <w:r>
        <w:t>) {//if not</w:t>
      </w:r>
    </w:p>
    <w:p w14:paraId="41456A12" w14:textId="77777777" w:rsidR="00BC5AD3" w:rsidRDefault="00BC5AD3" w:rsidP="00BC5AD3">
      <w:r>
        <w:t xml:space="preserve">                        </w:t>
      </w:r>
      <w:proofErr w:type="spellStart"/>
      <w:r>
        <w:t>cout</w:t>
      </w:r>
      <w:proofErr w:type="spellEnd"/>
      <w:r>
        <w:t xml:space="preserve"> &lt;&lt; "</w:t>
      </w:r>
      <w:proofErr w:type="gramStart"/>
      <w:r>
        <w:t>\n\</w:t>
      </w:r>
      <w:proofErr w:type="spellStart"/>
      <w:r>
        <w:t>tError:You</w:t>
      </w:r>
      <w:proofErr w:type="spellEnd"/>
      <w:proofErr w:type="gramEnd"/>
      <w:r>
        <w:t xml:space="preserve"> can only order 6 fares" &lt;&lt; </w:t>
      </w:r>
      <w:proofErr w:type="spellStart"/>
      <w:r>
        <w:t>endl</w:t>
      </w:r>
      <w:proofErr w:type="spellEnd"/>
      <w:r>
        <w:t>; //output error message</w:t>
      </w:r>
    </w:p>
    <w:p w14:paraId="1F031460" w14:textId="77777777" w:rsidR="00BC5AD3" w:rsidRDefault="00BC5AD3" w:rsidP="00BC5AD3">
      <w:r>
        <w:t xml:space="preserve">                        </w:t>
      </w:r>
      <w:proofErr w:type="spellStart"/>
      <w:proofErr w:type="gramStart"/>
      <w:r>
        <w:t>person.printSeperator</w:t>
      </w:r>
      <w:proofErr w:type="spellEnd"/>
      <w:proofErr w:type="gramEnd"/>
      <w:r>
        <w:t>();</w:t>
      </w:r>
    </w:p>
    <w:p w14:paraId="54316690" w14:textId="77777777" w:rsidR="00BC5AD3" w:rsidRDefault="00BC5AD3" w:rsidP="00BC5AD3">
      <w:r>
        <w:t xml:space="preserve">                        </w:t>
      </w:r>
      <w:proofErr w:type="spellStart"/>
      <w:r>
        <w:t>goto</w:t>
      </w:r>
      <w:proofErr w:type="spellEnd"/>
      <w:r>
        <w:t xml:space="preserve"> </w:t>
      </w:r>
      <w:proofErr w:type="gramStart"/>
      <w:r>
        <w:t>MENU;</w:t>
      </w:r>
      <w:proofErr w:type="gramEnd"/>
    </w:p>
    <w:p w14:paraId="06388B4A" w14:textId="77777777" w:rsidR="00BC5AD3" w:rsidRDefault="00BC5AD3" w:rsidP="00BC5AD3">
      <w:r>
        <w:t xml:space="preserve">                    }</w:t>
      </w:r>
    </w:p>
    <w:p w14:paraId="42445BB7" w14:textId="77777777" w:rsidR="00BC5AD3" w:rsidRDefault="00BC5AD3" w:rsidP="00BC5AD3">
      <w:r>
        <w:t xml:space="preserve">                    else {</w:t>
      </w:r>
    </w:p>
    <w:p w14:paraId="537F6068" w14:textId="77777777" w:rsidR="00BC5AD3" w:rsidRDefault="00BC5AD3" w:rsidP="00BC5AD3">
      <w:r>
        <w:t xml:space="preserve">                        customer[</w:t>
      </w:r>
      <w:proofErr w:type="spellStart"/>
      <w:r>
        <w:t>i</w:t>
      </w:r>
      <w:proofErr w:type="spellEnd"/>
      <w:r>
        <w:t>++</w:t>
      </w:r>
      <w:proofErr w:type="gramStart"/>
      <w:r>
        <w:t>].</w:t>
      </w:r>
      <w:proofErr w:type="spellStart"/>
      <w:r>
        <w:t>scheduleFare</w:t>
      </w:r>
      <w:proofErr w:type="spellEnd"/>
      <w:proofErr w:type="gramEnd"/>
      <w:r>
        <w:t>(); //schedule fare, increment the customer by one</w:t>
      </w:r>
    </w:p>
    <w:p w14:paraId="58A26952" w14:textId="77777777" w:rsidR="00BC5AD3" w:rsidRDefault="00BC5AD3" w:rsidP="00BC5AD3"/>
    <w:p w14:paraId="69AF4C13" w14:textId="77777777" w:rsidR="00BC5AD3" w:rsidRDefault="00BC5AD3" w:rsidP="00BC5AD3"/>
    <w:p w14:paraId="05065437" w14:textId="77777777" w:rsidR="00BC5AD3" w:rsidRDefault="00BC5AD3" w:rsidP="00BC5AD3">
      <w:r>
        <w:t xml:space="preserve">                        </w:t>
      </w:r>
      <w:proofErr w:type="spellStart"/>
      <w:r>
        <w:t>cout</w:t>
      </w:r>
      <w:proofErr w:type="spellEnd"/>
      <w:r>
        <w:t xml:space="preserve"> &lt;&lt; "\n\</w:t>
      </w:r>
      <w:proofErr w:type="spellStart"/>
      <w:r>
        <w:t>tDisplaying</w:t>
      </w:r>
      <w:proofErr w:type="spellEnd"/>
      <w:r>
        <w:t xml:space="preserve"> all driver details</w:t>
      </w:r>
      <w:proofErr w:type="gramStart"/>
      <w:r>
        <w:t>";</w:t>
      </w:r>
      <w:proofErr w:type="gramEnd"/>
    </w:p>
    <w:p w14:paraId="5ED97741" w14:textId="77777777" w:rsidR="00BC5AD3" w:rsidRDefault="00BC5AD3" w:rsidP="00BC5AD3">
      <w:r>
        <w:t xml:space="preserve">                        </w:t>
      </w:r>
      <w:proofErr w:type="spellStart"/>
      <w:proofErr w:type="gramStart"/>
      <w:r>
        <w:t>person.slightPause</w:t>
      </w:r>
      <w:proofErr w:type="spellEnd"/>
      <w:proofErr w:type="gramEnd"/>
      <w:r>
        <w:t>(); //execute a slight pause for better execution</w:t>
      </w:r>
    </w:p>
    <w:p w14:paraId="57C0D812" w14:textId="77777777" w:rsidR="00BC5AD3" w:rsidRDefault="00BC5AD3" w:rsidP="00BC5AD3">
      <w:r>
        <w:t xml:space="preserve">                        </w:t>
      </w:r>
      <w:proofErr w:type="spellStart"/>
      <w:r>
        <w:t>cout</w:t>
      </w:r>
      <w:proofErr w:type="spellEnd"/>
      <w:r>
        <w:t xml:space="preserve"> &lt;&lt; "\n\n</w:t>
      </w:r>
      <w:proofErr w:type="gramStart"/>
      <w:r>
        <w:t>";</w:t>
      </w:r>
      <w:proofErr w:type="gramEnd"/>
    </w:p>
    <w:p w14:paraId="1C2E141E" w14:textId="77777777" w:rsidR="00BC5AD3" w:rsidRDefault="00BC5AD3" w:rsidP="00BC5AD3"/>
    <w:p w14:paraId="2EC673C1" w14:textId="77777777" w:rsidR="00BC5AD3" w:rsidRDefault="00BC5AD3" w:rsidP="00BC5AD3">
      <w:r>
        <w:t xml:space="preserve">                        </w:t>
      </w:r>
      <w:proofErr w:type="spellStart"/>
      <w:proofErr w:type="gramStart"/>
      <w:r>
        <w:t>person.printVehiclesDriversHeadings</w:t>
      </w:r>
      <w:proofErr w:type="spellEnd"/>
      <w:proofErr w:type="gramEnd"/>
      <w:r>
        <w:t>("ID No.", "Name", "Address", "Phone No.", "KMS Driven",</w:t>
      </w:r>
    </w:p>
    <w:p w14:paraId="0E537714" w14:textId="77777777" w:rsidR="00BC5AD3" w:rsidRDefault="00BC5AD3" w:rsidP="00BC5AD3">
      <w:r>
        <w:t xml:space="preserve">                                "Start Date", "License Type", "Is Available", "Revenue"</w:t>
      </w:r>
      <w:proofErr w:type="gramStart"/>
      <w:r>
        <w:t>);</w:t>
      </w:r>
      <w:proofErr w:type="gramEnd"/>
    </w:p>
    <w:p w14:paraId="330BE414" w14:textId="77777777" w:rsidR="00BC5AD3" w:rsidRDefault="00BC5AD3" w:rsidP="00BC5AD3"/>
    <w:p w14:paraId="6A399460" w14:textId="77777777" w:rsidR="00BC5AD3" w:rsidRDefault="00BC5AD3" w:rsidP="00BC5AD3">
      <w:r>
        <w:t xml:space="preserve">                        for (unsigned short </w:t>
      </w:r>
      <w:proofErr w:type="spellStart"/>
      <w:r>
        <w:t>i</w:t>
      </w:r>
      <w:proofErr w:type="spellEnd"/>
      <w:r>
        <w:t xml:space="preserve"> = 0; </w:t>
      </w:r>
      <w:proofErr w:type="spellStart"/>
      <w:r>
        <w:t>i</w:t>
      </w:r>
      <w:proofErr w:type="spellEnd"/>
      <w:r>
        <w:t xml:space="preserve"> &lt;= </w:t>
      </w:r>
      <w:proofErr w:type="spellStart"/>
      <w:r>
        <w:t>arrayDrivers</w:t>
      </w:r>
      <w:proofErr w:type="spellEnd"/>
      <w:r>
        <w:t xml:space="preserve"> - 1; </w:t>
      </w:r>
      <w:proofErr w:type="spellStart"/>
      <w:r>
        <w:t>i</w:t>
      </w:r>
      <w:proofErr w:type="spellEnd"/>
      <w:r>
        <w:t>++) {</w:t>
      </w:r>
    </w:p>
    <w:p w14:paraId="3DFE2129" w14:textId="77777777" w:rsidR="00BC5AD3" w:rsidRDefault="00BC5AD3" w:rsidP="00BC5AD3">
      <w:r>
        <w:t xml:space="preserve">                            </w:t>
      </w:r>
      <w:proofErr w:type="spellStart"/>
      <w:r>
        <w:t>printf</w:t>
      </w:r>
      <w:proofErr w:type="spellEnd"/>
      <w:r>
        <w:t xml:space="preserve">("%*d). ", 3, </w:t>
      </w:r>
      <w:proofErr w:type="spellStart"/>
      <w:r>
        <w:t>i</w:t>
      </w:r>
      <w:proofErr w:type="spellEnd"/>
      <w:r>
        <w:t>); //print the index and increment by one per driver</w:t>
      </w:r>
    </w:p>
    <w:p w14:paraId="594AE627" w14:textId="77777777" w:rsidR="00BC5AD3" w:rsidRDefault="00BC5AD3" w:rsidP="00BC5AD3">
      <w:r>
        <w:t xml:space="preserve">                            drivers[</w:t>
      </w:r>
      <w:proofErr w:type="spellStart"/>
      <w:r>
        <w:t>i</w:t>
      </w:r>
      <w:proofErr w:type="spellEnd"/>
      <w:proofErr w:type="gramStart"/>
      <w:r>
        <w:t>].</w:t>
      </w:r>
      <w:proofErr w:type="spellStart"/>
      <w:r>
        <w:t>printDriverDetails</w:t>
      </w:r>
      <w:proofErr w:type="spellEnd"/>
      <w:proofErr w:type="gramEnd"/>
      <w:r>
        <w:t>();</w:t>
      </w:r>
    </w:p>
    <w:p w14:paraId="296C5237" w14:textId="77777777" w:rsidR="00BC5AD3" w:rsidRDefault="00BC5AD3" w:rsidP="00BC5AD3">
      <w:r>
        <w:t xml:space="preserve">                        }</w:t>
      </w:r>
    </w:p>
    <w:p w14:paraId="3B9ADEF9" w14:textId="77777777" w:rsidR="00BC5AD3" w:rsidRDefault="00BC5AD3" w:rsidP="00BC5AD3"/>
    <w:p w14:paraId="3F68CBE0" w14:textId="77777777" w:rsidR="00BC5AD3" w:rsidRDefault="00BC5AD3" w:rsidP="00BC5AD3">
      <w:r>
        <w:t xml:space="preserve">                        do {</w:t>
      </w:r>
    </w:p>
    <w:p w14:paraId="32622CEA" w14:textId="77777777" w:rsidR="00BC5AD3" w:rsidRDefault="00BC5AD3" w:rsidP="00BC5AD3">
      <w:r>
        <w:t xml:space="preserve">                            </w:t>
      </w:r>
      <w:proofErr w:type="spellStart"/>
      <w:r>
        <w:t>cout</w:t>
      </w:r>
      <w:proofErr w:type="spellEnd"/>
      <w:r>
        <w:t xml:space="preserve"> &lt;&lt; "\n\</w:t>
      </w:r>
      <w:proofErr w:type="spellStart"/>
      <w:r>
        <w:t>tWhich</w:t>
      </w:r>
      <w:proofErr w:type="spellEnd"/>
      <w:r>
        <w:t xml:space="preserve"> driver would you like: </w:t>
      </w:r>
      <w:proofErr w:type="gramStart"/>
      <w:r>
        <w:t>";</w:t>
      </w:r>
      <w:proofErr w:type="gramEnd"/>
    </w:p>
    <w:p w14:paraId="7B61CCFE" w14:textId="77777777" w:rsidR="00BC5AD3" w:rsidRDefault="00BC5AD3" w:rsidP="00BC5AD3">
      <w:r>
        <w:t xml:space="preserve">                            </w:t>
      </w:r>
      <w:proofErr w:type="spellStart"/>
      <w:r>
        <w:t>cin</w:t>
      </w:r>
      <w:proofErr w:type="spellEnd"/>
      <w:r>
        <w:t xml:space="preserve"> &gt;&gt; </w:t>
      </w:r>
      <w:proofErr w:type="spellStart"/>
      <w:proofErr w:type="gramStart"/>
      <w:r>
        <w:t>arrayIndex</w:t>
      </w:r>
      <w:proofErr w:type="spellEnd"/>
      <w:r>
        <w:t>;</w:t>
      </w:r>
      <w:proofErr w:type="gramEnd"/>
    </w:p>
    <w:p w14:paraId="7202311E" w14:textId="77777777" w:rsidR="00BC5AD3" w:rsidRDefault="00BC5AD3" w:rsidP="00BC5AD3">
      <w:r>
        <w:t xml:space="preserve">                            </w:t>
      </w:r>
      <w:proofErr w:type="spellStart"/>
      <w:r>
        <w:t>validInput</w:t>
      </w:r>
      <w:proofErr w:type="spellEnd"/>
      <w:r>
        <w:t xml:space="preserve"> = </w:t>
      </w:r>
      <w:proofErr w:type="spellStart"/>
      <w:proofErr w:type="gramStart"/>
      <w:r>
        <w:t>person.isInt</w:t>
      </w:r>
      <w:proofErr w:type="spellEnd"/>
      <w:proofErr w:type="gramEnd"/>
      <w:r>
        <w:t>(</w:t>
      </w:r>
      <w:proofErr w:type="spellStart"/>
      <w:r>
        <w:t>arrayIndex</w:t>
      </w:r>
      <w:proofErr w:type="spellEnd"/>
      <w:r>
        <w:t>)</w:t>
      </w:r>
    </w:p>
    <w:p w14:paraId="59234E0C" w14:textId="77777777" w:rsidR="00BC5AD3" w:rsidRDefault="00BC5AD3" w:rsidP="00BC5AD3">
      <w:r>
        <w:t xml:space="preserve">                                    &amp;&amp; </w:t>
      </w:r>
      <w:proofErr w:type="spellStart"/>
      <w:proofErr w:type="gramStart"/>
      <w:r>
        <w:t>person.checkInputArrayIndex</w:t>
      </w:r>
      <w:proofErr w:type="spellEnd"/>
      <w:proofErr w:type="gramEnd"/>
      <w:r>
        <w:t>(</w:t>
      </w:r>
      <w:proofErr w:type="spellStart"/>
      <w:r>
        <w:t>arrayDrivers</w:t>
      </w:r>
      <w:proofErr w:type="spellEnd"/>
      <w:r>
        <w:t xml:space="preserve">, </w:t>
      </w:r>
      <w:proofErr w:type="spellStart"/>
      <w:r>
        <w:t>arrayIndex</w:t>
      </w:r>
      <w:proofErr w:type="spellEnd"/>
      <w:r>
        <w:t>)</w:t>
      </w:r>
    </w:p>
    <w:p w14:paraId="3A760FD5" w14:textId="77777777" w:rsidR="00BC5AD3" w:rsidRDefault="00BC5AD3" w:rsidP="00BC5AD3">
      <w:r>
        <w:t xml:space="preserve">                                    &amp;&amp; </w:t>
      </w:r>
      <w:proofErr w:type="gramStart"/>
      <w:r>
        <w:t>driver.checkDriversAvail</w:t>
      </w:r>
      <w:proofErr w:type="gramEnd"/>
      <w:r>
        <w:t>(drivers[arrayIndex].getIsDriverIsAvail());</w:t>
      </w:r>
    </w:p>
    <w:p w14:paraId="5E4A2050" w14:textId="77777777" w:rsidR="00BC5AD3" w:rsidRDefault="00BC5AD3" w:rsidP="00BC5AD3">
      <w:r>
        <w:t xml:space="preserve">                            if </w:t>
      </w:r>
      <w:proofErr w:type="gramStart"/>
      <w:r>
        <w:t>(!</w:t>
      </w:r>
      <w:proofErr w:type="spellStart"/>
      <w:r>
        <w:t>validInput</w:t>
      </w:r>
      <w:proofErr w:type="spellEnd"/>
      <w:proofErr w:type="gramEnd"/>
      <w:r>
        <w:t>) {</w:t>
      </w:r>
    </w:p>
    <w:p w14:paraId="5CC69745" w14:textId="77777777" w:rsidR="00BC5AD3" w:rsidRDefault="00BC5AD3" w:rsidP="00BC5AD3">
      <w:r>
        <w:t xml:space="preserve">                                </w:t>
      </w:r>
      <w:proofErr w:type="spellStart"/>
      <w:r>
        <w:t>cout</w:t>
      </w:r>
      <w:proofErr w:type="spellEnd"/>
      <w:r>
        <w:t xml:space="preserve"> &lt;&lt; "\n\t\</w:t>
      </w:r>
      <w:proofErr w:type="spellStart"/>
      <w:r>
        <w:t>tPlease</w:t>
      </w:r>
      <w:proofErr w:type="spellEnd"/>
      <w:r>
        <w:t xml:space="preserve"> try again\n" &lt;&lt; </w:t>
      </w:r>
      <w:proofErr w:type="spellStart"/>
      <w:proofErr w:type="gramStart"/>
      <w:r>
        <w:t>endl</w:t>
      </w:r>
      <w:proofErr w:type="spellEnd"/>
      <w:r>
        <w:t>;</w:t>
      </w:r>
      <w:proofErr w:type="gramEnd"/>
    </w:p>
    <w:p w14:paraId="49A615B9" w14:textId="77777777" w:rsidR="00BC5AD3" w:rsidRDefault="00BC5AD3" w:rsidP="00BC5AD3">
      <w:r>
        <w:t xml:space="preserve">                            } else {</w:t>
      </w:r>
    </w:p>
    <w:p w14:paraId="039C2404" w14:textId="77777777" w:rsidR="00BC5AD3" w:rsidRDefault="00BC5AD3" w:rsidP="00BC5AD3">
      <w:r>
        <w:t xml:space="preserve">                                </w:t>
      </w:r>
      <w:proofErr w:type="spellStart"/>
      <w:r>
        <w:t>cout</w:t>
      </w:r>
      <w:proofErr w:type="spellEnd"/>
      <w:r>
        <w:t xml:space="preserve"> &lt;&lt; "\n</w:t>
      </w:r>
      <w:proofErr w:type="gramStart"/>
      <w:r>
        <w:t>";</w:t>
      </w:r>
      <w:proofErr w:type="gramEnd"/>
    </w:p>
    <w:p w14:paraId="181E5DB6" w14:textId="77777777" w:rsidR="00BC5AD3" w:rsidRDefault="00BC5AD3" w:rsidP="00BC5AD3">
      <w:r>
        <w:t xml:space="preserve">                                </w:t>
      </w:r>
      <w:proofErr w:type="spellStart"/>
      <w:proofErr w:type="gramStart"/>
      <w:r>
        <w:t>person.printVehiclesDriversHeadings</w:t>
      </w:r>
      <w:proofErr w:type="spellEnd"/>
      <w:proofErr w:type="gramEnd"/>
      <w:r>
        <w:t>("ID No.", "Name", "Address", "Phone No.", "KMS Driven",</w:t>
      </w:r>
    </w:p>
    <w:p w14:paraId="5FFDC1B1" w14:textId="77777777" w:rsidR="00BC5AD3" w:rsidRDefault="00BC5AD3" w:rsidP="00BC5AD3">
      <w:r>
        <w:t xml:space="preserve">                                        "Start Date", "License Type", "Is Available", "Revenue"</w:t>
      </w:r>
      <w:proofErr w:type="gramStart"/>
      <w:r>
        <w:t>);</w:t>
      </w:r>
      <w:proofErr w:type="gramEnd"/>
    </w:p>
    <w:p w14:paraId="24FC9472" w14:textId="77777777" w:rsidR="00BC5AD3" w:rsidRDefault="00BC5AD3" w:rsidP="00BC5AD3">
      <w:r>
        <w:t xml:space="preserve">                                drivers[</w:t>
      </w:r>
      <w:proofErr w:type="spellStart"/>
      <w:r>
        <w:t>arrayIndex</w:t>
      </w:r>
      <w:proofErr w:type="spellEnd"/>
      <w:proofErr w:type="gramStart"/>
      <w:r>
        <w:t>].</w:t>
      </w:r>
      <w:proofErr w:type="spellStart"/>
      <w:r>
        <w:t>printDriverDetails</w:t>
      </w:r>
      <w:proofErr w:type="spellEnd"/>
      <w:proofErr w:type="gramEnd"/>
      <w:r>
        <w:t>();</w:t>
      </w:r>
    </w:p>
    <w:p w14:paraId="08D79789" w14:textId="77777777" w:rsidR="00BC5AD3" w:rsidRDefault="00BC5AD3" w:rsidP="00BC5AD3">
      <w:r>
        <w:t xml:space="preserve">                                drivers[</w:t>
      </w:r>
      <w:proofErr w:type="spellStart"/>
      <w:r>
        <w:t>arrayIndex</w:t>
      </w:r>
      <w:proofErr w:type="spellEnd"/>
      <w:proofErr w:type="gramStart"/>
      <w:r>
        <w:t>].</w:t>
      </w:r>
      <w:proofErr w:type="spellStart"/>
      <w:r>
        <w:t>setDriverIsAvail</w:t>
      </w:r>
      <w:proofErr w:type="spellEnd"/>
      <w:proofErr w:type="gramEnd"/>
      <w:r>
        <w:t>(false);</w:t>
      </w:r>
    </w:p>
    <w:p w14:paraId="51DD0623" w14:textId="77777777" w:rsidR="00BC5AD3" w:rsidRDefault="00BC5AD3" w:rsidP="00BC5AD3">
      <w:r>
        <w:t xml:space="preserve">                                </w:t>
      </w:r>
      <w:proofErr w:type="gramStart"/>
      <w:r>
        <w:t>customer[</w:t>
      </w:r>
      <w:proofErr w:type="spellStart"/>
      <w:proofErr w:type="gramEnd"/>
      <w:r>
        <w:t>i</w:t>
      </w:r>
      <w:proofErr w:type="spellEnd"/>
      <w:r>
        <w:t xml:space="preserve"> - 1].</w:t>
      </w:r>
      <w:proofErr w:type="spellStart"/>
      <w:r>
        <w:t>setIdNum</w:t>
      </w:r>
      <w:proofErr w:type="spellEnd"/>
      <w:r>
        <w:t>(drivers[</w:t>
      </w:r>
      <w:proofErr w:type="spellStart"/>
      <w:r>
        <w:t>arrayIndex</w:t>
      </w:r>
      <w:proofErr w:type="spellEnd"/>
      <w:r>
        <w:t>].</w:t>
      </w:r>
      <w:proofErr w:type="spellStart"/>
      <w:r>
        <w:t>getIdNum</w:t>
      </w:r>
      <w:proofErr w:type="spellEnd"/>
      <w:r>
        <w:t>());</w:t>
      </w:r>
    </w:p>
    <w:p w14:paraId="27413C5E" w14:textId="77777777" w:rsidR="00BC5AD3" w:rsidRDefault="00BC5AD3" w:rsidP="00BC5AD3">
      <w:r>
        <w:t xml:space="preserve">                                </w:t>
      </w:r>
      <w:proofErr w:type="spellStart"/>
      <w:proofErr w:type="gramStart"/>
      <w:r>
        <w:t>report.setTotalRevenue</w:t>
      </w:r>
      <w:proofErr w:type="spellEnd"/>
      <w:proofErr w:type="gramEnd"/>
      <w:r>
        <w:t>(customer[</w:t>
      </w:r>
      <w:proofErr w:type="spellStart"/>
      <w:r>
        <w:t>i</w:t>
      </w:r>
      <w:proofErr w:type="spellEnd"/>
      <w:r>
        <w:t xml:space="preserve"> - 1].</w:t>
      </w:r>
      <w:proofErr w:type="spellStart"/>
      <w:r>
        <w:t>getFareCost</w:t>
      </w:r>
      <w:proofErr w:type="spellEnd"/>
      <w:r>
        <w:t>());</w:t>
      </w:r>
    </w:p>
    <w:p w14:paraId="0CB598D9" w14:textId="77777777" w:rsidR="00BC5AD3" w:rsidRDefault="00BC5AD3" w:rsidP="00BC5AD3">
      <w:r>
        <w:t xml:space="preserve">                            }</w:t>
      </w:r>
    </w:p>
    <w:p w14:paraId="2DB5873D" w14:textId="77777777" w:rsidR="00BC5AD3" w:rsidRDefault="00BC5AD3" w:rsidP="00BC5AD3">
      <w:r>
        <w:t xml:space="preserve">                        } while </w:t>
      </w:r>
      <w:proofErr w:type="gramStart"/>
      <w:r>
        <w:t>(!</w:t>
      </w:r>
      <w:proofErr w:type="spellStart"/>
      <w:r>
        <w:t>validInput</w:t>
      </w:r>
      <w:proofErr w:type="spellEnd"/>
      <w:proofErr w:type="gramEnd"/>
      <w:r>
        <w:t>);</w:t>
      </w:r>
    </w:p>
    <w:p w14:paraId="2811F0CD" w14:textId="77777777" w:rsidR="00BC5AD3" w:rsidRDefault="00BC5AD3" w:rsidP="00BC5AD3"/>
    <w:p w14:paraId="534FA071" w14:textId="77777777" w:rsidR="00BC5AD3" w:rsidRDefault="00BC5AD3" w:rsidP="00BC5AD3">
      <w:r>
        <w:t xml:space="preserve">                        </w:t>
      </w:r>
      <w:proofErr w:type="spellStart"/>
      <w:r>
        <w:t>cout</w:t>
      </w:r>
      <w:proofErr w:type="spellEnd"/>
      <w:r>
        <w:t xml:space="preserve"> &lt;&lt; "\n\</w:t>
      </w:r>
      <w:proofErr w:type="spellStart"/>
      <w:r>
        <w:t>tDisplaying</w:t>
      </w:r>
      <w:proofErr w:type="spellEnd"/>
      <w:r>
        <w:t xml:space="preserve"> all vehicle details"; //display all vehicle details</w:t>
      </w:r>
    </w:p>
    <w:p w14:paraId="30CB0331" w14:textId="77777777" w:rsidR="00BC5AD3" w:rsidRDefault="00BC5AD3" w:rsidP="00BC5AD3">
      <w:r>
        <w:t xml:space="preserve">                        </w:t>
      </w:r>
      <w:proofErr w:type="spellStart"/>
      <w:proofErr w:type="gramStart"/>
      <w:r>
        <w:t>person.slightPause</w:t>
      </w:r>
      <w:proofErr w:type="spellEnd"/>
      <w:proofErr w:type="gramEnd"/>
      <w:r>
        <w:t>(); //execute a slight pause for better execution</w:t>
      </w:r>
    </w:p>
    <w:p w14:paraId="7746371B" w14:textId="77777777" w:rsidR="00BC5AD3" w:rsidRDefault="00BC5AD3" w:rsidP="00BC5AD3">
      <w:r>
        <w:lastRenderedPageBreak/>
        <w:t xml:space="preserve">                        </w:t>
      </w:r>
      <w:proofErr w:type="spellStart"/>
      <w:r>
        <w:t>cout</w:t>
      </w:r>
      <w:proofErr w:type="spellEnd"/>
      <w:r>
        <w:t xml:space="preserve"> &lt;&lt; "\n\n</w:t>
      </w:r>
      <w:proofErr w:type="gramStart"/>
      <w:r>
        <w:t>";</w:t>
      </w:r>
      <w:proofErr w:type="gramEnd"/>
    </w:p>
    <w:p w14:paraId="5BBCEB83" w14:textId="77777777" w:rsidR="00BC5AD3" w:rsidRDefault="00BC5AD3" w:rsidP="00BC5AD3"/>
    <w:p w14:paraId="79A3DF39" w14:textId="77777777" w:rsidR="00BC5AD3" w:rsidRDefault="00BC5AD3" w:rsidP="00BC5AD3">
      <w:r>
        <w:t xml:space="preserve">                        </w:t>
      </w:r>
      <w:proofErr w:type="spellStart"/>
      <w:proofErr w:type="gramStart"/>
      <w:r>
        <w:t>person.printVehiclesDriversHeadings</w:t>
      </w:r>
      <w:proofErr w:type="spellEnd"/>
      <w:proofErr w:type="gramEnd"/>
      <w:r>
        <w:t>("Type", "Registration No.", "Make", "Model", "Mileage", "Capacity",</w:t>
      </w:r>
    </w:p>
    <w:p w14:paraId="1EB7775C" w14:textId="77777777" w:rsidR="00BC5AD3" w:rsidRDefault="00BC5AD3" w:rsidP="00BC5AD3">
      <w:r>
        <w:t xml:space="preserve">                                "Wheelchair", "Is Available", "Revenue"</w:t>
      </w:r>
      <w:proofErr w:type="gramStart"/>
      <w:r>
        <w:t>);</w:t>
      </w:r>
      <w:proofErr w:type="gramEnd"/>
    </w:p>
    <w:p w14:paraId="7F6ABC64" w14:textId="77777777" w:rsidR="00BC5AD3" w:rsidRDefault="00BC5AD3" w:rsidP="00BC5AD3">
      <w:r>
        <w:t xml:space="preserve">                        for (unsigned short </w:t>
      </w:r>
      <w:proofErr w:type="spellStart"/>
      <w:r>
        <w:t>i</w:t>
      </w:r>
      <w:proofErr w:type="spellEnd"/>
      <w:r>
        <w:t xml:space="preserve"> = 0; </w:t>
      </w:r>
      <w:proofErr w:type="spellStart"/>
      <w:r>
        <w:t>i</w:t>
      </w:r>
      <w:proofErr w:type="spellEnd"/>
      <w:r>
        <w:t xml:space="preserve"> &lt;= </w:t>
      </w:r>
      <w:proofErr w:type="spellStart"/>
      <w:r>
        <w:t>arrayVehicles</w:t>
      </w:r>
      <w:proofErr w:type="spellEnd"/>
      <w:r>
        <w:t xml:space="preserve"> - 1; </w:t>
      </w:r>
      <w:proofErr w:type="spellStart"/>
      <w:r>
        <w:t>i</w:t>
      </w:r>
      <w:proofErr w:type="spellEnd"/>
      <w:r>
        <w:t>++) {//for loop to display vehicle details</w:t>
      </w:r>
    </w:p>
    <w:p w14:paraId="3CCA3C78" w14:textId="77777777" w:rsidR="00BC5AD3" w:rsidRDefault="00BC5AD3" w:rsidP="00BC5AD3">
      <w:r>
        <w:t xml:space="preserve">                            </w:t>
      </w:r>
      <w:proofErr w:type="spellStart"/>
      <w:r>
        <w:t>printf</w:t>
      </w:r>
      <w:proofErr w:type="spellEnd"/>
      <w:r>
        <w:t xml:space="preserve">("%*d). ", 3, </w:t>
      </w:r>
      <w:proofErr w:type="spellStart"/>
      <w:r>
        <w:t>i</w:t>
      </w:r>
      <w:proofErr w:type="spellEnd"/>
      <w:r>
        <w:t>); //print the index and increment by one per vehicle</w:t>
      </w:r>
    </w:p>
    <w:p w14:paraId="357E900D" w14:textId="77777777" w:rsidR="00BC5AD3" w:rsidRDefault="00BC5AD3" w:rsidP="00BC5AD3">
      <w:r>
        <w:t xml:space="preserve">                            vehicles[</w:t>
      </w:r>
      <w:proofErr w:type="spellStart"/>
      <w:r>
        <w:t>i</w:t>
      </w:r>
      <w:proofErr w:type="spellEnd"/>
      <w:proofErr w:type="gramStart"/>
      <w:r>
        <w:t>].</w:t>
      </w:r>
      <w:proofErr w:type="spellStart"/>
      <w:r>
        <w:t>printVehicleDetails</w:t>
      </w:r>
      <w:proofErr w:type="spellEnd"/>
      <w:proofErr w:type="gramEnd"/>
      <w:r>
        <w:t>(); //print vehicle details</w:t>
      </w:r>
    </w:p>
    <w:p w14:paraId="53690F00" w14:textId="77777777" w:rsidR="00BC5AD3" w:rsidRDefault="00BC5AD3" w:rsidP="00BC5AD3">
      <w:r>
        <w:t xml:space="preserve">                        }</w:t>
      </w:r>
    </w:p>
    <w:p w14:paraId="00714966" w14:textId="77777777" w:rsidR="00BC5AD3" w:rsidRDefault="00BC5AD3" w:rsidP="00BC5AD3"/>
    <w:p w14:paraId="15196BBB" w14:textId="77777777" w:rsidR="00BC5AD3" w:rsidRDefault="00BC5AD3" w:rsidP="00BC5AD3">
      <w:r>
        <w:t xml:space="preserve">                        do {</w:t>
      </w:r>
    </w:p>
    <w:p w14:paraId="0B4695B7" w14:textId="77777777" w:rsidR="00BC5AD3" w:rsidRDefault="00BC5AD3" w:rsidP="00BC5AD3">
      <w:r>
        <w:t xml:space="preserve">                            </w:t>
      </w:r>
      <w:proofErr w:type="spellStart"/>
      <w:r>
        <w:t>cout</w:t>
      </w:r>
      <w:proofErr w:type="spellEnd"/>
      <w:r>
        <w:t xml:space="preserve"> &lt;&lt; "\n\</w:t>
      </w:r>
      <w:proofErr w:type="spellStart"/>
      <w:r>
        <w:t>tWhich</w:t>
      </w:r>
      <w:proofErr w:type="spellEnd"/>
      <w:r>
        <w:t xml:space="preserve"> vehicle would you like: "; //ask user which vehicle they would like</w:t>
      </w:r>
    </w:p>
    <w:p w14:paraId="2DEA55FA" w14:textId="77777777" w:rsidR="00BC5AD3" w:rsidRDefault="00BC5AD3" w:rsidP="00BC5AD3">
      <w:r>
        <w:t xml:space="preserve">                            </w:t>
      </w:r>
      <w:proofErr w:type="spellStart"/>
      <w:r>
        <w:t>cin</w:t>
      </w:r>
      <w:proofErr w:type="spellEnd"/>
      <w:r>
        <w:t xml:space="preserve"> &gt;&gt; </w:t>
      </w:r>
      <w:proofErr w:type="spellStart"/>
      <w:r>
        <w:t>arrayIndex</w:t>
      </w:r>
      <w:proofErr w:type="spellEnd"/>
      <w:r>
        <w:t>; //input its index</w:t>
      </w:r>
    </w:p>
    <w:p w14:paraId="11F11467" w14:textId="77777777" w:rsidR="00BC5AD3" w:rsidRDefault="00BC5AD3" w:rsidP="00BC5AD3">
      <w:r>
        <w:t xml:space="preserve">                            </w:t>
      </w:r>
      <w:proofErr w:type="spellStart"/>
      <w:r>
        <w:t>validInput</w:t>
      </w:r>
      <w:proofErr w:type="spellEnd"/>
      <w:r>
        <w:t xml:space="preserve"> = </w:t>
      </w:r>
      <w:proofErr w:type="spellStart"/>
      <w:proofErr w:type="gramStart"/>
      <w:r>
        <w:t>person.isInt</w:t>
      </w:r>
      <w:proofErr w:type="spellEnd"/>
      <w:proofErr w:type="gramEnd"/>
      <w:r>
        <w:t>(</w:t>
      </w:r>
      <w:proofErr w:type="spellStart"/>
      <w:r>
        <w:t>arrayIndex</w:t>
      </w:r>
      <w:proofErr w:type="spellEnd"/>
      <w:r>
        <w:t>)</w:t>
      </w:r>
    </w:p>
    <w:p w14:paraId="68A87491" w14:textId="77777777" w:rsidR="00BC5AD3" w:rsidRDefault="00BC5AD3" w:rsidP="00BC5AD3">
      <w:r>
        <w:t xml:space="preserve">                                    &amp;&amp; </w:t>
      </w:r>
      <w:proofErr w:type="spellStart"/>
      <w:proofErr w:type="gramStart"/>
      <w:r>
        <w:t>person.checkInputArrayIndex</w:t>
      </w:r>
      <w:proofErr w:type="spellEnd"/>
      <w:proofErr w:type="gramEnd"/>
      <w:r>
        <w:t>(</w:t>
      </w:r>
      <w:proofErr w:type="spellStart"/>
      <w:r>
        <w:t>arrayVehicles</w:t>
      </w:r>
      <w:proofErr w:type="spellEnd"/>
      <w:r>
        <w:t xml:space="preserve">, </w:t>
      </w:r>
      <w:proofErr w:type="spellStart"/>
      <w:r>
        <w:t>arrayIndex</w:t>
      </w:r>
      <w:proofErr w:type="spellEnd"/>
      <w:r>
        <w:t>)</w:t>
      </w:r>
    </w:p>
    <w:p w14:paraId="218CC943" w14:textId="77777777" w:rsidR="00BC5AD3" w:rsidRDefault="00BC5AD3" w:rsidP="00BC5AD3">
      <w:r>
        <w:t xml:space="preserve">                                    &amp;&amp; </w:t>
      </w:r>
      <w:proofErr w:type="gramStart"/>
      <w:r>
        <w:t>vehicle.checkVehiclesAvail</w:t>
      </w:r>
      <w:proofErr w:type="gramEnd"/>
      <w:r>
        <w:t>(vehicles[arrayIndex].getVehicleIsAvail()</w:t>
      </w:r>
    </w:p>
    <w:p w14:paraId="3111E4C2" w14:textId="77777777" w:rsidR="00BC5AD3" w:rsidRDefault="00BC5AD3" w:rsidP="00BC5AD3">
      <w:r>
        <w:t xml:space="preserve">                                    &amp;&amp; </w:t>
      </w:r>
      <w:proofErr w:type="gramStart"/>
      <w:r>
        <w:t>vehicle.wheelchairAccessible</w:t>
      </w:r>
      <w:proofErr w:type="gramEnd"/>
      <w:r>
        <w:t>(vehicles[arrayIndex].getIsWheelChair(), customer[</w:t>
      </w:r>
      <w:proofErr w:type="spellStart"/>
      <w:r>
        <w:t>i</w:t>
      </w:r>
      <w:proofErr w:type="spellEnd"/>
      <w:r>
        <w:t xml:space="preserve"> - 1].</w:t>
      </w:r>
      <w:proofErr w:type="spellStart"/>
      <w:r>
        <w:t>getWheelChairNum</w:t>
      </w:r>
      <w:proofErr w:type="spellEnd"/>
      <w:r>
        <w:t>())); //validate user input</w:t>
      </w:r>
    </w:p>
    <w:p w14:paraId="1681C304" w14:textId="77777777" w:rsidR="00BC5AD3" w:rsidRDefault="00BC5AD3" w:rsidP="00BC5AD3"/>
    <w:p w14:paraId="0B233072" w14:textId="77777777" w:rsidR="00BC5AD3" w:rsidRDefault="00BC5AD3" w:rsidP="00BC5AD3">
      <w:r>
        <w:t xml:space="preserve">                            if </w:t>
      </w:r>
      <w:proofErr w:type="gramStart"/>
      <w:r>
        <w:t>(!</w:t>
      </w:r>
      <w:proofErr w:type="spellStart"/>
      <w:r>
        <w:t>validInput</w:t>
      </w:r>
      <w:proofErr w:type="spellEnd"/>
      <w:proofErr w:type="gramEnd"/>
      <w:r>
        <w:t>) {//if user input is not valid</w:t>
      </w:r>
    </w:p>
    <w:p w14:paraId="60063D89" w14:textId="77777777" w:rsidR="00BC5AD3" w:rsidRDefault="00BC5AD3" w:rsidP="00BC5AD3">
      <w:r>
        <w:t xml:space="preserve">                                </w:t>
      </w:r>
      <w:proofErr w:type="spellStart"/>
      <w:r>
        <w:t>cout</w:t>
      </w:r>
      <w:proofErr w:type="spellEnd"/>
      <w:r>
        <w:t xml:space="preserve"> &lt;&lt; "\n\t\</w:t>
      </w:r>
      <w:proofErr w:type="spellStart"/>
      <w:r>
        <w:t>tPlease</w:t>
      </w:r>
      <w:proofErr w:type="spellEnd"/>
      <w:r>
        <w:t xml:space="preserve"> try again\n" &lt;&lt; </w:t>
      </w:r>
      <w:proofErr w:type="spellStart"/>
      <w:r>
        <w:t>endl</w:t>
      </w:r>
      <w:proofErr w:type="spellEnd"/>
      <w:r>
        <w:t>; //display error message</w:t>
      </w:r>
    </w:p>
    <w:p w14:paraId="6A738C7B" w14:textId="77777777" w:rsidR="00BC5AD3" w:rsidRDefault="00BC5AD3" w:rsidP="00BC5AD3">
      <w:r>
        <w:t xml:space="preserve">                            } else {//if user input is valid</w:t>
      </w:r>
    </w:p>
    <w:p w14:paraId="6DE1311C" w14:textId="77777777" w:rsidR="00BC5AD3" w:rsidRDefault="00BC5AD3" w:rsidP="00BC5AD3">
      <w:r>
        <w:t xml:space="preserve">                                </w:t>
      </w:r>
      <w:proofErr w:type="spellStart"/>
      <w:r>
        <w:t>cout</w:t>
      </w:r>
      <w:proofErr w:type="spellEnd"/>
      <w:r>
        <w:t xml:space="preserve"> &lt;&lt; "\n</w:t>
      </w:r>
      <w:proofErr w:type="gramStart"/>
      <w:r>
        <w:t>";</w:t>
      </w:r>
      <w:proofErr w:type="gramEnd"/>
    </w:p>
    <w:p w14:paraId="7325E49F" w14:textId="77777777" w:rsidR="00BC5AD3" w:rsidRDefault="00BC5AD3" w:rsidP="00BC5AD3">
      <w:r>
        <w:t xml:space="preserve">                                </w:t>
      </w:r>
      <w:proofErr w:type="spellStart"/>
      <w:proofErr w:type="gramStart"/>
      <w:r>
        <w:t>person.printVehiclesDriversHeadings</w:t>
      </w:r>
      <w:proofErr w:type="spellEnd"/>
      <w:proofErr w:type="gramEnd"/>
      <w:r>
        <w:t>("Type", "Registration No.", "Make", "Model", "Mileage", "Capacity",</w:t>
      </w:r>
    </w:p>
    <w:p w14:paraId="0FC0A5DF" w14:textId="77777777" w:rsidR="00BC5AD3" w:rsidRDefault="00BC5AD3" w:rsidP="00BC5AD3">
      <w:r>
        <w:t xml:space="preserve">                                        "Wheelchair", "Is Available", "Revenue"); //if display information menu </w:t>
      </w:r>
    </w:p>
    <w:p w14:paraId="6CA80419" w14:textId="77777777" w:rsidR="00BC5AD3" w:rsidRDefault="00BC5AD3" w:rsidP="00BC5AD3">
      <w:r>
        <w:t xml:space="preserve">                                vehicles[</w:t>
      </w:r>
      <w:proofErr w:type="spellStart"/>
      <w:r>
        <w:t>arrayIndex</w:t>
      </w:r>
      <w:proofErr w:type="spellEnd"/>
      <w:proofErr w:type="gramStart"/>
      <w:r>
        <w:t>].</w:t>
      </w:r>
      <w:proofErr w:type="spellStart"/>
      <w:r>
        <w:t>printVehicleDetails</w:t>
      </w:r>
      <w:proofErr w:type="spellEnd"/>
      <w:proofErr w:type="gramEnd"/>
      <w:r>
        <w:t>(); //print vehicle details according to index from user input</w:t>
      </w:r>
    </w:p>
    <w:p w14:paraId="04B213BE" w14:textId="77777777" w:rsidR="00BC5AD3" w:rsidRDefault="00BC5AD3" w:rsidP="00BC5AD3">
      <w:r>
        <w:t xml:space="preserve">                                vehicles[</w:t>
      </w:r>
      <w:proofErr w:type="spellStart"/>
      <w:r>
        <w:t>arrayIndex</w:t>
      </w:r>
      <w:proofErr w:type="spellEnd"/>
      <w:proofErr w:type="gramStart"/>
      <w:r>
        <w:t>].</w:t>
      </w:r>
      <w:proofErr w:type="spellStart"/>
      <w:r>
        <w:t>setVehicleAvail</w:t>
      </w:r>
      <w:proofErr w:type="spellEnd"/>
      <w:proofErr w:type="gramEnd"/>
      <w:r>
        <w:t>(false); //set vehicle index selected by user to unavailable</w:t>
      </w:r>
    </w:p>
    <w:p w14:paraId="3EAC1FCA" w14:textId="77777777" w:rsidR="00BC5AD3" w:rsidRDefault="00BC5AD3" w:rsidP="00BC5AD3">
      <w:r>
        <w:t xml:space="preserve">                                </w:t>
      </w:r>
      <w:proofErr w:type="gramStart"/>
      <w:r>
        <w:t>customer[</w:t>
      </w:r>
      <w:proofErr w:type="spellStart"/>
      <w:proofErr w:type="gramEnd"/>
      <w:r>
        <w:t>i</w:t>
      </w:r>
      <w:proofErr w:type="spellEnd"/>
      <w:r>
        <w:t xml:space="preserve"> - 1].setRegistrationNum(vehicles[arrayIndex].getRegistrationNum()); //set vehicle registration </w:t>
      </w:r>
      <w:proofErr w:type="spellStart"/>
      <w:r>
        <w:t>num</w:t>
      </w:r>
      <w:proofErr w:type="spellEnd"/>
      <w:r>
        <w:t xml:space="preserve"> to customer array information</w:t>
      </w:r>
    </w:p>
    <w:p w14:paraId="6C4C51F6" w14:textId="77777777" w:rsidR="00BC5AD3" w:rsidRDefault="00BC5AD3" w:rsidP="00BC5AD3">
      <w:r>
        <w:lastRenderedPageBreak/>
        <w:t xml:space="preserve">                                </w:t>
      </w:r>
    </w:p>
    <w:p w14:paraId="46F13271" w14:textId="77777777" w:rsidR="00BC5AD3" w:rsidRDefault="00BC5AD3" w:rsidP="00BC5AD3">
      <w:r>
        <w:t xml:space="preserve">                            }</w:t>
      </w:r>
    </w:p>
    <w:p w14:paraId="2E28FE6E" w14:textId="77777777" w:rsidR="00BC5AD3" w:rsidRDefault="00BC5AD3" w:rsidP="00BC5AD3">
      <w:r>
        <w:t xml:space="preserve">                        } while </w:t>
      </w:r>
      <w:proofErr w:type="gramStart"/>
      <w:r>
        <w:t>(!</w:t>
      </w:r>
      <w:proofErr w:type="spellStart"/>
      <w:r>
        <w:t>validInput</w:t>
      </w:r>
      <w:proofErr w:type="spellEnd"/>
      <w:proofErr w:type="gramEnd"/>
      <w:r>
        <w:t>);</w:t>
      </w:r>
    </w:p>
    <w:p w14:paraId="75B59295" w14:textId="77777777" w:rsidR="00BC5AD3" w:rsidRDefault="00BC5AD3" w:rsidP="00BC5AD3">
      <w:r>
        <w:t xml:space="preserve">                        </w:t>
      </w:r>
    </w:p>
    <w:p w14:paraId="51C5490D" w14:textId="77777777" w:rsidR="00BC5AD3" w:rsidRDefault="00BC5AD3" w:rsidP="00BC5AD3">
      <w:r>
        <w:t xml:space="preserve">                        </w:t>
      </w:r>
      <w:proofErr w:type="spellStart"/>
      <w:proofErr w:type="gramStart"/>
      <w:r>
        <w:t>person.printSeperator</w:t>
      </w:r>
      <w:proofErr w:type="spellEnd"/>
      <w:proofErr w:type="gramEnd"/>
      <w:r>
        <w:t>();</w:t>
      </w:r>
    </w:p>
    <w:p w14:paraId="1890595B" w14:textId="77777777" w:rsidR="00BC5AD3" w:rsidRDefault="00BC5AD3" w:rsidP="00BC5AD3">
      <w:r>
        <w:t xml:space="preserve">                        </w:t>
      </w:r>
      <w:proofErr w:type="spellStart"/>
      <w:r>
        <w:t>goto</w:t>
      </w:r>
      <w:proofErr w:type="spellEnd"/>
      <w:r>
        <w:t xml:space="preserve"> </w:t>
      </w:r>
      <w:proofErr w:type="gramStart"/>
      <w:r>
        <w:t>MENU;</w:t>
      </w:r>
      <w:proofErr w:type="gramEnd"/>
    </w:p>
    <w:p w14:paraId="74C0C588" w14:textId="77777777" w:rsidR="00BC5AD3" w:rsidRDefault="00BC5AD3" w:rsidP="00BC5AD3">
      <w:r>
        <w:t xml:space="preserve">                        </w:t>
      </w:r>
    </w:p>
    <w:p w14:paraId="2266EB91" w14:textId="77777777" w:rsidR="00BC5AD3" w:rsidRDefault="00BC5AD3" w:rsidP="00BC5AD3">
      <w:r>
        <w:t xml:space="preserve">                    }</w:t>
      </w:r>
    </w:p>
    <w:p w14:paraId="6167E893" w14:textId="77777777" w:rsidR="00BC5AD3" w:rsidRDefault="00BC5AD3" w:rsidP="00BC5AD3">
      <w:r>
        <w:t xml:space="preserve">                } while </w:t>
      </w:r>
      <w:proofErr w:type="gramStart"/>
      <w:r>
        <w:t>(!</w:t>
      </w:r>
      <w:proofErr w:type="spellStart"/>
      <w:r>
        <w:t>addCus</w:t>
      </w:r>
      <w:proofErr w:type="spellEnd"/>
      <w:proofErr w:type="gramEnd"/>
      <w:r>
        <w:t>);</w:t>
      </w:r>
    </w:p>
    <w:p w14:paraId="6A523381" w14:textId="77777777" w:rsidR="00BC5AD3" w:rsidRDefault="00BC5AD3" w:rsidP="00BC5AD3"/>
    <w:p w14:paraId="6E8ECF7A" w14:textId="77777777" w:rsidR="00BC5AD3" w:rsidRDefault="00BC5AD3" w:rsidP="00BC5AD3"/>
    <w:p w14:paraId="77BA5F92" w14:textId="77777777" w:rsidR="00BC5AD3" w:rsidRDefault="00BC5AD3" w:rsidP="00BC5AD3">
      <w:r>
        <w:t xml:space="preserve">                /*execute command 3, </w:t>
      </w:r>
    </w:p>
    <w:p w14:paraId="43F165BD" w14:textId="77777777" w:rsidR="00BC5AD3" w:rsidRDefault="00BC5AD3" w:rsidP="00BC5AD3">
      <w:r>
        <w:t xml:space="preserve">                 * display vehicle details*/</w:t>
      </w:r>
    </w:p>
    <w:p w14:paraId="1ED8EDB0" w14:textId="77777777" w:rsidR="00BC5AD3" w:rsidRDefault="00BC5AD3" w:rsidP="00BC5AD3"/>
    <w:p w14:paraId="03232D3E" w14:textId="77777777" w:rsidR="00BC5AD3" w:rsidRDefault="00BC5AD3" w:rsidP="00BC5AD3"/>
    <w:p w14:paraId="778B4EC1" w14:textId="77777777" w:rsidR="00BC5AD3" w:rsidRDefault="00BC5AD3" w:rsidP="00BC5AD3">
      <w:r>
        <w:t xml:space="preserve">            case 3: </w:t>
      </w:r>
      <w:proofErr w:type="spellStart"/>
      <w:r>
        <w:t>cout</w:t>
      </w:r>
      <w:proofErr w:type="spellEnd"/>
      <w:r>
        <w:t xml:space="preserve"> &lt;&lt; "\n\</w:t>
      </w:r>
      <w:proofErr w:type="spellStart"/>
      <w:r>
        <w:t>tDisplaying</w:t>
      </w:r>
      <w:proofErr w:type="spellEnd"/>
      <w:r>
        <w:t xml:space="preserve"> all vehicle details</w:t>
      </w:r>
      <w:proofErr w:type="gramStart"/>
      <w:r>
        <w:t>";</w:t>
      </w:r>
      <w:proofErr w:type="gramEnd"/>
    </w:p>
    <w:p w14:paraId="36593AE7" w14:textId="77777777" w:rsidR="00BC5AD3" w:rsidRDefault="00BC5AD3" w:rsidP="00BC5AD3">
      <w:r>
        <w:t xml:space="preserve">                </w:t>
      </w:r>
      <w:proofErr w:type="spellStart"/>
      <w:proofErr w:type="gramStart"/>
      <w:r>
        <w:t>person.slightPause</w:t>
      </w:r>
      <w:proofErr w:type="spellEnd"/>
      <w:proofErr w:type="gramEnd"/>
      <w:r>
        <w:t>(); //execute a slight pause for better execution</w:t>
      </w:r>
    </w:p>
    <w:p w14:paraId="183572FB" w14:textId="77777777" w:rsidR="00BC5AD3" w:rsidRDefault="00BC5AD3" w:rsidP="00BC5AD3">
      <w:r>
        <w:t xml:space="preserve">                </w:t>
      </w:r>
      <w:proofErr w:type="spellStart"/>
      <w:r>
        <w:t>cout</w:t>
      </w:r>
      <w:proofErr w:type="spellEnd"/>
      <w:r>
        <w:t xml:space="preserve"> &lt;&lt; "\n\n</w:t>
      </w:r>
      <w:proofErr w:type="gramStart"/>
      <w:r>
        <w:t>";</w:t>
      </w:r>
      <w:proofErr w:type="gramEnd"/>
    </w:p>
    <w:p w14:paraId="5588D076" w14:textId="77777777" w:rsidR="00BC5AD3" w:rsidRDefault="00BC5AD3" w:rsidP="00BC5AD3">
      <w:r>
        <w:t xml:space="preserve">                </w:t>
      </w:r>
      <w:proofErr w:type="spellStart"/>
      <w:proofErr w:type="gramStart"/>
      <w:r>
        <w:t>person.printHeading</w:t>
      </w:r>
      <w:proofErr w:type="spellEnd"/>
      <w:proofErr w:type="gramEnd"/>
      <w:r>
        <w:t>("Vehicle Details");</w:t>
      </w:r>
    </w:p>
    <w:p w14:paraId="7CB2316E" w14:textId="77777777" w:rsidR="00BC5AD3" w:rsidRDefault="00BC5AD3" w:rsidP="00BC5AD3"/>
    <w:p w14:paraId="5B1F3EBF" w14:textId="77777777" w:rsidR="00BC5AD3" w:rsidRDefault="00BC5AD3" w:rsidP="00BC5AD3">
      <w:r>
        <w:t xml:space="preserve">                </w:t>
      </w:r>
      <w:proofErr w:type="spellStart"/>
      <w:proofErr w:type="gramStart"/>
      <w:r>
        <w:t>person.printVehiclesDriversHeadings</w:t>
      </w:r>
      <w:proofErr w:type="spellEnd"/>
      <w:proofErr w:type="gramEnd"/>
      <w:r>
        <w:t>("Type", "Registration No.", "Make", "Model", "Mileage", "Capacity",</w:t>
      </w:r>
    </w:p>
    <w:p w14:paraId="58B713E8" w14:textId="77777777" w:rsidR="00BC5AD3" w:rsidRDefault="00BC5AD3" w:rsidP="00BC5AD3">
      <w:r>
        <w:t xml:space="preserve">                        "Wheelchair", "Is Available", "Revenue"</w:t>
      </w:r>
      <w:proofErr w:type="gramStart"/>
      <w:r>
        <w:t>);</w:t>
      </w:r>
      <w:proofErr w:type="gramEnd"/>
    </w:p>
    <w:p w14:paraId="0283820D" w14:textId="77777777" w:rsidR="00BC5AD3" w:rsidRDefault="00BC5AD3" w:rsidP="00BC5AD3">
      <w:r>
        <w:t xml:space="preserve">                for (unsigned short </w:t>
      </w:r>
      <w:proofErr w:type="spellStart"/>
      <w:r>
        <w:t>i</w:t>
      </w:r>
      <w:proofErr w:type="spellEnd"/>
      <w:r>
        <w:t xml:space="preserve"> = 0; </w:t>
      </w:r>
      <w:proofErr w:type="spellStart"/>
      <w:r>
        <w:t>i</w:t>
      </w:r>
      <w:proofErr w:type="spellEnd"/>
      <w:r>
        <w:t xml:space="preserve"> &lt;= </w:t>
      </w:r>
      <w:proofErr w:type="spellStart"/>
      <w:r>
        <w:t>arrayVehicles</w:t>
      </w:r>
      <w:proofErr w:type="spellEnd"/>
      <w:r>
        <w:t xml:space="preserve"> - 1; </w:t>
      </w:r>
      <w:proofErr w:type="spellStart"/>
      <w:r>
        <w:t>i</w:t>
      </w:r>
      <w:proofErr w:type="spellEnd"/>
      <w:r>
        <w:t>++) {//loop through the array</w:t>
      </w:r>
    </w:p>
    <w:p w14:paraId="0A20ED3D" w14:textId="77777777" w:rsidR="00BC5AD3" w:rsidRDefault="00BC5AD3" w:rsidP="00BC5AD3">
      <w:r>
        <w:t xml:space="preserve">                    vehicles[</w:t>
      </w:r>
      <w:proofErr w:type="spellStart"/>
      <w:r>
        <w:t>i</w:t>
      </w:r>
      <w:proofErr w:type="spellEnd"/>
      <w:proofErr w:type="gramStart"/>
      <w:r>
        <w:t>].</w:t>
      </w:r>
      <w:proofErr w:type="spellStart"/>
      <w:r>
        <w:t>printVehicleDetails</w:t>
      </w:r>
      <w:proofErr w:type="spellEnd"/>
      <w:proofErr w:type="gramEnd"/>
      <w:r>
        <w:t>(); //display vehicle details</w:t>
      </w:r>
    </w:p>
    <w:p w14:paraId="2C39FFB3" w14:textId="77777777" w:rsidR="00BC5AD3" w:rsidRDefault="00BC5AD3" w:rsidP="00BC5AD3">
      <w:r>
        <w:t xml:space="preserve">                }</w:t>
      </w:r>
    </w:p>
    <w:p w14:paraId="48134BE3" w14:textId="77777777" w:rsidR="00BC5AD3" w:rsidRDefault="00BC5AD3" w:rsidP="00BC5AD3"/>
    <w:p w14:paraId="27531434" w14:textId="77777777" w:rsidR="00BC5AD3" w:rsidRDefault="00BC5AD3" w:rsidP="00BC5AD3">
      <w:r>
        <w:t xml:space="preserve">                </w:t>
      </w:r>
      <w:proofErr w:type="spellStart"/>
      <w:proofErr w:type="gramStart"/>
      <w:r>
        <w:t>person.printSeperator</w:t>
      </w:r>
      <w:proofErr w:type="spellEnd"/>
      <w:proofErr w:type="gramEnd"/>
      <w:r>
        <w:t>();</w:t>
      </w:r>
    </w:p>
    <w:p w14:paraId="393ACAAF" w14:textId="77777777" w:rsidR="00BC5AD3" w:rsidRDefault="00BC5AD3" w:rsidP="00BC5AD3">
      <w:r>
        <w:t xml:space="preserve">                </w:t>
      </w:r>
      <w:proofErr w:type="spellStart"/>
      <w:r>
        <w:t>goto</w:t>
      </w:r>
      <w:proofErr w:type="spellEnd"/>
      <w:r>
        <w:t xml:space="preserve"> </w:t>
      </w:r>
      <w:proofErr w:type="gramStart"/>
      <w:r>
        <w:t>MENU;</w:t>
      </w:r>
      <w:proofErr w:type="gramEnd"/>
    </w:p>
    <w:p w14:paraId="1F7E7378" w14:textId="77777777" w:rsidR="00BC5AD3" w:rsidRDefault="00BC5AD3" w:rsidP="00BC5AD3"/>
    <w:p w14:paraId="5120788B" w14:textId="77777777" w:rsidR="00BC5AD3" w:rsidRDefault="00BC5AD3" w:rsidP="00BC5AD3"/>
    <w:p w14:paraId="65BD3DF1" w14:textId="77777777" w:rsidR="00BC5AD3" w:rsidRDefault="00BC5AD3" w:rsidP="00BC5AD3">
      <w:r>
        <w:lastRenderedPageBreak/>
        <w:t xml:space="preserve">                /*execute command 4, </w:t>
      </w:r>
    </w:p>
    <w:p w14:paraId="27FE3166" w14:textId="77777777" w:rsidR="00BC5AD3" w:rsidRDefault="00BC5AD3" w:rsidP="00BC5AD3">
      <w:r>
        <w:t xml:space="preserve">                 * display driver details*/</w:t>
      </w:r>
    </w:p>
    <w:p w14:paraId="5DB9F0A4" w14:textId="77777777" w:rsidR="00BC5AD3" w:rsidRDefault="00BC5AD3" w:rsidP="00BC5AD3"/>
    <w:p w14:paraId="4151B492" w14:textId="77777777" w:rsidR="00BC5AD3" w:rsidRDefault="00BC5AD3" w:rsidP="00BC5AD3"/>
    <w:p w14:paraId="76891B94" w14:textId="77777777" w:rsidR="00BC5AD3" w:rsidRDefault="00BC5AD3" w:rsidP="00BC5AD3">
      <w:r>
        <w:t xml:space="preserve">            case 4: </w:t>
      </w:r>
      <w:proofErr w:type="spellStart"/>
      <w:r>
        <w:t>cout</w:t>
      </w:r>
      <w:proofErr w:type="spellEnd"/>
      <w:r>
        <w:t xml:space="preserve"> &lt;&lt; "\n\</w:t>
      </w:r>
      <w:proofErr w:type="spellStart"/>
      <w:r>
        <w:t>tDisplaying</w:t>
      </w:r>
      <w:proofErr w:type="spellEnd"/>
      <w:r>
        <w:t xml:space="preserve"> all driver details</w:t>
      </w:r>
      <w:proofErr w:type="gramStart"/>
      <w:r>
        <w:t>";</w:t>
      </w:r>
      <w:proofErr w:type="gramEnd"/>
    </w:p>
    <w:p w14:paraId="04F3F51B" w14:textId="77777777" w:rsidR="00BC5AD3" w:rsidRDefault="00BC5AD3" w:rsidP="00BC5AD3">
      <w:r>
        <w:t xml:space="preserve">                </w:t>
      </w:r>
      <w:proofErr w:type="spellStart"/>
      <w:proofErr w:type="gramStart"/>
      <w:r>
        <w:t>person.slightPause</w:t>
      </w:r>
      <w:proofErr w:type="spellEnd"/>
      <w:proofErr w:type="gramEnd"/>
      <w:r>
        <w:t>(); //execute a slight pause for better execution</w:t>
      </w:r>
    </w:p>
    <w:p w14:paraId="1E0EB57F" w14:textId="77777777" w:rsidR="00BC5AD3" w:rsidRDefault="00BC5AD3" w:rsidP="00BC5AD3">
      <w:r>
        <w:t xml:space="preserve">                </w:t>
      </w:r>
      <w:proofErr w:type="spellStart"/>
      <w:r>
        <w:t>cout</w:t>
      </w:r>
      <w:proofErr w:type="spellEnd"/>
      <w:r>
        <w:t xml:space="preserve"> &lt;&lt; "\n\n</w:t>
      </w:r>
      <w:proofErr w:type="gramStart"/>
      <w:r>
        <w:t>";</w:t>
      </w:r>
      <w:proofErr w:type="gramEnd"/>
    </w:p>
    <w:p w14:paraId="355594D1" w14:textId="77777777" w:rsidR="00BC5AD3" w:rsidRDefault="00BC5AD3" w:rsidP="00BC5AD3">
      <w:r>
        <w:t xml:space="preserve">                </w:t>
      </w:r>
      <w:proofErr w:type="spellStart"/>
      <w:proofErr w:type="gramStart"/>
      <w:r>
        <w:t>person.printHeading</w:t>
      </w:r>
      <w:proofErr w:type="spellEnd"/>
      <w:proofErr w:type="gramEnd"/>
      <w:r>
        <w:t>("Driver Details");</w:t>
      </w:r>
    </w:p>
    <w:p w14:paraId="2F3ADAF0" w14:textId="77777777" w:rsidR="00BC5AD3" w:rsidRDefault="00BC5AD3" w:rsidP="00BC5AD3"/>
    <w:p w14:paraId="7FEDE7D3" w14:textId="77777777" w:rsidR="00BC5AD3" w:rsidRDefault="00BC5AD3" w:rsidP="00BC5AD3">
      <w:r>
        <w:t xml:space="preserve">                </w:t>
      </w:r>
      <w:proofErr w:type="spellStart"/>
      <w:proofErr w:type="gramStart"/>
      <w:r>
        <w:t>person.printVehiclesDriversHeadings</w:t>
      </w:r>
      <w:proofErr w:type="spellEnd"/>
      <w:proofErr w:type="gramEnd"/>
      <w:r>
        <w:t>("ID No.", "Name", "Address", "Phone No.", "KMS Driven",</w:t>
      </w:r>
    </w:p>
    <w:p w14:paraId="64E38428" w14:textId="77777777" w:rsidR="00BC5AD3" w:rsidRDefault="00BC5AD3" w:rsidP="00BC5AD3">
      <w:r>
        <w:t xml:space="preserve">                        "Start Date", "License Type", "Is Available", "Revenue"</w:t>
      </w:r>
      <w:proofErr w:type="gramStart"/>
      <w:r>
        <w:t>);</w:t>
      </w:r>
      <w:proofErr w:type="gramEnd"/>
    </w:p>
    <w:p w14:paraId="0751F223" w14:textId="77777777" w:rsidR="00BC5AD3" w:rsidRDefault="00BC5AD3" w:rsidP="00BC5AD3">
      <w:r>
        <w:t xml:space="preserve">                for (unsigned short </w:t>
      </w:r>
      <w:proofErr w:type="spellStart"/>
      <w:r>
        <w:t>i</w:t>
      </w:r>
      <w:proofErr w:type="spellEnd"/>
      <w:r>
        <w:t xml:space="preserve"> = 0; </w:t>
      </w:r>
      <w:proofErr w:type="spellStart"/>
      <w:r>
        <w:t>i</w:t>
      </w:r>
      <w:proofErr w:type="spellEnd"/>
      <w:r>
        <w:t xml:space="preserve"> &lt;= </w:t>
      </w:r>
      <w:proofErr w:type="spellStart"/>
      <w:r>
        <w:t>arrayDrivers</w:t>
      </w:r>
      <w:proofErr w:type="spellEnd"/>
      <w:r>
        <w:t xml:space="preserve"> - 1; </w:t>
      </w:r>
      <w:proofErr w:type="spellStart"/>
      <w:r>
        <w:t>i</w:t>
      </w:r>
      <w:proofErr w:type="spellEnd"/>
      <w:r>
        <w:t>++) {//loop through array</w:t>
      </w:r>
    </w:p>
    <w:p w14:paraId="6DC2E900" w14:textId="77777777" w:rsidR="00BC5AD3" w:rsidRDefault="00BC5AD3" w:rsidP="00BC5AD3">
      <w:r>
        <w:t xml:space="preserve">                    drivers[</w:t>
      </w:r>
      <w:proofErr w:type="spellStart"/>
      <w:r>
        <w:t>i</w:t>
      </w:r>
      <w:proofErr w:type="spellEnd"/>
      <w:proofErr w:type="gramStart"/>
      <w:r>
        <w:t>].</w:t>
      </w:r>
      <w:proofErr w:type="spellStart"/>
      <w:r>
        <w:t>printDriverDetails</w:t>
      </w:r>
      <w:proofErr w:type="spellEnd"/>
      <w:proofErr w:type="gramEnd"/>
      <w:r>
        <w:t>(); //display driver details</w:t>
      </w:r>
    </w:p>
    <w:p w14:paraId="69719F5B" w14:textId="77777777" w:rsidR="00BC5AD3" w:rsidRDefault="00BC5AD3" w:rsidP="00BC5AD3">
      <w:r>
        <w:t xml:space="preserve">                }</w:t>
      </w:r>
    </w:p>
    <w:p w14:paraId="46FB57BA" w14:textId="77777777" w:rsidR="00BC5AD3" w:rsidRDefault="00BC5AD3" w:rsidP="00BC5AD3"/>
    <w:p w14:paraId="3361431A" w14:textId="77777777" w:rsidR="00BC5AD3" w:rsidRDefault="00BC5AD3" w:rsidP="00BC5AD3">
      <w:r>
        <w:t xml:space="preserve">                </w:t>
      </w:r>
      <w:proofErr w:type="spellStart"/>
      <w:proofErr w:type="gramStart"/>
      <w:r>
        <w:t>person.printSeperator</w:t>
      </w:r>
      <w:proofErr w:type="spellEnd"/>
      <w:proofErr w:type="gramEnd"/>
      <w:r>
        <w:t>();</w:t>
      </w:r>
    </w:p>
    <w:p w14:paraId="35580FB1" w14:textId="77777777" w:rsidR="00BC5AD3" w:rsidRDefault="00BC5AD3" w:rsidP="00BC5AD3">
      <w:r>
        <w:t xml:space="preserve">                </w:t>
      </w:r>
      <w:proofErr w:type="spellStart"/>
      <w:r>
        <w:t>goto</w:t>
      </w:r>
      <w:proofErr w:type="spellEnd"/>
      <w:r>
        <w:t xml:space="preserve"> </w:t>
      </w:r>
      <w:proofErr w:type="gramStart"/>
      <w:r>
        <w:t>MENU;</w:t>
      </w:r>
      <w:proofErr w:type="gramEnd"/>
    </w:p>
    <w:p w14:paraId="0E5ECB93" w14:textId="77777777" w:rsidR="00BC5AD3" w:rsidRDefault="00BC5AD3" w:rsidP="00BC5AD3"/>
    <w:p w14:paraId="65B48ACF" w14:textId="77777777" w:rsidR="00BC5AD3" w:rsidRDefault="00BC5AD3" w:rsidP="00BC5AD3"/>
    <w:p w14:paraId="5A3E212E" w14:textId="77777777" w:rsidR="00BC5AD3" w:rsidRDefault="00BC5AD3" w:rsidP="00BC5AD3">
      <w:r>
        <w:t xml:space="preserve">                /*execute command 5, </w:t>
      </w:r>
    </w:p>
    <w:p w14:paraId="1C8BD6D4" w14:textId="77777777" w:rsidR="00BC5AD3" w:rsidRDefault="00BC5AD3" w:rsidP="00BC5AD3">
      <w:r>
        <w:t xml:space="preserve">                 * display and log return from scheduled fares</w:t>
      </w:r>
    </w:p>
    <w:p w14:paraId="3BBD32D2" w14:textId="77777777" w:rsidR="00BC5AD3" w:rsidRDefault="00BC5AD3" w:rsidP="00BC5AD3">
      <w:r>
        <w:t xml:space="preserve">                 */</w:t>
      </w:r>
    </w:p>
    <w:p w14:paraId="645377C8" w14:textId="77777777" w:rsidR="00BC5AD3" w:rsidRDefault="00BC5AD3" w:rsidP="00BC5AD3"/>
    <w:p w14:paraId="71271729" w14:textId="77777777" w:rsidR="00BC5AD3" w:rsidRDefault="00BC5AD3" w:rsidP="00BC5AD3"/>
    <w:p w14:paraId="03B06221" w14:textId="77777777" w:rsidR="00BC5AD3" w:rsidRDefault="00BC5AD3" w:rsidP="00BC5AD3">
      <w:r>
        <w:t xml:space="preserve">            case 5: </w:t>
      </w:r>
      <w:proofErr w:type="spellStart"/>
      <w:r>
        <w:t>cout</w:t>
      </w:r>
      <w:proofErr w:type="spellEnd"/>
      <w:r>
        <w:t xml:space="preserve"> &lt;&lt; "\n\</w:t>
      </w:r>
      <w:proofErr w:type="spellStart"/>
      <w:r>
        <w:t>tLog</w:t>
      </w:r>
      <w:proofErr w:type="spellEnd"/>
      <w:r>
        <w:t xml:space="preserve"> return from scheduled fares</w:t>
      </w:r>
      <w:proofErr w:type="gramStart"/>
      <w:r>
        <w:t>";</w:t>
      </w:r>
      <w:proofErr w:type="gramEnd"/>
    </w:p>
    <w:p w14:paraId="20B14490" w14:textId="77777777" w:rsidR="00BC5AD3" w:rsidRDefault="00BC5AD3" w:rsidP="00BC5AD3">
      <w:r>
        <w:t xml:space="preserve">                </w:t>
      </w:r>
      <w:proofErr w:type="spellStart"/>
      <w:proofErr w:type="gramStart"/>
      <w:r>
        <w:t>person.slightPause</w:t>
      </w:r>
      <w:proofErr w:type="spellEnd"/>
      <w:proofErr w:type="gramEnd"/>
      <w:r>
        <w:t>(); //execute a slight pause for better execution</w:t>
      </w:r>
    </w:p>
    <w:p w14:paraId="4BA0011C" w14:textId="77777777" w:rsidR="00BC5AD3" w:rsidRDefault="00BC5AD3" w:rsidP="00BC5AD3">
      <w:r>
        <w:t xml:space="preserve">                </w:t>
      </w:r>
      <w:proofErr w:type="spellStart"/>
      <w:r>
        <w:t>cout</w:t>
      </w:r>
      <w:proofErr w:type="spellEnd"/>
      <w:r>
        <w:t xml:space="preserve"> &lt;&lt; "\n\n</w:t>
      </w:r>
      <w:proofErr w:type="gramStart"/>
      <w:r>
        <w:t>";</w:t>
      </w:r>
      <w:proofErr w:type="gramEnd"/>
    </w:p>
    <w:p w14:paraId="54575CDF" w14:textId="77777777" w:rsidR="00BC5AD3" w:rsidRDefault="00BC5AD3" w:rsidP="00BC5AD3">
      <w:r>
        <w:t xml:space="preserve">                </w:t>
      </w:r>
      <w:proofErr w:type="spellStart"/>
      <w:proofErr w:type="gramStart"/>
      <w:r>
        <w:t>person.printHeading</w:t>
      </w:r>
      <w:proofErr w:type="spellEnd"/>
      <w:proofErr w:type="gramEnd"/>
      <w:r>
        <w:t>("Return Log");</w:t>
      </w:r>
    </w:p>
    <w:p w14:paraId="3692BEB7" w14:textId="77777777" w:rsidR="00BC5AD3" w:rsidRDefault="00BC5AD3" w:rsidP="00BC5AD3"/>
    <w:p w14:paraId="36AB34F1" w14:textId="77777777" w:rsidR="00BC5AD3" w:rsidRDefault="00BC5AD3" w:rsidP="00BC5AD3">
      <w:r>
        <w:t xml:space="preserve">                if (customer[0</w:t>
      </w:r>
      <w:proofErr w:type="gramStart"/>
      <w:r>
        <w:t>].</w:t>
      </w:r>
      <w:proofErr w:type="spellStart"/>
      <w:r>
        <w:t>getIdNum</w:t>
      </w:r>
      <w:proofErr w:type="spellEnd"/>
      <w:proofErr w:type="gramEnd"/>
      <w:r>
        <w:t>() == "" &amp;&amp; customer[1].</w:t>
      </w:r>
      <w:proofErr w:type="spellStart"/>
      <w:r>
        <w:t>getIdNum</w:t>
      </w:r>
      <w:proofErr w:type="spellEnd"/>
      <w:r>
        <w:t>() == "" &amp;&amp; customer[2].</w:t>
      </w:r>
      <w:proofErr w:type="spellStart"/>
      <w:r>
        <w:t>getIdNum</w:t>
      </w:r>
      <w:proofErr w:type="spellEnd"/>
      <w:r>
        <w:t>() == ""</w:t>
      </w:r>
    </w:p>
    <w:p w14:paraId="611ADFCF" w14:textId="77777777" w:rsidR="00BC5AD3" w:rsidRDefault="00BC5AD3" w:rsidP="00BC5AD3">
      <w:r>
        <w:lastRenderedPageBreak/>
        <w:t xml:space="preserve">                        &amp;&amp; customer[3</w:t>
      </w:r>
      <w:proofErr w:type="gramStart"/>
      <w:r>
        <w:t>].</w:t>
      </w:r>
      <w:proofErr w:type="spellStart"/>
      <w:r>
        <w:t>getIdNum</w:t>
      </w:r>
      <w:proofErr w:type="spellEnd"/>
      <w:proofErr w:type="gramEnd"/>
      <w:r>
        <w:t>() == "" &amp;&amp; customer[4].</w:t>
      </w:r>
      <w:proofErr w:type="spellStart"/>
      <w:r>
        <w:t>getIdNum</w:t>
      </w:r>
      <w:proofErr w:type="spellEnd"/>
      <w:r>
        <w:t>() == "" &amp;&amp; customer[5].</w:t>
      </w:r>
      <w:proofErr w:type="spellStart"/>
      <w:r>
        <w:t>getIdNum</w:t>
      </w:r>
      <w:proofErr w:type="spellEnd"/>
      <w:r>
        <w:t>() == "") {//check if entire log is empty</w:t>
      </w:r>
    </w:p>
    <w:p w14:paraId="5F08F55E" w14:textId="77777777" w:rsidR="00BC5AD3" w:rsidRDefault="00BC5AD3" w:rsidP="00BC5AD3">
      <w:r>
        <w:t xml:space="preserve">                    </w:t>
      </w:r>
      <w:proofErr w:type="spellStart"/>
      <w:r>
        <w:t>cout</w:t>
      </w:r>
      <w:proofErr w:type="spellEnd"/>
      <w:r>
        <w:t xml:space="preserve"> &lt;&lt; "\</w:t>
      </w:r>
      <w:proofErr w:type="spellStart"/>
      <w:r>
        <w:t>tEntire</w:t>
      </w:r>
      <w:proofErr w:type="spellEnd"/>
      <w:r>
        <w:t xml:space="preserve"> Log is empty" &lt;&lt; "\n\n</w:t>
      </w:r>
      <w:proofErr w:type="gramStart"/>
      <w:r>
        <w:t>";</w:t>
      </w:r>
      <w:proofErr w:type="gramEnd"/>
    </w:p>
    <w:p w14:paraId="75BA09F0" w14:textId="77777777" w:rsidR="00BC5AD3" w:rsidRDefault="00BC5AD3" w:rsidP="00BC5AD3">
      <w:r>
        <w:t xml:space="preserve">                    </w:t>
      </w:r>
      <w:proofErr w:type="spellStart"/>
      <w:proofErr w:type="gramStart"/>
      <w:r>
        <w:t>person.printSeperator</w:t>
      </w:r>
      <w:proofErr w:type="spellEnd"/>
      <w:proofErr w:type="gramEnd"/>
      <w:r>
        <w:t>();</w:t>
      </w:r>
    </w:p>
    <w:p w14:paraId="7D1C2083" w14:textId="77777777" w:rsidR="00BC5AD3" w:rsidRDefault="00BC5AD3" w:rsidP="00BC5AD3">
      <w:r>
        <w:t xml:space="preserve">                    </w:t>
      </w:r>
      <w:proofErr w:type="spellStart"/>
      <w:r>
        <w:t>goto</w:t>
      </w:r>
      <w:proofErr w:type="spellEnd"/>
      <w:r>
        <w:t xml:space="preserve"> </w:t>
      </w:r>
      <w:proofErr w:type="gramStart"/>
      <w:r>
        <w:t>MENU;</w:t>
      </w:r>
      <w:proofErr w:type="gramEnd"/>
    </w:p>
    <w:p w14:paraId="3B184A2F" w14:textId="77777777" w:rsidR="00BC5AD3" w:rsidRDefault="00BC5AD3" w:rsidP="00BC5AD3">
      <w:r>
        <w:t xml:space="preserve">                } else {//if not carry on with logging in fare returns</w:t>
      </w:r>
    </w:p>
    <w:p w14:paraId="2DE2CC03" w14:textId="77777777" w:rsidR="00BC5AD3" w:rsidRDefault="00BC5AD3" w:rsidP="00BC5AD3"/>
    <w:p w14:paraId="70B947E2" w14:textId="77777777" w:rsidR="00BC5AD3" w:rsidRDefault="00BC5AD3" w:rsidP="00BC5AD3">
      <w:r>
        <w:t xml:space="preserve">                    for (unsigned short </w:t>
      </w:r>
      <w:proofErr w:type="spellStart"/>
      <w:r>
        <w:t>i</w:t>
      </w:r>
      <w:proofErr w:type="spellEnd"/>
      <w:r>
        <w:t xml:space="preserve"> = 0; </w:t>
      </w:r>
      <w:proofErr w:type="spellStart"/>
      <w:r>
        <w:t>i</w:t>
      </w:r>
      <w:proofErr w:type="spellEnd"/>
      <w:r>
        <w:t xml:space="preserve"> &lt;= </w:t>
      </w:r>
      <w:proofErr w:type="spellStart"/>
      <w:r>
        <w:t>arrayCustomers</w:t>
      </w:r>
      <w:proofErr w:type="spellEnd"/>
      <w:r>
        <w:t xml:space="preserve"> - 1; </w:t>
      </w:r>
      <w:proofErr w:type="spellStart"/>
      <w:r>
        <w:t>i</w:t>
      </w:r>
      <w:proofErr w:type="spellEnd"/>
      <w:r>
        <w:t>++) {//for loop to display active fares</w:t>
      </w:r>
    </w:p>
    <w:p w14:paraId="0F079D2B" w14:textId="77777777" w:rsidR="00BC5AD3" w:rsidRDefault="00BC5AD3" w:rsidP="00BC5AD3">
      <w:r>
        <w:t xml:space="preserve">                        if (customer[</w:t>
      </w:r>
      <w:proofErr w:type="spellStart"/>
      <w:r>
        <w:t>i</w:t>
      </w:r>
      <w:proofErr w:type="spellEnd"/>
      <w:proofErr w:type="gramStart"/>
      <w:r>
        <w:t>].</w:t>
      </w:r>
      <w:proofErr w:type="spellStart"/>
      <w:r>
        <w:t>getIdNum</w:t>
      </w:r>
      <w:proofErr w:type="spellEnd"/>
      <w:proofErr w:type="gramEnd"/>
      <w:r>
        <w:t xml:space="preserve">() != "") {//if fare index id </w:t>
      </w:r>
      <w:proofErr w:type="spellStart"/>
      <w:r>
        <w:t>num</w:t>
      </w:r>
      <w:proofErr w:type="spellEnd"/>
      <w:r>
        <w:t xml:space="preserve"> is not empty, carry on with display</w:t>
      </w:r>
    </w:p>
    <w:p w14:paraId="32253C09" w14:textId="77777777" w:rsidR="00BC5AD3" w:rsidRDefault="00BC5AD3" w:rsidP="00BC5AD3">
      <w:r>
        <w:t xml:space="preserve">                            </w:t>
      </w:r>
      <w:proofErr w:type="spellStart"/>
      <w:r>
        <w:t>printf</w:t>
      </w:r>
      <w:proofErr w:type="spellEnd"/>
      <w:r>
        <w:t xml:space="preserve">("%*d). ", 3, </w:t>
      </w:r>
      <w:proofErr w:type="spellStart"/>
      <w:r>
        <w:t>i</w:t>
      </w:r>
      <w:proofErr w:type="spellEnd"/>
      <w:proofErr w:type="gramStart"/>
      <w:r>
        <w:t>);</w:t>
      </w:r>
      <w:proofErr w:type="gramEnd"/>
    </w:p>
    <w:p w14:paraId="597CEEB3" w14:textId="77777777" w:rsidR="00BC5AD3" w:rsidRDefault="00BC5AD3" w:rsidP="00BC5AD3">
      <w:r>
        <w:t xml:space="preserve">                            customer[</w:t>
      </w:r>
      <w:proofErr w:type="spellStart"/>
      <w:r>
        <w:t>i</w:t>
      </w:r>
      <w:proofErr w:type="spellEnd"/>
      <w:proofErr w:type="gramStart"/>
      <w:r>
        <w:t>].</w:t>
      </w:r>
      <w:proofErr w:type="spellStart"/>
      <w:r>
        <w:t>printCustomerDetails</w:t>
      </w:r>
      <w:proofErr w:type="spellEnd"/>
      <w:proofErr w:type="gramEnd"/>
      <w:r>
        <w:t>();</w:t>
      </w:r>
    </w:p>
    <w:p w14:paraId="28DE232B" w14:textId="77777777" w:rsidR="00BC5AD3" w:rsidRDefault="00BC5AD3" w:rsidP="00BC5AD3">
      <w:r>
        <w:t xml:space="preserve">                            </w:t>
      </w:r>
      <w:proofErr w:type="spellStart"/>
      <w:r>
        <w:t>cout</w:t>
      </w:r>
      <w:proofErr w:type="spellEnd"/>
      <w:r>
        <w:t xml:space="preserve"> &lt;&lt; "\n</w:t>
      </w:r>
      <w:proofErr w:type="gramStart"/>
      <w:r>
        <w:t>";</w:t>
      </w:r>
      <w:proofErr w:type="gramEnd"/>
    </w:p>
    <w:p w14:paraId="6CF7EFCD" w14:textId="77777777" w:rsidR="00BC5AD3" w:rsidRDefault="00BC5AD3" w:rsidP="00BC5AD3">
      <w:r>
        <w:t xml:space="preserve">                        } else {//if fare index id </w:t>
      </w:r>
      <w:proofErr w:type="spellStart"/>
      <w:r>
        <w:t>num</w:t>
      </w:r>
      <w:proofErr w:type="spellEnd"/>
      <w:r>
        <w:t xml:space="preserve"> is empty, don't carry on with </w:t>
      </w:r>
      <w:proofErr w:type="gramStart"/>
      <w:r>
        <w:t>display(</w:t>
      </w:r>
      <w:proofErr w:type="gramEnd"/>
      <w:r>
        <w:t>Print error message</w:t>
      </w:r>
    </w:p>
    <w:p w14:paraId="7EB77ABD" w14:textId="77777777" w:rsidR="00BC5AD3" w:rsidRDefault="00BC5AD3" w:rsidP="00BC5AD3">
      <w:r>
        <w:t xml:space="preserve">                            </w:t>
      </w:r>
      <w:proofErr w:type="spellStart"/>
      <w:r>
        <w:t>cout</w:t>
      </w:r>
      <w:proofErr w:type="spellEnd"/>
      <w:r>
        <w:t xml:space="preserve"> &lt;&lt; "\</w:t>
      </w:r>
      <w:proofErr w:type="spellStart"/>
      <w:r>
        <w:t>tIs</w:t>
      </w:r>
      <w:proofErr w:type="spellEnd"/>
      <w:r>
        <w:t xml:space="preserve"> empty. Enter 2nd Option and schedule fare.\n</w:t>
      </w:r>
      <w:proofErr w:type="gramStart"/>
      <w:r>
        <w:t>";</w:t>
      </w:r>
      <w:proofErr w:type="gramEnd"/>
    </w:p>
    <w:p w14:paraId="5FEC9AD2" w14:textId="77777777" w:rsidR="00BC5AD3" w:rsidRDefault="00BC5AD3" w:rsidP="00BC5AD3">
      <w:r>
        <w:t xml:space="preserve">                        }</w:t>
      </w:r>
    </w:p>
    <w:p w14:paraId="12FC555D" w14:textId="77777777" w:rsidR="00BC5AD3" w:rsidRDefault="00BC5AD3" w:rsidP="00BC5AD3">
      <w:r>
        <w:t xml:space="preserve">                    }</w:t>
      </w:r>
    </w:p>
    <w:p w14:paraId="756399EA" w14:textId="77777777" w:rsidR="00BC5AD3" w:rsidRDefault="00BC5AD3" w:rsidP="00BC5AD3"/>
    <w:p w14:paraId="09148AA4" w14:textId="77777777" w:rsidR="00BC5AD3" w:rsidRDefault="00BC5AD3" w:rsidP="00BC5AD3">
      <w:r>
        <w:t xml:space="preserve">                    do {</w:t>
      </w:r>
    </w:p>
    <w:p w14:paraId="741766F4" w14:textId="77777777" w:rsidR="00BC5AD3" w:rsidRDefault="00BC5AD3" w:rsidP="00BC5AD3">
      <w:r>
        <w:t xml:space="preserve">                        </w:t>
      </w:r>
      <w:proofErr w:type="spellStart"/>
      <w:r>
        <w:t>cout</w:t>
      </w:r>
      <w:proofErr w:type="spellEnd"/>
      <w:r>
        <w:t xml:space="preserve"> &lt;&lt; "\n\</w:t>
      </w:r>
      <w:proofErr w:type="spellStart"/>
      <w:r>
        <w:t>tWhich</w:t>
      </w:r>
      <w:proofErr w:type="spellEnd"/>
      <w:r>
        <w:t xml:space="preserve"> fare would you like to return: </w:t>
      </w:r>
      <w:proofErr w:type="gramStart"/>
      <w:r>
        <w:t>";</w:t>
      </w:r>
      <w:proofErr w:type="gramEnd"/>
    </w:p>
    <w:p w14:paraId="40D59361" w14:textId="77777777" w:rsidR="00BC5AD3" w:rsidRDefault="00BC5AD3" w:rsidP="00BC5AD3">
      <w:r>
        <w:t xml:space="preserve">                        </w:t>
      </w:r>
      <w:proofErr w:type="spellStart"/>
      <w:r>
        <w:t>cin</w:t>
      </w:r>
      <w:proofErr w:type="spellEnd"/>
      <w:r>
        <w:t xml:space="preserve"> &gt;&gt; </w:t>
      </w:r>
      <w:proofErr w:type="spellStart"/>
      <w:proofErr w:type="gramStart"/>
      <w:r>
        <w:t>arrayIndex</w:t>
      </w:r>
      <w:proofErr w:type="spellEnd"/>
      <w:r>
        <w:t>;</w:t>
      </w:r>
      <w:proofErr w:type="gramEnd"/>
    </w:p>
    <w:p w14:paraId="5C83CA13" w14:textId="77777777" w:rsidR="00BC5AD3" w:rsidRDefault="00BC5AD3" w:rsidP="00BC5AD3">
      <w:r>
        <w:t xml:space="preserve">                        </w:t>
      </w:r>
      <w:proofErr w:type="spellStart"/>
      <w:r>
        <w:t>validInput</w:t>
      </w:r>
      <w:proofErr w:type="spellEnd"/>
      <w:r>
        <w:t xml:space="preserve"> = </w:t>
      </w:r>
      <w:proofErr w:type="spellStart"/>
      <w:proofErr w:type="gramStart"/>
      <w:r>
        <w:t>person.isInt</w:t>
      </w:r>
      <w:proofErr w:type="spellEnd"/>
      <w:proofErr w:type="gramEnd"/>
      <w:r>
        <w:t>(</w:t>
      </w:r>
      <w:proofErr w:type="spellStart"/>
      <w:r>
        <w:t>arrayIndex</w:t>
      </w:r>
      <w:proofErr w:type="spellEnd"/>
      <w:r>
        <w:t>)</w:t>
      </w:r>
    </w:p>
    <w:p w14:paraId="46EC32F0" w14:textId="77777777" w:rsidR="00BC5AD3" w:rsidRDefault="00BC5AD3" w:rsidP="00BC5AD3">
      <w:r>
        <w:t xml:space="preserve">                                &amp;&amp; </w:t>
      </w:r>
      <w:proofErr w:type="spellStart"/>
      <w:proofErr w:type="gramStart"/>
      <w:r>
        <w:t>person.checkInputArrayIndex</w:t>
      </w:r>
      <w:proofErr w:type="spellEnd"/>
      <w:proofErr w:type="gramEnd"/>
      <w:r>
        <w:t>(</w:t>
      </w:r>
      <w:proofErr w:type="spellStart"/>
      <w:r>
        <w:t>arrayCustomers</w:t>
      </w:r>
      <w:proofErr w:type="spellEnd"/>
      <w:r>
        <w:t xml:space="preserve">, </w:t>
      </w:r>
      <w:proofErr w:type="spellStart"/>
      <w:r>
        <w:t>arrayIndex</w:t>
      </w:r>
      <w:proofErr w:type="spellEnd"/>
      <w:r>
        <w:t>)</w:t>
      </w:r>
    </w:p>
    <w:p w14:paraId="6E6AFA93" w14:textId="77777777" w:rsidR="00BC5AD3" w:rsidRDefault="00BC5AD3" w:rsidP="00BC5AD3">
      <w:r>
        <w:t xml:space="preserve">                                &amp;&amp; </w:t>
      </w:r>
      <w:proofErr w:type="spellStart"/>
      <w:proofErr w:type="gramStart"/>
      <w:r>
        <w:t>cus.checkArrayEmpty</w:t>
      </w:r>
      <w:proofErr w:type="spellEnd"/>
      <w:proofErr w:type="gramEnd"/>
      <w:r>
        <w:t>(customer[</w:t>
      </w:r>
      <w:proofErr w:type="spellStart"/>
      <w:r>
        <w:t>arrayIndex</w:t>
      </w:r>
      <w:proofErr w:type="spellEnd"/>
      <w:r>
        <w:t>].</w:t>
      </w:r>
      <w:proofErr w:type="spellStart"/>
      <w:r>
        <w:t>getIdNum</w:t>
      </w:r>
      <w:proofErr w:type="spellEnd"/>
      <w:r>
        <w:t>());</w:t>
      </w:r>
    </w:p>
    <w:p w14:paraId="191BCDFE" w14:textId="77777777" w:rsidR="00BC5AD3" w:rsidRDefault="00BC5AD3" w:rsidP="00BC5AD3">
      <w:r>
        <w:t xml:space="preserve">                        if </w:t>
      </w:r>
      <w:proofErr w:type="gramStart"/>
      <w:r>
        <w:t>(!</w:t>
      </w:r>
      <w:proofErr w:type="spellStart"/>
      <w:r>
        <w:t>validInput</w:t>
      </w:r>
      <w:proofErr w:type="spellEnd"/>
      <w:proofErr w:type="gramEnd"/>
      <w:r>
        <w:t>) {</w:t>
      </w:r>
    </w:p>
    <w:p w14:paraId="5ABA5506" w14:textId="77777777" w:rsidR="00BC5AD3" w:rsidRDefault="00BC5AD3" w:rsidP="00BC5AD3">
      <w:r>
        <w:t xml:space="preserve">                            </w:t>
      </w:r>
      <w:proofErr w:type="spellStart"/>
      <w:r>
        <w:t>cout</w:t>
      </w:r>
      <w:proofErr w:type="spellEnd"/>
      <w:r>
        <w:t xml:space="preserve"> &lt;&lt; "\t\</w:t>
      </w:r>
      <w:proofErr w:type="spellStart"/>
      <w:r>
        <w:t>tPlease</w:t>
      </w:r>
      <w:proofErr w:type="spellEnd"/>
      <w:r>
        <w:t xml:space="preserve"> try again" &lt;&lt; </w:t>
      </w:r>
      <w:proofErr w:type="spellStart"/>
      <w:proofErr w:type="gramStart"/>
      <w:r>
        <w:t>endl</w:t>
      </w:r>
      <w:proofErr w:type="spellEnd"/>
      <w:r>
        <w:t>;</w:t>
      </w:r>
      <w:proofErr w:type="gramEnd"/>
    </w:p>
    <w:p w14:paraId="395CB985" w14:textId="77777777" w:rsidR="00BC5AD3" w:rsidRDefault="00BC5AD3" w:rsidP="00BC5AD3">
      <w:r>
        <w:t xml:space="preserve">                        } else {</w:t>
      </w:r>
    </w:p>
    <w:p w14:paraId="35460433" w14:textId="77777777" w:rsidR="00BC5AD3" w:rsidRDefault="00BC5AD3" w:rsidP="00BC5AD3"/>
    <w:p w14:paraId="5A1BED0C" w14:textId="77777777" w:rsidR="00BC5AD3" w:rsidRDefault="00BC5AD3" w:rsidP="00BC5AD3">
      <w:r>
        <w:t xml:space="preserve">                            do {</w:t>
      </w:r>
    </w:p>
    <w:p w14:paraId="7C61BB00" w14:textId="77777777" w:rsidR="00BC5AD3" w:rsidRDefault="00BC5AD3" w:rsidP="00BC5AD3">
      <w:r>
        <w:t xml:space="preserve">                                </w:t>
      </w:r>
      <w:proofErr w:type="spellStart"/>
      <w:r>
        <w:t>cout</w:t>
      </w:r>
      <w:proofErr w:type="spellEnd"/>
      <w:r>
        <w:t xml:space="preserve"> &lt;&lt; "\n\</w:t>
      </w:r>
      <w:proofErr w:type="spellStart"/>
      <w:r>
        <w:t>tEnter</w:t>
      </w:r>
      <w:proofErr w:type="spellEnd"/>
      <w:r>
        <w:t xml:space="preserve"> index of the driver that was assigned to this customer: </w:t>
      </w:r>
      <w:proofErr w:type="gramStart"/>
      <w:r>
        <w:t>";</w:t>
      </w:r>
      <w:proofErr w:type="gramEnd"/>
    </w:p>
    <w:p w14:paraId="4C4FE071" w14:textId="77777777" w:rsidR="00BC5AD3" w:rsidRDefault="00BC5AD3" w:rsidP="00BC5AD3">
      <w:r>
        <w:t xml:space="preserve">                                </w:t>
      </w:r>
      <w:proofErr w:type="spellStart"/>
      <w:r>
        <w:t>cin</w:t>
      </w:r>
      <w:proofErr w:type="spellEnd"/>
      <w:r>
        <w:t xml:space="preserve"> &gt;&gt; </w:t>
      </w:r>
      <w:proofErr w:type="gramStart"/>
      <w:r>
        <w:t>x;</w:t>
      </w:r>
      <w:proofErr w:type="gramEnd"/>
    </w:p>
    <w:p w14:paraId="2F622931" w14:textId="77777777" w:rsidR="00BC5AD3" w:rsidRDefault="00BC5AD3" w:rsidP="00BC5AD3">
      <w:r>
        <w:t xml:space="preserve">                                </w:t>
      </w:r>
      <w:proofErr w:type="spellStart"/>
      <w:r>
        <w:t>returnInfo</w:t>
      </w:r>
      <w:proofErr w:type="spellEnd"/>
      <w:r>
        <w:t xml:space="preserve"> = </w:t>
      </w:r>
      <w:proofErr w:type="spellStart"/>
      <w:proofErr w:type="gramStart"/>
      <w:r>
        <w:t>person.isInt</w:t>
      </w:r>
      <w:proofErr w:type="spellEnd"/>
      <w:proofErr w:type="gramEnd"/>
      <w:r>
        <w:t>(x)</w:t>
      </w:r>
    </w:p>
    <w:p w14:paraId="63D303FB" w14:textId="77777777" w:rsidR="00BC5AD3" w:rsidRDefault="00BC5AD3" w:rsidP="00BC5AD3">
      <w:r>
        <w:lastRenderedPageBreak/>
        <w:t xml:space="preserve">                                        &amp;&amp; </w:t>
      </w:r>
      <w:proofErr w:type="spellStart"/>
      <w:proofErr w:type="gramStart"/>
      <w:r>
        <w:t>person.checkInputArrayIndex</w:t>
      </w:r>
      <w:proofErr w:type="spellEnd"/>
      <w:proofErr w:type="gramEnd"/>
      <w:r>
        <w:t>(</w:t>
      </w:r>
      <w:proofErr w:type="spellStart"/>
      <w:r>
        <w:t>arrayDrivers</w:t>
      </w:r>
      <w:proofErr w:type="spellEnd"/>
      <w:r>
        <w:t>, x);</w:t>
      </w:r>
    </w:p>
    <w:p w14:paraId="314CA374" w14:textId="77777777" w:rsidR="00BC5AD3" w:rsidRDefault="00BC5AD3" w:rsidP="00BC5AD3">
      <w:r>
        <w:t xml:space="preserve">                                if </w:t>
      </w:r>
      <w:proofErr w:type="gramStart"/>
      <w:r>
        <w:t>(!</w:t>
      </w:r>
      <w:proofErr w:type="spellStart"/>
      <w:r>
        <w:t>returnInfo</w:t>
      </w:r>
      <w:proofErr w:type="spellEnd"/>
      <w:proofErr w:type="gramEnd"/>
      <w:r>
        <w:t>) {</w:t>
      </w:r>
    </w:p>
    <w:p w14:paraId="642768DD" w14:textId="77777777" w:rsidR="00BC5AD3" w:rsidRDefault="00BC5AD3" w:rsidP="00BC5AD3">
      <w:r>
        <w:t xml:space="preserve">                                    </w:t>
      </w:r>
      <w:proofErr w:type="spellStart"/>
      <w:r>
        <w:t>cout</w:t>
      </w:r>
      <w:proofErr w:type="spellEnd"/>
      <w:r>
        <w:t xml:space="preserve"> &lt;&lt; "\t\</w:t>
      </w:r>
      <w:proofErr w:type="spellStart"/>
      <w:r>
        <w:t>tPlease</w:t>
      </w:r>
      <w:proofErr w:type="spellEnd"/>
      <w:r>
        <w:t xml:space="preserve"> try again" &lt;&lt; </w:t>
      </w:r>
      <w:proofErr w:type="spellStart"/>
      <w:proofErr w:type="gramStart"/>
      <w:r>
        <w:t>endl</w:t>
      </w:r>
      <w:proofErr w:type="spellEnd"/>
      <w:r>
        <w:t>;</w:t>
      </w:r>
      <w:proofErr w:type="gramEnd"/>
    </w:p>
    <w:p w14:paraId="56EECA50" w14:textId="77777777" w:rsidR="00BC5AD3" w:rsidRDefault="00BC5AD3" w:rsidP="00BC5AD3">
      <w:r>
        <w:t xml:space="preserve">                                } else {</w:t>
      </w:r>
    </w:p>
    <w:p w14:paraId="21D44BB6" w14:textId="77777777" w:rsidR="00BC5AD3" w:rsidRDefault="00BC5AD3" w:rsidP="00BC5AD3">
      <w:r>
        <w:t xml:space="preserve">                                    </w:t>
      </w:r>
      <w:proofErr w:type="spellStart"/>
      <w:r>
        <w:t>cout</w:t>
      </w:r>
      <w:proofErr w:type="spellEnd"/>
      <w:r>
        <w:t xml:space="preserve"> &lt;&lt; "\n</w:t>
      </w:r>
      <w:proofErr w:type="gramStart"/>
      <w:r>
        <w:t>";</w:t>
      </w:r>
      <w:proofErr w:type="gramEnd"/>
    </w:p>
    <w:p w14:paraId="68694720" w14:textId="77777777" w:rsidR="00BC5AD3" w:rsidRDefault="00BC5AD3" w:rsidP="00BC5AD3">
      <w:r>
        <w:t xml:space="preserve">                                    </w:t>
      </w:r>
      <w:proofErr w:type="spellStart"/>
      <w:proofErr w:type="gramStart"/>
      <w:r>
        <w:t>person.printVehiclesDriversHeadings</w:t>
      </w:r>
      <w:proofErr w:type="spellEnd"/>
      <w:proofErr w:type="gramEnd"/>
      <w:r>
        <w:t>("ID No.", "Name", "Address", "Phone No.", "KMS Driven",</w:t>
      </w:r>
    </w:p>
    <w:p w14:paraId="29DA97CE" w14:textId="77777777" w:rsidR="00BC5AD3" w:rsidRDefault="00BC5AD3" w:rsidP="00BC5AD3">
      <w:r>
        <w:t xml:space="preserve">                                            "Start Date", "License Type", "Is Available", "Revenue"</w:t>
      </w:r>
      <w:proofErr w:type="gramStart"/>
      <w:r>
        <w:t>);</w:t>
      </w:r>
      <w:proofErr w:type="gramEnd"/>
    </w:p>
    <w:p w14:paraId="41FE7302" w14:textId="77777777" w:rsidR="00BC5AD3" w:rsidRDefault="00BC5AD3" w:rsidP="00BC5AD3">
      <w:r>
        <w:t xml:space="preserve">                                    drivers[x</w:t>
      </w:r>
      <w:proofErr w:type="gramStart"/>
      <w:r>
        <w:t>].</w:t>
      </w:r>
      <w:proofErr w:type="spellStart"/>
      <w:r>
        <w:t>printDriverDetails</w:t>
      </w:r>
      <w:proofErr w:type="spellEnd"/>
      <w:proofErr w:type="gramEnd"/>
      <w:r>
        <w:t>();</w:t>
      </w:r>
    </w:p>
    <w:p w14:paraId="598EDDE8" w14:textId="77777777" w:rsidR="00BC5AD3" w:rsidRDefault="00BC5AD3" w:rsidP="00BC5AD3">
      <w:r>
        <w:t xml:space="preserve">                                    drivers[x</w:t>
      </w:r>
      <w:proofErr w:type="gramStart"/>
      <w:r>
        <w:t>].</w:t>
      </w:r>
      <w:proofErr w:type="spellStart"/>
      <w:r>
        <w:t>setDriverIsAvail</w:t>
      </w:r>
      <w:proofErr w:type="spellEnd"/>
      <w:proofErr w:type="gramEnd"/>
      <w:r>
        <w:t>(true);</w:t>
      </w:r>
    </w:p>
    <w:p w14:paraId="58E3E060" w14:textId="77777777" w:rsidR="00BC5AD3" w:rsidRDefault="00BC5AD3" w:rsidP="00BC5AD3">
      <w:r>
        <w:t xml:space="preserve">                                    drivers[x</w:t>
      </w:r>
      <w:proofErr w:type="gramStart"/>
      <w:r>
        <w:t>].</w:t>
      </w:r>
      <w:proofErr w:type="spellStart"/>
      <w:r>
        <w:t>setKmDriven</w:t>
      </w:r>
      <w:proofErr w:type="spellEnd"/>
      <w:proofErr w:type="gramEnd"/>
      <w:r>
        <w:t>(drivers[x].</w:t>
      </w:r>
      <w:proofErr w:type="spellStart"/>
      <w:r>
        <w:t>getKmDriven</w:t>
      </w:r>
      <w:proofErr w:type="spellEnd"/>
      <w:r>
        <w:t>() + customer[</w:t>
      </w:r>
      <w:proofErr w:type="spellStart"/>
      <w:r>
        <w:t>arrayIndex</w:t>
      </w:r>
      <w:proofErr w:type="spellEnd"/>
      <w:r>
        <w:t>].</w:t>
      </w:r>
      <w:proofErr w:type="spellStart"/>
      <w:r>
        <w:t>getJourneyLength</w:t>
      </w:r>
      <w:proofErr w:type="spellEnd"/>
      <w:r>
        <w:t>()); //calculate driver total km driven</w:t>
      </w:r>
    </w:p>
    <w:p w14:paraId="3923AD93" w14:textId="77777777" w:rsidR="00BC5AD3" w:rsidRDefault="00BC5AD3" w:rsidP="00BC5AD3">
      <w:r>
        <w:t xml:space="preserve">                                    drivers[x</w:t>
      </w:r>
      <w:proofErr w:type="gramStart"/>
      <w:r>
        <w:t>].setDriverTotalRev</w:t>
      </w:r>
      <w:proofErr w:type="gramEnd"/>
      <w:r>
        <w:t>((customer[arrayIndex].getJourneyLength() *6.50) + 5);</w:t>
      </w:r>
    </w:p>
    <w:p w14:paraId="28C6AD0E" w14:textId="77777777" w:rsidR="00BC5AD3" w:rsidRDefault="00BC5AD3" w:rsidP="00BC5AD3"/>
    <w:p w14:paraId="68E9C4F4" w14:textId="77777777" w:rsidR="00BC5AD3" w:rsidRDefault="00BC5AD3" w:rsidP="00BC5AD3">
      <w:r>
        <w:t xml:space="preserve">                                }</w:t>
      </w:r>
    </w:p>
    <w:p w14:paraId="6B35C0CB" w14:textId="77777777" w:rsidR="00BC5AD3" w:rsidRDefault="00BC5AD3" w:rsidP="00BC5AD3">
      <w:r>
        <w:t xml:space="preserve">                            } while </w:t>
      </w:r>
      <w:proofErr w:type="gramStart"/>
      <w:r>
        <w:t>(!</w:t>
      </w:r>
      <w:proofErr w:type="spellStart"/>
      <w:r>
        <w:t>returnInfo</w:t>
      </w:r>
      <w:proofErr w:type="spellEnd"/>
      <w:proofErr w:type="gramEnd"/>
      <w:r>
        <w:t>);</w:t>
      </w:r>
    </w:p>
    <w:p w14:paraId="08322B21" w14:textId="77777777" w:rsidR="00BC5AD3" w:rsidRDefault="00BC5AD3" w:rsidP="00BC5AD3"/>
    <w:p w14:paraId="07AD3C60" w14:textId="77777777" w:rsidR="00BC5AD3" w:rsidRDefault="00BC5AD3" w:rsidP="00BC5AD3">
      <w:r>
        <w:t xml:space="preserve">                            do {</w:t>
      </w:r>
    </w:p>
    <w:p w14:paraId="1BF1E8DF" w14:textId="77777777" w:rsidR="00BC5AD3" w:rsidRDefault="00BC5AD3" w:rsidP="00BC5AD3">
      <w:r>
        <w:t xml:space="preserve">                                </w:t>
      </w:r>
      <w:proofErr w:type="spellStart"/>
      <w:r>
        <w:t>cout</w:t>
      </w:r>
      <w:proofErr w:type="spellEnd"/>
      <w:r>
        <w:t xml:space="preserve"> &lt;&lt; "\n\</w:t>
      </w:r>
      <w:proofErr w:type="spellStart"/>
      <w:r>
        <w:t>tEnter</w:t>
      </w:r>
      <w:proofErr w:type="spellEnd"/>
      <w:r>
        <w:t xml:space="preserve"> index of the vehicle that was assigned to this customer: </w:t>
      </w:r>
      <w:proofErr w:type="gramStart"/>
      <w:r>
        <w:t>";</w:t>
      </w:r>
      <w:proofErr w:type="gramEnd"/>
    </w:p>
    <w:p w14:paraId="2A7F7D1E" w14:textId="77777777" w:rsidR="00BC5AD3" w:rsidRDefault="00BC5AD3" w:rsidP="00BC5AD3">
      <w:r>
        <w:t xml:space="preserve">                                </w:t>
      </w:r>
      <w:proofErr w:type="spellStart"/>
      <w:r>
        <w:t>cin</w:t>
      </w:r>
      <w:proofErr w:type="spellEnd"/>
      <w:r>
        <w:t xml:space="preserve"> &gt;&gt; </w:t>
      </w:r>
      <w:proofErr w:type="gramStart"/>
      <w:r>
        <w:t>x;</w:t>
      </w:r>
      <w:proofErr w:type="gramEnd"/>
    </w:p>
    <w:p w14:paraId="77EFB406" w14:textId="77777777" w:rsidR="00BC5AD3" w:rsidRDefault="00BC5AD3" w:rsidP="00BC5AD3">
      <w:r>
        <w:t xml:space="preserve">                                </w:t>
      </w:r>
      <w:proofErr w:type="spellStart"/>
      <w:r>
        <w:t>returnInfo</w:t>
      </w:r>
      <w:proofErr w:type="spellEnd"/>
      <w:r>
        <w:t xml:space="preserve"> = </w:t>
      </w:r>
      <w:proofErr w:type="spellStart"/>
      <w:proofErr w:type="gramStart"/>
      <w:r>
        <w:t>person.isInt</w:t>
      </w:r>
      <w:proofErr w:type="spellEnd"/>
      <w:proofErr w:type="gramEnd"/>
      <w:r>
        <w:t>(x)</w:t>
      </w:r>
    </w:p>
    <w:p w14:paraId="41DA3900" w14:textId="77777777" w:rsidR="00BC5AD3" w:rsidRDefault="00BC5AD3" w:rsidP="00BC5AD3">
      <w:r>
        <w:t xml:space="preserve">                                        &amp;&amp; </w:t>
      </w:r>
      <w:proofErr w:type="spellStart"/>
      <w:proofErr w:type="gramStart"/>
      <w:r>
        <w:t>person.checkInputArrayIndex</w:t>
      </w:r>
      <w:proofErr w:type="spellEnd"/>
      <w:proofErr w:type="gramEnd"/>
      <w:r>
        <w:t>(</w:t>
      </w:r>
      <w:proofErr w:type="spellStart"/>
      <w:r>
        <w:t>arrayVehicles</w:t>
      </w:r>
      <w:proofErr w:type="spellEnd"/>
      <w:r>
        <w:t>, x);</w:t>
      </w:r>
    </w:p>
    <w:p w14:paraId="6BC98159" w14:textId="77777777" w:rsidR="00BC5AD3" w:rsidRDefault="00BC5AD3" w:rsidP="00BC5AD3">
      <w:r>
        <w:t xml:space="preserve">                                if </w:t>
      </w:r>
      <w:proofErr w:type="gramStart"/>
      <w:r>
        <w:t>(!</w:t>
      </w:r>
      <w:proofErr w:type="spellStart"/>
      <w:r>
        <w:t>returnInfo</w:t>
      </w:r>
      <w:proofErr w:type="spellEnd"/>
      <w:proofErr w:type="gramEnd"/>
      <w:r>
        <w:t>) {</w:t>
      </w:r>
    </w:p>
    <w:p w14:paraId="2C74370F" w14:textId="77777777" w:rsidR="00BC5AD3" w:rsidRDefault="00BC5AD3" w:rsidP="00BC5AD3">
      <w:r>
        <w:t xml:space="preserve">                                    </w:t>
      </w:r>
      <w:proofErr w:type="spellStart"/>
      <w:r>
        <w:t>cout</w:t>
      </w:r>
      <w:proofErr w:type="spellEnd"/>
      <w:r>
        <w:t xml:space="preserve"> &lt;&lt; "\t\</w:t>
      </w:r>
      <w:proofErr w:type="spellStart"/>
      <w:r>
        <w:t>tPlease</w:t>
      </w:r>
      <w:proofErr w:type="spellEnd"/>
      <w:r>
        <w:t xml:space="preserve"> try again" &lt;&lt; </w:t>
      </w:r>
      <w:proofErr w:type="spellStart"/>
      <w:proofErr w:type="gramStart"/>
      <w:r>
        <w:t>endl</w:t>
      </w:r>
      <w:proofErr w:type="spellEnd"/>
      <w:r>
        <w:t>;</w:t>
      </w:r>
      <w:proofErr w:type="gramEnd"/>
    </w:p>
    <w:p w14:paraId="0170FA84" w14:textId="77777777" w:rsidR="00BC5AD3" w:rsidRDefault="00BC5AD3" w:rsidP="00BC5AD3">
      <w:r>
        <w:t xml:space="preserve">                                } else {</w:t>
      </w:r>
    </w:p>
    <w:p w14:paraId="6647590A" w14:textId="77777777" w:rsidR="00BC5AD3" w:rsidRDefault="00BC5AD3" w:rsidP="00BC5AD3">
      <w:r>
        <w:t xml:space="preserve">                                    </w:t>
      </w:r>
      <w:proofErr w:type="spellStart"/>
      <w:r>
        <w:t>cout</w:t>
      </w:r>
      <w:proofErr w:type="spellEnd"/>
      <w:r>
        <w:t xml:space="preserve"> &lt;&lt; "\n</w:t>
      </w:r>
      <w:proofErr w:type="gramStart"/>
      <w:r>
        <w:t>";</w:t>
      </w:r>
      <w:proofErr w:type="gramEnd"/>
    </w:p>
    <w:p w14:paraId="5A2FD296" w14:textId="77777777" w:rsidR="00BC5AD3" w:rsidRDefault="00BC5AD3" w:rsidP="00BC5AD3">
      <w:r>
        <w:t xml:space="preserve">                                    </w:t>
      </w:r>
      <w:proofErr w:type="spellStart"/>
      <w:proofErr w:type="gramStart"/>
      <w:r>
        <w:t>person.printVehiclesDriversHeadings</w:t>
      </w:r>
      <w:proofErr w:type="spellEnd"/>
      <w:proofErr w:type="gramEnd"/>
      <w:r>
        <w:t>("Type", "Registration No.", "Make", "Model", "Mileage", "Capacity",</w:t>
      </w:r>
    </w:p>
    <w:p w14:paraId="77AEB6C1" w14:textId="77777777" w:rsidR="00BC5AD3" w:rsidRDefault="00BC5AD3" w:rsidP="00BC5AD3">
      <w:r>
        <w:t xml:space="preserve">                                            "Wheelchair", "Is Available", "Revenue"); //if display information menu </w:t>
      </w:r>
    </w:p>
    <w:p w14:paraId="04A60A65" w14:textId="77777777" w:rsidR="00BC5AD3" w:rsidRDefault="00BC5AD3" w:rsidP="00BC5AD3">
      <w:r>
        <w:t xml:space="preserve">                                    vehicles[x</w:t>
      </w:r>
      <w:proofErr w:type="gramStart"/>
      <w:r>
        <w:t>].</w:t>
      </w:r>
      <w:proofErr w:type="spellStart"/>
      <w:r>
        <w:t>printVehicleDetails</w:t>
      </w:r>
      <w:proofErr w:type="spellEnd"/>
      <w:proofErr w:type="gramEnd"/>
      <w:r>
        <w:t>(); //print vehicle details according to index from user input</w:t>
      </w:r>
    </w:p>
    <w:p w14:paraId="70E976F7" w14:textId="77777777" w:rsidR="00BC5AD3" w:rsidRDefault="00BC5AD3" w:rsidP="00BC5AD3">
      <w:r>
        <w:t xml:space="preserve">                                    vehicles[x</w:t>
      </w:r>
      <w:proofErr w:type="gramStart"/>
      <w:r>
        <w:t>].</w:t>
      </w:r>
      <w:proofErr w:type="spellStart"/>
      <w:r>
        <w:t>setVehicleAvail</w:t>
      </w:r>
      <w:proofErr w:type="spellEnd"/>
      <w:proofErr w:type="gramEnd"/>
      <w:r>
        <w:t>(true);</w:t>
      </w:r>
    </w:p>
    <w:p w14:paraId="4785DD5D" w14:textId="77777777" w:rsidR="00BC5AD3" w:rsidRDefault="00BC5AD3" w:rsidP="00BC5AD3">
      <w:r>
        <w:lastRenderedPageBreak/>
        <w:t xml:space="preserve">                                    vehicles[x</w:t>
      </w:r>
      <w:proofErr w:type="gramStart"/>
      <w:r>
        <w:t>].</w:t>
      </w:r>
      <w:proofErr w:type="spellStart"/>
      <w:r>
        <w:t>setMileage</w:t>
      </w:r>
      <w:proofErr w:type="spellEnd"/>
      <w:proofErr w:type="gramEnd"/>
      <w:r>
        <w:t>(vehicles[x].</w:t>
      </w:r>
      <w:proofErr w:type="spellStart"/>
      <w:r>
        <w:t>getMileage</w:t>
      </w:r>
      <w:proofErr w:type="spellEnd"/>
      <w:r>
        <w:t>() + customer[</w:t>
      </w:r>
      <w:proofErr w:type="spellStart"/>
      <w:r>
        <w:t>arrayIndex</w:t>
      </w:r>
      <w:proofErr w:type="spellEnd"/>
      <w:r>
        <w:t>].</w:t>
      </w:r>
      <w:proofErr w:type="spellStart"/>
      <w:r>
        <w:t>getJourneyLength</w:t>
      </w:r>
      <w:proofErr w:type="spellEnd"/>
      <w:r>
        <w:t>()); //calculate vehicle total mileage</w:t>
      </w:r>
    </w:p>
    <w:p w14:paraId="758A0788" w14:textId="77777777" w:rsidR="00BC5AD3" w:rsidRDefault="00BC5AD3" w:rsidP="00BC5AD3">
      <w:r>
        <w:t xml:space="preserve">                                    vehicles[x</w:t>
      </w:r>
      <w:proofErr w:type="gramStart"/>
      <w:r>
        <w:t>].setVehicleTotalRev</w:t>
      </w:r>
      <w:proofErr w:type="gramEnd"/>
      <w:r>
        <w:t>((customer[arrayIndex].getJourneyLength()*6.50) + 5); // vehicle</w:t>
      </w:r>
    </w:p>
    <w:p w14:paraId="4B4FE8F0" w14:textId="77777777" w:rsidR="00BC5AD3" w:rsidRDefault="00BC5AD3" w:rsidP="00BC5AD3">
      <w:r>
        <w:t xml:space="preserve">                                }</w:t>
      </w:r>
    </w:p>
    <w:p w14:paraId="53A814D4" w14:textId="77777777" w:rsidR="00BC5AD3" w:rsidRDefault="00BC5AD3" w:rsidP="00BC5AD3">
      <w:r>
        <w:t xml:space="preserve">                            } while </w:t>
      </w:r>
      <w:proofErr w:type="gramStart"/>
      <w:r>
        <w:t>(!</w:t>
      </w:r>
      <w:proofErr w:type="spellStart"/>
      <w:r>
        <w:t>returnInfo</w:t>
      </w:r>
      <w:proofErr w:type="spellEnd"/>
      <w:proofErr w:type="gramEnd"/>
      <w:r>
        <w:t>);</w:t>
      </w:r>
    </w:p>
    <w:p w14:paraId="7233FA74" w14:textId="77777777" w:rsidR="00BC5AD3" w:rsidRDefault="00BC5AD3" w:rsidP="00BC5AD3"/>
    <w:p w14:paraId="4F1C347E" w14:textId="77777777" w:rsidR="00BC5AD3" w:rsidRDefault="00BC5AD3" w:rsidP="00BC5AD3"/>
    <w:p w14:paraId="0816A576" w14:textId="77777777" w:rsidR="00BC5AD3" w:rsidRDefault="00BC5AD3" w:rsidP="00BC5AD3">
      <w:r>
        <w:t xml:space="preserve">                            </w:t>
      </w:r>
      <w:proofErr w:type="spellStart"/>
      <w:r>
        <w:t>cout</w:t>
      </w:r>
      <w:proofErr w:type="spellEnd"/>
      <w:r>
        <w:t xml:space="preserve"> &lt;&lt; "\n\</w:t>
      </w:r>
      <w:proofErr w:type="spellStart"/>
      <w:r>
        <w:t>tFare</w:t>
      </w:r>
      <w:proofErr w:type="spellEnd"/>
      <w:r>
        <w:t xml:space="preserve"> has been returned" &lt;&lt; </w:t>
      </w:r>
      <w:proofErr w:type="spellStart"/>
      <w:proofErr w:type="gramStart"/>
      <w:r>
        <w:t>endl</w:t>
      </w:r>
      <w:proofErr w:type="spellEnd"/>
      <w:r>
        <w:t>;</w:t>
      </w:r>
      <w:proofErr w:type="gramEnd"/>
    </w:p>
    <w:p w14:paraId="67D6519E" w14:textId="77777777" w:rsidR="00BC5AD3" w:rsidRDefault="00BC5AD3" w:rsidP="00BC5AD3">
      <w:r>
        <w:t xml:space="preserve">                        }</w:t>
      </w:r>
    </w:p>
    <w:p w14:paraId="24060B9E" w14:textId="77777777" w:rsidR="00BC5AD3" w:rsidRDefault="00BC5AD3" w:rsidP="00BC5AD3">
      <w:r>
        <w:t xml:space="preserve">                    } while </w:t>
      </w:r>
      <w:proofErr w:type="gramStart"/>
      <w:r>
        <w:t>(!</w:t>
      </w:r>
      <w:proofErr w:type="spellStart"/>
      <w:r>
        <w:t>validInput</w:t>
      </w:r>
      <w:proofErr w:type="spellEnd"/>
      <w:proofErr w:type="gramEnd"/>
      <w:r>
        <w:t>);</w:t>
      </w:r>
    </w:p>
    <w:p w14:paraId="16F8717C" w14:textId="77777777" w:rsidR="00BC5AD3" w:rsidRDefault="00BC5AD3" w:rsidP="00BC5AD3"/>
    <w:p w14:paraId="542667A8" w14:textId="77777777" w:rsidR="00BC5AD3" w:rsidRDefault="00BC5AD3" w:rsidP="00BC5AD3">
      <w:r>
        <w:t xml:space="preserve">                    </w:t>
      </w:r>
      <w:proofErr w:type="spellStart"/>
      <w:proofErr w:type="gramStart"/>
      <w:r>
        <w:t>person.printSeperator</w:t>
      </w:r>
      <w:proofErr w:type="spellEnd"/>
      <w:proofErr w:type="gramEnd"/>
      <w:r>
        <w:t>();</w:t>
      </w:r>
    </w:p>
    <w:p w14:paraId="6063680E" w14:textId="77777777" w:rsidR="00BC5AD3" w:rsidRDefault="00BC5AD3" w:rsidP="00BC5AD3">
      <w:r>
        <w:t xml:space="preserve">                    </w:t>
      </w:r>
      <w:proofErr w:type="spellStart"/>
      <w:r>
        <w:t>goto</w:t>
      </w:r>
      <w:proofErr w:type="spellEnd"/>
      <w:r>
        <w:t xml:space="preserve"> </w:t>
      </w:r>
      <w:proofErr w:type="gramStart"/>
      <w:r>
        <w:t>MENU;</w:t>
      </w:r>
      <w:proofErr w:type="gramEnd"/>
    </w:p>
    <w:p w14:paraId="609BBAA0" w14:textId="77777777" w:rsidR="00BC5AD3" w:rsidRDefault="00BC5AD3" w:rsidP="00BC5AD3"/>
    <w:p w14:paraId="51536849" w14:textId="77777777" w:rsidR="00BC5AD3" w:rsidRDefault="00BC5AD3" w:rsidP="00BC5AD3">
      <w:r>
        <w:t xml:space="preserve">                }</w:t>
      </w:r>
    </w:p>
    <w:p w14:paraId="07D4A266" w14:textId="77777777" w:rsidR="00BC5AD3" w:rsidRDefault="00BC5AD3" w:rsidP="00BC5AD3"/>
    <w:p w14:paraId="0366C96C" w14:textId="77777777" w:rsidR="00BC5AD3" w:rsidRDefault="00BC5AD3" w:rsidP="00BC5AD3"/>
    <w:p w14:paraId="1949E7B6" w14:textId="77777777" w:rsidR="00BC5AD3" w:rsidRDefault="00BC5AD3" w:rsidP="00BC5AD3"/>
    <w:p w14:paraId="434B02CA" w14:textId="77777777" w:rsidR="00BC5AD3" w:rsidRDefault="00BC5AD3" w:rsidP="00BC5AD3"/>
    <w:p w14:paraId="2FB6D8C6" w14:textId="77777777" w:rsidR="00BC5AD3" w:rsidRDefault="00BC5AD3" w:rsidP="00BC5AD3">
      <w:r>
        <w:t xml:space="preserve">                /*execute command 6, </w:t>
      </w:r>
    </w:p>
    <w:p w14:paraId="14A6F228" w14:textId="77777777" w:rsidR="00BC5AD3" w:rsidRDefault="00BC5AD3" w:rsidP="00BC5AD3">
      <w:r>
        <w:t xml:space="preserve">                 * display and daily report</w:t>
      </w:r>
    </w:p>
    <w:p w14:paraId="63A4B448" w14:textId="77777777" w:rsidR="00BC5AD3" w:rsidRDefault="00BC5AD3" w:rsidP="00BC5AD3">
      <w:r>
        <w:t xml:space="preserve">                 */</w:t>
      </w:r>
    </w:p>
    <w:p w14:paraId="40A5207F" w14:textId="77777777" w:rsidR="00BC5AD3" w:rsidRDefault="00BC5AD3" w:rsidP="00BC5AD3"/>
    <w:p w14:paraId="19DC8906" w14:textId="77777777" w:rsidR="00BC5AD3" w:rsidRDefault="00BC5AD3" w:rsidP="00BC5AD3"/>
    <w:p w14:paraId="3C815956" w14:textId="77777777" w:rsidR="00BC5AD3" w:rsidRDefault="00BC5AD3" w:rsidP="00BC5AD3">
      <w:r>
        <w:t xml:space="preserve">            case 6: </w:t>
      </w:r>
      <w:proofErr w:type="spellStart"/>
      <w:r>
        <w:t>cout</w:t>
      </w:r>
      <w:proofErr w:type="spellEnd"/>
      <w:r>
        <w:t xml:space="preserve"> &lt;&lt; "\n\</w:t>
      </w:r>
      <w:proofErr w:type="spellStart"/>
      <w:r>
        <w:t>tPrinting</w:t>
      </w:r>
      <w:proofErr w:type="spellEnd"/>
      <w:r>
        <w:t xml:space="preserve"> daily report</w:t>
      </w:r>
      <w:proofErr w:type="gramStart"/>
      <w:r>
        <w:t>";</w:t>
      </w:r>
      <w:proofErr w:type="gramEnd"/>
    </w:p>
    <w:p w14:paraId="494D0DE3" w14:textId="77777777" w:rsidR="00BC5AD3" w:rsidRDefault="00BC5AD3" w:rsidP="00BC5AD3">
      <w:r>
        <w:t xml:space="preserve">                </w:t>
      </w:r>
      <w:proofErr w:type="spellStart"/>
      <w:proofErr w:type="gramStart"/>
      <w:r>
        <w:t>person.slightPause</w:t>
      </w:r>
      <w:proofErr w:type="spellEnd"/>
      <w:proofErr w:type="gramEnd"/>
      <w:r>
        <w:t>(); //execute a slight pause for better execution</w:t>
      </w:r>
    </w:p>
    <w:p w14:paraId="2C1A888B" w14:textId="77777777" w:rsidR="00BC5AD3" w:rsidRDefault="00BC5AD3" w:rsidP="00BC5AD3">
      <w:r>
        <w:t xml:space="preserve">                </w:t>
      </w:r>
      <w:proofErr w:type="spellStart"/>
      <w:r>
        <w:t>cout</w:t>
      </w:r>
      <w:proofErr w:type="spellEnd"/>
      <w:r>
        <w:t xml:space="preserve"> &lt;&lt; "\n\n</w:t>
      </w:r>
      <w:proofErr w:type="gramStart"/>
      <w:r>
        <w:t>";</w:t>
      </w:r>
      <w:proofErr w:type="gramEnd"/>
    </w:p>
    <w:p w14:paraId="10F5167D" w14:textId="77777777" w:rsidR="00BC5AD3" w:rsidRDefault="00BC5AD3" w:rsidP="00BC5AD3">
      <w:r>
        <w:t xml:space="preserve">                </w:t>
      </w:r>
      <w:proofErr w:type="spellStart"/>
      <w:proofErr w:type="gramStart"/>
      <w:r>
        <w:t>person.printHeading</w:t>
      </w:r>
      <w:proofErr w:type="spellEnd"/>
      <w:proofErr w:type="gramEnd"/>
      <w:r>
        <w:t>("Daily Report");</w:t>
      </w:r>
    </w:p>
    <w:p w14:paraId="256C72A8" w14:textId="77777777" w:rsidR="00BC5AD3" w:rsidRDefault="00BC5AD3" w:rsidP="00BC5AD3"/>
    <w:p w14:paraId="4C77682E" w14:textId="77777777" w:rsidR="00BC5AD3" w:rsidRDefault="00BC5AD3" w:rsidP="00BC5AD3">
      <w:r>
        <w:t xml:space="preserve">                </w:t>
      </w:r>
      <w:proofErr w:type="spellStart"/>
      <w:r>
        <w:t>cout</w:t>
      </w:r>
      <w:proofErr w:type="spellEnd"/>
      <w:r>
        <w:t xml:space="preserve"> &lt;&lt; "\n\</w:t>
      </w:r>
      <w:proofErr w:type="spellStart"/>
      <w:r>
        <w:t>tPrinting</w:t>
      </w:r>
      <w:proofErr w:type="spellEnd"/>
      <w:r>
        <w:t xml:space="preserve"> drivers daily report</w:t>
      </w:r>
      <w:proofErr w:type="gramStart"/>
      <w:r>
        <w:t>";</w:t>
      </w:r>
      <w:proofErr w:type="gramEnd"/>
    </w:p>
    <w:p w14:paraId="1BE47BB0" w14:textId="77777777" w:rsidR="00BC5AD3" w:rsidRDefault="00BC5AD3" w:rsidP="00BC5AD3">
      <w:r>
        <w:t xml:space="preserve">                </w:t>
      </w:r>
      <w:proofErr w:type="spellStart"/>
      <w:proofErr w:type="gramStart"/>
      <w:r>
        <w:t>person.slightPause</w:t>
      </w:r>
      <w:proofErr w:type="spellEnd"/>
      <w:proofErr w:type="gramEnd"/>
      <w:r>
        <w:t>(); //execute a slight pause for better execution</w:t>
      </w:r>
    </w:p>
    <w:p w14:paraId="2769D3A6" w14:textId="77777777" w:rsidR="00BC5AD3" w:rsidRDefault="00BC5AD3" w:rsidP="00BC5AD3">
      <w:r>
        <w:lastRenderedPageBreak/>
        <w:t xml:space="preserve">                </w:t>
      </w:r>
      <w:proofErr w:type="spellStart"/>
      <w:r>
        <w:t>cout</w:t>
      </w:r>
      <w:proofErr w:type="spellEnd"/>
      <w:r>
        <w:t xml:space="preserve"> &lt;&lt; "\n\n</w:t>
      </w:r>
      <w:proofErr w:type="gramStart"/>
      <w:r>
        <w:t>";</w:t>
      </w:r>
      <w:proofErr w:type="gramEnd"/>
    </w:p>
    <w:p w14:paraId="21E95070" w14:textId="77777777" w:rsidR="00BC5AD3" w:rsidRDefault="00BC5AD3" w:rsidP="00BC5AD3"/>
    <w:p w14:paraId="0EBF96F5" w14:textId="77777777" w:rsidR="00BC5AD3" w:rsidRDefault="00BC5AD3" w:rsidP="00BC5AD3">
      <w:r>
        <w:t xml:space="preserve">                </w:t>
      </w:r>
      <w:proofErr w:type="spellStart"/>
      <w:proofErr w:type="gramStart"/>
      <w:r>
        <w:t>person.printVehiclesDriversHeadings</w:t>
      </w:r>
      <w:proofErr w:type="spellEnd"/>
      <w:proofErr w:type="gramEnd"/>
      <w:r>
        <w:t>("ID No.", "Name", "Address", "Phone No.", "Total KMs",</w:t>
      </w:r>
    </w:p>
    <w:p w14:paraId="670EE64E" w14:textId="77777777" w:rsidR="00BC5AD3" w:rsidRDefault="00BC5AD3" w:rsidP="00BC5AD3">
      <w:r>
        <w:t xml:space="preserve">                        "Start Date", "License Type", "Is Available", "Revenue"</w:t>
      </w:r>
      <w:proofErr w:type="gramStart"/>
      <w:r>
        <w:t>);</w:t>
      </w:r>
      <w:proofErr w:type="gramEnd"/>
    </w:p>
    <w:p w14:paraId="41A62C1B" w14:textId="77777777" w:rsidR="00BC5AD3" w:rsidRDefault="00BC5AD3" w:rsidP="00BC5AD3">
      <w:r>
        <w:t xml:space="preserve">                for (unsigned short </w:t>
      </w:r>
      <w:proofErr w:type="spellStart"/>
      <w:r>
        <w:t>i</w:t>
      </w:r>
      <w:proofErr w:type="spellEnd"/>
      <w:r>
        <w:t xml:space="preserve"> = 0; </w:t>
      </w:r>
      <w:proofErr w:type="spellStart"/>
      <w:r>
        <w:t>i</w:t>
      </w:r>
      <w:proofErr w:type="spellEnd"/>
      <w:r>
        <w:t xml:space="preserve"> &lt;= </w:t>
      </w:r>
      <w:proofErr w:type="spellStart"/>
      <w:r>
        <w:t>arrayDrivers</w:t>
      </w:r>
      <w:proofErr w:type="spellEnd"/>
      <w:r>
        <w:t xml:space="preserve"> - 1; </w:t>
      </w:r>
      <w:proofErr w:type="spellStart"/>
      <w:r>
        <w:t>i</w:t>
      </w:r>
      <w:proofErr w:type="spellEnd"/>
      <w:r>
        <w:t>++) {//loop through array</w:t>
      </w:r>
    </w:p>
    <w:p w14:paraId="1EF6E59F" w14:textId="77777777" w:rsidR="00BC5AD3" w:rsidRDefault="00BC5AD3" w:rsidP="00BC5AD3">
      <w:r>
        <w:t xml:space="preserve">                    </w:t>
      </w:r>
      <w:proofErr w:type="spellStart"/>
      <w:r>
        <w:t>printf</w:t>
      </w:r>
      <w:proofErr w:type="spellEnd"/>
      <w:r>
        <w:t xml:space="preserve">("%*d). ", 3, </w:t>
      </w:r>
      <w:proofErr w:type="spellStart"/>
      <w:r>
        <w:t>i</w:t>
      </w:r>
      <w:proofErr w:type="spellEnd"/>
      <w:r>
        <w:t>); //print the index and increment by one per driver</w:t>
      </w:r>
    </w:p>
    <w:p w14:paraId="00D3C820" w14:textId="77777777" w:rsidR="00BC5AD3" w:rsidRDefault="00BC5AD3" w:rsidP="00BC5AD3">
      <w:r>
        <w:t xml:space="preserve">                    drivers[</w:t>
      </w:r>
      <w:proofErr w:type="spellStart"/>
      <w:r>
        <w:t>i</w:t>
      </w:r>
      <w:proofErr w:type="spellEnd"/>
      <w:proofErr w:type="gramStart"/>
      <w:r>
        <w:t>].</w:t>
      </w:r>
      <w:proofErr w:type="spellStart"/>
      <w:r>
        <w:t>printDriverDetails</w:t>
      </w:r>
      <w:proofErr w:type="spellEnd"/>
      <w:proofErr w:type="gramEnd"/>
      <w:r>
        <w:t>(); //display driver details</w:t>
      </w:r>
    </w:p>
    <w:p w14:paraId="57B1326A" w14:textId="77777777" w:rsidR="00BC5AD3" w:rsidRDefault="00BC5AD3" w:rsidP="00BC5AD3">
      <w:r>
        <w:t xml:space="preserve">                }</w:t>
      </w:r>
    </w:p>
    <w:p w14:paraId="43E7EE97" w14:textId="77777777" w:rsidR="00BC5AD3" w:rsidRDefault="00BC5AD3" w:rsidP="00BC5AD3"/>
    <w:p w14:paraId="33B8F33E" w14:textId="77777777" w:rsidR="00BC5AD3" w:rsidRDefault="00BC5AD3" w:rsidP="00BC5AD3">
      <w:r>
        <w:t xml:space="preserve">                </w:t>
      </w:r>
      <w:proofErr w:type="spellStart"/>
      <w:r>
        <w:t>cout</w:t>
      </w:r>
      <w:proofErr w:type="spellEnd"/>
      <w:r>
        <w:t xml:space="preserve"> &lt;&lt; "\n\n</w:t>
      </w:r>
      <w:proofErr w:type="gramStart"/>
      <w:r>
        <w:t>";</w:t>
      </w:r>
      <w:proofErr w:type="gramEnd"/>
    </w:p>
    <w:p w14:paraId="595869F0" w14:textId="77777777" w:rsidR="00BC5AD3" w:rsidRDefault="00BC5AD3" w:rsidP="00BC5AD3"/>
    <w:p w14:paraId="2FE502EA" w14:textId="77777777" w:rsidR="00BC5AD3" w:rsidRDefault="00BC5AD3" w:rsidP="00BC5AD3">
      <w:r>
        <w:t xml:space="preserve">                </w:t>
      </w:r>
      <w:proofErr w:type="spellStart"/>
      <w:r>
        <w:t>cout</w:t>
      </w:r>
      <w:proofErr w:type="spellEnd"/>
      <w:r>
        <w:t xml:space="preserve"> &lt;&lt; "\n\</w:t>
      </w:r>
      <w:proofErr w:type="spellStart"/>
      <w:r>
        <w:t>tPrinting</w:t>
      </w:r>
      <w:proofErr w:type="spellEnd"/>
      <w:r>
        <w:t xml:space="preserve"> vehicle daily report</w:t>
      </w:r>
      <w:proofErr w:type="gramStart"/>
      <w:r>
        <w:t>";</w:t>
      </w:r>
      <w:proofErr w:type="gramEnd"/>
    </w:p>
    <w:p w14:paraId="7FADA5F8" w14:textId="77777777" w:rsidR="00BC5AD3" w:rsidRDefault="00BC5AD3" w:rsidP="00BC5AD3">
      <w:r>
        <w:t xml:space="preserve">                </w:t>
      </w:r>
      <w:proofErr w:type="spellStart"/>
      <w:proofErr w:type="gramStart"/>
      <w:r>
        <w:t>person.slightPause</w:t>
      </w:r>
      <w:proofErr w:type="spellEnd"/>
      <w:proofErr w:type="gramEnd"/>
      <w:r>
        <w:t>(); //execute a slight pause for better execution</w:t>
      </w:r>
    </w:p>
    <w:p w14:paraId="43C50890" w14:textId="77777777" w:rsidR="00BC5AD3" w:rsidRDefault="00BC5AD3" w:rsidP="00BC5AD3">
      <w:r>
        <w:t xml:space="preserve">                </w:t>
      </w:r>
      <w:proofErr w:type="spellStart"/>
      <w:r>
        <w:t>cout</w:t>
      </w:r>
      <w:proofErr w:type="spellEnd"/>
      <w:r>
        <w:t xml:space="preserve"> &lt;&lt; "\n\n</w:t>
      </w:r>
      <w:proofErr w:type="gramStart"/>
      <w:r>
        <w:t>";</w:t>
      </w:r>
      <w:proofErr w:type="gramEnd"/>
    </w:p>
    <w:p w14:paraId="78E664AF" w14:textId="77777777" w:rsidR="00BC5AD3" w:rsidRDefault="00BC5AD3" w:rsidP="00BC5AD3"/>
    <w:p w14:paraId="39B18EC0" w14:textId="77777777" w:rsidR="00BC5AD3" w:rsidRDefault="00BC5AD3" w:rsidP="00BC5AD3">
      <w:r>
        <w:t xml:space="preserve">                </w:t>
      </w:r>
      <w:proofErr w:type="spellStart"/>
      <w:proofErr w:type="gramStart"/>
      <w:r>
        <w:t>person.printVehiclesDriversHeadings</w:t>
      </w:r>
      <w:proofErr w:type="spellEnd"/>
      <w:proofErr w:type="gramEnd"/>
      <w:r>
        <w:t>("Type", "Registration No.", "Make", "Model", "Total Mileage", "Capacity",</w:t>
      </w:r>
    </w:p>
    <w:p w14:paraId="6BBE3B48" w14:textId="77777777" w:rsidR="00BC5AD3" w:rsidRDefault="00BC5AD3" w:rsidP="00BC5AD3">
      <w:r>
        <w:t xml:space="preserve">                        "Wheelchair", "Is Available", "Revenue"</w:t>
      </w:r>
      <w:proofErr w:type="gramStart"/>
      <w:r>
        <w:t>);</w:t>
      </w:r>
      <w:proofErr w:type="gramEnd"/>
    </w:p>
    <w:p w14:paraId="7BF529B2" w14:textId="77777777" w:rsidR="00BC5AD3" w:rsidRDefault="00BC5AD3" w:rsidP="00BC5AD3">
      <w:r>
        <w:t xml:space="preserve">                for (unsigned short </w:t>
      </w:r>
      <w:proofErr w:type="spellStart"/>
      <w:r>
        <w:t>i</w:t>
      </w:r>
      <w:proofErr w:type="spellEnd"/>
      <w:r>
        <w:t xml:space="preserve"> = 0; </w:t>
      </w:r>
      <w:proofErr w:type="spellStart"/>
      <w:r>
        <w:t>i</w:t>
      </w:r>
      <w:proofErr w:type="spellEnd"/>
      <w:r>
        <w:t xml:space="preserve"> &lt;= </w:t>
      </w:r>
      <w:proofErr w:type="spellStart"/>
      <w:r>
        <w:t>arrayVehicles</w:t>
      </w:r>
      <w:proofErr w:type="spellEnd"/>
      <w:r>
        <w:t xml:space="preserve"> - 1; </w:t>
      </w:r>
      <w:proofErr w:type="spellStart"/>
      <w:r>
        <w:t>i</w:t>
      </w:r>
      <w:proofErr w:type="spellEnd"/>
      <w:r>
        <w:t>++) {//loop through the array</w:t>
      </w:r>
    </w:p>
    <w:p w14:paraId="074D8B47" w14:textId="77777777" w:rsidR="00BC5AD3" w:rsidRDefault="00BC5AD3" w:rsidP="00BC5AD3">
      <w:r>
        <w:t xml:space="preserve">                    </w:t>
      </w:r>
      <w:proofErr w:type="spellStart"/>
      <w:r>
        <w:t>printf</w:t>
      </w:r>
      <w:proofErr w:type="spellEnd"/>
      <w:r>
        <w:t xml:space="preserve">("%*d). ", 3, </w:t>
      </w:r>
      <w:proofErr w:type="spellStart"/>
      <w:r>
        <w:t>i</w:t>
      </w:r>
      <w:proofErr w:type="spellEnd"/>
      <w:r>
        <w:t>); //print the index and increment by one per driver</w:t>
      </w:r>
    </w:p>
    <w:p w14:paraId="44E4CEC7" w14:textId="77777777" w:rsidR="00BC5AD3" w:rsidRDefault="00BC5AD3" w:rsidP="00BC5AD3">
      <w:r>
        <w:t xml:space="preserve">                    vehicles[</w:t>
      </w:r>
      <w:proofErr w:type="spellStart"/>
      <w:r>
        <w:t>i</w:t>
      </w:r>
      <w:proofErr w:type="spellEnd"/>
      <w:proofErr w:type="gramStart"/>
      <w:r>
        <w:t>].</w:t>
      </w:r>
      <w:proofErr w:type="spellStart"/>
      <w:r>
        <w:t>printVehicleDetails</w:t>
      </w:r>
      <w:proofErr w:type="spellEnd"/>
      <w:proofErr w:type="gramEnd"/>
      <w:r>
        <w:t>(); //display vehicle details</w:t>
      </w:r>
    </w:p>
    <w:p w14:paraId="18DD73AC" w14:textId="77777777" w:rsidR="00BC5AD3" w:rsidRDefault="00BC5AD3" w:rsidP="00BC5AD3">
      <w:r>
        <w:t xml:space="preserve">                }</w:t>
      </w:r>
    </w:p>
    <w:p w14:paraId="02AB5CFD" w14:textId="77777777" w:rsidR="00BC5AD3" w:rsidRDefault="00BC5AD3" w:rsidP="00BC5AD3"/>
    <w:p w14:paraId="031AFEAD" w14:textId="77777777" w:rsidR="00BC5AD3" w:rsidRDefault="00BC5AD3" w:rsidP="00BC5AD3">
      <w:r>
        <w:t xml:space="preserve">                </w:t>
      </w:r>
      <w:proofErr w:type="spellStart"/>
      <w:r>
        <w:t>cout</w:t>
      </w:r>
      <w:proofErr w:type="spellEnd"/>
      <w:r>
        <w:t xml:space="preserve"> &lt;&lt; "\n\n</w:t>
      </w:r>
      <w:proofErr w:type="gramStart"/>
      <w:r>
        <w:t>";</w:t>
      </w:r>
      <w:proofErr w:type="gramEnd"/>
    </w:p>
    <w:p w14:paraId="3DA8DF22" w14:textId="77777777" w:rsidR="00BC5AD3" w:rsidRDefault="00BC5AD3" w:rsidP="00BC5AD3"/>
    <w:p w14:paraId="1284F33E" w14:textId="77777777" w:rsidR="00BC5AD3" w:rsidRDefault="00BC5AD3" w:rsidP="00BC5AD3">
      <w:r>
        <w:t xml:space="preserve">                </w:t>
      </w:r>
      <w:proofErr w:type="spellStart"/>
      <w:proofErr w:type="gramStart"/>
      <w:r>
        <w:t>report.displayRevenue</w:t>
      </w:r>
      <w:proofErr w:type="spellEnd"/>
      <w:proofErr w:type="gramEnd"/>
      <w:r>
        <w:t>();</w:t>
      </w:r>
    </w:p>
    <w:p w14:paraId="11743FD5" w14:textId="77777777" w:rsidR="00BC5AD3" w:rsidRDefault="00BC5AD3" w:rsidP="00BC5AD3"/>
    <w:p w14:paraId="33C18B99" w14:textId="77777777" w:rsidR="00BC5AD3" w:rsidRDefault="00BC5AD3" w:rsidP="00BC5AD3">
      <w:r>
        <w:t xml:space="preserve">                </w:t>
      </w:r>
      <w:proofErr w:type="spellStart"/>
      <w:proofErr w:type="gramStart"/>
      <w:r>
        <w:t>person.printSeperator</w:t>
      </w:r>
      <w:proofErr w:type="spellEnd"/>
      <w:proofErr w:type="gramEnd"/>
      <w:r>
        <w:t>();</w:t>
      </w:r>
    </w:p>
    <w:p w14:paraId="23152F6C" w14:textId="77777777" w:rsidR="00BC5AD3" w:rsidRDefault="00BC5AD3" w:rsidP="00BC5AD3">
      <w:r>
        <w:t xml:space="preserve">                </w:t>
      </w:r>
      <w:proofErr w:type="spellStart"/>
      <w:r>
        <w:t>goto</w:t>
      </w:r>
      <w:proofErr w:type="spellEnd"/>
      <w:r>
        <w:t xml:space="preserve"> </w:t>
      </w:r>
      <w:proofErr w:type="gramStart"/>
      <w:r>
        <w:t>MENU;</w:t>
      </w:r>
      <w:proofErr w:type="gramEnd"/>
    </w:p>
    <w:p w14:paraId="7EC8F69B" w14:textId="77777777" w:rsidR="00BC5AD3" w:rsidRDefault="00BC5AD3" w:rsidP="00BC5AD3"/>
    <w:p w14:paraId="7EA9973C" w14:textId="77777777" w:rsidR="00BC5AD3" w:rsidRDefault="00BC5AD3" w:rsidP="00BC5AD3"/>
    <w:p w14:paraId="4B1BCD9C" w14:textId="77777777" w:rsidR="00BC5AD3" w:rsidRDefault="00BC5AD3" w:rsidP="00BC5AD3">
      <w:r>
        <w:lastRenderedPageBreak/>
        <w:t xml:space="preserve">                /*execute command 7, </w:t>
      </w:r>
    </w:p>
    <w:p w14:paraId="04ABBA69" w14:textId="77777777" w:rsidR="00BC5AD3" w:rsidRDefault="00BC5AD3" w:rsidP="00BC5AD3">
      <w:r>
        <w:t xml:space="preserve">                 * Close Program</w:t>
      </w:r>
    </w:p>
    <w:p w14:paraId="4B1AEE5D" w14:textId="77777777" w:rsidR="00BC5AD3" w:rsidRDefault="00BC5AD3" w:rsidP="00BC5AD3">
      <w:r>
        <w:t xml:space="preserve">                 */</w:t>
      </w:r>
    </w:p>
    <w:p w14:paraId="633743AB" w14:textId="77777777" w:rsidR="00BC5AD3" w:rsidRDefault="00BC5AD3" w:rsidP="00BC5AD3"/>
    <w:p w14:paraId="5A2BE7D0" w14:textId="77777777" w:rsidR="00BC5AD3" w:rsidRDefault="00BC5AD3" w:rsidP="00BC5AD3"/>
    <w:p w14:paraId="6168F798" w14:textId="77777777" w:rsidR="00BC5AD3" w:rsidRDefault="00BC5AD3" w:rsidP="00BC5AD3">
      <w:r>
        <w:t xml:space="preserve">            case 7: </w:t>
      </w:r>
      <w:proofErr w:type="spellStart"/>
      <w:r>
        <w:t>cout</w:t>
      </w:r>
      <w:proofErr w:type="spellEnd"/>
      <w:r>
        <w:t xml:space="preserve"> &lt;&lt; "\n\</w:t>
      </w:r>
      <w:proofErr w:type="spellStart"/>
      <w:r>
        <w:t>tClosing</w:t>
      </w:r>
      <w:proofErr w:type="spellEnd"/>
      <w:r>
        <w:t xml:space="preserve"> Program</w:t>
      </w:r>
      <w:proofErr w:type="gramStart"/>
      <w:r>
        <w:t>";</w:t>
      </w:r>
      <w:proofErr w:type="gramEnd"/>
    </w:p>
    <w:p w14:paraId="12EF64AD" w14:textId="77777777" w:rsidR="00BC5AD3" w:rsidRDefault="00BC5AD3" w:rsidP="00BC5AD3">
      <w:r>
        <w:t xml:space="preserve">                </w:t>
      </w:r>
      <w:proofErr w:type="spellStart"/>
      <w:proofErr w:type="gramStart"/>
      <w:r>
        <w:t>person.slightPause</w:t>
      </w:r>
      <w:proofErr w:type="spellEnd"/>
      <w:proofErr w:type="gramEnd"/>
      <w:r>
        <w:t>(); //execute a slight pause for better execution</w:t>
      </w:r>
    </w:p>
    <w:p w14:paraId="04F60E41" w14:textId="77777777" w:rsidR="00BC5AD3" w:rsidRDefault="00BC5AD3" w:rsidP="00BC5AD3">
      <w:r>
        <w:t xml:space="preserve">                </w:t>
      </w:r>
      <w:proofErr w:type="spellStart"/>
      <w:r>
        <w:t>cout</w:t>
      </w:r>
      <w:proofErr w:type="spellEnd"/>
      <w:r>
        <w:t xml:space="preserve"> &lt;&lt; "\n\n</w:t>
      </w:r>
      <w:proofErr w:type="gramStart"/>
      <w:r>
        <w:t>";</w:t>
      </w:r>
      <w:proofErr w:type="gramEnd"/>
    </w:p>
    <w:p w14:paraId="6E8D7913" w14:textId="77777777" w:rsidR="00BC5AD3" w:rsidRDefault="00BC5AD3" w:rsidP="00BC5AD3">
      <w:r>
        <w:t xml:space="preserve">                </w:t>
      </w:r>
      <w:proofErr w:type="gramStart"/>
      <w:r>
        <w:t>exit(</w:t>
      </w:r>
      <w:proofErr w:type="gramEnd"/>
      <w:r>
        <w:t>0);</w:t>
      </w:r>
    </w:p>
    <w:p w14:paraId="446AC736" w14:textId="77777777" w:rsidR="00BC5AD3" w:rsidRDefault="00BC5AD3" w:rsidP="00BC5AD3"/>
    <w:p w14:paraId="4F693F74" w14:textId="77777777" w:rsidR="00BC5AD3" w:rsidRDefault="00BC5AD3" w:rsidP="00BC5AD3">
      <w:r>
        <w:t xml:space="preserve">        }</w:t>
      </w:r>
    </w:p>
    <w:p w14:paraId="13B42101" w14:textId="77777777" w:rsidR="00BC5AD3" w:rsidRDefault="00BC5AD3" w:rsidP="00BC5AD3"/>
    <w:p w14:paraId="0062F15E" w14:textId="77777777" w:rsidR="00BC5AD3" w:rsidRDefault="00BC5AD3" w:rsidP="00BC5AD3">
      <w:r>
        <w:t xml:space="preserve">    return </w:t>
      </w:r>
      <w:proofErr w:type="gramStart"/>
      <w:r>
        <w:t>0;</w:t>
      </w:r>
      <w:proofErr w:type="gramEnd"/>
    </w:p>
    <w:p w14:paraId="6ED259FE" w14:textId="77777777" w:rsidR="00BC5AD3" w:rsidRDefault="00BC5AD3" w:rsidP="00BC5AD3">
      <w:r>
        <w:t>}</w:t>
      </w:r>
    </w:p>
    <w:p w14:paraId="0E65E73A" w14:textId="77777777" w:rsidR="00E25BA3" w:rsidRDefault="00E25BA3" w:rsidP="00925B11"/>
    <w:p w14:paraId="12ABC165" w14:textId="77777777" w:rsidR="00925B11" w:rsidRPr="00925B11" w:rsidRDefault="00925B11" w:rsidP="00925B11"/>
    <w:p w14:paraId="6AA12FBA" w14:textId="77777777" w:rsidR="00E20FA5" w:rsidRDefault="00E20FA5" w:rsidP="00BF6C20"/>
    <w:p w14:paraId="4EDEFC37" w14:textId="77777777" w:rsidR="00BF3B20" w:rsidRDefault="00BF3B20" w:rsidP="00BF6C20"/>
    <w:p w14:paraId="515CF946" w14:textId="77777777" w:rsidR="005522C0" w:rsidRDefault="00F563E8" w:rsidP="005522C0">
      <w:r>
        <w:br w:type="page"/>
      </w:r>
    </w:p>
    <w:p w14:paraId="76D3C79F" w14:textId="77777777" w:rsidR="005522C0" w:rsidRDefault="005522C0" w:rsidP="005522C0">
      <w:r>
        <w:lastRenderedPageBreak/>
        <w:t xml:space="preserve">/* </w:t>
      </w:r>
    </w:p>
    <w:p w14:paraId="359E0CC2" w14:textId="77777777" w:rsidR="005522C0" w:rsidRDefault="005522C0" w:rsidP="005522C0">
      <w:r>
        <w:t xml:space="preserve"> * File:   </w:t>
      </w:r>
      <w:proofErr w:type="spellStart"/>
      <w:r>
        <w:t>Customer.h</w:t>
      </w:r>
      <w:proofErr w:type="spellEnd"/>
    </w:p>
    <w:p w14:paraId="0B5C3AD5" w14:textId="77777777" w:rsidR="005522C0" w:rsidRDefault="005522C0" w:rsidP="005522C0">
      <w:r>
        <w:t xml:space="preserve"> * Author: Shelton Ngwenya</w:t>
      </w:r>
    </w:p>
    <w:p w14:paraId="6C49B460" w14:textId="77777777" w:rsidR="005522C0" w:rsidRDefault="005522C0" w:rsidP="005522C0">
      <w:r>
        <w:t xml:space="preserve"> *</w:t>
      </w:r>
    </w:p>
    <w:p w14:paraId="6299AD26" w14:textId="77777777" w:rsidR="005522C0" w:rsidRDefault="005522C0" w:rsidP="005522C0">
      <w:r>
        <w:t xml:space="preserve"> * Created on 12 March 2021, 14:39</w:t>
      </w:r>
    </w:p>
    <w:p w14:paraId="3C9488C2" w14:textId="77777777" w:rsidR="005522C0" w:rsidRDefault="005522C0" w:rsidP="005522C0">
      <w:r>
        <w:t xml:space="preserve"> */</w:t>
      </w:r>
    </w:p>
    <w:p w14:paraId="294F6148" w14:textId="77777777" w:rsidR="005522C0" w:rsidRDefault="005522C0" w:rsidP="005522C0"/>
    <w:p w14:paraId="6553C2B9" w14:textId="77777777" w:rsidR="005522C0" w:rsidRDefault="005522C0" w:rsidP="005522C0">
      <w:r>
        <w:t>#ifndef CUSTOMER_H</w:t>
      </w:r>
    </w:p>
    <w:p w14:paraId="59621C8E" w14:textId="77777777" w:rsidR="005522C0" w:rsidRDefault="005522C0" w:rsidP="005522C0">
      <w:r>
        <w:t>#define CUSTOMER_H</w:t>
      </w:r>
    </w:p>
    <w:p w14:paraId="23EE5C43" w14:textId="77777777" w:rsidR="005522C0" w:rsidRDefault="005522C0" w:rsidP="005522C0"/>
    <w:p w14:paraId="0A5646AB" w14:textId="77777777" w:rsidR="005522C0" w:rsidRDefault="005522C0" w:rsidP="005522C0">
      <w:r>
        <w:t>#include "</w:t>
      </w:r>
      <w:proofErr w:type="spellStart"/>
      <w:r>
        <w:t>Person.h</w:t>
      </w:r>
      <w:proofErr w:type="spellEnd"/>
      <w:r>
        <w:t>"</w:t>
      </w:r>
    </w:p>
    <w:p w14:paraId="2AE1B6CF" w14:textId="77777777" w:rsidR="005522C0" w:rsidRDefault="005522C0" w:rsidP="005522C0">
      <w:r>
        <w:t>#include "</w:t>
      </w:r>
      <w:proofErr w:type="spellStart"/>
      <w:r>
        <w:t>Drivers.h</w:t>
      </w:r>
      <w:proofErr w:type="spellEnd"/>
      <w:r>
        <w:t>"</w:t>
      </w:r>
    </w:p>
    <w:p w14:paraId="302EEEE1" w14:textId="77777777" w:rsidR="005522C0" w:rsidRDefault="005522C0" w:rsidP="005522C0">
      <w:r>
        <w:t>#include "</w:t>
      </w:r>
      <w:proofErr w:type="spellStart"/>
      <w:r>
        <w:t>Vehicles.h</w:t>
      </w:r>
      <w:proofErr w:type="spellEnd"/>
      <w:r>
        <w:t>"</w:t>
      </w:r>
    </w:p>
    <w:p w14:paraId="138EF2C0" w14:textId="77777777" w:rsidR="005522C0" w:rsidRDefault="005522C0" w:rsidP="005522C0">
      <w:r>
        <w:t>#include "</w:t>
      </w:r>
      <w:proofErr w:type="spellStart"/>
      <w:r>
        <w:t>Fare.h</w:t>
      </w:r>
      <w:proofErr w:type="spellEnd"/>
      <w:r>
        <w:t>"</w:t>
      </w:r>
    </w:p>
    <w:p w14:paraId="6E036E63" w14:textId="77777777" w:rsidR="005522C0" w:rsidRDefault="005522C0" w:rsidP="005522C0">
      <w:r>
        <w:t>#include "</w:t>
      </w:r>
      <w:proofErr w:type="spellStart"/>
      <w:r>
        <w:t>Fare.h</w:t>
      </w:r>
      <w:proofErr w:type="spellEnd"/>
      <w:r>
        <w:t>"</w:t>
      </w:r>
    </w:p>
    <w:p w14:paraId="14AEC67A" w14:textId="77777777" w:rsidR="005522C0" w:rsidRDefault="005522C0" w:rsidP="005522C0"/>
    <w:p w14:paraId="1000E933" w14:textId="77777777" w:rsidR="005522C0" w:rsidRDefault="005522C0" w:rsidP="005522C0">
      <w:r>
        <w:t>#include &lt;iostream&gt;</w:t>
      </w:r>
    </w:p>
    <w:p w14:paraId="0DFF09D2" w14:textId="77777777" w:rsidR="005522C0" w:rsidRDefault="005522C0" w:rsidP="005522C0">
      <w:r>
        <w:t xml:space="preserve">using namespace </w:t>
      </w:r>
      <w:proofErr w:type="gramStart"/>
      <w:r>
        <w:t>std;</w:t>
      </w:r>
      <w:proofErr w:type="gramEnd"/>
    </w:p>
    <w:p w14:paraId="0C286AED" w14:textId="77777777" w:rsidR="005522C0" w:rsidRDefault="005522C0" w:rsidP="005522C0"/>
    <w:p w14:paraId="059AAAF7" w14:textId="77777777" w:rsidR="005522C0" w:rsidRDefault="005522C0" w:rsidP="005522C0">
      <w:r>
        <w:t>class Customer: virtual public Person, virtual public Drivers, virtual public Vehicles, virtual public Fare, virtual public Report {</w:t>
      </w:r>
    </w:p>
    <w:p w14:paraId="199D874C" w14:textId="77777777" w:rsidR="005522C0" w:rsidRDefault="005522C0" w:rsidP="005522C0">
      <w:r>
        <w:t>public:</w:t>
      </w:r>
    </w:p>
    <w:p w14:paraId="4B5C1F9D" w14:textId="77777777" w:rsidR="005522C0" w:rsidRDefault="005522C0" w:rsidP="005522C0">
      <w:r>
        <w:t xml:space="preserve">    Customer </w:t>
      </w:r>
      <w:proofErr w:type="gramStart"/>
      <w:r>
        <w:t>(){</w:t>
      </w:r>
      <w:proofErr w:type="gramEnd"/>
      <w:r>
        <w:t>};</w:t>
      </w:r>
    </w:p>
    <w:p w14:paraId="28359BEF" w14:textId="77777777" w:rsidR="005522C0" w:rsidRDefault="005522C0" w:rsidP="005522C0">
      <w:r>
        <w:t xml:space="preserve">    </w:t>
      </w:r>
    </w:p>
    <w:p w14:paraId="2BABE7C2" w14:textId="77777777" w:rsidR="005522C0" w:rsidRDefault="005522C0" w:rsidP="005522C0">
      <w:r>
        <w:t xml:space="preserve">    </w:t>
      </w:r>
      <w:proofErr w:type="gramStart"/>
      <w:r>
        <w:t>Customer(</w:t>
      </w:r>
      <w:proofErr w:type="gramEnd"/>
      <w:r>
        <w:t>string, string, string, string, int, int, string, string, double, double);</w:t>
      </w:r>
    </w:p>
    <w:p w14:paraId="7CE6BF56" w14:textId="77777777" w:rsidR="005522C0" w:rsidRDefault="005522C0" w:rsidP="005522C0">
      <w:r>
        <w:t xml:space="preserve">    virtual ~</w:t>
      </w:r>
      <w:proofErr w:type="gramStart"/>
      <w:r>
        <w:t>Customer(</w:t>
      </w:r>
      <w:proofErr w:type="gramEnd"/>
      <w:r>
        <w:t>);</w:t>
      </w:r>
    </w:p>
    <w:p w14:paraId="3B47397C" w14:textId="77777777" w:rsidR="005522C0" w:rsidRDefault="005522C0" w:rsidP="005522C0">
      <w:r>
        <w:t xml:space="preserve">    void </w:t>
      </w:r>
      <w:proofErr w:type="spellStart"/>
      <w:proofErr w:type="gramStart"/>
      <w:r>
        <w:t>printCustomerDetails</w:t>
      </w:r>
      <w:proofErr w:type="spellEnd"/>
      <w:r>
        <w:t>(</w:t>
      </w:r>
      <w:proofErr w:type="gramEnd"/>
      <w:r>
        <w:t>);</w:t>
      </w:r>
    </w:p>
    <w:p w14:paraId="36750B9C" w14:textId="77777777" w:rsidR="005522C0" w:rsidRDefault="005522C0" w:rsidP="005522C0">
      <w:r>
        <w:t xml:space="preserve">    void </w:t>
      </w:r>
      <w:proofErr w:type="spellStart"/>
      <w:proofErr w:type="gramStart"/>
      <w:r>
        <w:t>scheduleFare</w:t>
      </w:r>
      <w:proofErr w:type="spellEnd"/>
      <w:r>
        <w:t>(</w:t>
      </w:r>
      <w:proofErr w:type="gramEnd"/>
      <w:r>
        <w:t>);</w:t>
      </w:r>
    </w:p>
    <w:p w14:paraId="434B370A" w14:textId="77777777" w:rsidR="005522C0" w:rsidRDefault="005522C0" w:rsidP="005522C0">
      <w:r>
        <w:t xml:space="preserve">    bool </w:t>
      </w:r>
      <w:proofErr w:type="spellStart"/>
      <w:r>
        <w:t>checkArrayEmpty</w:t>
      </w:r>
      <w:proofErr w:type="spellEnd"/>
      <w:r>
        <w:t>(string</w:t>
      </w:r>
      <w:proofErr w:type="gramStart"/>
      <w:r>
        <w:t>);</w:t>
      </w:r>
      <w:proofErr w:type="gramEnd"/>
    </w:p>
    <w:p w14:paraId="378B4C88" w14:textId="77777777" w:rsidR="005522C0" w:rsidRDefault="005522C0" w:rsidP="005522C0"/>
    <w:p w14:paraId="7603C556" w14:textId="77777777" w:rsidR="005522C0" w:rsidRDefault="005522C0" w:rsidP="005522C0">
      <w:r>
        <w:t xml:space="preserve">    int </w:t>
      </w:r>
      <w:proofErr w:type="spellStart"/>
      <w:proofErr w:type="gramStart"/>
      <w:r>
        <w:t>getWheelChairNum</w:t>
      </w:r>
      <w:proofErr w:type="spellEnd"/>
      <w:r>
        <w:t>(</w:t>
      </w:r>
      <w:proofErr w:type="gramEnd"/>
      <w:r>
        <w:t xml:space="preserve">) </w:t>
      </w:r>
      <w:proofErr w:type="spellStart"/>
      <w:r>
        <w:t>const</w:t>
      </w:r>
      <w:proofErr w:type="spellEnd"/>
      <w:r>
        <w:t xml:space="preserve"> {</w:t>
      </w:r>
    </w:p>
    <w:p w14:paraId="09B65C79" w14:textId="77777777" w:rsidR="005522C0" w:rsidRDefault="005522C0" w:rsidP="005522C0">
      <w:r>
        <w:lastRenderedPageBreak/>
        <w:t xml:space="preserve">        return </w:t>
      </w:r>
      <w:proofErr w:type="spellStart"/>
      <w:proofErr w:type="gramStart"/>
      <w:r>
        <w:t>wheelChairNum</w:t>
      </w:r>
      <w:proofErr w:type="spellEnd"/>
      <w:r>
        <w:t>;</w:t>
      </w:r>
      <w:proofErr w:type="gramEnd"/>
    </w:p>
    <w:p w14:paraId="3406348C" w14:textId="77777777" w:rsidR="005522C0" w:rsidRDefault="005522C0" w:rsidP="005522C0">
      <w:r>
        <w:t xml:space="preserve">    }</w:t>
      </w:r>
    </w:p>
    <w:p w14:paraId="6D1AA73D" w14:textId="77777777" w:rsidR="005522C0" w:rsidRDefault="005522C0" w:rsidP="005522C0"/>
    <w:p w14:paraId="328EBAD5" w14:textId="77777777" w:rsidR="005522C0" w:rsidRDefault="005522C0" w:rsidP="005522C0">
      <w:r>
        <w:t>private:</w:t>
      </w:r>
    </w:p>
    <w:p w14:paraId="28A257F8" w14:textId="77777777" w:rsidR="005522C0" w:rsidRDefault="005522C0" w:rsidP="005522C0">
      <w:r>
        <w:t xml:space="preserve">    string source, </w:t>
      </w:r>
      <w:proofErr w:type="gramStart"/>
      <w:r>
        <w:t>destination;</w:t>
      </w:r>
      <w:proofErr w:type="gramEnd"/>
    </w:p>
    <w:p w14:paraId="77158FB8" w14:textId="77777777" w:rsidR="005522C0" w:rsidRDefault="005522C0" w:rsidP="005522C0">
      <w:r>
        <w:t xml:space="preserve">    int </w:t>
      </w:r>
      <w:proofErr w:type="spellStart"/>
      <w:r>
        <w:t>travellerNum</w:t>
      </w:r>
      <w:proofErr w:type="spellEnd"/>
      <w:r>
        <w:t xml:space="preserve">, </w:t>
      </w:r>
      <w:proofErr w:type="spellStart"/>
      <w:proofErr w:type="gramStart"/>
      <w:r>
        <w:t>wheelChairNum</w:t>
      </w:r>
      <w:proofErr w:type="spellEnd"/>
      <w:r>
        <w:t>;</w:t>
      </w:r>
      <w:proofErr w:type="gramEnd"/>
    </w:p>
    <w:p w14:paraId="113782C1" w14:textId="77777777" w:rsidR="005522C0" w:rsidRDefault="005522C0" w:rsidP="005522C0"/>
    <w:p w14:paraId="199FD1CD" w14:textId="77777777" w:rsidR="005522C0" w:rsidRDefault="005522C0" w:rsidP="005522C0">
      <w:r>
        <w:t>};</w:t>
      </w:r>
    </w:p>
    <w:p w14:paraId="234054FB" w14:textId="77777777" w:rsidR="005522C0" w:rsidRDefault="005522C0" w:rsidP="005522C0"/>
    <w:p w14:paraId="7608DACD" w14:textId="77777777" w:rsidR="005522C0" w:rsidRDefault="005522C0" w:rsidP="005522C0">
      <w:r>
        <w:t>#endif /* CUSTOMER_H */</w:t>
      </w:r>
    </w:p>
    <w:p w14:paraId="491BD6F2" w14:textId="51693599" w:rsidR="005522C0" w:rsidRDefault="005522C0">
      <w:r>
        <w:br w:type="page"/>
      </w:r>
    </w:p>
    <w:p w14:paraId="4916852A" w14:textId="77777777" w:rsidR="00211820" w:rsidRDefault="00211820" w:rsidP="00211820"/>
    <w:p w14:paraId="7FFF857E" w14:textId="77777777" w:rsidR="00211820" w:rsidRDefault="00211820" w:rsidP="00211820">
      <w:r>
        <w:t xml:space="preserve">/* </w:t>
      </w:r>
    </w:p>
    <w:p w14:paraId="08B12438" w14:textId="77777777" w:rsidR="00211820" w:rsidRDefault="00211820" w:rsidP="00211820">
      <w:r>
        <w:t xml:space="preserve"> * File:   Customer.cpp</w:t>
      </w:r>
    </w:p>
    <w:p w14:paraId="0EC72C1F" w14:textId="77777777" w:rsidR="00211820" w:rsidRDefault="00211820" w:rsidP="00211820">
      <w:r>
        <w:t xml:space="preserve"> * </w:t>
      </w:r>
      <w:proofErr w:type="spellStart"/>
      <w:proofErr w:type="gramStart"/>
      <w:r>
        <w:t>Author:Shelton</w:t>
      </w:r>
      <w:proofErr w:type="spellEnd"/>
      <w:proofErr w:type="gramEnd"/>
      <w:r>
        <w:t xml:space="preserve"> Ngwenya</w:t>
      </w:r>
    </w:p>
    <w:p w14:paraId="09F46872" w14:textId="77777777" w:rsidR="00211820" w:rsidRDefault="00211820" w:rsidP="00211820">
      <w:r>
        <w:t xml:space="preserve"> * </w:t>
      </w:r>
    </w:p>
    <w:p w14:paraId="0057A653" w14:textId="77777777" w:rsidR="00211820" w:rsidRDefault="00211820" w:rsidP="00211820">
      <w:r>
        <w:t xml:space="preserve"> * Created on 12 March 2021, 14:39</w:t>
      </w:r>
    </w:p>
    <w:p w14:paraId="3D946783" w14:textId="77777777" w:rsidR="00211820" w:rsidRDefault="00211820" w:rsidP="00211820">
      <w:r>
        <w:t xml:space="preserve"> */</w:t>
      </w:r>
    </w:p>
    <w:p w14:paraId="0153F0A0" w14:textId="77777777" w:rsidR="00211820" w:rsidRDefault="00211820" w:rsidP="00211820"/>
    <w:p w14:paraId="0C42D86F" w14:textId="77777777" w:rsidR="00211820" w:rsidRDefault="00211820" w:rsidP="00211820">
      <w:r>
        <w:t>#include "</w:t>
      </w:r>
      <w:proofErr w:type="spellStart"/>
      <w:r>
        <w:t>Customer.h</w:t>
      </w:r>
      <w:proofErr w:type="spellEnd"/>
      <w:r>
        <w:t>"</w:t>
      </w:r>
    </w:p>
    <w:p w14:paraId="7B75D78A" w14:textId="77777777" w:rsidR="00211820" w:rsidRDefault="00211820" w:rsidP="00211820"/>
    <w:p w14:paraId="72DABDD5" w14:textId="77777777" w:rsidR="00211820" w:rsidRDefault="00211820" w:rsidP="00211820">
      <w:r>
        <w:t>#include &lt;</w:t>
      </w:r>
      <w:proofErr w:type="spellStart"/>
      <w:r>
        <w:t>cstdlib</w:t>
      </w:r>
      <w:proofErr w:type="spellEnd"/>
      <w:r>
        <w:t>&gt;</w:t>
      </w:r>
    </w:p>
    <w:p w14:paraId="4CB17DCD" w14:textId="77777777" w:rsidR="00211820" w:rsidRDefault="00211820" w:rsidP="00211820">
      <w:r>
        <w:t>#include &lt;iostream&gt;</w:t>
      </w:r>
    </w:p>
    <w:p w14:paraId="50341131" w14:textId="77777777" w:rsidR="00211820" w:rsidRDefault="00211820" w:rsidP="00211820">
      <w:r>
        <w:t>#include &lt;</w:t>
      </w:r>
      <w:proofErr w:type="spellStart"/>
      <w:r>
        <w:t>iomanip</w:t>
      </w:r>
      <w:proofErr w:type="spellEnd"/>
      <w:r>
        <w:t>&gt;</w:t>
      </w:r>
    </w:p>
    <w:p w14:paraId="788457F8" w14:textId="77777777" w:rsidR="00211820" w:rsidRDefault="00211820" w:rsidP="00211820"/>
    <w:p w14:paraId="082FB6C4" w14:textId="77777777" w:rsidR="00211820" w:rsidRDefault="00211820" w:rsidP="00211820">
      <w:r>
        <w:t xml:space="preserve">using namespace </w:t>
      </w:r>
      <w:proofErr w:type="gramStart"/>
      <w:r>
        <w:t>std;</w:t>
      </w:r>
      <w:proofErr w:type="gramEnd"/>
    </w:p>
    <w:p w14:paraId="29831F72" w14:textId="77777777" w:rsidR="00211820" w:rsidRDefault="00211820" w:rsidP="00211820"/>
    <w:p w14:paraId="265A32A1" w14:textId="77777777" w:rsidR="00211820" w:rsidRDefault="00211820" w:rsidP="00211820">
      <w:proofErr w:type="gramStart"/>
      <w:r>
        <w:t>Customer::</w:t>
      </w:r>
      <w:proofErr w:type="gramEnd"/>
      <w:r>
        <w:t xml:space="preserve">Customer(string </w:t>
      </w:r>
      <w:proofErr w:type="spellStart"/>
      <w:r>
        <w:t>cusName</w:t>
      </w:r>
      <w:proofErr w:type="spellEnd"/>
      <w:r>
        <w:t xml:space="preserve">, string </w:t>
      </w:r>
      <w:proofErr w:type="spellStart"/>
      <w:r>
        <w:t>cusPhoneNum</w:t>
      </w:r>
      <w:proofErr w:type="spellEnd"/>
      <w:r>
        <w:t xml:space="preserve">, string </w:t>
      </w:r>
      <w:proofErr w:type="spellStart"/>
      <w:r>
        <w:t>cusSource</w:t>
      </w:r>
      <w:proofErr w:type="spellEnd"/>
      <w:r>
        <w:t xml:space="preserve">, string </w:t>
      </w:r>
      <w:proofErr w:type="spellStart"/>
      <w:r>
        <w:t>cusDestination</w:t>
      </w:r>
      <w:proofErr w:type="spellEnd"/>
      <w:r>
        <w:t>,</w:t>
      </w:r>
    </w:p>
    <w:p w14:paraId="6D5518A3" w14:textId="77777777" w:rsidR="00211820" w:rsidRDefault="00211820" w:rsidP="00211820">
      <w:r>
        <w:t xml:space="preserve">        int </w:t>
      </w:r>
      <w:proofErr w:type="spellStart"/>
      <w:r>
        <w:t>cusTravellerNum</w:t>
      </w:r>
      <w:proofErr w:type="spellEnd"/>
      <w:r>
        <w:t xml:space="preserve">, int </w:t>
      </w:r>
      <w:proofErr w:type="spellStart"/>
      <w:r>
        <w:t>cusWheelChairNum</w:t>
      </w:r>
      <w:proofErr w:type="spellEnd"/>
      <w:r>
        <w:t xml:space="preserve">, string </w:t>
      </w:r>
      <w:proofErr w:type="spellStart"/>
      <w:r>
        <w:t>driverIDNum</w:t>
      </w:r>
      <w:proofErr w:type="spellEnd"/>
      <w:r>
        <w:t xml:space="preserve">, string </w:t>
      </w:r>
      <w:proofErr w:type="spellStart"/>
      <w:r>
        <w:t>vehicleRegNum</w:t>
      </w:r>
      <w:proofErr w:type="spellEnd"/>
      <w:r>
        <w:t xml:space="preserve">, double </w:t>
      </w:r>
      <w:proofErr w:type="spellStart"/>
      <w:r>
        <w:t>cusJourneyLength</w:t>
      </w:r>
      <w:proofErr w:type="spellEnd"/>
      <w:r>
        <w:t xml:space="preserve">, double cost) {//constructor </w:t>
      </w:r>
    </w:p>
    <w:p w14:paraId="749F105C" w14:textId="77777777" w:rsidR="00211820" w:rsidRDefault="00211820" w:rsidP="00211820">
      <w:r>
        <w:t xml:space="preserve">    name = </w:t>
      </w:r>
      <w:proofErr w:type="spellStart"/>
      <w:proofErr w:type="gramStart"/>
      <w:r>
        <w:t>cusName</w:t>
      </w:r>
      <w:proofErr w:type="spellEnd"/>
      <w:r>
        <w:t>;</w:t>
      </w:r>
      <w:proofErr w:type="gramEnd"/>
    </w:p>
    <w:p w14:paraId="15439009" w14:textId="77777777" w:rsidR="00211820" w:rsidRDefault="00211820" w:rsidP="00211820">
      <w:r>
        <w:t xml:space="preserve">    </w:t>
      </w:r>
      <w:proofErr w:type="spellStart"/>
      <w:r>
        <w:t>phoneNum</w:t>
      </w:r>
      <w:proofErr w:type="spellEnd"/>
      <w:r>
        <w:t xml:space="preserve"> = </w:t>
      </w:r>
      <w:proofErr w:type="spellStart"/>
      <w:proofErr w:type="gramStart"/>
      <w:r>
        <w:t>cusPhoneNum</w:t>
      </w:r>
      <w:proofErr w:type="spellEnd"/>
      <w:r>
        <w:t>;</w:t>
      </w:r>
      <w:proofErr w:type="gramEnd"/>
    </w:p>
    <w:p w14:paraId="5BF9716D" w14:textId="77777777" w:rsidR="00211820" w:rsidRDefault="00211820" w:rsidP="00211820">
      <w:r>
        <w:t xml:space="preserve">    source = </w:t>
      </w:r>
      <w:proofErr w:type="spellStart"/>
      <w:proofErr w:type="gramStart"/>
      <w:r>
        <w:t>cusSource</w:t>
      </w:r>
      <w:proofErr w:type="spellEnd"/>
      <w:r>
        <w:t>;</w:t>
      </w:r>
      <w:proofErr w:type="gramEnd"/>
    </w:p>
    <w:p w14:paraId="0B81395E" w14:textId="77777777" w:rsidR="00211820" w:rsidRDefault="00211820" w:rsidP="00211820">
      <w:r>
        <w:t xml:space="preserve">    destination = </w:t>
      </w:r>
      <w:proofErr w:type="spellStart"/>
      <w:proofErr w:type="gramStart"/>
      <w:r>
        <w:t>cusDestination</w:t>
      </w:r>
      <w:proofErr w:type="spellEnd"/>
      <w:r>
        <w:t>;</w:t>
      </w:r>
      <w:proofErr w:type="gramEnd"/>
    </w:p>
    <w:p w14:paraId="77828BA9" w14:textId="77777777" w:rsidR="00211820" w:rsidRDefault="00211820" w:rsidP="00211820">
      <w:r>
        <w:t xml:space="preserve">    </w:t>
      </w:r>
      <w:proofErr w:type="spellStart"/>
      <w:r>
        <w:t>travellerNum</w:t>
      </w:r>
      <w:proofErr w:type="spellEnd"/>
      <w:r>
        <w:t xml:space="preserve"> = </w:t>
      </w:r>
      <w:proofErr w:type="spellStart"/>
      <w:proofErr w:type="gramStart"/>
      <w:r>
        <w:t>cusTravellerNum</w:t>
      </w:r>
      <w:proofErr w:type="spellEnd"/>
      <w:r>
        <w:t>;</w:t>
      </w:r>
      <w:proofErr w:type="gramEnd"/>
    </w:p>
    <w:p w14:paraId="6634BB4B" w14:textId="77777777" w:rsidR="00211820" w:rsidRDefault="00211820" w:rsidP="00211820">
      <w:r>
        <w:t xml:space="preserve">    </w:t>
      </w:r>
      <w:proofErr w:type="spellStart"/>
      <w:r>
        <w:t>wheelChairNum</w:t>
      </w:r>
      <w:proofErr w:type="spellEnd"/>
      <w:r>
        <w:t xml:space="preserve"> = </w:t>
      </w:r>
      <w:proofErr w:type="spellStart"/>
      <w:proofErr w:type="gramStart"/>
      <w:r>
        <w:t>cusWheelChairNum</w:t>
      </w:r>
      <w:proofErr w:type="spellEnd"/>
      <w:r>
        <w:t>;</w:t>
      </w:r>
      <w:proofErr w:type="gramEnd"/>
    </w:p>
    <w:p w14:paraId="1002117A" w14:textId="77777777" w:rsidR="00211820" w:rsidRDefault="00211820" w:rsidP="00211820">
      <w:r>
        <w:t xml:space="preserve">    </w:t>
      </w:r>
      <w:proofErr w:type="spellStart"/>
      <w:r>
        <w:t>idNum</w:t>
      </w:r>
      <w:proofErr w:type="spellEnd"/>
      <w:r>
        <w:t xml:space="preserve"> = </w:t>
      </w:r>
      <w:proofErr w:type="spellStart"/>
      <w:proofErr w:type="gramStart"/>
      <w:r>
        <w:t>driverIDNum</w:t>
      </w:r>
      <w:proofErr w:type="spellEnd"/>
      <w:r>
        <w:t>;</w:t>
      </w:r>
      <w:proofErr w:type="gramEnd"/>
    </w:p>
    <w:p w14:paraId="3A653802" w14:textId="77777777" w:rsidR="00211820" w:rsidRDefault="00211820" w:rsidP="00211820">
      <w:r>
        <w:t xml:space="preserve">    </w:t>
      </w:r>
      <w:proofErr w:type="spellStart"/>
      <w:r>
        <w:t>registrationNum</w:t>
      </w:r>
      <w:proofErr w:type="spellEnd"/>
      <w:r>
        <w:t xml:space="preserve"> = </w:t>
      </w:r>
      <w:proofErr w:type="spellStart"/>
      <w:proofErr w:type="gramStart"/>
      <w:r>
        <w:t>vehicleRegNum</w:t>
      </w:r>
      <w:proofErr w:type="spellEnd"/>
      <w:r>
        <w:t>;</w:t>
      </w:r>
      <w:proofErr w:type="gramEnd"/>
    </w:p>
    <w:p w14:paraId="58227187" w14:textId="77777777" w:rsidR="00211820" w:rsidRDefault="00211820" w:rsidP="00211820">
      <w:r>
        <w:t xml:space="preserve">    </w:t>
      </w:r>
      <w:proofErr w:type="spellStart"/>
      <w:r>
        <w:t>fareCost</w:t>
      </w:r>
      <w:proofErr w:type="spellEnd"/>
      <w:r>
        <w:t xml:space="preserve"> = </w:t>
      </w:r>
      <w:proofErr w:type="gramStart"/>
      <w:r>
        <w:t>cost;</w:t>
      </w:r>
      <w:proofErr w:type="gramEnd"/>
    </w:p>
    <w:p w14:paraId="3C6A28DA" w14:textId="77777777" w:rsidR="00211820" w:rsidRDefault="00211820" w:rsidP="00211820">
      <w:r>
        <w:t xml:space="preserve">    </w:t>
      </w:r>
      <w:proofErr w:type="spellStart"/>
      <w:r>
        <w:t>journeyLength</w:t>
      </w:r>
      <w:proofErr w:type="spellEnd"/>
      <w:r>
        <w:t xml:space="preserve"> = </w:t>
      </w:r>
      <w:proofErr w:type="spellStart"/>
      <w:proofErr w:type="gramStart"/>
      <w:r>
        <w:t>cusJourneyLength</w:t>
      </w:r>
      <w:proofErr w:type="spellEnd"/>
      <w:r>
        <w:t>;</w:t>
      </w:r>
      <w:proofErr w:type="gramEnd"/>
    </w:p>
    <w:p w14:paraId="4FAE00BF" w14:textId="77777777" w:rsidR="00211820" w:rsidRDefault="00211820" w:rsidP="00211820"/>
    <w:p w14:paraId="615F7926" w14:textId="77777777" w:rsidR="00211820" w:rsidRDefault="00211820" w:rsidP="00211820">
      <w:r>
        <w:t>}</w:t>
      </w:r>
    </w:p>
    <w:p w14:paraId="26B797E0" w14:textId="77777777" w:rsidR="00211820" w:rsidRDefault="00211820" w:rsidP="00211820"/>
    <w:p w14:paraId="6C4A2385" w14:textId="77777777" w:rsidR="00211820" w:rsidRDefault="00211820" w:rsidP="00211820">
      <w:proofErr w:type="gramStart"/>
      <w:r>
        <w:t>Customer::</w:t>
      </w:r>
      <w:proofErr w:type="gramEnd"/>
      <w:r>
        <w:t>~Customer() {//destructor</w:t>
      </w:r>
    </w:p>
    <w:p w14:paraId="73419987" w14:textId="77777777" w:rsidR="00211820" w:rsidRDefault="00211820" w:rsidP="00211820">
      <w:r>
        <w:t>}</w:t>
      </w:r>
    </w:p>
    <w:p w14:paraId="36ABC5C2" w14:textId="77777777" w:rsidR="00211820" w:rsidRDefault="00211820" w:rsidP="00211820"/>
    <w:p w14:paraId="76CE64BC" w14:textId="77777777" w:rsidR="00211820" w:rsidRDefault="00211820" w:rsidP="00211820">
      <w:r>
        <w:t xml:space="preserve">void </w:t>
      </w:r>
      <w:proofErr w:type="gramStart"/>
      <w:r>
        <w:t>Customer::</w:t>
      </w:r>
      <w:proofErr w:type="spellStart"/>
      <w:proofErr w:type="gramEnd"/>
      <w:r>
        <w:t>scheduleFare</w:t>
      </w:r>
      <w:proofErr w:type="spellEnd"/>
      <w:r>
        <w:t>() {//method to schedule fare</w:t>
      </w:r>
    </w:p>
    <w:p w14:paraId="66FB8884" w14:textId="77777777" w:rsidR="00211820" w:rsidRDefault="00211820" w:rsidP="00211820">
      <w:r>
        <w:t xml:space="preserve">    bool </w:t>
      </w:r>
      <w:proofErr w:type="spellStart"/>
      <w:r>
        <w:t>validateInt</w:t>
      </w:r>
      <w:proofErr w:type="spellEnd"/>
      <w:r>
        <w:t xml:space="preserve"> = </w:t>
      </w:r>
      <w:proofErr w:type="gramStart"/>
      <w:r>
        <w:t>true;</w:t>
      </w:r>
      <w:proofErr w:type="gramEnd"/>
    </w:p>
    <w:p w14:paraId="5AB1127C" w14:textId="77777777" w:rsidR="00211820" w:rsidRDefault="00211820" w:rsidP="00211820"/>
    <w:p w14:paraId="561EF36A" w14:textId="77777777" w:rsidR="00211820" w:rsidRDefault="00211820" w:rsidP="00211820">
      <w:r>
        <w:t xml:space="preserve">    </w:t>
      </w:r>
      <w:proofErr w:type="spellStart"/>
      <w:r>
        <w:t>cout</w:t>
      </w:r>
      <w:proofErr w:type="spellEnd"/>
      <w:r>
        <w:t xml:space="preserve"> &lt;&lt; "\</w:t>
      </w:r>
      <w:proofErr w:type="spellStart"/>
      <w:r>
        <w:t>tEnter</w:t>
      </w:r>
      <w:proofErr w:type="spellEnd"/>
      <w:r>
        <w:t xml:space="preserve"> fare details.\n" &lt;&lt; </w:t>
      </w:r>
      <w:proofErr w:type="spellStart"/>
      <w:proofErr w:type="gramStart"/>
      <w:r>
        <w:t>endl</w:t>
      </w:r>
      <w:proofErr w:type="spellEnd"/>
      <w:r>
        <w:t>;</w:t>
      </w:r>
      <w:proofErr w:type="gramEnd"/>
    </w:p>
    <w:p w14:paraId="7C6D1793" w14:textId="77777777" w:rsidR="00211820" w:rsidRDefault="00211820" w:rsidP="00211820">
      <w:r>
        <w:t xml:space="preserve">    </w:t>
      </w:r>
      <w:proofErr w:type="spellStart"/>
      <w:r>
        <w:t>cout</w:t>
      </w:r>
      <w:proofErr w:type="spellEnd"/>
      <w:r>
        <w:t xml:space="preserve"> &lt;&lt; "\t\</w:t>
      </w:r>
      <w:proofErr w:type="spellStart"/>
      <w:r>
        <w:t>tName</w:t>
      </w:r>
      <w:proofErr w:type="spellEnd"/>
      <w:r>
        <w:t xml:space="preserve">: </w:t>
      </w:r>
      <w:proofErr w:type="gramStart"/>
      <w:r>
        <w:t>";</w:t>
      </w:r>
      <w:proofErr w:type="gramEnd"/>
    </w:p>
    <w:p w14:paraId="002E5C17" w14:textId="77777777" w:rsidR="00211820" w:rsidRDefault="00211820" w:rsidP="00211820">
      <w:r>
        <w:t xml:space="preserve">    </w:t>
      </w:r>
      <w:proofErr w:type="spellStart"/>
      <w:proofErr w:type="gramStart"/>
      <w:r>
        <w:t>cin.get</w:t>
      </w:r>
      <w:proofErr w:type="spellEnd"/>
      <w:r>
        <w:t>(</w:t>
      </w:r>
      <w:proofErr w:type="gramEnd"/>
      <w:r>
        <w:t>);</w:t>
      </w:r>
    </w:p>
    <w:p w14:paraId="0D8F913C" w14:textId="77777777" w:rsidR="00211820" w:rsidRDefault="00211820" w:rsidP="00211820">
      <w:r>
        <w:t xml:space="preserve">    </w:t>
      </w:r>
      <w:proofErr w:type="spellStart"/>
      <w:proofErr w:type="gramStart"/>
      <w:r>
        <w:t>getline</w:t>
      </w:r>
      <w:proofErr w:type="spellEnd"/>
      <w:r>
        <w:t>(</w:t>
      </w:r>
      <w:proofErr w:type="spellStart"/>
      <w:proofErr w:type="gramEnd"/>
      <w:r>
        <w:t>cin</w:t>
      </w:r>
      <w:proofErr w:type="spellEnd"/>
      <w:r>
        <w:t>, name);//get line input from user</w:t>
      </w:r>
    </w:p>
    <w:p w14:paraId="57C36B16" w14:textId="77777777" w:rsidR="00211820" w:rsidRDefault="00211820" w:rsidP="00211820">
      <w:r>
        <w:t xml:space="preserve">    </w:t>
      </w:r>
      <w:proofErr w:type="spellStart"/>
      <w:r>
        <w:t>cout</w:t>
      </w:r>
      <w:proofErr w:type="spellEnd"/>
      <w:r>
        <w:t xml:space="preserve"> &lt;&lt; "\t\</w:t>
      </w:r>
      <w:proofErr w:type="spellStart"/>
      <w:r>
        <w:t>tPhone</w:t>
      </w:r>
      <w:proofErr w:type="spellEnd"/>
      <w:r>
        <w:t xml:space="preserve"> Number (089-1234567): </w:t>
      </w:r>
      <w:proofErr w:type="gramStart"/>
      <w:r>
        <w:t>";</w:t>
      </w:r>
      <w:proofErr w:type="gramEnd"/>
    </w:p>
    <w:p w14:paraId="7EF00D5A" w14:textId="77777777" w:rsidR="00211820" w:rsidRDefault="00211820" w:rsidP="00211820">
      <w:r>
        <w:t xml:space="preserve">    </w:t>
      </w:r>
      <w:proofErr w:type="spellStart"/>
      <w:r>
        <w:t>cin</w:t>
      </w:r>
      <w:proofErr w:type="spellEnd"/>
      <w:r>
        <w:t xml:space="preserve"> &gt;&gt; </w:t>
      </w:r>
      <w:proofErr w:type="spellStart"/>
      <w:proofErr w:type="gramStart"/>
      <w:r>
        <w:t>phoneNum</w:t>
      </w:r>
      <w:proofErr w:type="spellEnd"/>
      <w:r>
        <w:t>;</w:t>
      </w:r>
      <w:proofErr w:type="gramEnd"/>
    </w:p>
    <w:p w14:paraId="5A3D2A5B" w14:textId="77777777" w:rsidR="00211820" w:rsidRDefault="00211820" w:rsidP="00211820">
      <w:r>
        <w:t xml:space="preserve">    </w:t>
      </w:r>
      <w:proofErr w:type="spellStart"/>
      <w:r>
        <w:t>cout</w:t>
      </w:r>
      <w:proofErr w:type="spellEnd"/>
      <w:r>
        <w:t xml:space="preserve"> &lt;&lt; "\t\</w:t>
      </w:r>
      <w:proofErr w:type="spellStart"/>
      <w:r>
        <w:t>tSource</w:t>
      </w:r>
      <w:proofErr w:type="spellEnd"/>
      <w:r>
        <w:t xml:space="preserve">: </w:t>
      </w:r>
      <w:proofErr w:type="gramStart"/>
      <w:r>
        <w:t>";</w:t>
      </w:r>
      <w:proofErr w:type="gramEnd"/>
    </w:p>
    <w:p w14:paraId="778EDE37" w14:textId="77777777" w:rsidR="00211820" w:rsidRDefault="00211820" w:rsidP="00211820">
      <w:r>
        <w:t xml:space="preserve">    </w:t>
      </w:r>
      <w:proofErr w:type="spellStart"/>
      <w:proofErr w:type="gramStart"/>
      <w:r>
        <w:t>cin.get</w:t>
      </w:r>
      <w:proofErr w:type="spellEnd"/>
      <w:r>
        <w:t>(</w:t>
      </w:r>
      <w:proofErr w:type="gramEnd"/>
      <w:r>
        <w:t>);</w:t>
      </w:r>
    </w:p>
    <w:p w14:paraId="3EEFD92B" w14:textId="77777777" w:rsidR="00211820" w:rsidRDefault="00211820" w:rsidP="00211820">
      <w:r>
        <w:t xml:space="preserve">    </w:t>
      </w:r>
      <w:proofErr w:type="spellStart"/>
      <w:proofErr w:type="gramStart"/>
      <w:r>
        <w:t>getline</w:t>
      </w:r>
      <w:proofErr w:type="spellEnd"/>
      <w:r>
        <w:t>(</w:t>
      </w:r>
      <w:proofErr w:type="spellStart"/>
      <w:proofErr w:type="gramEnd"/>
      <w:r>
        <w:t>cin</w:t>
      </w:r>
      <w:proofErr w:type="spellEnd"/>
      <w:r>
        <w:t>, source);//get source address line input from user</w:t>
      </w:r>
    </w:p>
    <w:p w14:paraId="126B23C3" w14:textId="77777777" w:rsidR="00211820" w:rsidRDefault="00211820" w:rsidP="00211820">
      <w:r>
        <w:t xml:space="preserve">    </w:t>
      </w:r>
      <w:proofErr w:type="spellStart"/>
      <w:r>
        <w:t>cout</w:t>
      </w:r>
      <w:proofErr w:type="spellEnd"/>
      <w:r>
        <w:t xml:space="preserve"> &lt;&lt; "\t\</w:t>
      </w:r>
      <w:proofErr w:type="spellStart"/>
      <w:r>
        <w:t>tDestination</w:t>
      </w:r>
      <w:proofErr w:type="spellEnd"/>
      <w:r>
        <w:t xml:space="preserve">: </w:t>
      </w:r>
      <w:proofErr w:type="gramStart"/>
      <w:r>
        <w:t>";</w:t>
      </w:r>
      <w:proofErr w:type="gramEnd"/>
    </w:p>
    <w:p w14:paraId="33479ADA" w14:textId="77777777" w:rsidR="00211820" w:rsidRDefault="00211820" w:rsidP="00211820">
      <w:r>
        <w:t xml:space="preserve">    </w:t>
      </w:r>
      <w:proofErr w:type="spellStart"/>
      <w:proofErr w:type="gramStart"/>
      <w:r>
        <w:t>cin.get</w:t>
      </w:r>
      <w:proofErr w:type="spellEnd"/>
      <w:r>
        <w:t>(</w:t>
      </w:r>
      <w:proofErr w:type="gramEnd"/>
      <w:r>
        <w:t>);</w:t>
      </w:r>
    </w:p>
    <w:p w14:paraId="5D0C5AB6" w14:textId="77777777" w:rsidR="00211820" w:rsidRDefault="00211820" w:rsidP="00211820">
      <w:r>
        <w:t xml:space="preserve">    </w:t>
      </w:r>
      <w:proofErr w:type="spellStart"/>
      <w:proofErr w:type="gramStart"/>
      <w:r>
        <w:t>getline</w:t>
      </w:r>
      <w:proofErr w:type="spellEnd"/>
      <w:r>
        <w:t>(</w:t>
      </w:r>
      <w:proofErr w:type="spellStart"/>
      <w:proofErr w:type="gramEnd"/>
      <w:r>
        <w:t>cin</w:t>
      </w:r>
      <w:proofErr w:type="spellEnd"/>
      <w:r>
        <w:t>, destination);//get destination address line input from user</w:t>
      </w:r>
    </w:p>
    <w:p w14:paraId="3E00D6D4" w14:textId="77777777" w:rsidR="00211820" w:rsidRDefault="00211820" w:rsidP="00211820"/>
    <w:p w14:paraId="413E4D45" w14:textId="77777777" w:rsidR="00211820" w:rsidRDefault="00211820" w:rsidP="00211820">
      <w:r>
        <w:t xml:space="preserve">    do {</w:t>
      </w:r>
    </w:p>
    <w:p w14:paraId="0E272A22" w14:textId="77777777" w:rsidR="00211820" w:rsidRDefault="00211820" w:rsidP="00211820">
      <w:r>
        <w:t xml:space="preserve">        </w:t>
      </w:r>
      <w:proofErr w:type="spellStart"/>
      <w:r>
        <w:t>cout</w:t>
      </w:r>
      <w:proofErr w:type="spellEnd"/>
      <w:r>
        <w:t xml:space="preserve"> &lt;&lt; "\t\</w:t>
      </w:r>
      <w:proofErr w:type="spellStart"/>
      <w:r>
        <w:t>tNumber</w:t>
      </w:r>
      <w:proofErr w:type="spellEnd"/>
      <w:r>
        <w:t xml:space="preserve"> of people travelling: </w:t>
      </w:r>
      <w:proofErr w:type="gramStart"/>
      <w:r>
        <w:t>";</w:t>
      </w:r>
      <w:proofErr w:type="gramEnd"/>
    </w:p>
    <w:p w14:paraId="0F881A92" w14:textId="77777777" w:rsidR="00211820" w:rsidRDefault="00211820" w:rsidP="00211820">
      <w:r>
        <w:t xml:space="preserve">        </w:t>
      </w:r>
      <w:proofErr w:type="spellStart"/>
      <w:r>
        <w:t>cin</w:t>
      </w:r>
      <w:proofErr w:type="spellEnd"/>
      <w:r>
        <w:t xml:space="preserve"> &gt;&gt; </w:t>
      </w:r>
      <w:proofErr w:type="spellStart"/>
      <w:r>
        <w:t>travellerNum</w:t>
      </w:r>
      <w:proofErr w:type="spellEnd"/>
      <w:r>
        <w:t>;//get traveller number</w:t>
      </w:r>
    </w:p>
    <w:p w14:paraId="736FF9B3" w14:textId="77777777" w:rsidR="00211820" w:rsidRDefault="00211820" w:rsidP="00211820">
      <w:r>
        <w:t xml:space="preserve">        </w:t>
      </w:r>
      <w:proofErr w:type="spellStart"/>
      <w:r>
        <w:t>validateInt</w:t>
      </w:r>
      <w:proofErr w:type="spellEnd"/>
      <w:r>
        <w:t xml:space="preserve"> = </w:t>
      </w:r>
      <w:proofErr w:type="spellStart"/>
      <w:r>
        <w:t>isInt</w:t>
      </w:r>
      <w:proofErr w:type="spellEnd"/>
      <w:r>
        <w:t>(</w:t>
      </w:r>
      <w:proofErr w:type="spellStart"/>
      <w:r>
        <w:t>travellerNum</w:t>
      </w:r>
      <w:proofErr w:type="spellEnd"/>
      <w:r>
        <w:t xml:space="preserve">) &amp;&amp; </w:t>
      </w:r>
      <w:proofErr w:type="spellStart"/>
      <w:r>
        <w:t>travellerNum</w:t>
      </w:r>
      <w:proofErr w:type="spellEnd"/>
      <w:r>
        <w:t xml:space="preserve"> &gt; 0;//validate traveller number input is int and is greater than 0</w:t>
      </w:r>
    </w:p>
    <w:p w14:paraId="29CB3DBE" w14:textId="77777777" w:rsidR="00211820" w:rsidRDefault="00211820" w:rsidP="00211820">
      <w:r>
        <w:t xml:space="preserve">        if </w:t>
      </w:r>
      <w:proofErr w:type="gramStart"/>
      <w:r>
        <w:t>(!</w:t>
      </w:r>
      <w:proofErr w:type="spellStart"/>
      <w:r>
        <w:t>validateInt</w:t>
      </w:r>
      <w:proofErr w:type="spellEnd"/>
      <w:proofErr w:type="gramEnd"/>
      <w:r>
        <w:t>) {//if not output error message</w:t>
      </w:r>
    </w:p>
    <w:p w14:paraId="750C6348" w14:textId="77777777" w:rsidR="00211820" w:rsidRDefault="00211820" w:rsidP="00211820">
      <w:r>
        <w:t xml:space="preserve">            </w:t>
      </w:r>
      <w:proofErr w:type="spellStart"/>
      <w:r>
        <w:t>cout</w:t>
      </w:r>
      <w:proofErr w:type="spellEnd"/>
      <w:r>
        <w:t xml:space="preserve"> &lt;&lt; "\t\</w:t>
      </w:r>
      <w:proofErr w:type="spellStart"/>
      <w:r>
        <w:t>tPlease</w:t>
      </w:r>
      <w:proofErr w:type="spellEnd"/>
      <w:r>
        <w:t xml:space="preserve"> try again\n" &lt;&lt; </w:t>
      </w:r>
      <w:proofErr w:type="spellStart"/>
      <w:proofErr w:type="gramStart"/>
      <w:r>
        <w:t>endl</w:t>
      </w:r>
      <w:proofErr w:type="spellEnd"/>
      <w:r>
        <w:t>;</w:t>
      </w:r>
      <w:proofErr w:type="gramEnd"/>
    </w:p>
    <w:p w14:paraId="7749C95F" w14:textId="77777777" w:rsidR="00211820" w:rsidRDefault="00211820" w:rsidP="00211820">
      <w:r>
        <w:t xml:space="preserve">        }</w:t>
      </w:r>
    </w:p>
    <w:p w14:paraId="64BF4A67" w14:textId="77777777" w:rsidR="00211820" w:rsidRDefault="00211820" w:rsidP="00211820">
      <w:r>
        <w:t xml:space="preserve">    } while </w:t>
      </w:r>
      <w:proofErr w:type="gramStart"/>
      <w:r>
        <w:t>(!</w:t>
      </w:r>
      <w:proofErr w:type="spellStart"/>
      <w:r>
        <w:t>validateInt</w:t>
      </w:r>
      <w:proofErr w:type="spellEnd"/>
      <w:proofErr w:type="gramEnd"/>
      <w:r>
        <w:t>);</w:t>
      </w:r>
    </w:p>
    <w:p w14:paraId="19964C3A" w14:textId="77777777" w:rsidR="00211820" w:rsidRDefault="00211820" w:rsidP="00211820"/>
    <w:p w14:paraId="35F71BBF" w14:textId="77777777" w:rsidR="00211820" w:rsidRDefault="00211820" w:rsidP="00211820">
      <w:r>
        <w:t xml:space="preserve">    do {</w:t>
      </w:r>
    </w:p>
    <w:p w14:paraId="63F03D96" w14:textId="77777777" w:rsidR="00211820" w:rsidRDefault="00211820" w:rsidP="00211820">
      <w:r>
        <w:lastRenderedPageBreak/>
        <w:t xml:space="preserve">        </w:t>
      </w:r>
      <w:proofErr w:type="spellStart"/>
      <w:r>
        <w:t>cout</w:t>
      </w:r>
      <w:proofErr w:type="spellEnd"/>
      <w:r>
        <w:t xml:space="preserve"> &lt;&lt; "\t\</w:t>
      </w:r>
      <w:proofErr w:type="spellStart"/>
      <w:r>
        <w:t>tNumber</w:t>
      </w:r>
      <w:proofErr w:type="spellEnd"/>
      <w:r>
        <w:t xml:space="preserve"> of people using a wheelchair: </w:t>
      </w:r>
      <w:proofErr w:type="gramStart"/>
      <w:r>
        <w:t>";</w:t>
      </w:r>
      <w:proofErr w:type="gramEnd"/>
    </w:p>
    <w:p w14:paraId="12777D1C" w14:textId="77777777" w:rsidR="00211820" w:rsidRDefault="00211820" w:rsidP="00211820">
      <w:r>
        <w:t xml:space="preserve">        </w:t>
      </w:r>
      <w:proofErr w:type="spellStart"/>
      <w:r>
        <w:t>cin</w:t>
      </w:r>
      <w:proofErr w:type="spellEnd"/>
      <w:r>
        <w:t xml:space="preserve"> &gt;&gt; </w:t>
      </w:r>
      <w:proofErr w:type="spellStart"/>
      <w:r>
        <w:t>wheelChairNum</w:t>
      </w:r>
      <w:proofErr w:type="spellEnd"/>
      <w:r>
        <w:t xml:space="preserve">;//get number of </w:t>
      </w:r>
      <w:proofErr w:type="spellStart"/>
      <w:proofErr w:type="gramStart"/>
      <w:r>
        <w:t>wheelChair</w:t>
      </w:r>
      <w:proofErr w:type="spellEnd"/>
      <w:proofErr w:type="gramEnd"/>
      <w:r>
        <w:t xml:space="preserve"> </w:t>
      </w:r>
    </w:p>
    <w:p w14:paraId="0D0757F1" w14:textId="77777777" w:rsidR="00211820" w:rsidRDefault="00211820" w:rsidP="00211820">
      <w:r>
        <w:t xml:space="preserve">        </w:t>
      </w:r>
      <w:proofErr w:type="spellStart"/>
      <w:r>
        <w:t>validateInt</w:t>
      </w:r>
      <w:proofErr w:type="spellEnd"/>
      <w:r>
        <w:t xml:space="preserve"> = </w:t>
      </w:r>
      <w:proofErr w:type="spellStart"/>
      <w:r>
        <w:t>isInt</w:t>
      </w:r>
      <w:proofErr w:type="spellEnd"/>
      <w:r>
        <w:t>(</w:t>
      </w:r>
      <w:proofErr w:type="spellStart"/>
      <w:r>
        <w:t>wheelChairNum</w:t>
      </w:r>
      <w:proofErr w:type="spellEnd"/>
      <w:r>
        <w:t xml:space="preserve">);//validate traveller number input is int </w:t>
      </w:r>
    </w:p>
    <w:p w14:paraId="6DC577F0" w14:textId="77777777" w:rsidR="00211820" w:rsidRDefault="00211820" w:rsidP="00211820">
      <w:r>
        <w:t xml:space="preserve">        if </w:t>
      </w:r>
      <w:proofErr w:type="gramStart"/>
      <w:r>
        <w:t>(!</w:t>
      </w:r>
      <w:proofErr w:type="spellStart"/>
      <w:r>
        <w:t>validateInt</w:t>
      </w:r>
      <w:proofErr w:type="spellEnd"/>
      <w:proofErr w:type="gramEnd"/>
      <w:r>
        <w:t>) {//if not output error message</w:t>
      </w:r>
    </w:p>
    <w:p w14:paraId="4B9725A7" w14:textId="77777777" w:rsidR="00211820" w:rsidRDefault="00211820" w:rsidP="00211820">
      <w:r>
        <w:t xml:space="preserve">            </w:t>
      </w:r>
      <w:proofErr w:type="spellStart"/>
      <w:r>
        <w:t>cout</w:t>
      </w:r>
      <w:proofErr w:type="spellEnd"/>
      <w:r>
        <w:t xml:space="preserve"> &lt;&lt; "\t\</w:t>
      </w:r>
      <w:proofErr w:type="spellStart"/>
      <w:r>
        <w:t>tPlease</w:t>
      </w:r>
      <w:proofErr w:type="spellEnd"/>
      <w:r>
        <w:t xml:space="preserve"> try again\n" &lt;&lt; </w:t>
      </w:r>
      <w:proofErr w:type="spellStart"/>
      <w:proofErr w:type="gramStart"/>
      <w:r>
        <w:t>endl</w:t>
      </w:r>
      <w:proofErr w:type="spellEnd"/>
      <w:r>
        <w:t>;</w:t>
      </w:r>
      <w:proofErr w:type="gramEnd"/>
    </w:p>
    <w:p w14:paraId="008C4E11" w14:textId="77777777" w:rsidR="00211820" w:rsidRDefault="00211820" w:rsidP="00211820">
      <w:r>
        <w:t xml:space="preserve">        }</w:t>
      </w:r>
    </w:p>
    <w:p w14:paraId="219B7FD9" w14:textId="77777777" w:rsidR="00211820" w:rsidRDefault="00211820" w:rsidP="00211820">
      <w:r>
        <w:t xml:space="preserve">    } while </w:t>
      </w:r>
      <w:proofErr w:type="gramStart"/>
      <w:r>
        <w:t>(!</w:t>
      </w:r>
      <w:proofErr w:type="spellStart"/>
      <w:r>
        <w:t>validateInt</w:t>
      </w:r>
      <w:proofErr w:type="spellEnd"/>
      <w:proofErr w:type="gramEnd"/>
      <w:r>
        <w:t>);</w:t>
      </w:r>
    </w:p>
    <w:p w14:paraId="65847EF9" w14:textId="77777777" w:rsidR="00211820" w:rsidRDefault="00211820" w:rsidP="00211820">
      <w:r>
        <w:t xml:space="preserve">    </w:t>
      </w:r>
    </w:p>
    <w:p w14:paraId="27080551" w14:textId="77777777" w:rsidR="00211820" w:rsidRDefault="00211820" w:rsidP="00211820">
      <w:r>
        <w:t xml:space="preserve">    </w:t>
      </w:r>
      <w:proofErr w:type="spellStart"/>
      <w:proofErr w:type="gramStart"/>
      <w:r>
        <w:t>calcFare</w:t>
      </w:r>
      <w:proofErr w:type="spellEnd"/>
      <w:r>
        <w:t>(</w:t>
      </w:r>
      <w:proofErr w:type="gramEnd"/>
      <w:r>
        <w:t>);//calculate fare</w:t>
      </w:r>
    </w:p>
    <w:p w14:paraId="79C0B0F7" w14:textId="77777777" w:rsidR="00211820" w:rsidRDefault="00211820" w:rsidP="00211820"/>
    <w:p w14:paraId="7051EAF0" w14:textId="77777777" w:rsidR="00211820" w:rsidRDefault="00211820" w:rsidP="00211820">
      <w:r>
        <w:t xml:space="preserve">    </w:t>
      </w:r>
      <w:proofErr w:type="spellStart"/>
      <w:r>
        <w:t>fflush</w:t>
      </w:r>
      <w:proofErr w:type="spellEnd"/>
      <w:r>
        <w:t>(stdin</w:t>
      </w:r>
      <w:proofErr w:type="gramStart"/>
      <w:r>
        <w:t>);</w:t>
      </w:r>
      <w:proofErr w:type="gramEnd"/>
    </w:p>
    <w:p w14:paraId="11AEF918" w14:textId="77777777" w:rsidR="00211820" w:rsidRDefault="00211820" w:rsidP="00211820"/>
    <w:p w14:paraId="0096C399" w14:textId="77777777" w:rsidR="00211820" w:rsidRDefault="00211820" w:rsidP="00211820">
      <w:r>
        <w:t>}</w:t>
      </w:r>
    </w:p>
    <w:p w14:paraId="32DA68B3" w14:textId="77777777" w:rsidR="00211820" w:rsidRDefault="00211820" w:rsidP="00211820"/>
    <w:p w14:paraId="7FEF63A1" w14:textId="77777777" w:rsidR="00211820" w:rsidRDefault="00211820" w:rsidP="00211820">
      <w:r>
        <w:t xml:space="preserve">bool </w:t>
      </w:r>
      <w:proofErr w:type="gramStart"/>
      <w:r>
        <w:t>Customer::</w:t>
      </w:r>
      <w:proofErr w:type="spellStart"/>
      <w:proofErr w:type="gramEnd"/>
      <w:r>
        <w:t>checkArrayEmpty</w:t>
      </w:r>
      <w:proofErr w:type="spellEnd"/>
      <w:r>
        <w:t>(string input) {//method to check if array is empty</w:t>
      </w:r>
    </w:p>
    <w:p w14:paraId="1DCE2392" w14:textId="77777777" w:rsidR="00211820" w:rsidRDefault="00211820" w:rsidP="00211820">
      <w:r>
        <w:t xml:space="preserve">    if (input == "") {//if it is, output message</w:t>
      </w:r>
    </w:p>
    <w:p w14:paraId="08374E84" w14:textId="77777777" w:rsidR="00211820" w:rsidRDefault="00211820" w:rsidP="00211820">
      <w:r>
        <w:t xml:space="preserve">        </w:t>
      </w:r>
      <w:proofErr w:type="spellStart"/>
      <w:r>
        <w:t>cout</w:t>
      </w:r>
      <w:proofErr w:type="spellEnd"/>
      <w:r>
        <w:t xml:space="preserve"> &lt;&lt; "\n\t\</w:t>
      </w:r>
      <w:proofErr w:type="spellStart"/>
      <w:r>
        <w:t>tThat</w:t>
      </w:r>
      <w:proofErr w:type="spellEnd"/>
      <w:r>
        <w:t xml:space="preserve"> one is empty." &lt;&lt; </w:t>
      </w:r>
      <w:proofErr w:type="spellStart"/>
      <w:proofErr w:type="gramStart"/>
      <w:r>
        <w:t>endl</w:t>
      </w:r>
      <w:proofErr w:type="spellEnd"/>
      <w:r>
        <w:t>;</w:t>
      </w:r>
      <w:proofErr w:type="gramEnd"/>
    </w:p>
    <w:p w14:paraId="4CCBD374" w14:textId="77777777" w:rsidR="00211820" w:rsidRDefault="00211820" w:rsidP="00211820">
      <w:r>
        <w:t xml:space="preserve">        return </w:t>
      </w:r>
      <w:proofErr w:type="gramStart"/>
      <w:r>
        <w:t>false;</w:t>
      </w:r>
      <w:proofErr w:type="gramEnd"/>
    </w:p>
    <w:p w14:paraId="427BD724" w14:textId="77777777" w:rsidR="00211820" w:rsidRDefault="00211820" w:rsidP="00211820">
      <w:r>
        <w:t xml:space="preserve">    }</w:t>
      </w:r>
    </w:p>
    <w:p w14:paraId="23F95D4A" w14:textId="77777777" w:rsidR="00211820" w:rsidRDefault="00211820" w:rsidP="00211820">
      <w:r>
        <w:t xml:space="preserve">    return </w:t>
      </w:r>
      <w:proofErr w:type="gramStart"/>
      <w:r>
        <w:t>true;</w:t>
      </w:r>
      <w:proofErr w:type="gramEnd"/>
    </w:p>
    <w:p w14:paraId="307CB839" w14:textId="77777777" w:rsidR="00211820" w:rsidRDefault="00211820" w:rsidP="00211820">
      <w:r>
        <w:t>}</w:t>
      </w:r>
    </w:p>
    <w:p w14:paraId="3BB44277" w14:textId="77777777" w:rsidR="00211820" w:rsidRDefault="00211820" w:rsidP="00211820"/>
    <w:p w14:paraId="0D66AE51" w14:textId="77777777" w:rsidR="00211820" w:rsidRDefault="00211820" w:rsidP="00211820">
      <w:r>
        <w:t xml:space="preserve">void </w:t>
      </w:r>
      <w:proofErr w:type="gramStart"/>
      <w:r>
        <w:t>Customer::</w:t>
      </w:r>
      <w:proofErr w:type="spellStart"/>
      <w:proofErr w:type="gramEnd"/>
      <w:r>
        <w:t>printCustomerDetails</w:t>
      </w:r>
      <w:proofErr w:type="spellEnd"/>
      <w:r>
        <w:t>() {//method to display customer/fare details</w:t>
      </w:r>
    </w:p>
    <w:p w14:paraId="373A2029" w14:textId="77777777" w:rsidR="00211820" w:rsidRDefault="00211820" w:rsidP="00211820"/>
    <w:p w14:paraId="4BF08A5A" w14:textId="77777777" w:rsidR="00211820" w:rsidRDefault="00211820" w:rsidP="00211820">
      <w:r>
        <w:t xml:space="preserve">    </w:t>
      </w:r>
      <w:proofErr w:type="spellStart"/>
      <w:r>
        <w:t>cout</w:t>
      </w:r>
      <w:proofErr w:type="spellEnd"/>
      <w:r>
        <w:t xml:space="preserve"> &lt;&lt; "\</w:t>
      </w:r>
      <w:proofErr w:type="spellStart"/>
      <w:r>
        <w:t>tName</w:t>
      </w:r>
      <w:proofErr w:type="spellEnd"/>
      <w:r>
        <w:t xml:space="preserve">: " &lt;&lt; </w:t>
      </w:r>
      <w:proofErr w:type="spellStart"/>
      <w:proofErr w:type="gramStart"/>
      <w:r>
        <w:t>setw</w:t>
      </w:r>
      <w:proofErr w:type="spellEnd"/>
      <w:r>
        <w:t>(</w:t>
      </w:r>
      <w:proofErr w:type="gramEnd"/>
      <w:r>
        <w:t xml:space="preserve">27) &lt;&lt; </w:t>
      </w:r>
      <w:proofErr w:type="spellStart"/>
      <w:r>
        <w:t>setfill</w:t>
      </w:r>
      <w:proofErr w:type="spellEnd"/>
      <w:r>
        <w:t>(' ') &lt;&lt; name</w:t>
      </w:r>
    </w:p>
    <w:p w14:paraId="65F88725" w14:textId="77777777" w:rsidR="00211820" w:rsidRDefault="00211820" w:rsidP="00211820">
      <w:r>
        <w:t xml:space="preserve">            &lt;&lt; "Phone Number: " &lt;&lt; </w:t>
      </w:r>
      <w:proofErr w:type="spellStart"/>
      <w:proofErr w:type="gramStart"/>
      <w:r>
        <w:t>setw</w:t>
      </w:r>
      <w:proofErr w:type="spellEnd"/>
      <w:r>
        <w:t>(</w:t>
      </w:r>
      <w:proofErr w:type="gramEnd"/>
      <w:r>
        <w:t xml:space="preserve">30) &lt;&lt; </w:t>
      </w:r>
      <w:proofErr w:type="spellStart"/>
      <w:r>
        <w:t>setfill</w:t>
      </w:r>
      <w:proofErr w:type="spellEnd"/>
      <w:r>
        <w:t xml:space="preserve">(' ') &lt;&lt; </w:t>
      </w:r>
      <w:proofErr w:type="spellStart"/>
      <w:r>
        <w:t>phoneNum</w:t>
      </w:r>
      <w:proofErr w:type="spellEnd"/>
    </w:p>
    <w:p w14:paraId="0A65783A" w14:textId="77777777" w:rsidR="00211820" w:rsidRDefault="00211820" w:rsidP="00211820">
      <w:r>
        <w:t xml:space="preserve">            &lt;&lt; "No. Travellers: " &lt;&lt; </w:t>
      </w:r>
      <w:proofErr w:type="spellStart"/>
      <w:proofErr w:type="gramStart"/>
      <w:r>
        <w:t>setw</w:t>
      </w:r>
      <w:proofErr w:type="spellEnd"/>
      <w:r>
        <w:t>(</w:t>
      </w:r>
      <w:proofErr w:type="gramEnd"/>
      <w:r>
        <w:t xml:space="preserve">10) &lt;&lt; </w:t>
      </w:r>
      <w:proofErr w:type="spellStart"/>
      <w:r>
        <w:t>setfill</w:t>
      </w:r>
      <w:proofErr w:type="spellEnd"/>
      <w:r>
        <w:t xml:space="preserve">(' ') &lt;&lt; </w:t>
      </w:r>
      <w:proofErr w:type="spellStart"/>
      <w:r>
        <w:t>travellerNum</w:t>
      </w:r>
      <w:proofErr w:type="spellEnd"/>
    </w:p>
    <w:p w14:paraId="71C1FE1E" w14:textId="77777777" w:rsidR="00211820" w:rsidRDefault="00211820" w:rsidP="00211820">
      <w:r>
        <w:t xml:space="preserve">            &lt;&lt; "No. wheel chairs: " &lt;&lt; </w:t>
      </w:r>
      <w:proofErr w:type="spellStart"/>
      <w:proofErr w:type="gramStart"/>
      <w:r>
        <w:t>setw</w:t>
      </w:r>
      <w:proofErr w:type="spellEnd"/>
      <w:r>
        <w:t>(</w:t>
      </w:r>
      <w:proofErr w:type="gramEnd"/>
      <w:r>
        <w:t xml:space="preserve">10) &lt;&lt; </w:t>
      </w:r>
      <w:proofErr w:type="spellStart"/>
      <w:r>
        <w:t>setfill</w:t>
      </w:r>
      <w:proofErr w:type="spellEnd"/>
      <w:r>
        <w:t xml:space="preserve">(' ') &lt;&lt; </w:t>
      </w:r>
      <w:proofErr w:type="spellStart"/>
      <w:r>
        <w:t>wheelChairNum</w:t>
      </w:r>
      <w:proofErr w:type="spellEnd"/>
      <w:r>
        <w:t xml:space="preserve"> &lt;&lt; "\n";</w:t>
      </w:r>
    </w:p>
    <w:p w14:paraId="3A3EB5D1" w14:textId="77777777" w:rsidR="00211820" w:rsidRDefault="00211820" w:rsidP="00211820"/>
    <w:p w14:paraId="12D1E294" w14:textId="77777777" w:rsidR="00211820" w:rsidRDefault="00211820" w:rsidP="00211820">
      <w:r>
        <w:t xml:space="preserve">    </w:t>
      </w:r>
      <w:proofErr w:type="spellStart"/>
      <w:r>
        <w:t>cout</w:t>
      </w:r>
      <w:proofErr w:type="spellEnd"/>
      <w:r>
        <w:t xml:space="preserve"> &lt;&lt; "\n\</w:t>
      </w:r>
      <w:proofErr w:type="spellStart"/>
      <w:r>
        <w:t>tSource</w:t>
      </w:r>
      <w:proofErr w:type="spellEnd"/>
      <w:r>
        <w:t xml:space="preserve">: " &lt;&lt; </w:t>
      </w:r>
      <w:proofErr w:type="spellStart"/>
      <w:proofErr w:type="gramStart"/>
      <w:r>
        <w:t>setw</w:t>
      </w:r>
      <w:proofErr w:type="spellEnd"/>
      <w:r>
        <w:t>(</w:t>
      </w:r>
      <w:proofErr w:type="gramEnd"/>
      <w:r>
        <w:t xml:space="preserve">40) &lt;&lt; </w:t>
      </w:r>
      <w:proofErr w:type="spellStart"/>
      <w:r>
        <w:t>setfill</w:t>
      </w:r>
      <w:proofErr w:type="spellEnd"/>
      <w:r>
        <w:t>(' ') &lt;&lt; source</w:t>
      </w:r>
    </w:p>
    <w:p w14:paraId="18EDFE77" w14:textId="77777777" w:rsidR="00211820" w:rsidRDefault="00211820" w:rsidP="00211820">
      <w:r>
        <w:t xml:space="preserve">            &lt;&lt; "Destination: " &lt;&lt; </w:t>
      </w:r>
      <w:proofErr w:type="spellStart"/>
      <w:proofErr w:type="gramStart"/>
      <w:r>
        <w:t>setw</w:t>
      </w:r>
      <w:proofErr w:type="spellEnd"/>
      <w:r>
        <w:t>(</w:t>
      </w:r>
      <w:proofErr w:type="gramEnd"/>
      <w:r>
        <w:t xml:space="preserve">40) &lt;&lt; </w:t>
      </w:r>
      <w:proofErr w:type="spellStart"/>
      <w:r>
        <w:t>setfill</w:t>
      </w:r>
      <w:proofErr w:type="spellEnd"/>
      <w:r>
        <w:t>(' ') &lt;&lt; destination</w:t>
      </w:r>
    </w:p>
    <w:p w14:paraId="7D47E5A1" w14:textId="77777777" w:rsidR="00211820" w:rsidRDefault="00211820" w:rsidP="00211820">
      <w:r>
        <w:lastRenderedPageBreak/>
        <w:t xml:space="preserve">            &lt;&lt; "Journey Length: " &lt;&lt; </w:t>
      </w:r>
      <w:proofErr w:type="spellStart"/>
      <w:proofErr w:type="gramStart"/>
      <w:r>
        <w:t>setw</w:t>
      </w:r>
      <w:proofErr w:type="spellEnd"/>
      <w:r>
        <w:t>(</w:t>
      </w:r>
      <w:proofErr w:type="gramEnd"/>
      <w:r>
        <w:t xml:space="preserve">12) &lt;&lt; </w:t>
      </w:r>
      <w:proofErr w:type="spellStart"/>
      <w:r>
        <w:t>setfill</w:t>
      </w:r>
      <w:proofErr w:type="spellEnd"/>
      <w:r>
        <w:t xml:space="preserve">(' ') &lt;&lt; </w:t>
      </w:r>
      <w:proofErr w:type="spellStart"/>
      <w:r>
        <w:t>journeyLength</w:t>
      </w:r>
      <w:proofErr w:type="spellEnd"/>
      <w:r>
        <w:t xml:space="preserve"> &lt;&lt; left &lt;&lt; "km" &lt;&lt; "\n";</w:t>
      </w:r>
    </w:p>
    <w:p w14:paraId="4A415FDA" w14:textId="77777777" w:rsidR="00211820" w:rsidRDefault="00211820" w:rsidP="00211820"/>
    <w:p w14:paraId="49070C88" w14:textId="77777777" w:rsidR="00211820" w:rsidRDefault="00211820" w:rsidP="00211820">
      <w:r>
        <w:t xml:space="preserve">    </w:t>
      </w:r>
      <w:proofErr w:type="spellStart"/>
      <w:r>
        <w:t>cout</w:t>
      </w:r>
      <w:proofErr w:type="spellEnd"/>
      <w:r>
        <w:t xml:space="preserve"> &lt;&lt; "\n\</w:t>
      </w:r>
      <w:proofErr w:type="spellStart"/>
      <w:r>
        <w:t>tDriver</w:t>
      </w:r>
      <w:proofErr w:type="spellEnd"/>
      <w:r>
        <w:t xml:space="preserve"> ID No.: " &lt;&lt; </w:t>
      </w:r>
      <w:proofErr w:type="spellStart"/>
      <w:proofErr w:type="gramStart"/>
      <w:r>
        <w:t>setw</w:t>
      </w:r>
      <w:proofErr w:type="spellEnd"/>
      <w:r>
        <w:t>(</w:t>
      </w:r>
      <w:proofErr w:type="gramEnd"/>
      <w:r>
        <w:t xml:space="preserve">18) &lt;&lt; </w:t>
      </w:r>
      <w:proofErr w:type="spellStart"/>
      <w:r>
        <w:t>setfill</w:t>
      </w:r>
      <w:proofErr w:type="spellEnd"/>
      <w:r>
        <w:t xml:space="preserve">(' ') &lt;&lt; </w:t>
      </w:r>
      <w:proofErr w:type="spellStart"/>
      <w:r>
        <w:t>idNum</w:t>
      </w:r>
      <w:proofErr w:type="spellEnd"/>
    </w:p>
    <w:p w14:paraId="2E788B2F" w14:textId="77777777" w:rsidR="00211820" w:rsidRDefault="00211820" w:rsidP="00211820">
      <w:r>
        <w:t xml:space="preserve">            &lt;&lt; "Vehicle Registration No.: " &lt;&lt; </w:t>
      </w:r>
      <w:proofErr w:type="spellStart"/>
      <w:proofErr w:type="gramStart"/>
      <w:r>
        <w:t>setw</w:t>
      </w:r>
      <w:proofErr w:type="spellEnd"/>
      <w:r>
        <w:t>(</w:t>
      </w:r>
      <w:proofErr w:type="gramEnd"/>
      <w:r>
        <w:t xml:space="preserve">18) &lt;&lt; </w:t>
      </w:r>
      <w:proofErr w:type="spellStart"/>
      <w:r>
        <w:t>setfill</w:t>
      </w:r>
      <w:proofErr w:type="spellEnd"/>
      <w:r>
        <w:t xml:space="preserve">(' ') &lt;&lt; </w:t>
      </w:r>
      <w:proofErr w:type="spellStart"/>
      <w:r>
        <w:t>registrationNum</w:t>
      </w:r>
      <w:proofErr w:type="spellEnd"/>
    </w:p>
    <w:p w14:paraId="61805261" w14:textId="77777777" w:rsidR="00211820" w:rsidRDefault="00211820" w:rsidP="00211820">
      <w:r>
        <w:t xml:space="preserve">            &lt;&lt; "Travel cost: E" &lt;&lt; </w:t>
      </w:r>
      <w:proofErr w:type="spellStart"/>
      <w:proofErr w:type="gramStart"/>
      <w:r>
        <w:t>setw</w:t>
      </w:r>
      <w:proofErr w:type="spellEnd"/>
      <w:r>
        <w:t>(</w:t>
      </w:r>
      <w:proofErr w:type="gramEnd"/>
      <w:r>
        <w:t xml:space="preserve">10) &lt;&lt; </w:t>
      </w:r>
      <w:proofErr w:type="spellStart"/>
      <w:r>
        <w:t>setfill</w:t>
      </w:r>
      <w:proofErr w:type="spellEnd"/>
      <w:r>
        <w:t xml:space="preserve">(' ') &lt;&lt; </w:t>
      </w:r>
      <w:proofErr w:type="spellStart"/>
      <w:r>
        <w:t>fareCost</w:t>
      </w:r>
      <w:proofErr w:type="spellEnd"/>
      <w:r>
        <w:t xml:space="preserve"> &lt;&lt; "\n\n";</w:t>
      </w:r>
    </w:p>
    <w:p w14:paraId="12E537F2" w14:textId="77777777" w:rsidR="00211820" w:rsidRDefault="00211820" w:rsidP="00211820"/>
    <w:p w14:paraId="7E9FF72F" w14:textId="77777777" w:rsidR="00211820" w:rsidRDefault="00211820" w:rsidP="00211820">
      <w:r>
        <w:t>}</w:t>
      </w:r>
    </w:p>
    <w:p w14:paraId="59DAAFB9" w14:textId="77777777" w:rsidR="00211820" w:rsidRDefault="00211820" w:rsidP="00211820"/>
    <w:p w14:paraId="4C3A1B87" w14:textId="35942A8B" w:rsidR="00211820" w:rsidRDefault="00211820">
      <w:r>
        <w:br w:type="page"/>
      </w:r>
    </w:p>
    <w:p w14:paraId="39EAC54A" w14:textId="77777777" w:rsidR="00451C6A" w:rsidRDefault="00451C6A" w:rsidP="00451C6A"/>
    <w:p w14:paraId="7E9F8A56" w14:textId="77777777" w:rsidR="00451C6A" w:rsidRDefault="00451C6A" w:rsidP="00451C6A"/>
    <w:p w14:paraId="498AF902" w14:textId="77777777" w:rsidR="00451C6A" w:rsidRDefault="00451C6A" w:rsidP="00451C6A">
      <w:r>
        <w:t>/*</w:t>
      </w:r>
    </w:p>
    <w:p w14:paraId="737F8DA0" w14:textId="77777777" w:rsidR="00451C6A" w:rsidRDefault="00451C6A" w:rsidP="00451C6A">
      <w:r>
        <w:t xml:space="preserve"> * File:   </w:t>
      </w:r>
      <w:proofErr w:type="spellStart"/>
      <w:r>
        <w:t>Drivers.h</w:t>
      </w:r>
      <w:proofErr w:type="spellEnd"/>
    </w:p>
    <w:p w14:paraId="7F693366" w14:textId="77777777" w:rsidR="00451C6A" w:rsidRDefault="00451C6A" w:rsidP="00451C6A">
      <w:r>
        <w:t xml:space="preserve"> * Author: Shelton Ngwenya</w:t>
      </w:r>
    </w:p>
    <w:p w14:paraId="01E5CF10" w14:textId="77777777" w:rsidR="00451C6A" w:rsidRDefault="00451C6A" w:rsidP="00451C6A">
      <w:r>
        <w:t xml:space="preserve"> *</w:t>
      </w:r>
    </w:p>
    <w:p w14:paraId="684547CA" w14:textId="77777777" w:rsidR="00451C6A" w:rsidRDefault="00451C6A" w:rsidP="00451C6A">
      <w:r>
        <w:t xml:space="preserve"> * Created on 15 March 2021, 19:46</w:t>
      </w:r>
    </w:p>
    <w:p w14:paraId="44E00C51" w14:textId="77777777" w:rsidR="00451C6A" w:rsidRDefault="00451C6A" w:rsidP="00451C6A">
      <w:r>
        <w:t xml:space="preserve"> */</w:t>
      </w:r>
    </w:p>
    <w:p w14:paraId="62455A89" w14:textId="77777777" w:rsidR="00451C6A" w:rsidRDefault="00451C6A" w:rsidP="00451C6A"/>
    <w:p w14:paraId="19AF352E" w14:textId="77777777" w:rsidR="00451C6A" w:rsidRDefault="00451C6A" w:rsidP="00451C6A">
      <w:r>
        <w:t>#ifndef DRIVERS_H</w:t>
      </w:r>
    </w:p>
    <w:p w14:paraId="7197DF67" w14:textId="77777777" w:rsidR="00451C6A" w:rsidRDefault="00451C6A" w:rsidP="00451C6A">
      <w:r>
        <w:t>#define DRIVERS_H</w:t>
      </w:r>
    </w:p>
    <w:p w14:paraId="6A626D5F" w14:textId="77777777" w:rsidR="00451C6A" w:rsidRDefault="00451C6A" w:rsidP="00451C6A"/>
    <w:p w14:paraId="5D0AD88F" w14:textId="77777777" w:rsidR="00451C6A" w:rsidRDefault="00451C6A" w:rsidP="00451C6A">
      <w:r>
        <w:t>#include "</w:t>
      </w:r>
      <w:proofErr w:type="spellStart"/>
      <w:r>
        <w:t>Person.h</w:t>
      </w:r>
      <w:proofErr w:type="spellEnd"/>
      <w:r>
        <w:t>"</w:t>
      </w:r>
    </w:p>
    <w:p w14:paraId="0422DA3E" w14:textId="77777777" w:rsidR="00451C6A" w:rsidRDefault="00451C6A" w:rsidP="00451C6A">
      <w:r>
        <w:t>#include "</w:t>
      </w:r>
      <w:proofErr w:type="spellStart"/>
      <w:r>
        <w:t>Report.h</w:t>
      </w:r>
      <w:proofErr w:type="spellEnd"/>
      <w:r>
        <w:t>"</w:t>
      </w:r>
    </w:p>
    <w:p w14:paraId="481B2C67" w14:textId="77777777" w:rsidR="00451C6A" w:rsidRDefault="00451C6A" w:rsidP="00451C6A"/>
    <w:p w14:paraId="558347E1" w14:textId="77777777" w:rsidR="00451C6A" w:rsidRDefault="00451C6A" w:rsidP="00451C6A">
      <w:r>
        <w:t>#include &lt;iostream&gt;</w:t>
      </w:r>
    </w:p>
    <w:p w14:paraId="28696220" w14:textId="77777777" w:rsidR="00451C6A" w:rsidRDefault="00451C6A" w:rsidP="00451C6A">
      <w:r>
        <w:t xml:space="preserve">using namespace </w:t>
      </w:r>
      <w:proofErr w:type="gramStart"/>
      <w:r>
        <w:t>std;</w:t>
      </w:r>
      <w:proofErr w:type="gramEnd"/>
    </w:p>
    <w:p w14:paraId="6DE621DD" w14:textId="77777777" w:rsidR="00451C6A" w:rsidRDefault="00451C6A" w:rsidP="00451C6A"/>
    <w:p w14:paraId="30AE1CFD" w14:textId="77777777" w:rsidR="00451C6A" w:rsidRDefault="00451C6A" w:rsidP="00451C6A">
      <w:r>
        <w:t>class Drivers: virtual public Person, virtual public Report {</w:t>
      </w:r>
    </w:p>
    <w:p w14:paraId="229AD993" w14:textId="77777777" w:rsidR="00451C6A" w:rsidRDefault="00451C6A" w:rsidP="00451C6A">
      <w:r>
        <w:t>public:</w:t>
      </w:r>
    </w:p>
    <w:p w14:paraId="299990B4" w14:textId="77777777" w:rsidR="00451C6A" w:rsidRDefault="00451C6A" w:rsidP="00451C6A">
      <w:r>
        <w:t xml:space="preserve">    Drivers </w:t>
      </w:r>
      <w:proofErr w:type="gramStart"/>
      <w:r>
        <w:t>(){</w:t>
      </w:r>
      <w:proofErr w:type="gramEnd"/>
      <w:r>
        <w:t>};</w:t>
      </w:r>
    </w:p>
    <w:p w14:paraId="03511AFE" w14:textId="77777777" w:rsidR="00451C6A" w:rsidRDefault="00451C6A" w:rsidP="00451C6A">
      <w:r>
        <w:t xml:space="preserve">    </w:t>
      </w:r>
      <w:proofErr w:type="gramStart"/>
      <w:r>
        <w:t>Drivers(</w:t>
      </w:r>
      <w:proofErr w:type="gramEnd"/>
      <w:r>
        <w:t>string, string, string, string, double, string, string, bool);</w:t>
      </w:r>
    </w:p>
    <w:p w14:paraId="59852E54" w14:textId="77777777" w:rsidR="00451C6A" w:rsidRDefault="00451C6A" w:rsidP="00451C6A">
      <w:r>
        <w:t xml:space="preserve">    virtual ~</w:t>
      </w:r>
      <w:proofErr w:type="gramStart"/>
      <w:r>
        <w:t>Drivers(</w:t>
      </w:r>
      <w:proofErr w:type="gramEnd"/>
      <w:r>
        <w:t>);</w:t>
      </w:r>
    </w:p>
    <w:p w14:paraId="654F453A" w14:textId="77777777" w:rsidR="00451C6A" w:rsidRDefault="00451C6A" w:rsidP="00451C6A">
      <w:r>
        <w:t xml:space="preserve">    void </w:t>
      </w:r>
      <w:proofErr w:type="spellStart"/>
      <w:proofErr w:type="gramStart"/>
      <w:r>
        <w:t>printDriverDetails</w:t>
      </w:r>
      <w:proofErr w:type="spellEnd"/>
      <w:r>
        <w:t>(</w:t>
      </w:r>
      <w:proofErr w:type="gramEnd"/>
      <w:r>
        <w:t>);</w:t>
      </w:r>
    </w:p>
    <w:p w14:paraId="2D1FA474" w14:textId="77777777" w:rsidR="00451C6A" w:rsidRDefault="00451C6A" w:rsidP="00451C6A">
      <w:r>
        <w:t xml:space="preserve">    bool </w:t>
      </w:r>
      <w:proofErr w:type="spellStart"/>
      <w:r>
        <w:t>checkDriversAvail</w:t>
      </w:r>
      <w:proofErr w:type="spellEnd"/>
      <w:r>
        <w:t>(bool</w:t>
      </w:r>
      <w:proofErr w:type="gramStart"/>
      <w:r>
        <w:t>);</w:t>
      </w:r>
      <w:proofErr w:type="gramEnd"/>
    </w:p>
    <w:p w14:paraId="31F4BC93" w14:textId="77777777" w:rsidR="00451C6A" w:rsidRDefault="00451C6A" w:rsidP="00451C6A"/>
    <w:p w14:paraId="14F3235B" w14:textId="77777777" w:rsidR="00451C6A" w:rsidRDefault="00451C6A" w:rsidP="00451C6A">
      <w:r>
        <w:t xml:space="preserve">    void </w:t>
      </w:r>
      <w:proofErr w:type="spellStart"/>
      <w:proofErr w:type="gramStart"/>
      <w:r>
        <w:t>setDriverIsAvail</w:t>
      </w:r>
      <w:proofErr w:type="spellEnd"/>
      <w:r>
        <w:t>(</w:t>
      </w:r>
      <w:proofErr w:type="gramEnd"/>
      <w:r>
        <w:t xml:space="preserve">bool </w:t>
      </w:r>
      <w:proofErr w:type="spellStart"/>
      <w:r>
        <w:t>driverIsAvail</w:t>
      </w:r>
      <w:proofErr w:type="spellEnd"/>
      <w:r>
        <w:t>) {</w:t>
      </w:r>
    </w:p>
    <w:p w14:paraId="4EA00644" w14:textId="77777777" w:rsidR="00451C6A" w:rsidRDefault="00451C6A" w:rsidP="00451C6A">
      <w:r>
        <w:t xml:space="preserve">        this-&gt;</w:t>
      </w:r>
      <w:proofErr w:type="spellStart"/>
      <w:r>
        <w:t>driverIsAvail</w:t>
      </w:r>
      <w:proofErr w:type="spellEnd"/>
      <w:r>
        <w:t xml:space="preserve"> = </w:t>
      </w:r>
      <w:proofErr w:type="spellStart"/>
      <w:proofErr w:type="gramStart"/>
      <w:r>
        <w:t>driverIsAvail</w:t>
      </w:r>
      <w:proofErr w:type="spellEnd"/>
      <w:r>
        <w:t>;</w:t>
      </w:r>
      <w:proofErr w:type="gramEnd"/>
    </w:p>
    <w:p w14:paraId="6C1D3EFC" w14:textId="77777777" w:rsidR="00451C6A" w:rsidRDefault="00451C6A" w:rsidP="00451C6A">
      <w:r>
        <w:t xml:space="preserve">    }</w:t>
      </w:r>
    </w:p>
    <w:p w14:paraId="3906330C" w14:textId="77777777" w:rsidR="00451C6A" w:rsidRDefault="00451C6A" w:rsidP="00451C6A">
      <w:r>
        <w:t xml:space="preserve">    </w:t>
      </w:r>
    </w:p>
    <w:p w14:paraId="3DE1239C" w14:textId="77777777" w:rsidR="00451C6A" w:rsidRDefault="00451C6A" w:rsidP="00451C6A">
      <w:r>
        <w:t xml:space="preserve">    string </w:t>
      </w:r>
      <w:proofErr w:type="spellStart"/>
      <w:proofErr w:type="gramStart"/>
      <w:r>
        <w:t>getIdNum</w:t>
      </w:r>
      <w:proofErr w:type="spellEnd"/>
      <w:r>
        <w:t>(</w:t>
      </w:r>
      <w:proofErr w:type="gramEnd"/>
      <w:r>
        <w:t xml:space="preserve">) </w:t>
      </w:r>
      <w:proofErr w:type="spellStart"/>
      <w:r>
        <w:t>const</w:t>
      </w:r>
      <w:proofErr w:type="spellEnd"/>
      <w:r>
        <w:t xml:space="preserve"> {</w:t>
      </w:r>
    </w:p>
    <w:p w14:paraId="011FDFC2" w14:textId="77777777" w:rsidR="00451C6A" w:rsidRDefault="00451C6A" w:rsidP="00451C6A">
      <w:r>
        <w:lastRenderedPageBreak/>
        <w:t xml:space="preserve">        return </w:t>
      </w:r>
      <w:proofErr w:type="spellStart"/>
      <w:proofErr w:type="gramStart"/>
      <w:r>
        <w:t>idNum</w:t>
      </w:r>
      <w:proofErr w:type="spellEnd"/>
      <w:r>
        <w:t>;</w:t>
      </w:r>
      <w:proofErr w:type="gramEnd"/>
    </w:p>
    <w:p w14:paraId="3ED7BEEA" w14:textId="77777777" w:rsidR="00451C6A" w:rsidRDefault="00451C6A" w:rsidP="00451C6A">
      <w:r>
        <w:t xml:space="preserve">    }</w:t>
      </w:r>
    </w:p>
    <w:p w14:paraId="75C3DBA4" w14:textId="77777777" w:rsidR="00451C6A" w:rsidRDefault="00451C6A" w:rsidP="00451C6A">
      <w:r>
        <w:t xml:space="preserve">    </w:t>
      </w:r>
    </w:p>
    <w:p w14:paraId="75CE1690" w14:textId="77777777" w:rsidR="00451C6A" w:rsidRDefault="00451C6A" w:rsidP="00451C6A">
      <w:r>
        <w:t xml:space="preserve">    void </w:t>
      </w:r>
      <w:proofErr w:type="spellStart"/>
      <w:proofErr w:type="gramStart"/>
      <w:r>
        <w:t>setIdNum</w:t>
      </w:r>
      <w:proofErr w:type="spellEnd"/>
      <w:r>
        <w:t>(</w:t>
      </w:r>
      <w:proofErr w:type="gramEnd"/>
      <w:r>
        <w:t xml:space="preserve">string </w:t>
      </w:r>
      <w:proofErr w:type="spellStart"/>
      <w:r>
        <w:t>idNum</w:t>
      </w:r>
      <w:proofErr w:type="spellEnd"/>
      <w:r>
        <w:t>) {</w:t>
      </w:r>
    </w:p>
    <w:p w14:paraId="7E449968" w14:textId="77777777" w:rsidR="00451C6A" w:rsidRDefault="00451C6A" w:rsidP="00451C6A">
      <w:r>
        <w:t xml:space="preserve">        this-&gt;</w:t>
      </w:r>
      <w:proofErr w:type="spellStart"/>
      <w:r>
        <w:t>idNum</w:t>
      </w:r>
      <w:proofErr w:type="spellEnd"/>
      <w:r>
        <w:t xml:space="preserve"> = </w:t>
      </w:r>
      <w:proofErr w:type="spellStart"/>
      <w:proofErr w:type="gramStart"/>
      <w:r>
        <w:t>idNum</w:t>
      </w:r>
      <w:proofErr w:type="spellEnd"/>
      <w:r>
        <w:t>;</w:t>
      </w:r>
      <w:proofErr w:type="gramEnd"/>
    </w:p>
    <w:p w14:paraId="28BE17CE" w14:textId="77777777" w:rsidR="00451C6A" w:rsidRDefault="00451C6A" w:rsidP="00451C6A">
      <w:r>
        <w:t xml:space="preserve">    }</w:t>
      </w:r>
    </w:p>
    <w:p w14:paraId="1FA3F867" w14:textId="77777777" w:rsidR="00451C6A" w:rsidRDefault="00451C6A" w:rsidP="00451C6A"/>
    <w:p w14:paraId="707D5497" w14:textId="77777777" w:rsidR="00451C6A" w:rsidRDefault="00451C6A" w:rsidP="00451C6A">
      <w:r>
        <w:t xml:space="preserve">    bool </w:t>
      </w:r>
      <w:proofErr w:type="spellStart"/>
      <w:proofErr w:type="gramStart"/>
      <w:r>
        <w:t>getIsDriverIsAvail</w:t>
      </w:r>
      <w:proofErr w:type="spellEnd"/>
      <w:r>
        <w:t>(</w:t>
      </w:r>
      <w:proofErr w:type="gramEnd"/>
      <w:r>
        <w:t xml:space="preserve">) </w:t>
      </w:r>
      <w:proofErr w:type="spellStart"/>
      <w:r>
        <w:t>const</w:t>
      </w:r>
      <w:proofErr w:type="spellEnd"/>
      <w:r>
        <w:t xml:space="preserve"> {</w:t>
      </w:r>
    </w:p>
    <w:p w14:paraId="13232882" w14:textId="77777777" w:rsidR="00451C6A" w:rsidRDefault="00451C6A" w:rsidP="00451C6A">
      <w:r>
        <w:t xml:space="preserve">        return </w:t>
      </w:r>
      <w:proofErr w:type="spellStart"/>
      <w:proofErr w:type="gramStart"/>
      <w:r>
        <w:t>driverIsAvail</w:t>
      </w:r>
      <w:proofErr w:type="spellEnd"/>
      <w:r>
        <w:t>;</w:t>
      </w:r>
      <w:proofErr w:type="gramEnd"/>
    </w:p>
    <w:p w14:paraId="46D5BC3F" w14:textId="77777777" w:rsidR="00451C6A" w:rsidRDefault="00451C6A" w:rsidP="00451C6A">
      <w:r>
        <w:t xml:space="preserve">    }</w:t>
      </w:r>
    </w:p>
    <w:p w14:paraId="10A39F7F" w14:textId="77777777" w:rsidR="00451C6A" w:rsidRDefault="00451C6A" w:rsidP="00451C6A"/>
    <w:p w14:paraId="702A801C" w14:textId="77777777" w:rsidR="00451C6A" w:rsidRDefault="00451C6A" w:rsidP="00451C6A">
      <w:r>
        <w:t xml:space="preserve">    string </w:t>
      </w:r>
      <w:proofErr w:type="spellStart"/>
      <w:proofErr w:type="gramStart"/>
      <w:r>
        <w:t>getLicenseType</w:t>
      </w:r>
      <w:proofErr w:type="spellEnd"/>
      <w:r>
        <w:t>(</w:t>
      </w:r>
      <w:proofErr w:type="gramEnd"/>
      <w:r>
        <w:t xml:space="preserve">) </w:t>
      </w:r>
      <w:proofErr w:type="spellStart"/>
      <w:r>
        <w:t>const</w:t>
      </w:r>
      <w:proofErr w:type="spellEnd"/>
      <w:r>
        <w:t xml:space="preserve"> {</w:t>
      </w:r>
    </w:p>
    <w:p w14:paraId="29819C1F" w14:textId="77777777" w:rsidR="00451C6A" w:rsidRDefault="00451C6A" w:rsidP="00451C6A">
      <w:r>
        <w:t xml:space="preserve">        return </w:t>
      </w:r>
      <w:proofErr w:type="spellStart"/>
      <w:proofErr w:type="gramStart"/>
      <w:r>
        <w:t>licenseType</w:t>
      </w:r>
      <w:proofErr w:type="spellEnd"/>
      <w:r>
        <w:t>;</w:t>
      </w:r>
      <w:proofErr w:type="gramEnd"/>
    </w:p>
    <w:p w14:paraId="6C4F251B" w14:textId="77777777" w:rsidR="00451C6A" w:rsidRDefault="00451C6A" w:rsidP="00451C6A">
      <w:r>
        <w:t xml:space="preserve">    }</w:t>
      </w:r>
    </w:p>
    <w:p w14:paraId="334F6077" w14:textId="77777777" w:rsidR="00451C6A" w:rsidRDefault="00451C6A" w:rsidP="00451C6A"/>
    <w:p w14:paraId="07347F30" w14:textId="77777777" w:rsidR="00451C6A" w:rsidRDefault="00451C6A" w:rsidP="00451C6A">
      <w:r>
        <w:t xml:space="preserve">    double </w:t>
      </w:r>
      <w:proofErr w:type="spellStart"/>
      <w:proofErr w:type="gramStart"/>
      <w:r>
        <w:t>getKmDriven</w:t>
      </w:r>
      <w:proofErr w:type="spellEnd"/>
      <w:r>
        <w:t>(</w:t>
      </w:r>
      <w:proofErr w:type="gramEnd"/>
      <w:r>
        <w:t xml:space="preserve">) </w:t>
      </w:r>
      <w:proofErr w:type="spellStart"/>
      <w:r>
        <w:t>const</w:t>
      </w:r>
      <w:proofErr w:type="spellEnd"/>
      <w:r>
        <w:t xml:space="preserve"> {</w:t>
      </w:r>
    </w:p>
    <w:p w14:paraId="040012A2" w14:textId="77777777" w:rsidR="00451C6A" w:rsidRDefault="00451C6A" w:rsidP="00451C6A">
      <w:r>
        <w:t xml:space="preserve">        return </w:t>
      </w:r>
      <w:proofErr w:type="spellStart"/>
      <w:proofErr w:type="gramStart"/>
      <w:r>
        <w:t>kmDriven</w:t>
      </w:r>
      <w:proofErr w:type="spellEnd"/>
      <w:r>
        <w:t>;</w:t>
      </w:r>
      <w:proofErr w:type="gramEnd"/>
    </w:p>
    <w:p w14:paraId="11D77B30" w14:textId="77777777" w:rsidR="00451C6A" w:rsidRDefault="00451C6A" w:rsidP="00451C6A">
      <w:r>
        <w:t xml:space="preserve">    }</w:t>
      </w:r>
    </w:p>
    <w:p w14:paraId="129DABF8" w14:textId="77777777" w:rsidR="00451C6A" w:rsidRDefault="00451C6A" w:rsidP="00451C6A"/>
    <w:p w14:paraId="45DB002B" w14:textId="77777777" w:rsidR="00451C6A" w:rsidRDefault="00451C6A" w:rsidP="00451C6A">
      <w:r>
        <w:t xml:space="preserve">    void </w:t>
      </w:r>
      <w:proofErr w:type="spellStart"/>
      <w:proofErr w:type="gramStart"/>
      <w:r>
        <w:t>setKmDriven</w:t>
      </w:r>
      <w:proofErr w:type="spellEnd"/>
      <w:r>
        <w:t>(</w:t>
      </w:r>
      <w:proofErr w:type="gramEnd"/>
      <w:r>
        <w:t xml:space="preserve">double </w:t>
      </w:r>
      <w:proofErr w:type="spellStart"/>
      <w:r>
        <w:t>kmDriven</w:t>
      </w:r>
      <w:proofErr w:type="spellEnd"/>
      <w:r>
        <w:t>) {</w:t>
      </w:r>
    </w:p>
    <w:p w14:paraId="7DA23880" w14:textId="77777777" w:rsidR="00451C6A" w:rsidRDefault="00451C6A" w:rsidP="00451C6A">
      <w:r>
        <w:t xml:space="preserve">        this-&gt;</w:t>
      </w:r>
      <w:proofErr w:type="spellStart"/>
      <w:r>
        <w:t>kmDriven</w:t>
      </w:r>
      <w:proofErr w:type="spellEnd"/>
      <w:r>
        <w:t xml:space="preserve"> = </w:t>
      </w:r>
      <w:proofErr w:type="spellStart"/>
      <w:proofErr w:type="gramStart"/>
      <w:r>
        <w:t>kmDriven</w:t>
      </w:r>
      <w:proofErr w:type="spellEnd"/>
      <w:r>
        <w:t>;</w:t>
      </w:r>
      <w:proofErr w:type="gramEnd"/>
    </w:p>
    <w:p w14:paraId="535E8042" w14:textId="77777777" w:rsidR="00451C6A" w:rsidRDefault="00451C6A" w:rsidP="00451C6A">
      <w:r>
        <w:t xml:space="preserve">    }</w:t>
      </w:r>
    </w:p>
    <w:p w14:paraId="6B6B4442" w14:textId="77777777" w:rsidR="00451C6A" w:rsidRDefault="00451C6A" w:rsidP="00451C6A"/>
    <w:p w14:paraId="0D26817B" w14:textId="77777777" w:rsidR="00451C6A" w:rsidRDefault="00451C6A" w:rsidP="00451C6A">
      <w:r>
        <w:t xml:space="preserve">    double </w:t>
      </w:r>
      <w:proofErr w:type="spellStart"/>
      <w:proofErr w:type="gramStart"/>
      <w:r>
        <w:t>getDriverTotalRev</w:t>
      </w:r>
      <w:proofErr w:type="spellEnd"/>
      <w:r>
        <w:t>(</w:t>
      </w:r>
      <w:proofErr w:type="gramEnd"/>
      <w:r>
        <w:t xml:space="preserve">) </w:t>
      </w:r>
      <w:proofErr w:type="spellStart"/>
      <w:r>
        <w:t>const</w:t>
      </w:r>
      <w:proofErr w:type="spellEnd"/>
      <w:r>
        <w:t xml:space="preserve"> {</w:t>
      </w:r>
    </w:p>
    <w:p w14:paraId="1941F592" w14:textId="77777777" w:rsidR="00451C6A" w:rsidRDefault="00451C6A" w:rsidP="00451C6A">
      <w:r>
        <w:t xml:space="preserve">        return </w:t>
      </w:r>
      <w:proofErr w:type="spellStart"/>
      <w:proofErr w:type="gramStart"/>
      <w:r>
        <w:t>driverTotalRev</w:t>
      </w:r>
      <w:proofErr w:type="spellEnd"/>
      <w:r>
        <w:t>;</w:t>
      </w:r>
      <w:proofErr w:type="gramEnd"/>
    </w:p>
    <w:p w14:paraId="1276AA20" w14:textId="77777777" w:rsidR="00451C6A" w:rsidRDefault="00451C6A" w:rsidP="00451C6A">
      <w:r>
        <w:t xml:space="preserve">    }</w:t>
      </w:r>
    </w:p>
    <w:p w14:paraId="6D69370F" w14:textId="77777777" w:rsidR="00451C6A" w:rsidRDefault="00451C6A" w:rsidP="00451C6A"/>
    <w:p w14:paraId="78722572" w14:textId="77777777" w:rsidR="00451C6A" w:rsidRDefault="00451C6A" w:rsidP="00451C6A">
      <w:r>
        <w:t xml:space="preserve">    void </w:t>
      </w:r>
      <w:proofErr w:type="spellStart"/>
      <w:proofErr w:type="gramStart"/>
      <w:r>
        <w:t>setDriverTotalRev</w:t>
      </w:r>
      <w:proofErr w:type="spellEnd"/>
      <w:r>
        <w:t>(</w:t>
      </w:r>
      <w:proofErr w:type="gramEnd"/>
      <w:r>
        <w:t xml:space="preserve">double </w:t>
      </w:r>
      <w:proofErr w:type="spellStart"/>
      <w:r>
        <w:t>driverTotalRev</w:t>
      </w:r>
      <w:proofErr w:type="spellEnd"/>
      <w:r>
        <w:t>) {</w:t>
      </w:r>
    </w:p>
    <w:p w14:paraId="4E136EF0" w14:textId="77777777" w:rsidR="00451C6A" w:rsidRDefault="00451C6A" w:rsidP="00451C6A">
      <w:r>
        <w:t xml:space="preserve">        this-&gt;</w:t>
      </w:r>
      <w:proofErr w:type="spellStart"/>
      <w:r>
        <w:t>driverTotalRev</w:t>
      </w:r>
      <w:proofErr w:type="spellEnd"/>
      <w:r>
        <w:t xml:space="preserve"> += </w:t>
      </w:r>
      <w:proofErr w:type="spellStart"/>
      <w:proofErr w:type="gramStart"/>
      <w:r>
        <w:t>driverTotalRev</w:t>
      </w:r>
      <w:proofErr w:type="spellEnd"/>
      <w:r>
        <w:t>;</w:t>
      </w:r>
      <w:proofErr w:type="gramEnd"/>
    </w:p>
    <w:p w14:paraId="5A93D603" w14:textId="77777777" w:rsidR="00451C6A" w:rsidRDefault="00451C6A" w:rsidP="00451C6A">
      <w:r>
        <w:t xml:space="preserve">    }</w:t>
      </w:r>
    </w:p>
    <w:p w14:paraId="74860F59" w14:textId="77777777" w:rsidR="00451C6A" w:rsidRDefault="00451C6A" w:rsidP="00451C6A"/>
    <w:p w14:paraId="5607B680" w14:textId="77777777" w:rsidR="00451C6A" w:rsidRDefault="00451C6A" w:rsidP="00451C6A"/>
    <w:p w14:paraId="00F13F5F" w14:textId="77777777" w:rsidR="00451C6A" w:rsidRDefault="00451C6A" w:rsidP="00451C6A">
      <w:r>
        <w:t>protected:</w:t>
      </w:r>
    </w:p>
    <w:p w14:paraId="4218BE15" w14:textId="77777777" w:rsidR="00451C6A" w:rsidRDefault="00451C6A" w:rsidP="00451C6A">
      <w:r>
        <w:t xml:space="preserve">    string </w:t>
      </w:r>
      <w:proofErr w:type="spellStart"/>
      <w:r>
        <w:t>idNum</w:t>
      </w:r>
      <w:proofErr w:type="spellEnd"/>
      <w:r>
        <w:t xml:space="preserve">, </w:t>
      </w:r>
      <w:proofErr w:type="spellStart"/>
      <w:proofErr w:type="gramStart"/>
      <w:r>
        <w:t>startDate</w:t>
      </w:r>
      <w:proofErr w:type="spellEnd"/>
      <w:r>
        <w:t>;</w:t>
      </w:r>
      <w:proofErr w:type="gramEnd"/>
    </w:p>
    <w:p w14:paraId="4A4109AA" w14:textId="77777777" w:rsidR="00451C6A" w:rsidRDefault="00451C6A" w:rsidP="00451C6A">
      <w:r>
        <w:t xml:space="preserve">    string </w:t>
      </w:r>
      <w:proofErr w:type="spellStart"/>
      <w:proofErr w:type="gramStart"/>
      <w:r>
        <w:t>licenseType</w:t>
      </w:r>
      <w:proofErr w:type="spellEnd"/>
      <w:r>
        <w:t>;</w:t>
      </w:r>
      <w:proofErr w:type="gramEnd"/>
    </w:p>
    <w:p w14:paraId="3C1CA27D" w14:textId="77777777" w:rsidR="00451C6A" w:rsidRDefault="00451C6A" w:rsidP="00451C6A">
      <w:r>
        <w:t xml:space="preserve">    double </w:t>
      </w:r>
      <w:proofErr w:type="spellStart"/>
      <w:r>
        <w:t>kmDriven</w:t>
      </w:r>
      <w:proofErr w:type="spellEnd"/>
      <w:r>
        <w:t xml:space="preserve">, </w:t>
      </w:r>
      <w:proofErr w:type="spellStart"/>
      <w:r>
        <w:t>driverTotalRev</w:t>
      </w:r>
      <w:proofErr w:type="spellEnd"/>
      <w:r>
        <w:t xml:space="preserve"> = </w:t>
      </w:r>
      <w:proofErr w:type="gramStart"/>
      <w:r>
        <w:t>0;</w:t>
      </w:r>
      <w:proofErr w:type="gramEnd"/>
    </w:p>
    <w:p w14:paraId="3192662F" w14:textId="77777777" w:rsidR="00451C6A" w:rsidRDefault="00451C6A" w:rsidP="00451C6A">
      <w:r>
        <w:t xml:space="preserve">    bool </w:t>
      </w:r>
      <w:proofErr w:type="spellStart"/>
      <w:proofErr w:type="gramStart"/>
      <w:r>
        <w:t>driverIsAvail</w:t>
      </w:r>
      <w:proofErr w:type="spellEnd"/>
      <w:r>
        <w:t>;</w:t>
      </w:r>
      <w:proofErr w:type="gramEnd"/>
    </w:p>
    <w:p w14:paraId="5866EB92" w14:textId="77777777" w:rsidR="00451C6A" w:rsidRDefault="00451C6A" w:rsidP="00451C6A"/>
    <w:p w14:paraId="7F68195A" w14:textId="77777777" w:rsidR="00451C6A" w:rsidRDefault="00451C6A" w:rsidP="00451C6A">
      <w:r>
        <w:t>};</w:t>
      </w:r>
    </w:p>
    <w:p w14:paraId="57A17F50" w14:textId="77777777" w:rsidR="00451C6A" w:rsidRDefault="00451C6A" w:rsidP="00451C6A"/>
    <w:p w14:paraId="699E165F" w14:textId="77777777" w:rsidR="00451C6A" w:rsidRDefault="00451C6A" w:rsidP="00451C6A">
      <w:r>
        <w:t>#endif /* DRIVERS_H */</w:t>
      </w:r>
    </w:p>
    <w:p w14:paraId="1030E446" w14:textId="70CD3371" w:rsidR="00451C6A" w:rsidRDefault="00451C6A">
      <w:r>
        <w:br w:type="page"/>
      </w:r>
    </w:p>
    <w:p w14:paraId="1E51585C" w14:textId="77777777" w:rsidR="00451C6A" w:rsidRDefault="00451C6A" w:rsidP="00451C6A"/>
    <w:p w14:paraId="31B78EAD" w14:textId="77777777" w:rsidR="00451C6A" w:rsidRDefault="00451C6A" w:rsidP="00451C6A"/>
    <w:p w14:paraId="69E940BC" w14:textId="77777777" w:rsidR="00451C6A" w:rsidRDefault="00451C6A" w:rsidP="00451C6A">
      <w:r>
        <w:t xml:space="preserve">/* </w:t>
      </w:r>
    </w:p>
    <w:p w14:paraId="34656DD9" w14:textId="77777777" w:rsidR="00451C6A" w:rsidRDefault="00451C6A" w:rsidP="00451C6A">
      <w:r>
        <w:t xml:space="preserve"> * File:   Drivers.cpp</w:t>
      </w:r>
    </w:p>
    <w:p w14:paraId="3233F9D8" w14:textId="77777777" w:rsidR="00451C6A" w:rsidRDefault="00451C6A" w:rsidP="00451C6A">
      <w:r>
        <w:t xml:space="preserve"> * Author: Shelton Ngwenya</w:t>
      </w:r>
    </w:p>
    <w:p w14:paraId="0F04AF69" w14:textId="77777777" w:rsidR="00451C6A" w:rsidRDefault="00451C6A" w:rsidP="00451C6A">
      <w:r>
        <w:t xml:space="preserve"> * </w:t>
      </w:r>
    </w:p>
    <w:p w14:paraId="41C9FDC0" w14:textId="77777777" w:rsidR="00451C6A" w:rsidRDefault="00451C6A" w:rsidP="00451C6A">
      <w:r>
        <w:t xml:space="preserve"> * Created on 15 March 2021, 19:46</w:t>
      </w:r>
    </w:p>
    <w:p w14:paraId="7D1887D6" w14:textId="77777777" w:rsidR="00451C6A" w:rsidRDefault="00451C6A" w:rsidP="00451C6A">
      <w:r>
        <w:t xml:space="preserve"> */</w:t>
      </w:r>
    </w:p>
    <w:p w14:paraId="31201BD2" w14:textId="77777777" w:rsidR="00451C6A" w:rsidRDefault="00451C6A" w:rsidP="00451C6A"/>
    <w:p w14:paraId="37D82387" w14:textId="77777777" w:rsidR="00451C6A" w:rsidRDefault="00451C6A" w:rsidP="00451C6A">
      <w:r>
        <w:t>#include "</w:t>
      </w:r>
      <w:proofErr w:type="spellStart"/>
      <w:r>
        <w:t>Drivers.h</w:t>
      </w:r>
      <w:proofErr w:type="spellEnd"/>
      <w:r>
        <w:t>"</w:t>
      </w:r>
    </w:p>
    <w:p w14:paraId="79D7BC85" w14:textId="77777777" w:rsidR="00451C6A" w:rsidRDefault="00451C6A" w:rsidP="00451C6A">
      <w:r>
        <w:t>#include &lt;</w:t>
      </w:r>
      <w:proofErr w:type="spellStart"/>
      <w:r>
        <w:t>iomanip</w:t>
      </w:r>
      <w:proofErr w:type="spellEnd"/>
      <w:r>
        <w:t>&gt;</w:t>
      </w:r>
    </w:p>
    <w:p w14:paraId="64682949" w14:textId="77777777" w:rsidR="00451C6A" w:rsidRDefault="00451C6A" w:rsidP="00451C6A">
      <w:r>
        <w:t>#include &lt;iostream&gt;</w:t>
      </w:r>
    </w:p>
    <w:p w14:paraId="0B04AFD0" w14:textId="77777777" w:rsidR="00451C6A" w:rsidRDefault="00451C6A" w:rsidP="00451C6A"/>
    <w:p w14:paraId="4DD96D51" w14:textId="77777777" w:rsidR="00451C6A" w:rsidRDefault="00451C6A" w:rsidP="00451C6A">
      <w:r>
        <w:t xml:space="preserve">using namespace </w:t>
      </w:r>
      <w:proofErr w:type="gramStart"/>
      <w:r>
        <w:t>std;</w:t>
      </w:r>
      <w:proofErr w:type="gramEnd"/>
    </w:p>
    <w:p w14:paraId="2943A374" w14:textId="77777777" w:rsidR="00451C6A" w:rsidRDefault="00451C6A" w:rsidP="00451C6A"/>
    <w:p w14:paraId="22E2699E" w14:textId="77777777" w:rsidR="00451C6A" w:rsidRDefault="00451C6A" w:rsidP="00451C6A">
      <w:proofErr w:type="gramStart"/>
      <w:r>
        <w:t>Drivers::</w:t>
      </w:r>
      <w:proofErr w:type="gramEnd"/>
      <w:r>
        <w:t xml:space="preserve">Drivers(string </w:t>
      </w:r>
      <w:proofErr w:type="spellStart"/>
      <w:r>
        <w:t>dID</w:t>
      </w:r>
      <w:proofErr w:type="spellEnd"/>
      <w:r>
        <w:t xml:space="preserve">, string </w:t>
      </w:r>
      <w:proofErr w:type="spellStart"/>
      <w:r>
        <w:t>dName</w:t>
      </w:r>
      <w:proofErr w:type="spellEnd"/>
      <w:r>
        <w:t xml:space="preserve">, string </w:t>
      </w:r>
      <w:proofErr w:type="spellStart"/>
      <w:r>
        <w:t>dAddress</w:t>
      </w:r>
      <w:proofErr w:type="spellEnd"/>
      <w:r>
        <w:t xml:space="preserve">, string </w:t>
      </w:r>
      <w:proofErr w:type="spellStart"/>
      <w:r>
        <w:t>dPhoneNum</w:t>
      </w:r>
      <w:proofErr w:type="spellEnd"/>
      <w:r>
        <w:t xml:space="preserve">, double </w:t>
      </w:r>
      <w:proofErr w:type="spellStart"/>
      <w:r>
        <w:t>dKmDriven</w:t>
      </w:r>
      <w:proofErr w:type="spellEnd"/>
      <w:r>
        <w:t>,</w:t>
      </w:r>
    </w:p>
    <w:p w14:paraId="62FA8905" w14:textId="77777777" w:rsidR="00451C6A" w:rsidRDefault="00451C6A" w:rsidP="00451C6A">
      <w:r>
        <w:t xml:space="preserve">        string </w:t>
      </w:r>
      <w:proofErr w:type="spellStart"/>
      <w:r>
        <w:t>dStartDate</w:t>
      </w:r>
      <w:proofErr w:type="spellEnd"/>
      <w:r>
        <w:t xml:space="preserve">, string </w:t>
      </w:r>
      <w:proofErr w:type="spellStart"/>
      <w:r>
        <w:t>dlicense</w:t>
      </w:r>
      <w:proofErr w:type="spellEnd"/>
      <w:r>
        <w:t xml:space="preserve">, bool </w:t>
      </w:r>
      <w:proofErr w:type="spellStart"/>
      <w:r>
        <w:t>dIsAvail</w:t>
      </w:r>
      <w:proofErr w:type="spellEnd"/>
      <w:r>
        <w:t>) {//constructor</w:t>
      </w:r>
    </w:p>
    <w:p w14:paraId="40676E9E" w14:textId="77777777" w:rsidR="00451C6A" w:rsidRDefault="00451C6A" w:rsidP="00451C6A">
      <w:r>
        <w:t xml:space="preserve">    </w:t>
      </w:r>
      <w:proofErr w:type="spellStart"/>
      <w:r>
        <w:t>idNum</w:t>
      </w:r>
      <w:proofErr w:type="spellEnd"/>
      <w:r>
        <w:t xml:space="preserve"> = </w:t>
      </w:r>
      <w:proofErr w:type="spellStart"/>
      <w:proofErr w:type="gramStart"/>
      <w:r>
        <w:t>dID</w:t>
      </w:r>
      <w:proofErr w:type="spellEnd"/>
      <w:r>
        <w:t>;</w:t>
      </w:r>
      <w:proofErr w:type="gramEnd"/>
    </w:p>
    <w:p w14:paraId="5B0B6928" w14:textId="77777777" w:rsidR="00451C6A" w:rsidRDefault="00451C6A" w:rsidP="00451C6A">
      <w:r>
        <w:t xml:space="preserve">    name = </w:t>
      </w:r>
      <w:proofErr w:type="spellStart"/>
      <w:proofErr w:type="gramStart"/>
      <w:r>
        <w:t>dName</w:t>
      </w:r>
      <w:proofErr w:type="spellEnd"/>
      <w:r>
        <w:t>;</w:t>
      </w:r>
      <w:proofErr w:type="gramEnd"/>
    </w:p>
    <w:p w14:paraId="5FCE017D" w14:textId="77777777" w:rsidR="00451C6A" w:rsidRDefault="00451C6A" w:rsidP="00451C6A">
      <w:r>
        <w:t xml:space="preserve">    address = </w:t>
      </w:r>
      <w:proofErr w:type="spellStart"/>
      <w:proofErr w:type="gramStart"/>
      <w:r>
        <w:t>dAddress</w:t>
      </w:r>
      <w:proofErr w:type="spellEnd"/>
      <w:r>
        <w:t>;</w:t>
      </w:r>
      <w:proofErr w:type="gramEnd"/>
    </w:p>
    <w:p w14:paraId="7D1C1011" w14:textId="77777777" w:rsidR="00451C6A" w:rsidRDefault="00451C6A" w:rsidP="00451C6A">
      <w:r>
        <w:t xml:space="preserve">    </w:t>
      </w:r>
      <w:proofErr w:type="spellStart"/>
      <w:r>
        <w:t>phoneNum</w:t>
      </w:r>
      <w:proofErr w:type="spellEnd"/>
      <w:r>
        <w:t xml:space="preserve"> = </w:t>
      </w:r>
      <w:proofErr w:type="spellStart"/>
      <w:proofErr w:type="gramStart"/>
      <w:r>
        <w:t>dPhoneNum</w:t>
      </w:r>
      <w:proofErr w:type="spellEnd"/>
      <w:r>
        <w:t>;</w:t>
      </w:r>
      <w:proofErr w:type="gramEnd"/>
    </w:p>
    <w:p w14:paraId="38A15F73" w14:textId="77777777" w:rsidR="00451C6A" w:rsidRDefault="00451C6A" w:rsidP="00451C6A">
      <w:r>
        <w:t xml:space="preserve">    </w:t>
      </w:r>
      <w:proofErr w:type="spellStart"/>
      <w:r>
        <w:t>startDate</w:t>
      </w:r>
      <w:proofErr w:type="spellEnd"/>
      <w:r>
        <w:t xml:space="preserve"> = </w:t>
      </w:r>
      <w:proofErr w:type="spellStart"/>
      <w:proofErr w:type="gramStart"/>
      <w:r>
        <w:t>dStartDate</w:t>
      </w:r>
      <w:proofErr w:type="spellEnd"/>
      <w:r>
        <w:t>;</w:t>
      </w:r>
      <w:proofErr w:type="gramEnd"/>
    </w:p>
    <w:p w14:paraId="21D7A19C" w14:textId="77777777" w:rsidR="00451C6A" w:rsidRDefault="00451C6A" w:rsidP="00451C6A">
      <w:r>
        <w:t xml:space="preserve">    </w:t>
      </w:r>
      <w:proofErr w:type="spellStart"/>
      <w:r>
        <w:t>licenseType</w:t>
      </w:r>
      <w:proofErr w:type="spellEnd"/>
      <w:r>
        <w:t xml:space="preserve"> = </w:t>
      </w:r>
      <w:proofErr w:type="spellStart"/>
      <w:proofErr w:type="gramStart"/>
      <w:r>
        <w:t>dlicense</w:t>
      </w:r>
      <w:proofErr w:type="spellEnd"/>
      <w:r>
        <w:t>;</w:t>
      </w:r>
      <w:proofErr w:type="gramEnd"/>
    </w:p>
    <w:p w14:paraId="685FA78D" w14:textId="77777777" w:rsidR="00451C6A" w:rsidRDefault="00451C6A" w:rsidP="00451C6A">
      <w:r>
        <w:t xml:space="preserve">    </w:t>
      </w:r>
      <w:proofErr w:type="spellStart"/>
      <w:r>
        <w:t>kmDriven</w:t>
      </w:r>
      <w:proofErr w:type="spellEnd"/>
      <w:r>
        <w:t xml:space="preserve"> = </w:t>
      </w:r>
      <w:proofErr w:type="spellStart"/>
      <w:proofErr w:type="gramStart"/>
      <w:r>
        <w:t>dKmDriven</w:t>
      </w:r>
      <w:proofErr w:type="spellEnd"/>
      <w:r>
        <w:t>;</w:t>
      </w:r>
      <w:proofErr w:type="gramEnd"/>
    </w:p>
    <w:p w14:paraId="38ABA9CF" w14:textId="77777777" w:rsidR="00451C6A" w:rsidRDefault="00451C6A" w:rsidP="00451C6A">
      <w:r>
        <w:t xml:space="preserve">    </w:t>
      </w:r>
      <w:proofErr w:type="spellStart"/>
      <w:r>
        <w:t>driverIsAvail</w:t>
      </w:r>
      <w:proofErr w:type="spellEnd"/>
      <w:r>
        <w:t xml:space="preserve"> = </w:t>
      </w:r>
      <w:proofErr w:type="spellStart"/>
      <w:proofErr w:type="gramStart"/>
      <w:r>
        <w:t>dIsAvail</w:t>
      </w:r>
      <w:proofErr w:type="spellEnd"/>
      <w:r>
        <w:t>;</w:t>
      </w:r>
      <w:proofErr w:type="gramEnd"/>
    </w:p>
    <w:p w14:paraId="2C9E3F05" w14:textId="77777777" w:rsidR="00451C6A" w:rsidRDefault="00451C6A" w:rsidP="00451C6A">
      <w:r>
        <w:t xml:space="preserve">    </w:t>
      </w:r>
      <w:proofErr w:type="spellStart"/>
      <w:r>
        <w:t>driverTotalRev</w:t>
      </w:r>
      <w:proofErr w:type="spellEnd"/>
      <w:r>
        <w:t xml:space="preserve"> = </w:t>
      </w:r>
      <w:proofErr w:type="gramStart"/>
      <w:r>
        <w:t>0;</w:t>
      </w:r>
      <w:proofErr w:type="gramEnd"/>
    </w:p>
    <w:p w14:paraId="4DE46DF8" w14:textId="77777777" w:rsidR="00451C6A" w:rsidRDefault="00451C6A" w:rsidP="00451C6A">
      <w:r>
        <w:t>}</w:t>
      </w:r>
    </w:p>
    <w:p w14:paraId="4F5BA40D" w14:textId="77777777" w:rsidR="00451C6A" w:rsidRDefault="00451C6A" w:rsidP="00451C6A"/>
    <w:p w14:paraId="09B16237" w14:textId="77777777" w:rsidR="00451C6A" w:rsidRDefault="00451C6A" w:rsidP="00451C6A"/>
    <w:p w14:paraId="75118323" w14:textId="77777777" w:rsidR="00451C6A" w:rsidRDefault="00451C6A" w:rsidP="00451C6A"/>
    <w:p w14:paraId="3BE0C788" w14:textId="77777777" w:rsidR="00451C6A" w:rsidRDefault="00451C6A" w:rsidP="00451C6A">
      <w:proofErr w:type="gramStart"/>
      <w:r>
        <w:t>Drivers::</w:t>
      </w:r>
      <w:proofErr w:type="gramEnd"/>
      <w:r>
        <w:t>~Drivers() {//destructor</w:t>
      </w:r>
    </w:p>
    <w:p w14:paraId="395382F3" w14:textId="77777777" w:rsidR="00451C6A" w:rsidRDefault="00451C6A" w:rsidP="00451C6A">
      <w:r>
        <w:lastRenderedPageBreak/>
        <w:t>}</w:t>
      </w:r>
    </w:p>
    <w:p w14:paraId="53D3763F" w14:textId="77777777" w:rsidR="00451C6A" w:rsidRDefault="00451C6A" w:rsidP="00451C6A"/>
    <w:p w14:paraId="726C4426" w14:textId="77777777" w:rsidR="00451C6A" w:rsidRDefault="00451C6A" w:rsidP="00451C6A">
      <w:r>
        <w:t xml:space="preserve">void </w:t>
      </w:r>
      <w:proofErr w:type="gramStart"/>
      <w:r>
        <w:t>Drivers::</w:t>
      </w:r>
      <w:proofErr w:type="spellStart"/>
      <w:proofErr w:type="gramEnd"/>
      <w:r>
        <w:t>printDriverDetails</w:t>
      </w:r>
      <w:proofErr w:type="spellEnd"/>
      <w:r>
        <w:t>() {//method to print driver details</w:t>
      </w:r>
    </w:p>
    <w:p w14:paraId="3E7F49E9" w14:textId="77777777" w:rsidR="00451C6A" w:rsidRDefault="00451C6A" w:rsidP="00451C6A">
      <w:r>
        <w:t xml:space="preserve">    </w:t>
      </w:r>
      <w:proofErr w:type="spellStart"/>
      <w:r>
        <w:t>cout</w:t>
      </w:r>
      <w:proofErr w:type="spellEnd"/>
      <w:r>
        <w:t xml:space="preserve"> &lt;&lt; "\t" &lt;&lt; left &lt;&lt; </w:t>
      </w:r>
      <w:proofErr w:type="spellStart"/>
      <w:proofErr w:type="gramStart"/>
      <w:r>
        <w:t>setw</w:t>
      </w:r>
      <w:proofErr w:type="spellEnd"/>
      <w:r>
        <w:t>(</w:t>
      </w:r>
      <w:proofErr w:type="gramEnd"/>
      <w:r>
        <w:t xml:space="preserve">14) &lt;&lt; </w:t>
      </w:r>
      <w:proofErr w:type="spellStart"/>
      <w:r>
        <w:t>setfill</w:t>
      </w:r>
      <w:proofErr w:type="spellEnd"/>
      <w:r>
        <w:t xml:space="preserve">(' ') &lt;&lt; </w:t>
      </w:r>
      <w:proofErr w:type="spellStart"/>
      <w:r>
        <w:t>idNum</w:t>
      </w:r>
      <w:proofErr w:type="spellEnd"/>
    </w:p>
    <w:p w14:paraId="34433CE6" w14:textId="77777777" w:rsidR="00451C6A" w:rsidRDefault="00451C6A" w:rsidP="00451C6A">
      <w:r>
        <w:t xml:space="preserve">            &lt;&lt; left &lt;&lt; </w:t>
      </w:r>
      <w:proofErr w:type="spellStart"/>
      <w:proofErr w:type="gramStart"/>
      <w:r>
        <w:t>setw</w:t>
      </w:r>
      <w:proofErr w:type="spellEnd"/>
      <w:r>
        <w:t>(</w:t>
      </w:r>
      <w:proofErr w:type="gramEnd"/>
      <w:r>
        <w:t xml:space="preserve">19) &lt;&lt; </w:t>
      </w:r>
      <w:proofErr w:type="spellStart"/>
      <w:r>
        <w:t>setfill</w:t>
      </w:r>
      <w:proofErr w:type="spellEnd"/>
      <w:r>
        <w:t>(' ') &lt;&lt; name</w:t>
      </w:r>
    </w:p>
    <w:p w14:paraId="12840173" w14:textId="77777777" w:rsidR="00451C6A" w:rsidRDefault="00451C6A" w:rsidP="00451C6A">
      <w:r>
        <w:t xml:space="preserve">            &lt;&lt; left &lt;&lt; </w:t>
      </w:r>
      <w:proofErr w:type="spellStart"/>
      <w:proofErr w:type="gramStart"/>
      <w:r>
        <w:t>setw</w:t>
      </w:r>
      <w:proofErr w:type="spellEnd"/>
      <w:r>
        <w:t>(</w:t>
      </w:r>
      <w:proofErr w:type="gramEnd"/>
      <w:r>
        <w:t xml:space="preserve">28) &lt;&lt; </w:t>
      </w:r>
      <w:proofErr w:type="spellStart"/>
      <w:r>
        <w:t>setfill</w:t>
      </w:r>
      <w:proofErr w:type="spellEnd"/>
      <w:r>
        <w:t>(' ') &lt;&lt; address</w:t>
      </w:r>
    </w:p>
    <w:p w14:paraId="6D384D99" w14:textId="77777777" w:rsidR="00451C6A" w:rsidRDefault="00451C6A" w:rsidP="00451C6A">
      <w:r>
        <w:t xml:space="preserve">            &lt;&lt; left &lt;&lt; </w:t>
      </w:r>
      <w:proofErr w:type="spellStart"/>
      <w:proofErr w:type="gramStart"/>
      <w:r>
        <w:t>setw</w:t>
      </w:r>
      <w:proofErr w:type="spellEnd"/>
      <w:r>
        <w:t>(</w:t>
      </w:r>
      <w:proofErr w:type="gramEnd"/>
      <w:r>
        <w:t xml:space="preserve">16) &lt;&lt; </w:t>
      </w:r>
      <w:proofErr w:type="spellStart"/>
      <w:r>
        <w:t>setfill</w:t>
      </w:r>
      <w:proofErr w:type="spellEnd"/>
      <w:r>
        <w:t xml:space="preserve">(' ') &lt;&lt; </w:t>
      </w:r>
      <w:proofErr w:type="spellStart"/>
      <w:r>
        <w:t>phoneNum</w:t>
      </w:r>
      <w:proofErr w:type="spellEnd"/>
    </w:p>
    <w:p w14:paraId="2405E8F6" w14:textId="77777777" w:rsidR="00451C6A" w:rsidRDefault="00451C6A" w:rsidP="00451C6A">
      <w:r>
        <w:t xml:space="preserve">            &lt;&lt; left &lt;&lt; </w:t>
      </w:r>
      <w:proofErr w:type="spellStart"/>
      <w:proofErr w:type="gramStart"/>
      <w:r>
        <w:t>setw</w:t>
      </w:r>
      <w:proofErr w:type="spellEnd"/>
      <w:r>
        <w:t>(</w:t>
      </w:r>
      <w:proofErr w:type="gramEnd"/>
      <w:r>
        <w:t xml:space="preserve">15) &lt;&lt; </w:t>
      </w:r>
      <w:proofErr w:type="spellStart"/>
      <w:r>
        <w:t>setfill</w:t>
      </w:r>
      <w:proofErr w:type="spellEnd"/>
      <w:r>
        <w:t xml:space="preserve">(' ') &lt;&lt; </w:t>
      </w:r>
      <w:proofErr w:type="spellStart"/>
      <w:r>
        <w:t>kmDriven</w:t>
      </w:r>
      <w:proofErr w:type="spellEnd"/>
    </w:p>
    <w:p w14:paraId="11C6DAF2" w14:textId="77777777" w:rsidR="00451C6A" w:rsidRDefault="00451C6A" w:rsidP="00451C6A">
      <w:r>
        <w:t xml:space="preserve">            &lt;&lt; left &lt;&lt; </w:t>
      </w:r>
      <w:proofErr w:type="spellStart"/>
      <w:proofErr w:type="gramStart"/>
      <w:r>
        <w:t>setw</w:t>
      </w:r>
      <w:proofErr w:type="spellEnd"/>
      <w:r>
        <w:t>(</w:t>
      </w:r>
      <w:proofErr w:type="gramEnd"/>
      <w:r>
        <w:t xml:space="preserve">16) &lt;&lt; </w:t>
      </w:r>
      <w:proofErr w:type="spellStart"/>
      <w:r>
        <w:t>setfill</w:t>
      </w:r>
      <w:proofErr w:type="spellEnd"/>
      <w:r>
        <w:t xml:space="preserve">(' ') &lt;&lt; </w:t>
      </w:r>
      <w:proofErr w:type="spellStart"/>
      <w:r>
        <w:t>startDate</w:t>
      </w:r>
      <w:proofErr w:type="spellEnd"/>
    </w:p>
    <w:p w14:paraId="14CA2486" w14:textId="77777777" w:rsidR="00451C6A" w:rsidRDefault="00451C6A" w:rsidP="00451C6A">
      <w:r>
        <w:t xml:space="preserve">            &lt;&lt; left &lt;&lt; </w:t>
      </w:r>
      <w:proofErr w:type="spellStart"/>
      <w:proofErr w:type="gramStart"/>
      <w:r>
        <w:t>setw</w:t>
      </w:r>
      <w:proofErr w:type="spellEnd"/>
      <w:r>
        <w:t>(</w:t>
      </w:r>
      <w:proofErr w:type="gramEnd"/>
      <w:r>
        <w:t xml:space="preserve">17) &lt;&lt; </w:t>
      </w:r>
      <w:proofErr w:type="spellStart"/>
      <w:r>
        <w:t>setfill</w:t>
      </w:r>
      <w:proofErr w:type="spellEnd"/>
      <w:r>
        <w:t xml:space="preserve">(' ') &lt;&lt; </w:t>
      </w:r>
      <w:proofErr w:type="spellStart"/>
      <w:r>
        <w:t>licenseType</w:t>
      </w:r>
      <w:proofErr w:type="spellEnd"/>
    </w:p>
    <w:p w14:paraId="29E7DB68" w14:textId="77777777" w:rsidR="00451C6A" w:rsidRDefault="00451C6A" w:rsidP="00451C6A">
      <w:r>
        <w:t xml:space="preserve">            &lt;&lt; left &lt;&lt; </w:t>
      </w:r>
      <w:proofErr w:type="spellStart"/>
      <w:proofErr w:type="gramStart"/>
      <w:r>
        <w:t>setw</w:t>
      </w:r>
      <w:proofErr w:type="spellEnd"/>
      <w:r>
        <w:t>(</w:t>
      </w:r>
      <w:proofErr w:type="gramEnd"/>
      <w:r>
        <w:t xml:space="preserve">17) &lt;&lt; </w:t>
      </w:r>
      <w:proofErr w:type="spellStart"/>
      <w:r>
        <w:t>setfill</w:t>
      </w:r>
      <w:proofErr w:type="spellEnd"/>
      <w:r>
        <w:t xml:space="preserve">(' ') &lt;&lt; </w:t>
      </w:r>
      <w:proofErr w:type="spellStart"/>
      <w:r>
        <w:t>driverIsAvail</w:t>
      </w:r>
      <w:proofErr w:type="spellEnd"/>
      <w:r>
        <w:t xml:space="preserve"> &lt;&lt; </w:t>
      </w:r>
      <w:proofErr w:type="spellStart"/>
      <w:r>
        <w:t>boolalpha</w:t>
      </w:r>
      <w:proofErr w:type="spellEnd"/>
      <w:r>
        <w:t xml:space="preserve">  </w:t>
      </w:r>
    </w:p>
    <w:p w14:paraId="3ED8FD7F" w14:textId="77777777" w:rsidR="00451C6A" w:rsidRDefault="00451C6A" w:rsidP="00451C6A">
      <w:r>
        <w:t xml:space="preserve">            &lt;&lt; "E" &lt;&lt; left &lt;&lt; </w:t>
      </w:r>
      <w:proofErr w:type="spellStart"/>
      <w:proofErr w:type="gramStart"/>
      <w:r>
        <w:t>setw</w:t>
      </w:r>
      <w:proofErr w:type="spellEnd"/>
      <w:r>
        <w:t>(</w:t>
      </w:r>
      <w:proofErr w:type="gramEnd"/>
      <w:r>
        <w:t xml:space="preserve">12) &lt;&lt; </w:t>
      </w:r>
      <w:proofErr w:type="spellStart"/>
      <w:r>
        <w:t>setfill</w:t>
      </w:r>
      <w:proofErr w:type="spellEnd"/>
      <w:r>
        <w:t xml:space="preserve">(' ') &lt;&lt; </w:t>
      </w:r>
      <w:proofErr w:type="spellStart"/>
      <w:r>
        <w:t>driverTotalRev</w:t>
      </w:r>
      <w:proofErr w:type="spellEnd"/>
      <w:r>
        <w:t xml:space="preserve"> &lt;&lt; "\n";</w:t>
      </w:r>
    </w:p>
    <w:p w14:paraId="2581CD60" w14:textId="77777777" w:rsidR="00451C6A" w:rsidRDefault="00451C6A" w:rsidP="00451C6A">
      <w:r>
        <w:t>}</w:t>
      </w:r>
    </w:p>
    <w:p w14:paraId="7FB0A65A" w14:textId="77777777" w:rsidR="00451C6A" w:rsidRDefault="00451C6A" w:rsidP="00451C6A"/>
    <w:p w14:paraId="36EAB9AA" w14:textId="77777777" w:rsidR="00451C6A" w:rsidRDefault="00451C6A" w:rsidP="00451C6A">
      <w:r>
        <w:t xml:space="preserve">bool </w:t>
      </w:r>
      <w:proofErr w:type="gramStart"/>
      <w:r>
        <w:t>Drivers::</w:t>
      </w:r>
      <w:proofErr w:type="spellStart"/>
      <w:proofErr w:type="gramEnd"/>
      <w:r>
        <w:t>checkDriversAvail</w:t>
      </w:r>
      <w:proofErr w:type="spellEnd"/>
      <w:r>
        <w:t xml:space="preserve">(bool </w:t>
      </w:r>
      <w:proofErr w:type="spellStart"/>
      <w:r>
        <w:t>isAvailable</w:t>
      </w:r>
      <w:proofErr w:type="spellEnd"/>
      <w:r>
        <w:t>) {//method to check if driver is available</w:t>
      </w:r>
    </w:p>
    <w:p w14:paraId="65E1890B" w14:textId="77777777" w:rsidR="00451C6A" w:rsidRDefault="00451C6A" w:rsidP="00451C6A">
      <w:r>
        <w:t xml:space="preserve">    if (</w:t>
      </w:r>
      <w:proofErr w:type="spellStart"/>
      <w:proofErr w:type="gramStart"/>
      <w:r>
        <w:t>isAvailable</w:t>
      </w:r>
      <w:proofErr w:type="spellEnd"/>
      <w:r>
        <w:t xml:space="preserve"> !</w:t>
      </w:r>
      <w:proofErr w:type="gramEnd"/>
      <w:r>
        <w:t>= true) {//if not, display error message</w:t>
      </w:r>
    </w:p>
    <w:p w14:paraId="1853667B" w14:textId="77777777" w:rsidR="00451C6A" w:rsidRDefault="00451C6A" w:rsidP="00451C6A">
      <w:r>
        <w:t xml:space="preserve">        </w:t>
      </w:r>
      <w:proofErr w:type="spellStart"/>
      <w:r>
        <w:t>cout</w:t>
      </w:r>
      <w:proofErr w:type="spellEnd"/>
      <w:r>
        <w:t xml:space="preserve"> &lt;&lt; "\n\t\</w:t>
      </w:r>
      <w:proofErr w:type="spellStart"/>
      <w:r>
        <w:t>tError</w:t>
      </w:r>
      <w:proofErr w:type="spellEnd"/>
      <w:r>
        <w:t xml:space="preserve">: Driver is not available." &lt;&lt; </w:t>
      </w:r>
      <w:proofErr w:type="spellStart"/>
      <w:proofErr w:type="gramStart"/>
      <w:r>
        <w:t>endl</w:t>
      </w:r>
      <w:proofErr w:type="spellEnd"/>
      <w:r>
        <w:t>;</w:t>
      </w:r>
      <w:proofErr w:type="gramEnd"/>
    </w:p>
    <w:p w14:paraId="528F3D59" w14:textId="77777777" w:rsidR="00451C6A" w:rsidRDefault="00451C6A" w:rsidP="00451C6A">
      <w:r>
        <w:t xml:space="preserve">        return </w:t>
      </w:r>
      <w:proofErr w:type="gramStart"/>
      <w:r>
        <w:t>false;</w:t>
      </w:r>
      <w:proofErr w:type="gramEnd"/>
    </w:p>
    <w:p w14:paraId="5C314FCE" w14:textId="77777777" w:rsidR="00451C6A" w:rsidRDefault="00451C6A" w:rsidP="00451C6A">
      <w:r>
        <w:t xml:space="preserve">    }</w:t>
      </w:r>
    </w:p>
    <w:p w14:paraId="6ACF6ED2" w14:textId="77777777" w:rsidR="00451C6A" w:rsidRDefault="00451C6A" w:rsidP="00451C6A">
      <w:r>
        <w:t xml:space="preserve">    return </w:t>
      </w:r>
      <w:proofErr w:type="gramStart"/>
      <w:r>
        <w:t>true;</w:t>
      </w:r>
      <w:proofErr w:type="gramEnd"/>
    </w:p>
    <w:p w14:paraId="32DB5817" w14:textId="77777777" w:rsidR="00451C6A" w:rsidRDefault="00451C6A" w:rsidP="00451C6A">
      <w:r>
        <w:t>}</w:t>
      </w:r>
    </w:p>
    <w:p w14:paraId="0B3B7CB3" w14:textId="0FD2AA3D" w:rsidR="00451C6A" w:rsidRDefault="00451C6A" w:rsidP="00451C6A">
      <w:r>
        <w:t xml:space="preserve">    </w:t>
      </w:r>
    </w:p>
    <w:p w14:paraId="1FD9A2A1" w14:textId="77777777" w:rsidR="00451C6A" w:rsidRDefault="00451C6A">
      <w:r>
        <w:br w:type="page"/>
      </w:r>
    </w:p>
    <w:p w14:paraId="6C92D67B" w14:textId="77777777" w:rsidR="0041316A" w:rsidRDefault="0041316A" w:rsidP="0041316A"/>
    <w:p w14:paraId="583B0CF7" w14:textId="77777777" w:rsidR="0041316A" w:rsidRDefault="0041316A" w:rsidP="0041316A"/>
    <w:p w14:paraId="6C6D494D" w14:textId="77777777" w:rsidR="0041316A" w:rsidRDefault="0041316A" w:rsidP="0041316A">
      <w:r>
        <w:t xml:space="preserve">/* </w:t>
      </w:r>
    </w:p>
    <w:p w14:paraId="37A20C8E" w14:textId="77777777" w:rsidR="0041316A" w:rsidRDefault="0041316A" w:rsidP="0041316A">
      <w:r>
        <w:t xml:space="preserve"> * File:   </w:t>
      </w:r>
      <w:proofErr w:type="spellStart"/>
      <w:r>
        <w:t>Fare.h</w:t>
      </w:r>
      <w:proofErr w:type="spellEnd"/>
    </w:p>
    <w:p w14:paraId="5EC8678B" w14:textId="77777777" w:rsidR="0041316A" w:rsidRDefault="0041316A" w:rsidP="0041316A">
      <w:r>
        <w:t xml:space="preserve"> * Author: Shelton Ngwenya</w:t>
      </w:r>
    </w:p>
    <w:p w14:paraId="49393608" w14:textId="77777777" w:rsidR="0041316A" w:rsidRDefault="0041316A" w:rsidP="0041316A">
      <w:r>
        <w:t xml:space="preserve"> *</w:t>
      </w:r>
    </w:p>
    <w:p w14:paraId="32DAB862" w14:textId="77777777" w:rsidR="0041316A" w:rsidRDefault="0041316A" w:rsidP="0041316A">
      <w:r>
        <w:t xml:space="preserve"> * Created on 15 March 2021, 19:46</w:t>
      </w:r>
    </w:p>
    <w:p w14:paraId="0BE05B86" w14:textId="77777777" w:rsidR="0041316A" w:rsidRDefault="0041316A" w:rsidP="0041316A">
      <w:r>
        <w:t xml:space="preserve"> */</w:t>
      </w:r>
    </w:p>
    <w:p w14:paraId="3923E7F1" w14:textId="77777777" w:rsidR="0041316A" w:rsidRDefault="0041316A" w:rsidP="0041316A">
      <w:r>
        <w:t>#include "</w:t>
      </w:r>
      <w:proofErr w:type="spellStart"/>
      <w:r>
        <w:t>Person.h</w:t>
      </w:r>
      <w:proofErr w:type="spellEnd"/>
      <w:r>
        <w:t>"</w:t>
      </w:r>
    </w:p>
    <w:p w14:paraId="3185CE3C" w14:textId="77777777" w:rsidR="0041316A" w:rsidRDefault="0041316A" w:rsidP="0041316A"/>
    <w:p w14:paraId="7545AAC9" w14:textId="77777777" w:rsidR="0041316A" w:rsidRDefault="0041316A" w:rsidP="0041316A">
      <w:r>
        <w:t>#ifndef FARE_H</w:t>
      </w:r>
    </w:p>
    <w:p w14:paraId="0CB5DCCE" w14:textId="77777777" w:rsidR="0041316A" w:rsidRDefault="0041316A" w:rsidP="0041316A">
      <w:r>
        <w:t>#define FARE_H</w:t>
      </w:r>
    </w:p>
    <w:p w14:paraId="37E48103" w14:textId="77777777" w:rsidR="0041316A" w:rsidRDefault="0041316A" w:rsidP="0041316A"/>
    <w:p w14:paraId="54361014" w14:textId="77777777" w:rsidR="0041316A" w:rsidRDefault="0041316A" w:rsidP="0041316A">
      <w:r>
        <w:t>class Fare: virtual public Person {</w:t>
      </w:r>
    </w:p>
    <w:p w14:paraId="3913ADC0" w14:textId="77777777" w:rsidR="0041316A" w:rsidRDefault="0041316A" w:rsidP="0041316A">
      <w:r>
        <w:t>public:</w:t>
      </w:r>
    </w:p>
    <w:p w14:paraId="42FD7A76" w14:textId="77777777" w:rsidR="0041316A" w:rsidRDefault="0041316A" w:rsidP="0041316A">
      <w:r>
        <w:t xml:space="preserve">    void </w:t>
      </w:r>
      <w:proofErr w:type="spellStart"/>
      <w:proofErr w:type="gramStart"/>
      <w:r>
        <w:t>calcFare</w:t>
      </w:r>
      <w:proofErr w:type="spellEnd"/>
      <w:r>
        <w:t>(</w:t>
      </w:r>
      <w:proofErr w:type="gramEnd"/>
      <w:r>
        <w:t>);</w:t>
      </w:r>
    </w:p>
    <w:p w14:paraId="114FE74C" w14:textId="77777777" w:rsidR="0041316A" w:rsidRDefault="0041316A" w:rsidP="0041316A">
      <w:r>
        <w:t xml:space="preserve">    void </w:t>
      </w:r>
      <w:proofErr w:type="spellStart"/>
      <w:proofErr w:type="gramStart"/>
      <w:r>
        <w:t>updateFare</w:t>
      </w:r>
      <w:proofErr w:type="spellEnd"/>
      <w:r>
        <w:t>(</w:t>
      </w:r>
      <w:proofErr w:type="gramEnd"/>
      <w:r>
        <w:t>);</w:t>
      </w:r>
    </w:p>
    <w:p w14:paraId="41690DB3" w14:textId="77777777" w:rsidR="0041316A" w:rsidRDefault="0041316A" w:rsidP="0041316A">
      <w:r>
        <w:t xml:space="preserve">    void </w:t>
      </w:r>
      <w:proofErr w:type="spellStart"/>
      <w:proofErr w:type="gramStart"/>
      <w:r>
        <w:t>viewActiveFare</w:t>
      </w:r>
      <w:proofErr w:type="spellEnd"/>
      <w:r>
        <w:t>(</w:t>
      </w:r>
      <w:proofErr w:type="gramEnd"/>
      <w:r>
        <w:t>);</w:t>
      </w:r>
    </w:p>
    <w:p w14:paraId="763F639E" w14:textId="77777777" w:rsidR="0041316A" w:rsidRDefault="0041316A" w:rsidP="0041316A">
      <w:r>
        <w:t xml:space="preserve">    </w:t>
      </w:r>
    </w:p>
    <w:p w14:paraId="78DD8B32" w14:textId="77777777" w:rsidR="0041316A" w:rsidRDefault="0041316A" w:rsidP="0041316A">
      <w:r>
        <w:t xml:space="preserve">    double </w:t>
      </w:r>
      <w:proofErr w:type="spellStart"/>
      <w:proofErr w:type="gramStart"/>
      <w:r>
        <w:t>getFareCost</w:t>
      </w:r>
      <w:proofErr w:type="spellEnd"/>
      <w:r>
        <w:t>(</w:t>
      </w:r>
      <w:proofErr w:type="gramEnd"/>
      <w:r>
        <w:t xml:space="preserve">) </w:t>
      </w:r>
      <w:proofErr w:type="spellStart"/>
      <w:r>
        <w:t>const</w:t>
      </w:r>
      <w:proofErr w:type="spellEnd"/>
      <w:r>
        <w:t xml:space="preserve"> {</w:t>
      </w:r>
    </w:p>
    <w:p w14:paraId="66320575" w14:textId="77777777" w:rsidR="0041316A" w:rsidRDefault="0041316A" w:rsidP="0041316A">
      <w:r>
        <w:t xml:space="preserve">        return </w:t>
      </w:r>
      <w:proofErr w:type="spellStart"/>
      <w:proofErr w:type="gramStart"/>
      <w:r>
        <w:t>fareCost</w:t>
      </w:r>
      <w:proofErr w:type="spellEnd"/>
      <w:r>
        <w:t>;</w:t>
      </w:r>
      <w:proofErr w:type="gramEnd"/>
    </w:p>
    <w:p w14:paraId="280842EE" w14:textId="77777777" w:rsidR="0041316A" w:rsidRDefault="0041316A" w:rsidP="0041316A">
      <w:r>
        <w:t xml:space="preserve">    }</w:t>
      </w:r>
    </w:p>
    <w:p w14:paraId="5FFC6DBD" w14:textId="77777777" w:rsidR="0041316A" w:rsidRDefault="0041316A" w:rsidP="0041316A"/>
    <w:p w14:paraId="720ADE39" w14:textId="77777777" w:rsidR="0041316A" w:rsidRDefault="0041316A" w:rsidP="0041316A">
      <w:r>
        <w:t xml:space="preserve">    double </w:t>
      </w:r>
      <w:proofErr w:type="spellStart"/>
      <w:proofErr w:type="gramStart"/>
      <w:r>
        <w:t>getJourneyLength</w:t>
      </w:r>
      <w:proofErr w:type="spellEnd"/>
      <w:r>
        <w:t>(</w:t>
      </w:r>
      <w:proofErr w:type="gramEnd"/>
      <w:r>
        <w:t xml:space="preserve">) </w:t>
      </w:r>
      <w:proofErr w:type="spellStart"/>
      <w:r>
        <w:t>const</w:t>
      </w:r>
      <w:proofErr w:type="spellEnd"/>
      <w:r>
        <w:t xml:space="preserve"> {</w:t>
      </w:r>
    </w:p>
    <w:p w14:paraId="25FC267F" w14:textId="77777777" w:rsidR="0041316A" w:rsidRDefault="0041316A" w:rsidP="0041316A">
      <w:r>
        <w:t xml:space="preserve">        return </w:t>
      </w:r>
      <w:proofErr w:type="spellStart"/>
      <w:proofErr w:type="gramStart"/>
      <w:r>
        <w:t>journeyLength</w:t>
      </w:r>
      <w:proofErr w:type="spellEnd"/>
      <w:r>
        <w:t>;</w:t>
      </w:r>
      <w:proofErr w:type="gramEnd"/>
    </w:p>
    <w:p w14:paraId="555D9E4B" w14:textId="77777777" w:rsidR="0041316A" w:rsidRDefault="0041316A" w:rsidP="0041316A">
      <w:r>
        <w:t xml:space="preserve">    }</w:t>
      </w:r>
    </w:p>
    <w:p w14:paraId="038E7A04" w14:textId="77777777" w:rsidR="0041316A" w:rsidRDefault="0041316A" w:rsidP="0041316A"/>
    <w:p w14:paraId="0BEBABF8" w14:textId="77777777" w:rsidR="0041316A" w:rsidRDefault="0041316A" w:rsidP="0041316A">
      <w:r>
        <w:t xml:space="preserve">    </w:t>
      </w:r>
    </w:p>
    <w:p w14:paraId="6B310BA1" w14:textId="77777777" w:rsidR="0041316A" w:rsidRDefault="0041316A" w:rsidP="0041316A">
      <w:r>
        <w:t>protected:</w:t>
      </w:r>
    </w:p>
    <w:p w14:paraId="539804B7" w14:textId="77777777" w:rsidR="0041316A" w:rsidRDefault="0041316A" w:rsidP="0041316A">
      <w:r>
        <w:t xml:space="preserve">    double </w:t>
      </w:r>
      <w:proofErr w:type="spellStart"/>
      <w:r>
        <w:t>fareCost</w:t>
      </w:r>
      <w:proofErr w:type="spellEnd"/>
      <w:r>
        <w:t xml:space="preserve">, </w:t>
      </w:r>
      <w:proofErr w:type="spellStart"/>
      <w:proofErr w:type="gramStart"/>
      <w:r>
        <w:t>journeyLength</w:t>
      </w:r>
      <w:proofErr w:type="spellEnd"/>
      <w:r>
        <w:t>;</w:t>
      </w:r>
      <w:proofErr w:type="gramEnd"/>
    </w:p>
    <w:p w14:paraId="09F9C99C" w14:textId="77777777" w:rsidR="0041316A" w:rsidRDefault="0041316A" w:rsidP="0041316A">
      <w:r>
        <w:t>private:</w:t>
      </w:r>
    </w:p>
    <w:p w14:paraId="4EB81314" w14:textId="77777777" w:rsidR="0041316A" w:rsidRDefault="0041316A" w:rsidP="0041316A">
      <w:r>
        <w:lastRenderedPageBreak/>
        <w:t xml:space="preserve">    double </w:t>
      </w:r>
      <w:proofErr w:type="spellStart"/>
      <w:r>
        <w:t>kmCharge</w:t>
      </w:r>
      <w:proofErr w:type="spellEnd"/>
      <w:r>
        <w:t xml:space="preserve"> = </w:t>
      </w:r>
      <w:proofErr w:type="gramStart"/>
      <w:r>
        <w:t>6.50;</w:t>
      </w:r>
      <w:proofErr w:type="gramEnd"/>
    </w:p>
    <w:p w14:paraId="06C0C2F5" w14:textId="77777777" w:rsidR="0041316A" w:rsidRDefault="0041316A" w:rsidP="0041316A">
      <w:r>
        <w:t xml:space="preserve">    int </w:t>
      </w:r>
      <w:proofErr w:type="spellStart"/>
      <w:r>
        <w:t>callOutCharge</w:t>
      </w:r>
      <w:proofErr w:type="spellEnd"/>
      <w:r>
        <w:t xml:space="preserve"> = </w:t>
      </w:r>
      <w:proofErr w:type="gramStart"/>
      <w:r>
        <w:t>5;</w:t>
      </w:r>
      <w:proofErr w:type="gramEnd"/>
    </w:p>
    <w:p w14:paraId="2C03D891" w14:textId="77777777" w:rsidR="0041316A" w:rsidRDefault="0041316A" w:rsidP="0041316A">
      <w:r>
        <w:t xml:space="preserve">    bool </w:t>
      </w:r>
      <w:proofErr w:type="spellStart"/>
      <w:proofErr w:type="gramStart"/>
      <w:r>
        <w:t>validInput</w:t>
      </w:r>
      <w:proofErr w:type="spellEnd"/>
      <w:r>
        <w:t>;</w:t>
      </w:r>
      <w:proofErr w:type="gramEnd"/>
    </w:p>
    <w:p w14:paraId="2A9808EB" w14:textId="77777777" w:rsidR="0041316A" w:rsidRDefault="0041316A" w:rsidP="0041316A">
      <w:r>
        <w:t xml:space="preserve">    </w:t>
      </w:r>
    </w:p>
    <w:p w14:paraId="259AFBD6" w14:textId="77777777" w:rsidR="0041316A" w:rsidRDefault="0041316A" w:rsidP="0041316A">
      <w:r>
        <w:t>};</w:t>
      </w:r>
    </w:p>
    <w:p w14:paraId="45BBF9C3" w14:textId="77777777" w:rsidR="0041316A" w:rsidRDefault="0041316A" w:rsidP="0041316A"/>
    <w:p w14:paraId="57699072" w14:textId="77777777" w:rsidR="0041316A" w:rsidRDefault="0041316A" w:rsidP="0041316A">
      <w:r>
        <w:t>#endif /* FARE_H */</w:t>
      </w:r>
    </w:p>
    <w:p w14:paraId="6281276F" w14:textId="6B78D5F0" w:rsidR="002C0513" w:rsidRDefault="002C0513">
      <w:r>
        <w:br w:type="page"/>
      </w:r>
    </w:p>
    <w:p w14:paraId="76A44C7E" w14:textId="77777777" w:rsidR="002C0513" w:rsidRDefault="002C0513" w:rsidP="002C0513"/>
    <w:p w14:paraId="18177390" w14:textId="77777777" w:rsidR="002C0513" w:rsidRDefault="002C0513" w:rsidP="002C0513">
      <w:r>
        <w:t xml:space="preserve">/* </w:t>
      </w:r>
    </w:p>
    <w:p w14:paraId="56B92378" w14:textId="77777777" w:rsidR="002C0513" w:rsidRDefault="002C0513" w:rsidP="002C0513">
      <w:r>
        <w:t xml:space="preserve"> * File:   Fare.cpp</w:t>
      </w:r>
    </w:p>
    <w:p w14:paraId="1792895D" w14:textId="77777777" w:rsidR="002C0513" w:rsidRDefault="002C0513" w:rsidP="002C0513">
      <w:r>
        <w:t xml:space="preserve"> * Author: Shelton Ngwenya</w:t>
      </w:r>
    </w:p>
    <w:p w14:paraId="6BAC754C" w14:textId="77777777" w:rsidR="002C0513" w:rsidRDefault="002C0513" w:rsidP="002C0513">
      <w:r>
        <w:t xml:space="preserve"> * </w:t>
      </w:r>
    </w:p>
    <w:p w14:paraId="521CCD82" w14:textId="77777777" w:rsidR="002C0513" w:rsidRDefault="002C0513" w:rsidP="002C0513">
      <w:r>
        <w:t xml:space="preserve"> * Created on 15 March 2021, 19:46</w:t>
      </w:r>
    </w:p>
    <w:p w14:paraId="3604D975" w14:textId="77777777" w:rsidR="002C0513" w:rsidRDefault="002C0513" w:rsidP="002C0513">
      <w:r>
        <w:t xml:space="preserve"> */</w:t>
      </w:r>
    </w:p>
    <w:p w14:paraId="73172030" w14:textId="77777777" w:rsidR="002C0513" w:rsidRDefault="002C0513" w:rsidP="002C0513"/>
    <w:p w14:paraId="593AC49A" w14:textId="77777777" w:rsidR="002C0513" w:rsidRDefault="002C0513" w:rsidP="002C0513">
      <w:r>
        <w:t>#include "</w:t>
      </w:r>
      <w:proofErr w:type="spellStart"/>
      <w:r>
        <w:t>Fare.h</w:t>
      </w:r>
      <w:proofErr w:type="spellEnd"/>
      <w:r>
        <w:t>"</w:t>
      </w:r>
    </w:p>
    <w:p w14:paraId="3E9528D4" w14:textId="77777777" w:rsidR="002C0513" w:rsidRDefault="002C0513" w:rsidP="002C0513"/>
    <w:p w14:paraId="7B4C2188" w14:textId="77777777" w:rsidR="002C0513" w:rsidRDefault="002C0513" w:rsidP="002C0513">
      <w:r>
        <w:t>#include &lt;iostream&gt;</w:t>
      </w:r>
    </w:p>
    <w:p w14:paraId="32AF5A6A" w14:textId="77777777" w:rsidR="002C0513" w:rsidRDefault="002C0513" w:rsidP="002C0513">
      <w:r>
        <w:t xml:space="preserve">using namespace </w:t>
      </w:r>
      <w:proofErr w:type="gramStart"/>
      <w:r>
        <w:t>std;</w:t>
      </w:r>
      <w:proofErr w:type="gramEnd"/>
    </w:p>
    <w:p w14:paraId="0C2C5FAA" w14:textId="77777777" w:rsidR="002C0513" w:rsidRDefault="002C0513" w:rsidP="002C0513"/>
    <w:p w14:paraId="1D5EB75B" w14:textId="77777777" w:rsidR="002C0513" w:rsidRDefault="002C0513" w:rsidP="002C0513">
      <w:r>
        <w:t xml:space="preserve">void </w:t>
      </w:r>
      <w:proofErr w:type="gramStart"/>
      <w:r>
        <w:t>Fare::</w:t>
      </w:r>
      <w:proofErr w:type="spellStart"/>
      <w:proofErr w:type="gramEnd"/>
      <w:r>
        <w:t>calcFare</w:t>
      </w:r>
      <w:proofErr w:type="spellEnd"/>
      <w:r>
        <w:t>() {//method to get journey length then calculate fare cost</w:t>
      </w:r>
    </w:p>
    <w:p w14:paraId="55ACD32F" w14:textId="77777777" w:rsidR="002C0513" w:rsidRDefault="002C0513" w:rsidP="002C0513">
      <w:r>
        <w:t xml:space="preserve">    do {//loop to check if input is valid </w:t>
      </w:r>
    </w:p>
    <w:p w14:paraId="622E8398" w14:textId="77777777" w:rsidR="002C0513" w:rsidRDefault="002C0513" w:rsidP="002C0513">
      <w:r>
        <w:t xml:space="preserve">        </w:t>
      </w:r>
      <w:proofErr w:type="spellStart"/>
      <w:r>
        <w:t>cout</w:t>
      </w:r>
      <w:proofErr w:type="spellEnd"/>
      <w:r>
        <w:t xml:space="preserve"> &lt;&lt; "\t\</w:t>
      </w:r>
      <w:proofErr w:type="spellStart"/>
      <w:r>
        <w:t>tWhat</w:t>
      </w:r>
      <w:proofErr w:type="spellEnd"/>
      <w:r>
        <w:t xml:space="preserve"> is the expected journey length in kilometres: </w:t>
      </w:r>
      <w:proofErr w:type="gramStart"/>
      <w:r>
        <w:t>";</w:t>
      </w:r>
      <w:proofErr w:type="gramEnd"/>
    </w:p>
    <w:p w14:paraId="2D7B5009" w14:textId="77777777" w:rsidR="002C0513" w:rsidRDefault="002C0513" w:rsidP="002C0513">
      <w:r>
        <w:t xml:space="preserve">        </w:t>
      </w:r>
      <w:proofErr w:type="spellStart"/>
      <w:r>
        <w:t>cin</w:t>
      </w:r>
      <w:proofErr w:type="spellEnd"/>
      <w:r>
        <w:t xml:space="preserve"> &gt;&gt; </w:t>
      </w:r>
      <w:proofErr w:type="spellStart"/>
      <w:proofErr w:type="gramStart"/>
      <w:r>
        <w:t>journeyLength</w:t>
      </w:r>
      <w:proofErr w:type="spellEnd"/>
      <w:r>
        <w:t>;</w:t>
      </w:r>
      <w:proofErr w:type="gramEnd"/>
    </w:p>
    <w:p w14:paraId="6EBA3FBC" w14:textId="77777777" w:rsidR="002C0513" w:rsidRDefault="002C0513" w:rsidP="002C0513">
      <w:r>
        <w:t xml:space="preserve">        </w:t>
      </w:r>
      <w:proofErr w:type="spellStart"/>
      <w:r>
        <w:t>validInput</w:t>
      </w:r>
      <w:proofErr w:type="spellEnd"/>
      <w:r>
        <w:t xml:space="preserve"> = </w:t>
      </w:r>
      <w:proofErr w:type="spellStart"/>
      <w:r>
        <w:t>isDouble</w:t>
      </w:r>
      <w:proofErr w:type="spellEnd"/>
      <w:r>
        <w:t>(</w:t>
      </w:r>
      <w:proofErr w:type="spellStart"/>
      <w:r>
        <w:t>journeyLength</w:t>
      </w:r>
      <w:proofErr w:type="spellEnd"/>
      <w:proofErr w:type="gramStart"/>
      <w:r>
        <w:t>);</w:t>
      </w:r>
      <w:proofErr w:type="gramEnd"/>
    </w:p>
    <w:p w14:paraId="7A2C00A9" w14:textId="77777777" w:rsidR="002C0513" w:rsidRDefault="002C0513" w:rsidP="002C0513">
      <w:r>
        <w:t xml:space="preserve">        if </w:t>
      </w:r>
      <w:proofErr w:type="gramStart"/>
      <w:r>
        <w:t>(!</w:t>
      </w:r>
      <w:proofErr w:type="spellStart"/>
      <w:r>
        <w:t>validInput</w:t>
      </w:r>
      <w:proofErr w:type="spellEnd"/>
      <w:proofErr w:type="gramEnd"/>
      <w:r>
        <w:t>) {//if not display error message</w:t>
      </w:r>
    </w:p>
    <w:p w14:paraId="05224CDB" w14:textId="77777777" w:rsidR="002C0513" w:rsidRDefault="002C0513" w:rsidP="002C0513">
      <w:r>
        <w:t xml:space="preserve">            </w:t>
      </w:r>
      <w:proofErr w:type="spellStart"/>
      <w:r>
        <w:t>cout</w:t>
      </w:r>
      <w:proofErr w:type="spellEnd"/>
      <w:r>
        <w:t xml:space="preserve"> &lt;&lt; "\n\t\</w:t>
      </w:r>
      <w:proofErr w:type="spellStart"/>
      <w:r>
        <w:t>tPlease</w:t>
      </w:r>
      <w:proofErr w:type="spellEnd"/>
      <w:r>
        <w:t xml:space="preserve"> try again\n" &lt;&lt; </w:t>
      </w:r>
      <w:proofErr w:type="spellStart"/>
      <w:proofErr w:type="gramStart"/>
      <w:r>
        <w:t>endl</w:t>
      </w:r>
      <w:proofErr w:type="spellEnd"/>
      <w:r>
        <w:t>;</w:t>
      </w:r>
      <w:proofErr w:type="gramEnd"/>
    </w:p>
    <w:p w14:paraId="0FEB31F9" w14:textId="77777777" w:rsidR="002C0513" w:rsidRDefault="002C0513" w:rsidP="002C0513">
      <w:r>
        <w:t xml:space="preserve">        } else {//else, continue and calc fare cost</w:t>
      </w:r>
    </w:p>
    <w:p w14:paraId="4CE8CAB7" w14:textId="77777777" w:rsidR="002C0513" w:rsidRDefault="002C0513" w:rsidP="002C0513">
      <w:r>
        <w:t xml:space="preserve">            </w:t>
      </w:r>
      <w:proofErr w:type="spellStart"/>
      <w:r>
        <w:t>fareCost</w:t>
      </w:r>
      <w:proofErr w:type="spellEnd"/>
      <w:r>
        <w:t xml:space="preserve"> = (</w:t>
      </w:r>
      <w:proofErr w:type="spellStart"/>
      <w:r>
        <w:t>journeyLength</w:t>
      </w:r>
      <w:proofErr w:type="spellEnd"/>
      <w:r>
        <w:t xml:space="preserve"> * </w:t>
      </w:r>
      <w:proofErr w:type="spellStart"/>
      <w:r>
        <w:t>kmCharge</w:t>
      </w:r>
      <w:proofErr w:type="spellEnd"/>
      <w:r>
        <w:t xml:space="preserve">) + </w:t>
      </w:r>
      <w:proofErr w:type="spellStart"/>
      <w:proofErr w:type="gramStart"/>
      <w:r>
        <w:t>callOutCharge</w:t>
      </w:r>
      <w:proofErr w:type="spellEnd"/>
      <w:r>
        <w:t>;</w:t>
      </w:r>
      <w:proofErr w:type="gramEnd"/>
    </w:p>
    <w:p w14:paraId="19B59D3C" w14:textId="77777777" w:rsidR="002C0513" w:rsidRDefault="002C0513" w:rsidP="002C0513">
      <w:r>
        <w:t xml:space="preserve">            </w:t>
      </w:r>
      <w:proofErr w:type="spellStart"/>
      <w:r>
        <w:t>cout</w:t>
      </w:r>
      <w:proofErr w:type="spellEnd"/>
      <w:r>
        <w:t xml:space="preserve"> &lt;&lt; "\t\</w:t>
      </w:r>
      <w:proofErr w:type="spellStart"/>
      <w:r>
        <w:t>tFare</w:t>
      </w:r>
      <w:proofErr w:type="spellEnd"/>
      <w:r>
        <w:t xml:space="preserve"> Cost = E" &lt;&lt; </w:t>
      </w:r>
      <w:proofErr w:type="spellStart"/>
      <w:r>
        <w:t>fareCost</w:t>
      </w:r>
      <w:proofErr w:type="spellEnd"/>
      <w:r>
        <w:t xml:space="preserve"> &lt;&lt; </w:t>
      </w:r>
      <w:proofErr w:type="spellStart"/>
      <w:proofErr w:type="gramStart"/>
      <w:r>
        <w:t>endl</w:t>
      </w:r>
      <w:proofErr w:type="spellEnd"/>
      <w:r>
        <w:t>;</w:t>
      </w:r>
      <w:proofErr w:type="gramEnd"/>
    </w:p>
    <w:p w14:paraId="675DB699" w14:textId="77777777" w:rsidR="002C0513" w:rsidRDefault="002C0513" w:rsidP="002C0513">
      <w:r>
        <w:t xml:space="preserve">            </w:t>
      </w:r>
      <w:proofErr w:type="spellStart"/>
      <w:proofErr w:type="gramStart"/>
      <w:r>
        <w:t>fareCost</w:t>
      </w:r>
      <w:proofErr w:type="spellEnd"/>
      <w:r>
        <w:t>;</w:t>
      </w:r>
      <w:proofErr w:type="gramEnd"/>
    </w:p>
    <w:p w14:paraId="11330771" w14:textId="77777777" w:rsidR="002C0513" w:rsidRDefault="002C0513" w:rsidP="002C0513">
      <w:r>
        <w:t xml:space="preserve">        }</w:t>
      </w:r>
    </w:p>
    <w:p w14:paraId="6DB13731" w14:textId="77777777" w:rsidR="002C0513" w:rsidRDefault="002C0513" w:rsidP="002C0513">
      <w:r>
        <w:t xml:space="preserve">    } while </w:t>
      </w:r>
      <w:proofErr w:type="gramStart"/>
      <w:r>
        <w:t>(!</w:t>
      </w:r>
      <w:proofErr w:type="spellStart"/>
      <w:r>
        <w:t>validInput</w:t>
      </w:r>
      <w:proofErr w:type="spellEnd"/>
      <w:proofErr w:type="gramEnd"/>
      <w:r>
        <w:t>);</w:t>
      </w:r>
    </w:p>
    <w:p w14:paraId="429F3508" w14:textId="77777777" w:rsidR="002C0513" w:rsidRDefault="002C0513" w:rsidP="002C0513"/>
    <w:p w14:paraId="70C252D6" w14:textId="77777777" w:rsidR="002C0513" w:rsidRDefault="002C0513" w:rsidP="002C0513">
      <w:r>
        <w:t>}</w:t>
      </w:r>
    </w:p>
    <w:p w14:paraId="69F0E143" w14:textId="77777777" w:rsidR="002C0513" w:rsidRDefault="002C0513" w:rsidP="002C0513"/>
    <w:p w14:paraId="15B45B51" w14:textId="34B8076A" w:rsidR="00FF1581" w:rsidRDefault="00FF1581">
      <w:r>
        <w:br w:type="page"/>
      </w:r>
    </w:p>
    <w:p w14:paraId="1D71E5F6" w14:textId="77777777" w:rsidR="00FF1581" w:rsidRDefault="00FF1581" w:rsidP="00FF1581"/>
    <w:p w14:paraId="358FC4C4" w14:textId="77777777" w:rsidR="00FF1581" w:rsidRDefault="00FF1581" w:rsidP="00FF1581"/>
    <w:p w14:paraId="677C6818" w14:textId="77777777" w:rsidR="00FF1581" w:rsidRDefault="00FF1581" w:rsidP="00FF1581">
      <w:r>
        <w:t>/*</w:t>
      </w:r>
    </w:p>
    <w:p w14:paraId="2AB25934" w14:textId="77777777" w:rsidR="00FF1581" w:rsidRDefault="00FF1581" w:rsidP="00FF1581">
      <w:r>
        <w:t xml:space="preserve"> * File:   </w:t>
      </w:r>
      <w:proofErr w:type="spellStart"/>
      <w:r>
        <w:t>Person.h</w:t>
      </w:r>
      <w:proofErr w:type="spellEnd"/>
    </w:p>
    <w:p w14:paraId="1714FCBB" w14:textId="77777777" w:rsidR="00FF1581" w:rsidRDefault="00FF1581" w:rsidP="00FF1581">
      <w:r>
        <w:t xml:space="preserve"> * Author: Shelton Ngwenya</w:t>
      </w:r>
    </w:p>
    <w:p w14:paraId="1B30476F" w14:textId="77777777" w:rsidR="00FF1581" w:rsidRDefault="00FF1581" w:rsidP="00FF1581">
      <w:r>
        <w:t xml:space="preserve"> *</w:t>
      </w:r>
    </w:p>
    <w:p w14:paraId="26313B54" w14:textId="77777777" w:rsidR="00FF1581" w:rsidRDefault="00FF1581" w:rsidP="00FF1581">
      <w:r>
        <w:t xml:space="preserve"> * Created on 12 March 2021, 14:43</w:t>
      </w:r>
    </w:p>
    <w:p w14:paraId="49BDBC5D" w14:textId="77777777" w:rsidR="00FF1581" w:rsidRDefault="00FF1581" w:rsidP="00FF1581">
      <w:r>
        <w:t xml:space="preserve"> */</w:t>
      </w:r>
    </w:p>
    <w:p w14:paraId="0EF01421" w14:textId="77777777" w:rsidR="00FF1581" w:rsidRDefault="00FF1581" w:rsidP="00FF1581"/>
    <w:p w14:paraId="2B40EF63" w14:textId="77777777" w:rsidR="00FF1581" w:rsidRDefault="00FF1581" w:rsidP="00FF1581">
      <w:r>
        <w:t>#ifndef PERSON_H</w:t>
      </w:r>
    </w:p>
    <w:p w14:paraId="752C61AF" w14:textId="77777777" w:rsidR="00FF1581" w:rsidRDefault="00FF1581" w:rsidP="00FF1581">
      <w:r>
        <w:t>#define PERSON_H</w:t>
      </w:r>
    </w:p>
    <w:p w14:paraId="42AC63AC" w14:textId="77777777" w:rsidR="00FF1581" w:rsidRDefault="00FF1581" w:rsidP="00FF1581"/>
    <w:p w14:paraId="6A7882F1" w14:textId="77777777" w:rsidR="00FF1581" w:rsidRDefault="00FF1581" w:rsidP="00FF1581">
      <w:r>
        <w:t>#include &lt;</w:t>
      </w:r>
      <w:proofErr w:type="spellStart"/>
      <w:r>
        <w:t>iomanip</w:t>
      </w:r>
      <w:proofErr w:type="spellEnd"/>
      <w:r>
        <w:t>&gt;</w:t>
      </w:r>
    </w:p>
    <w:p w14:paraId="2C444001" w14:textId="77777777" w:rsidR="00FF1581" w:rsidRDefault="00FF1581" w:rsidP="00FF1581">
      <w:r>
        <w:t>#include &lt;iostream&gt;</w:t>
      </w:r>
    </w:p>
    <w:p w14:paraId="515821C8" w14:textId="77777777" w:rsidR="00FF1581" w:rsidRDefault="00FF1581" w:rsidP="00FF1581"/>
    <w:p w14:paraId="3D14D112" w14:textId="77777777" w:rsidR="00FF1581" w:rsidRDefault="00FF1581" w:rsidP="00FF1581">
      <w:r>
        <w:t xml:space="preserve">using namespace </w:t>
      </w:r>
      <w:proofErr w:type="gramStart"/>
      <w:r>
        <w:t>std;</w:t>
      </w:r>
      <w:proofErr w:type="gramEnd"/>
    </w:p>
    <w:p w14:paraId="62A56A17" w14:textId="77777777" w:rsidR="00FF1581" w:rsidRDefault="00FF1581" w:rsidP="00FF1581"/>
    <w:p w14:paraId="7EE3EA4A" w14:textId="77777777" w:rsidR="00FF1581" w:rsidRDefault="00FF1581" w:rsidP="00FF1581">
      <w:r>
        <w:t>class Person {</w:t>
      </w:r>
    </w:p>
    <w:p w14:paraId="08A01558" w14:textId="77777777" w:rsidR="00FF1581" w:rsidRDefault="00FF1581" w:rsidP="00FF1581">
      <w:r>
        <w:t>public:</w:t>
      </w:r>
    </w:p>
    <w:p w14:paraId="005F7936" w14:textId="77777777" w:rsidR="00FF1581" w:rsidRDefault="00FF1581" w:rsidP="00FF1581">
      <w:r>
        <w:t xml:space="preserve">    int </w:t>
      </w:r>
      <w:proofErr w:type="gramStart"/>
      <w:r>
        <w:t>menu(</w:t>
      </w:r>
      <w:proofErr w:type="gramEnd"/>
      <w:r>
        <w:t>);</w:t>
      </w:r>
    </w:p>
    <w:p w14:paraId="69B9AE7C" w14:textId="77777777" w:rsidR="00FF1581" w:rsidRDefault="00FF1581" w:rsidP="00FF1581">
      <w:r>
        <w:t xml:space="preserve">    bool </w:t>
      </w:r>
      <w:proofErr w:type="spellStart"/>
      <w:r>
        <w:t>isInt</w:t>
      </w:r>
      <w:proofErr w:type="spellEnd"/>
      <w:r>
        <w:t>(int</w:t>
      </w:r>
      <w:proofErr w:type="gramStart"/>
      <w:r>
        <w:t>);</w:t>
      </w:r>
      <w:proofErr w:type="gramEnd"/>
    </w:p>
    <w:p w14:paraId="1367A8C9" w14:textId="77777777" w:rsidR="00FF1581" w:rsidRDefault="00FF1581" w:rsidP="00FF1581">
      <w:r>
        <w:t xml:space="preserve">    bool </w:t>
      </w:r>
      <w:proofErr w:type="spellStart"/>
      <w:r>
        <w:t>isDouble</w:t>
      </w:r>
      <w:proofErr w:type="spellEnd"/>
      <w:r>
        <w:t>(double</w:t>
      </w:r>
      <w:proofErr w:type="gramStart"/>
      <w:r>
        <w:t>);</w:t>
      </w:r>
      <w:proofErr w:type="gramEnd"/>
    </w:p>
    <w:p w14:paraId="0AC2F1CD" w14:textId="77777777" w:rsidR="00FF1581" w:rsidRDefault="00FF1581" w:rsidP="00FF1581">
      <w:r>
        <w:t xml:space="preserve">    bool </w:t>
      </w:r>
      <w:proofErr w:type="spellStart"/>
      <w:r>
        <w:t>checkMenu</w:t>
      </w:r>
      <w:proofErr w:type="spellEnd"/>
      <w:r>
        <w:t>(int</w:t>
      </w:r>
      <w:proofErr w:type="gramStart"/>
      <w:r>
        <w:t>);</w:t>
      </w:r>
      <w:proofErr w:type="gramEnd"/>
    </w:p>
    <w:p w14:paraId="73C30396" w14:textId="77777777" w:rsidR="00FF1581" w:rsidRDefault="00FF1581" w:rsidP="00FF1581">
      <w:r>
        <w:t xml:space="preserve">    void </w:t>
      </w:r>
      <w:proofErr w:type="spellStart"/>
      <w:proofErr w:type="gramStart"/>
      <w:r>
        <w:t>displayWelcome</w:t>
      </w:r>
      <w:proofErr w:type="spellEnd"/>
      <w:r>
        <w:t>(</w:t>
      </w:r>
      <w:proofErr w:type="gramEnd"/>
      <w:r>
        <w:t>);</w:t>
      </w:r>
    </w:p>
    <w:p w14:paraId="1B6D8196" w14:textId="77777777" w:rsidR="00FF1581" w:rsidRDefault="00FF1581" w:rsidP="00FF1581">
      <w:r>
        <w:t xml:space="preserve">    void </w:t>
      </w:r>
      <w:proofErr w:type="spellStart"/>
      <w:proofErr w:type="gramStart"/>
      <w:r>
        <w:t>printSeperator</w:t>
      </w:r>
      <w:proofErr w:type="spellEnd"/>
      <w:r>
        <w:t>(</w:t>
      </w:r>
      <w:proofErr w:type="gramEnd"/>
      <w:r>
        <w:t>);</w:t>
      </w:r>
    </w:p>
    <w:p w14:paraId="53112724" w14:textId="77777777" w:rsidR="00FF1581" w:rsidRDefault="00FF1581" w:rsidP="00FF1581">
      <w:r>
        <w:t xml:space="preserve">    void </w:t>
      </w:r>
      <w:proofErr w:type="spellStart"/>
      <w:proofErr w:type="gramStart"/>
      <w:r>
        <w:t>printVehiclesDriversHeadings</w:t>
      </w:r>
      <w:proofErr w:type="spellEnd"/>
      <w:r>
        <w:t>(</w:t>
      </w:r>
      <w:proofErr w:type="gramEnd"/>
      <w:r>
        <w:t>string, string, string, string, string, string, string, string, string);</w:t>
      </w:r>
    </w:p>
    <w:p w14:paraId="54176D23" w14:textId="77777777" w:rsidR="00FF1581" w:rsidRDefault="00FF1581" w:rsidP="00FF1581">
      <w:r>
        <w:t xml:space="preserve">    bool </w:t>
      </w:r>
      <w:proofErr w:type="spellStart"/>
      <w:proofErr w:type="gramStart"/>
      <w:r>
        <w:t>checkInputArrayIndex</w:t>
      </w:r>
      <w:proofErr w:type="spellEnd"/>
      <w:r>
        <w:t>(</w:t>
      </w:r>
      <w:proofErr w:type="gramEnd"/>
      <w:r>
        <w:t>unsigned short, int);</w:t>
      </w:r>
    </w:p>
    <w:p w14:paraId="21C2C87C" w14:textId="77777777" w:rsidR="00FF1581" w:rsidRDefault="00FF1581" w:rsidP="00FF1581">
      <w:r>
        <w:t xml:space="preserve">    </w:t>
      </w:r>
    </w:p>
    <w:p w14:paraId="4891FEAF" w14:textId="77777777" w:rsidR="00FF1581" w:rsidRDefault="00FF1581" w:rsidP="00FF1581">
      <w:r>
        <w:t xml:space="preserve">    void </w:t>
      </w:r>
      <w:proofErr w:type="spellStart"/>
      <w:proofErr w:type="gramStart"/>
      <w:r>
        <w:t>slightPause</w:t>
      </w:r>
      <w:proofErr w:type="spellEnd"/>
      <w:r>
        <w:t>(</w:t>
      </w:r>
      <w:proofErr w:type="gramEnd"/>
      <w:r>
        <w:t>);</w:t>
      </w:r>
    </w:p>
    <w:p w14:paraId="23E45DE9" w14:textId="77777777" w:rsidR="00FF1581" w:rsidRDefault="00FF1581" w:rsidP="00FF1581">
      <w:r>
        <w:t xml:space="preserve">    void </w:t>
      </w:r>
      <w:proofErr w:type="spellStart"/>
      <w:proofErr w:type="gramStart"/>
      <w:r>
        <w:t>printHeading</w:t>
      </w:r>
      <w:proofErr w:type="spellEnd"/>
      <w:r>
        <w:t>(</w:t>
      </w:r>
      <w:proofErr w:type="gramEnd"/>
      <w:r>
        <w:t>string heading) {</w:t>
      </w:r>
    </w:p>
    <w:p w14:paraId="0AF3816C" w14:textId="77777777" w:rsidR="00FF1581" w:rsidRDefault="00FF1581" w:rsidP="00FF1581">
      <w:r>
        <w:lastRenderedPageBreak/>
        <w:t xml:space="preserve">        </w:t>
      </w:r>
      <w:proofErr w:type="spellStart"/>
      <w:r>
        <w:t>cout</w:t>
      </w:r>
      <w:proofErr w:type="spellEnd"/>
      <w:r>
        <w:t xml:space="preserve"> &lt;&lt; "\n\t\t" &lt;&lt; </w:t>
      </w:r>
      <w:proofErr w:type="spellStart"/>
      <w:r>
        <w:t>setw</w:t>
      </w:r>
      <w:proofErr w:type="spellEnd"/>
      <w:r>
        <w:t xml:space="preserve">(33) &lt;&lt; </w:t>
      </w:r>
      <w:proofErr w:type="spellStart"/>
      <w:r>
        <w:t>setfill</w:t>
      </w:r>
      <w:proofErr w:type="spellEnd"/>
      <w:r>
        <w:t xml:space="preserve">('-') &lt;&lt; "-" &lt;&lt; "/" &lt;&lt; heading &lt;&lt; "/" &lt;&lt; </w:t>
      </w:r>
      <w:proofErr w:type="spellStart"/>
      <w:r>
        <w:t>setw</w:t>
      </w:r>
      <w:proofErr w:type="spellEnd"/>
      <w:r>
        <w:t xml:space="preserve">(33) &lt;&lt; </w:t>
      </w:r>
      <w:proofErr w:type="spellStart"/>
      <w:r>
        <w:t>setfill</w:t>
      </w:r>
      <w:proofErr w:type="spellEnd"/>
      <w:r>
        <w:t>('-') &lt;&lt; "-" &lt;&lt; "\n\n";</w:t>
      </w:r>
    </w:p>
    <w:p w14:paraId="3AB8D48A" w14:textId="77777777" w:rsidR="00FF1581" w:rsidRDefault="00FF1581" w:rsidP="00FF1581">
      <w:r>
        <w:t xml:space="preserve">    }</w:t>
      </w:r>
    </w:p>
    <w:p w14:paraId="5FBE96D6" w14:textId="77777777" w:rsidR="00FF1581" w:rsidRDefault="00FF1581" w:rsidP="00FF1581">
      <w:r>
        <w:t xml:space="preserve">    </w:t>
      </w:r>
    </w:p>
    <w:p w14:paraId="2DAD6E61" w14:textId="77777777" w:rsidR="00FF1581" w:rsidRDefault="00FF1581" w:rsidP="00FF1581">
      <w:r>
        <w:t>protected:</w:t>
      </w:r>
    </w:p>
    <w:p w14:paraId="71704285" w14:textId="77777777" w:rsidR="00FF1581" w:rsidRDefault="00FF1581" w:rsidP="00FF1581">
      <w:r>
        <w:t xml:space="preserve">    string name, </w:t>
      </w:r>
      <w:proofErr w:type="spellStart"/>
      <w:r>
        <w:t>phoneNum</w:t>
      </w:r>
      <w:proofErr w:type="spellEnd"/>
      <w:r>
        <w:t xml:space="preserve">, </w:t>
      </w:r>
      <w:proofErr w:type="gramStart"/>
      <w:r>
        <w:t>address;</w:t>
      </w:r>
      <w:proofErr w:type="gramEnd"/>
    </w:p>
    <w:p w14:paraId="7AB4ECDC" w14:textId="77777777" w:rsidR="00FF1581" w:rsidRDefault="00FF1581" w:rsidP="00FF1581">
      <w:r>
        <w:t>private:</w:t>
      </w:r>
    </w:p>
    <w:p w14:paraId="09EFC091" w14:textId="77777777" w:rsidR="00FF1581" w:rsidRDefault="00FF1581" w:rsidP="00FF1581"/>
    <w:p w14:paraId="4DBB2BE7" w14:textId="77777777" w:rsidR="00FF1581" w:rsidRDefault="00FF1581" w:rsidP="00FF1581">
      <w:r>
        <w:t>};</w:t>
      </w:r>
    </w:p>
    <w:p w14:paraId="209023B9" w14:textId="77777777" w:rsidR="00FF1581" w:rsidRDefault="00FF1581" w:rsidP="00FF1581"/>
    <w:p w14:paraId="54B72BC6" w14:textId="77777777" w:rsidR="00FF1581" w:rsidRDefault="00FF1581" w:rsidP="00FF1581">
      <w:r>
        <w:t>#endif /* PERSON_H */</w:t>
      </w:r>
    </w:p>
    <w:p w14:paraId="13013704" w14:textId="69E42F25" w:rsidR="005E0538" w:rsidRDefault="005E0538">
      <w:r>
        <w:br w:type="page"/>
      </w:r>
    </w:p>
    <w:p w14:paraId="1B26D264" w14:textId="77777777" w:rsidR="006178EE" w:rsidRDefault="006178EE" w:rsidP="006178EE"/>
    <w:p w14:paraId="3B61F6F5" w14:textId="77777777" w:rsidR="006178EE" w:rsidRDefault="006178EE" w:rsidP="006178EE"/>
    <w:p w14:paraId="384BEA6C" w14:textId="77777777" w:rsidR="006178EE" w:rsidRDefault="006178EE" w:rsidP="006178EE">
      <w:r>
        <w:t xml:space="preserve">/* </w:t>
      </w:r>
    </w:p>
    <w:p w14:paraId="536D0DC5" w14:textId="77777777" w:rsidR="006178EE" w:rsidRDefault="006178EE" w:rsidP="006178EE">
      <w:r>
        <w:t xml:space="preserve"> * File:   Person.cpp</w:t>
      </w:r>
    </w:p>
    <w:p w14:paraId="19B624EC" w14:textId="77777777" w:rsidR="006178EE" w:rsidRDefault="006178EE" w:rsidP="006178EE">
      <w:r>
        <w:t xml:space="preserve"> * Author: Shelton Ngwenya</w:t>
      </w:r>
    </w:p>
    <w:p w14:paraId="7BB329DA" w14:textId="77777777" w:rsidR="006178EE" w:rsidRDefault="006178EE" w:rsidP="006178EE">
      <w:r>
        <w:t xml:space="preserve"> * </w:t>
      </w:r>
    </w:p>
    <w:p w14:paraId="23599246" w14:textId="77777777" w:rsidR="006178EE" w:rsidRDefault="006178EE" w:rsidP="006178EE">
      <w:r>
        <w:t xml:space="preserve"> * Created on 12 March 2021, 14:43</w:t>
      </w:r>
    </w:p>
    <w:p w14:paraId="3E4D477E" w14:textId="77777777" w:rsidR="006178EE" w:rsidRDefault="006178EE" w:rsidP="006178EE">
      <w:r>
        <w:t xml:space="preserve"> */</w:t>
      </w:r>
    </w:p>
    <w:p w14:paraId="35BC923A" w14:textId="77777777" w:rsidR="006178EE" w:rsidRDefault="006178EE" w:rsidP="006178EE"/>
    <w:p w14:paraId="1E4292AA" w14:textId="77777777" w:rsidR="006178EE" w:rsidRDefault="006178EE" w:rsidP="006178EE">
      <w:r>
        <w:t>#include "</w:t>
      </w:r>
      <w:proofErr w:type="spellStart"/>
      <w:r>
        <w:t>Person.h</w:t>
      </w:r>
      <w:proofErr w:type="spellEnd"/>
      <w:r>
        <w:t>"</w:t>
      </w:r>
    </w:p>
    <w:p w14:paraId="7B014431" w14:textId="77777777" w:rsidR="006178EE" w:rsidRDefault="006178EE" w:rsidP="006178EE"/>
    <w:p w14:paraId="7AA21418" w14:textId="77777777" w:rsidR="006178EE" w:rsidRDefault="006178EE" w:rsidP="006178EE">
      <w:r>
        <w:t>#include &lt;limits&gt;</w:t>
      </w:r>
    </w:p>
    <w:p w14:paraId="36E9C625" w14:textId="77777777" w:rsidR="006178EE" w:rsidRDefault="006178EE" w:rsidP="006178EE">
      <w:r>
        <w:t>#include &lt;</w:t>
      </w:r>
      <w:proofErr w:type="spellStart"/>
      <w:r>
        <w:t>iomanip</w:t>
      </w:r>
      <w:proofErr w:type="spellEnd"/>
      <w:r>
        <w:t>&gt;</w:t>
      </w:r>
    </w:p>
    <w:p w14:paraId="416342CC" w14:textId="77777777" w:rsidR="006178EE" w:rsidRDefault="006178EE" w:rsidP="006178EE">
      <w:r>
        <w:t>#include &lt;</w:t>
      </w:r>
      <w:proofErr w:type="spellStart"/>
      <w:r>
        <w:t>unistd.h</w:t>
      </w:r>
      <w:proofErr w:type="spellEnd"/>
      <w:r>
        <w:t>&gt;</w:t>
      </w:r>
    </w:p>
    <w:p w14:paraId="18065F48" w14:textId="77777777" w:rsidR="006178EE" w:rsidRDefault="006178EE" w:rsidP="006178EE"/>
    <w:p w14:paraId="47821876" w14:textId="77777777" w:rsidR="006178EE" w:rsidRDefault="006178EE" w:rsidP="006178EE">
      <w:r>
        <w:t>#include &lt;iostream&gt;</w:t>
      </w:r>
    </w:p>
    <w:p w14:paraId="64F12F65" w14:textId="77777777" w:rsidR="006178EE" w:rsidRDefault="006178EE" w:rsidP="006178EE">
      <w:r>
        <w:t xml:space="preserve">using namespace </w:t>
      </w:r>
      <w:proofErr w:type="gramStart"/>
      <w:r>
        <w:t>std;</w:t>
      </w:r>
      <w:proofErr w:type="gramEnd"/>
    </w:p>
    <w:p w14:paraId="13B42F4E" w14:textId="77777777" w:rsidR="006178EE" w:rsidRDefault="006178EE" w:rsidP="006178EE"/>
    <w:p w14:paraId="02876F3F" w14:textId="77777777" w:rsidR="006178EE" w:rsidRDefault="006178EE" w:rsidP="006178EE">
      <w:r>
        <w:t xml:space="preserve">bool </w:t>
      </w:r>
      <w:proofErr w:type="gramStart"/>
      <w:r>
        <w:t>Person::</w:t>
      </w:r>
      <w:proofErr w:type="spellStart"/>
      <w:proofErr w:type="gramEnd"/>
      <w:r>
        <w:t>isInt</w:t>
      </w:r>
      <w:proofErr w:type="spellEnd"/>
      <w:r>
        <w:t>(int input) {//method to check if input is an int</w:t>
      </w:r>
    </w:p>
    <w:p w14:paraId="20C3884C" w14:textId="77777777" w:rsidR="006178EE" w:rsidRDefault="006178EE" w:rsidP="006178EE">
      <w:r>
        <w:t xml:space="preserve">    if (</w:t>
      </w:r>
      <w:proofErr w:type="spellStart"/>
      <w:proofErr w:type="gramStart"/>
      <w:r>
        <w:t>cin.fail</w:t>
      </w:r>
      <w:proofErr w:type="spellEnd"/>
      <w:proofErr w:type="gramEnd"/>
      <w:r>
        <w:t>()) {//if not clear input and display error message</w:t>
      </w:r>
    </w:p>
    <w:p w14:paraId="08509F3C" w14:textId="77777777" w:rsidR="006178EE" w:rsidRDefault="006178EE" w:rsidP="006178EE">
      <w:r>
        <w:t xml:space="preserve">        </w:t>
      </w:r>
      <w:proofErr w:type="spellStart"/>
      <w:proofErr w:type="gramStart"/>
      <w:r>
        <w:t>cin.clear</w:t>
      </w:r>
      <w:proofErr w:type="spellEnd"/>
      <w:proofErr w:type="gramEnd"/>
      <w:r>
        <w:t>();</w:t>
      </w:r>
    </w:p>
    <w:p w14:paraId="17F98030" w14:textId="77777777" w:rsidR="006178EE" w:rsidRDefault="006178EE" w:rsidP="006178EE">
      <w:r>
        <w:t xml:space="preserve">        </w:t>
      </w:r>
      <w:proofErr w:type="spellStart"/>
      <w:proofErr w:type="gramStart"/>
      <w:r>
        <w:t>cin.ignore</w:t>
      </w:r>
      <w:proofErr w:type="spellEnd"/>
      <w:proofErr w:type="gramEnd"/>
      <w:r>
        <w:t>(</w:t>
      </w:r>
      <w:proofErr w:type="spellStart"/>
      <w:r>
        <w:t>numeric_limits</w:t>
      </w:r>
      <w:proofErr w:type="spellEnd"/>
      <w:r>
        <w:t>&lt;</w:t>
      </w:r>
      <w:proofErr w:type="spellStart"/>
      <w:r>
        <w:t>streamsize</w:t>
      </w:r>
      <w:proofErr w:type="spellEnd"/>
      <w:r>
        <w:t>&gt;::max(), '\n');</w:t>
      </w:r>
    </w:p>
    <w:p w14:paraId="59B77E8A" w14:textId="77777777" w:rsidR="006178EE" w:rsidRDefault="006178EE" w:rsidP="006178EE">
      <w:r>
        <w:t xml:space="preserve">        </w:t>
      </w:r>
      <w:proofErr w:type="spellStart"/>
      <w:r>
        <w:t>cout</w:t>
      </w:r>
      <w:proofErr w:type="spellEnd"/>
      <w:r>
        <w:t xml:space="preserve"> &lt;&lt; "\n\t\</w:t>
      </w:r>
      <w:proofErr w:type="spellStart"/>
      <w:r>
        <w:t>tError</w:t>
      </w:r>
      <w:proofErr w:type="spellEnd"/>
      <w:r>
        <w:t xml:space="preserve">: Input is not a number" &lt;&lt; </w:t>
      </w:r>
      <w:proofErr w:type="spellStart"/>
      <w:proofErr w:type="gramStart"/>
      <w:r>
        <w:t>endl</w:t>
      </w:r>
      <w:proofErr w:type="spellEnd"/>
      <w:r>
        <w:t>;</w:t>
      </w:r>
      <w:proofErr w:type="gramEnd"/>
    </w:p>
    <w:p w14:paraId="6F7E4A73" w14:textId="77777777" w:rsidR="006178EE" w:rsidRDefault="006178EE" w:rsidP="006178EE">
      <w:r>
        <w:t xml:space="preserve">        return </w:t>
      </w:r>
      <w:proofErr w:type="gramStart"/>
      <w:r>
        <w:t>false;</w:t>
      </w:r>
      <w:proofErr w:type="gramEnd"/>
    </w:p>
    <w:p w14:paraId="5AFB0135" w14:textId="77777777" w:rsidR="006178EE" w:rsidRDefault="006178EE" w:rsidP="006178EE">
      <w:r>
        <w:t xml:space="preserve">    }</w:t>
      </w:r>
    </w:p>
    <w:p w14:paraId="6A6A2997" w14:textId="77777777" w:rsidR="006178EE" w:rsidRDefault="006178EE" w:rsidP="006178EE">
      <w:r>
        <w:t xml:space="preserve">    return </w:t>
      </w:r>
      <w:proofErr w:type="gramStart"/>
      <w:r>
        <w:t>true;</w:t>
      </w:r>
      <w:proofErr w:type="gramEnd"/>
    </w:p>
    <w:p w14:paraId="05CA6FCF" w14:textId="77777777" w:rsidR="006178EE" w:rsidRDefault="006178EE" w:rsidP="006178EE">
      <w:r>
        <w:t>}</w:t>
      </w:r>
    </w:p>
    <w:p w14:paraId="42300588" w14:textId="77777777" w:rsidR="006178EE" w:rsidRDefault="006178EE" w:rsidP="006178EE"/>
    <w:p w14:paraId="47510820" w14:textId="77777777" w:rsidR="006178EE" w:rsidRDefault="006178EE" w:rsidP="006178EE">
      <w:r>
        <w:t xml:space="preserve">bool </w:t>
      </w:r>
      <w:proofErr w:type="gramStart"/>
      <w:r>
        <w:t>Person::</w:t>
      </w:r>
      <w:proofErr w:type="spellStart"/>
      <w:proofErr w:type="gramEnd"/>
      <w:r>
        <w:t>isDouble</w:t>
      </w:r>
      <w:proofErr w:type="spellEnd"/>
      <w:r>
        <w:t>(double input) {//method to check if input is an double</w:t>
      </w:r>
    </w:p>
    <w:p w14:paraId="0AB185AD" w14:textId="77777777" w:rsidR="006178EE" w:rsidRDefault="006178EE" w:rsidP="006178EE">
      <w:r>
        <w:t xml:space="preserve">    if (</w:t>
      </w:r>
      <w:proofErr w:type="spellStart"/>
      <w:proofErr w:type="gramStart"/>
      <w:r>
        <w:t>cin.fail</w:t>
      </w:r>
      <w:proofErr w:type="spellEnd"/>
      <w:proofErr w:type="gramEnd"/>
      <w:r>
        <w:t>()) {//if not clear input and display error message</w:t>
      </w:r>
    </w:p>
    <w:p w14:paraId="5761ED5A" w14:textId="77777777" w:rsidR="006178EE" w:rsidRDefault="006178EE" w:rsidP="006178EE">
      <w:r>
        <w:t xml:space="preserve">        </w:t>
      </w:r>
      <w:proofErr w:type="spellStart"/>
      <w:proofErr w:type="gramStart"/>
      <w:r>
        <w:t>cin.clear</w:t>
      </w:r>
      <w:proofErr w:type="spellEnd"/>
      <w:proofErr w:type="gramEnd"/>
      <w:r>
        <w:t>();</w:t>
      </w:r>
    </w:p>
    <w:p w14:paraId="62DB75AD" w14:textId="77777777" w:rsidR="006178EE" w:rsidRDefault="006178EE" w:rsidP="006178EE">
      <w:r>
        <w:lastRenderedPageBreak/>
        <w:t xml:space="preserve">        </w:t>
      </w:r>
      <w:proofErr w:type="spellStart"/>
      <w:proofErr w:type="gramStart"/>
      <w:r>
        <w:t>cin.ignore</w:t>
      </w:r>
      <w:proofErr w:type="spellEnd"/>
      <w:proofErr w:type="gramEnd"/>
      <w:r>
        <w:t>(</w:t>
      </w:r>
      <w:proofErr w:type="spellStart"/>
      <w:r>
        <w:t>numeric_limits</w:t>
      </w:r>
      <w:proofErr w:type="spellEnd"/>
      <w:r>
        <w:t>&lt;</w:t>
      </w:r>
      <w:proofErr w:type="spellStart"/>
      <w:r>
        <w:t>streamsize</w:t>
      </w:r>
      <w:proofErr w:type="spellEnd"/>
      <w:r>
        <w:t>&gt;::max(), '\n');</w:t>
      </w:r>
    </w:p>
    <w:p w14:paraId="183E61D7" w14:textId="77777777" w:rsidR="006178EE" w:rsidRDefault="006178EE" w:rsidP="006178EE">
      <w:r>
        <w:t xml:space="preserve">        </w:t>
      </w:r>
      <w:proofErr w:type="spellStart"/>
      <w:r>
        <w:t>cout</w:t>
      </w:r>
      <w:proofErr w:type="spellEnd"/>
      <w:r>
        <w:t xml:space="preserve"> &lt;&lt; "\n\t\</w:t>
      </w:r>
      <w:proofErr w:type="spellStart"/>
      <w:r>
        <w:t>tError</w:t>
      </w:r>
      <w:proofErr w:type="spellEnd"/>
      <w:r>
        <w:t xml:space="preserve">: Input is not a number" &lt;&lt; </w:t>
      </w:r>
      <w:proofErr w:type="spellStart"/>
      <w:proofErr w:type="gramStart"/>
      <w:r>
        <w:t>endl</w:t>
      </w:r>
      <w:proofErr w:type="spellEnd"/>
      <w:r>
        <w:t>;</w:t>
      </w:r>
      <w:proofErr w:type="gramEnd"/>
    </w:p>
    <w:p w14:paraId="2C3C2F7A" w14:textId="77777777" w:rsidR="006178EE" w:rsidRDefault="006178EE" w:rsidP="006178EE">
      <w:r>
        <w:t xml:space="preserve">        return </w:t>
      </w:r>
      <w:proofErr w:type="gramStart"/>
      <w:r>
        <w:t>false;</w:t>
      </w:r>
      <w:proofErr w:type="gramEnd"/>
    </w:p>
    <w:p w14:paraId="1BF621E8" w14:textId="77777777" w:rsidR="006178EE" w:rsidRDefault="006178EE" w:rsidP="006178EE">
      <w:r>
        <w:t xml:space="preserve">    }</w:t>
      </w:r>
    </w:p>
    <w:p w14:paraId="4C7F78CD" w14:textId="77777777" w:rsidR="006178EE" w:rsidRDefault="006178EE" w:rsidP="006178EE">
      <w:r>
        <w:t xml:space="preserve">    return </w:t>
      </w:r>
      <w:proofErr w:type="gramStart"/>
      <w:r>
        <w:t>true;</w:t>
      </w:r>
      <w:proofErr w:type="gramEnd"/>
    </w:p>
    <w:p w14:paraId="514A412A" w14:textId="77777777" w:rsidR="006178EE" w:rsidRDefault="006178EE" w:rsidP="006178EE">
      <w:r>
        <w:t>}</w:t>
      </w:r>
    </w:p>
    <w:p w14:paraId="28B2C94B" w14:textId="77777777" w:rsidR="006178EE" w:rsidRDefault="006178EE" w:rsidP="006178EE"/>
    <w:p w14:paraId="6DE0FE56" w14:textId="77777777" w:rsidR="006178EE" w:rsidRDefault="006178EE" w:rsidP="006178EE">
      <w:r>
        <w:t xml:space="preserve">bool </w:t>
      </w:r>
      <w:proofErr w:type="gramStart"/>
      <w:r>
        <w:t>Person::</w:t>
      </w:r>
      <w:proofErr w:type="spellStart"/>
      <w:proofErr w:type="gramEnd"/>
      <w:r>
        <w:t>checkMenu</w:t>
      </w:r>
      <w:proofErr w:type="spellEnd"/>
      <w:r>
        <w:t>(int input) {//method to check menu input</w:t>
      </w:r>
    </w:p>
    <w:p w14:paraId="6B8A1D01" w14:textId="77777777" w:rsidR="006178EE" w:rsidRDefault="006178EE" w:rsidP="006178EE">
      <w:r>
        <w:t xml:space="preserve">    if (input &lt; 1 || input &gt; 7) {//if input is greater than 7 or less than 1, display error message</w:t>
      </w:r>
    </w:p>
    <w:p w14:paraId="2C87A1A1" w14:textId="77777777" w:rsidR="006178EE" w:rsidRDefault="006178EE" w:rsidP="006178EE">
      <w:r>
        <w:t xml:space="preserve">        </w:t>
      </w:r>
      <w:proofErr w:type="spellStart"/>
      <w:r>
        <w:t>cout</w:t>
      </w:r>
      <w:proofErr w:type="spellEnd"/>
      <w:r>
        <w:t xml:space="preserve"> &lt;&lt; "\t\</w:t>
      </w:r>
      <w:proofErr w:type="spellStart"/>
      <w:r>
        <w:t>tError</w:t>
      </w:r>
      <w:proofErr w:type="spellEnd"/>
      <w:r>
        <w:t xml:space="preserve">: Input out of bounds" &lt;&lt; </w:t>
      </w:r>
      <w:proofErr w:type="spellStart"/>
      <w:proofErr w:type="gramStart"/>
      <w:r>
        <w:t>endl</w:t>
      </w:r>
      <w:proofErr w:type="spellEnd"/>
      <w:r>
        <w:t>;</w:t>
      </w:r>
      <w:proofErr w:type="gramEnd"/>
    </w:p>
    <w:p w14:paraId="6A50777A" w14:textId="77777777" w:rsidR="006178EE" w:rsidRDefault="006178EE" w:rsidP="006178EE">
      <w:r>
        <w:t xml:space="preserve">        return </w:t>
      </w:r>
      <w:proofErr w:type="gramStart"/>
      <w:r>
        <w:t>false;</w:t>
      </w:r>
      <w:proofErr w:type="gramEnd"/>
    </w:p>
    <w:p w14:paraId="2C0462EE" w14:textId="77777777" w:rsidR="006178EE" w:rsidRDefault="006178EE" w:rsidP="006178EE">
      <w:r>
        <w:t xml:space="preserve">    }</w:t>
      </w:r>
    </w:p>
    <w:p w14:paraId="3F54159C" w14:textId="77777777" w:rsidR="006178EE" w:rsidRDefault="006178EE" w:rsidP="006178EE">
      <w:r>
        <w:t xml:space="preserve">    return </w:t>
      </w:r>
      <w:proofErr w:type="gramStart"/>
      <w:r>
        <w:t>true;</w:t>
      </w:r>
      <w:proofErr w:type="gramEnd"/>
    </w:p>
    <w:p w14:paraId="17CDD0A6" w14:textId="77777777" w:rsidR="006178EE" w:rsidRDefault="006178EE" w:rsidP="006178EE">
      <w:r>
        <w:t>}</w:t>
      </w:r>
    </w:p>
    <w:p w14:paraId="4DCA3503" w14:textId="77777777" w:rsidR="006178EE" w:rsidRDefault="006178EE" w:rsidP="006178EE"/>
    <w:p w14:paraId="6160A395" w14:textId="77777777" w:rsidR="006178EE" w:rsidRDefault="006178EE" w:rsidP="006178EE">
      <w:r>
        <w:t xml:space="preserve">void </w:t>
      </w:r>
      <w:proofErr w:type="gramStart"/>
      <w:r>
        <w:t>Person::</w:t>
      </w:r>
      <w:proofErr w:type="spellStart"/>
      <w:proofErr w:type="gramEnd"/>
      <w:r>
        <w:t>displayWelcome</w:t>
      </w:r>
      <w:proofErr w:type="spellEnd"/>
      <w:r>
        <w:t>()//display welcome message</w:t>
      </w:r>
    </w:p>
    <w:p w14:paraId="53706FC2" w14:textId="77777777" w:rsidR="006178EE" w:rsidRDefault="006178EE" w:rsidP="006178EE">
      <w:r>
        <w:t>{</w:t>
      </w:r>
    </w:p>
    <w:p w14:paraId="1B7C3D25" w14:textId="77777777" w:rsidR="006178EE" w:rsidRDefault="006178EE" w:rsidP="006178EE">
      <w:r>
        <w:t xml:space="preserve">    </w:t>
      </w:r>
      <w:proofErr w:type="spellStart"/>
      <w:r>
        <w:t>cout</w:t>
      </w:r>
      <w:proofErr w:type="spellEnd"/>
      <w:r>
        <w:t xml:space="preserve"> &lt;&lt; "\n\n\t\t________________________________________________________________________________\n"</w:t>
      </w:r>
    </w:p>
    <w:p w14:paraId="08427BDA" w14:textId="77777777" w:rsidR="006178EE" w:rsidRDefault="006178EE" w:rsidP="006178EE">
      <w:r>
        <w:t xml:space="preserve">            &lt;&lt; "\t\t\t\t\</w:t>
      </w:r>
      <w:proofErr w:type="spellStart"/>
      <w:r>
        <w:t>tWelcome</w:t>
      </w:r>
      <w:proofErr w:type="spellEnd"/>
      <w:r>
        <w:t xml:space="preserve"> to </w:t>
      </w:r>
      <w:proofErr w:type="spellStart"/>
      <w:r>
        <w:t>CallOut</w:t>
      </w:r>
      <w:proofErr w:type="spellEnd"/>
      <w:r>
        <w:t xml:space="preserve"> Dispatch Services\n"</w:t>
      </w:r>
    </w:p>
    <w:p w14:paraId="799611A4" w14:textId="77777777" w:rsidR="006178EE" w:rsidRDefault="006178EE" w:rsidP="006178EE">
      <w:r>
        <w:t xml:space="preserve">            &lt;&lt; "\t\t________________________________________________________________________________\n\n</w:t>
      </w:r>
      <w:proofErr w:type="gramStart"/>
      <w:r>
        <w:t>";</w:t>
      </w:r>
      <w:proofErr w:type="gramEnd"/>
    </w:p>
    <w:p w14:paraId="0D2FAA4E" w14:textId="77777777" w:rsidR="006178EE" w:rsidRDefault="006178EE" w:rsidP="006178EE">
      <w:r>
        <w:t>}</w:t>
      </w:r>
    </w:p>
    <w:p w14:paraId="78A53133" w14:textId="77777777" w:rsidR="006178EE" w:rsidRDefault="006178EE" w:rsidP="006178EE"/>
    <w:p w14:paraId="745D5A93" w14:textId="77777777" w:rsidR="006178EE" w:rsidRDefault="006178EE" w:rsidP="006178EE">
      <w:r>
        <w:t xml:space="preserve">int </w:t>
      </w:r>
      <w:proofErr w:type="gramStart"/>
      <w:r>
        <w:t>Person::</w:t>
      </w:r>
      <w:proofErr w:type="gramEnd"/>
      <w:r>
        <w:t>menu() {//method to display menu and return user input</w:t>
      </w:r>
    </w:p>
    <w:p w14:paraId="3C68ACB8" w14:textId="77777777" w:rsidR="006178EE" w:rsidRDefault="006178EE" w:rsidP="006178EE"/>
    <w:p w14:paraId="16B6D74D" w14:textId="77777777" w:rsidR="006178EE" w:rsidRDefault="006178EE" w:rsidP="006178EE">
      <w:r>
        <w:t xml:space="preserve">    bool </w:t>
      </w:r>
      <w:proofErr w:type="spellStart"/>
      <w:r>
        <w:t>isValid</w:t>
      </w:r>
      <w:proofErr w:type="spellEnd"/>
      <w:r>
        <w:t xml:space="preserve"> = </w:t>
      </w:r>
      <w:proofErr w:type="gramStart"/>
      <w:r>
        <w:t>true;</w:t>
      </w:r>
      <w:proofErr w:type="gramEnd"/>
    </w:p>
    <w:p w14:paraId="7F6E713F" w14:textId="77777777" w:rsidR="006178EE" w:rsidRDefault="006178EE" w:rsidP="006178EE">
      <w:r>
        <w:t xml:space="preserve">    int </w:t>
      </w:r>
      <w:proofErr w:type="gramStart"/>
      <w:r>
        <w:t>choice;</w:t>
      </w:r>
      <w:proofErr w:type="gramEnd"/>
    </w:p>
    <w:p w14:paraId="4AFB7AA4" w14:textId="77777777" w:rsidR="006178EE" w:rsidRDefault="006178EE" w:rsidP="006178EE"/>
    <w:p w14:paraId="2C9CD00E" w14:textId="77777777" w:rsidR="006178EE" w:rsidRDefault="006178EE" w:rsidP="006178EE">
      <w:r>
        <w:t xml:space="preserve">    do {//loop to check if input is valid</w:t>
      </w:r>
    </w:p>
    <w:p w14:paraId="16E660D6" w14:textId="77777777" w:rsidR="006178EE" w:rsidRDefault="006178EE" w:rsidP="006178EE"/>
    <w:p w14:paraId="1F1DAA9D" w14:textId="77777777" w:rsidR="006178EE" w:rsidRDefault="006178EE" w:rsidP="006178EE">
      <w:r>
        <w:t xml:space="preserve">        </w:t>
      </w:r>
      <w:proofErr w:type="spellStart"/>
      <w:r>
        <w:t>cout</w:t>
      </w:r>
      <w:proofErr w:type="spellEnd"/>
      <w:r>
        <w:t xml:space="preserve"> &lt;&lt; "\n\</w:t>
      </w:r>
      <w:proofErr w:type="spellStart"/>
      <w:r>
        <w:t>tWould</w:t>
      </w:r>
      <w:proofErr w:type="spellEnd"/>
      <w:r>
        <w:t xml:space="preserve"> you like to:" &lt;&lt; </w:t>
      </w:r>
      <w:proofErr w:type="spellStart"/>
      <w:r>
        <w:t>endl</w:t>
      </w:r>
      <w:proofErr w:type="spellEnd"/>
    </w:p>
    <w:p w14:paraId="50271DB4" w14:textId="77777777" w:rsidR="006178EE" w:rsidRDefault="006178EE" w:rsidP="006178EE">
      <w:r>
        <w:t xml:space="preserve">                &lt;&lt; "\n\t1. Display all active fares" &lt;&lt; </w:t>
      </w:r>
      <w:proofErr w:type="spellStart"/>
      <w:r>
        <w:t>endl</w:t>
      </w:r>
      <w:proofErr w:type="spellEnd"/>
    </w:p>
    <w:p w14:paraId="07AB65F9" w14:textId="77777777" w:rsidR="006178EE" w:rsidRDefault="006178EE" w:rsidP="006178EE">
      <w:r>
        <w:t xml:space="preserve">                &lt;&lt; "\t2. Schedule fares" &lt;&lt; </w:t>
      </w:r>
      <w:proofErr w:type="spellStart"/>
      <w:r>
        <w:t>endl</w:t>
      </w:r>
      <w:proofErr w:type="spellEnd"/>
    </w:p>
    <w:p w14:paraId="5573C44B" w14:textId="77777777" w:rsidR="006178EE" w:rsidRDefault="006178EE" w:rsidP="006178EE">
      <w:r>
        <w:t xml:space="preserve">                &lt;&lt; "\t3. Display all vehicle details" &lt;&lt; </w:t>
      </w:r>
      <w:proofErr w:type="spellStart"/>
      <w:r>
        <w:t>endl</w:t>
      </w:r>
      <w:proofErr w:type="spellEnd"/>
    </w:p>
    <w:p w14:paraId="553E4BFC" w14:textId="77777777" w:rsidR="006178EE" w:rsidRDefault="006178EE" w:rsidP="006178EE">
      <w:r>
        <w:t xml:space="preserve">                &lt;&lt; "\t4. Display all driver details" &lt;&lt; </w:t>
      </w:r>
      <w:proofErr w:type="spellStart"/>
      <w:r>
        <w:t>endl</w:t>
      </w:r>
      <w:proofErr w:type="spellEnd"/>
    </w:p>
    <w:p w14:paraId="51F5DB1D" w14:textId="77777777" w:rsidR="006178EE" w:rsidRDefault="006178EE" w:rsidP="006178EE">
      <w:r>
        <w:t xml:space="preserve">                &lt;&lt; "\t5. Log return from scheduled fares" &lt;&lt; </w:t>
      </w:r>
      <w:proofErr w:type="spellStart"/>
      <w:r>
        <w:t>endl</w:t>
      </w:r>
      <w:proofErr w:type="spellEnd"/>
    </w:p>
    <w:p w14:paraId="5FE3B5D5" w14:textId="77777777" w:rsidR="006178EE" w:rsidRDefault="006178EE" w:rsidP="006178EE">
      <w:r>
        <w:t xml:space="preserve">                &lt;&lt; "\t6. Print daily report" &lt;&lt; </w:t>
      </w:r>
      <w:proofErr w:type="spellStart"/>
      <w:r>
        <w:t>endl</w:t>
      </w:r>
      <w:proofErr w:type="spellEnd"/>
    </w:p>
    <w:p w14:paraId="3DC3A577" w14:textId="77777777" w:rsidR="006178EE" w:rsidRDefault="006178EE" w:rsidP="006178EE">
      <w:r>
        <w:t xml:space="preserve">                &lt;&lt; "\t7. Exit" &lt;&lt; </w:t>
      </w:r>
      <w:proofErr w:type="spellStart"/>
      <w:r>
        <w:t>endl</w:t>
      </w:r>
      <w:proofErr w:type="spellEnd"/>
    </w:p>
    <w:p w14:paraId="15AF8E17" w14:textId="77777777" w:rsidR="006178EE" w:rsidRDefault="006178EE" w:rsidP="006178EE">
      <w:r>
        <w:t xml:space="preserve">                &lt;&lt; "\t&gt; </w:t>
      </w:r>
      <w:proofErr w:type="gramStart"/>
      <w:r>
        <w:t>";</w:t>
      </w:r>
      <w:proofErr w:type="gramEnd"/>
    </w:p>
    <w:p w14:paraId="0AEAC341" w14:textId="77777777" w:rsidR="006178EE" w:rsidRDefault="006178EE" w:rsidP="006178EE">
      <w:r>
        <w:t xml:space="preserve">        </w:t>
      </w:r>
      <w:proofErr w:type="spellStart"/>
      <w:r>
        <w:t>cin</w:t>
      </w:r>
      <w:proofErr w:type="spellEnd"/>
      <w:r>
        <w:t xml:space="preserve"> &gt;&gt; choice;//get users choice</w:t>
      </w:r>
    </w:p>
    <w:p w14:paraId="6B513F3F" w14:textId="77777777" w:rsidR="006178EE" w:rsidRDefault="006178EE" w:rsidP="006178EE"/>
    <w:p w14:paraId="26F43B4A" w14:textId="77777777" w:rsidR="006178EE" w:rsidRDefault="006178EE" w:rsidP="006178EE">
      <w:r>
        <w:t xml:space="preserve">        </w:t>
      </w:r>
      <w:proofErr w:type="spellStart"/>
      <w:r>
        <w:t>isValid</w:t>
      </w:r>
      <w:proofErr w:type="spellEnd"/>
      <w:r>
        <w:t xml:space="preserve"> = </w:t>
      </w:r>
      <w:proofErr w:type="spellStart"/>
      <w:r>
        <w:t>isInt</w:t>
      </w:r>
      <w:proofErr w:type="spellEnd"/>
      <w:r>
        <w:t xml:space="preserve">(choice) &amp;&amp; </w:t>
      </w:r>
      <w:proofErr w:type="spellStart"/>
      <w:r>
        <w:t>checkMenu</w:t>
      </w:r>
      <w:proofErr w:type="spellEnd"/>
      <w:r>
        <w:t>(choice);// validation to check if input is int and is in bounds</w:t>
      </w:r>
    </w:p>
    <w:p w14:paraId="029352D7" w14:textId="77777777" w:rsidR="006178EE" w:rsidRDefault="006178EE" w:rsidP="006178EE"/>
    <w:p w14:paraId="68DDA41F" w14:textId="77777777" w:rsidR="006178EE" w:rsidRDefault="006178EE" w:rsidP="006178EE">
      <w:r>
        <w:t xml:space="preserve">        if </w:t>
      </w:r>
      <w:proofErr w:type="gramStart"/>
      <w:r>
        <w:t>(!</w:t>
      </w:r>
      <w:proofErr w:type="spellStart"/>
      <w:r>
        <w:t>isValid</w:t>
      </w:r>
      <w:proofErr w:type="spellEnd"/>
      <w:proofErr w:type="gramEnd"/>
      <w:r>
        <w:t>) {//if not display error</w:t>
      </w:r>
    </w:p>
    <w:p w14:paraId="19EE24F0" w14:textId="77777777" w:rsidR="006178EE" w:rsidRDefault="006178EE" w:rsidP="006178EE">
      <w:r>
        <w:t xml:space="preserve">            </w:t>
      </w:r>
      <w:proofErr w:type="spellStart"/>
      <w:r>
        <w:t>cout</w:t>
      </w:r>
      <w:proofErr w:type="spellEnd"/>
      <w:r>
        <w:t xml:space="preserve"> &lt;&lt; "\t\</w:t>
      </w:r>
      <w:proofErr w:type="spellStart"/>
      <w:r>
        <w:t>tPlease</w:t>
      </w:r>
      <w:proofErr w:type="spellEnd"/>
      <w:r>
        <w:t xml:space="preserve"> try again" &lt;&lt; </w:t>
      </w:r>
      <w:proofErr w:type="spellStart"/>
      <w:proofErr w:type="gramStart"/>
      <w:r>
        <w:t>endl</w:t>
      </w:r>
      <w:proofErr w:type="spellEnd"/>
      <w:r>
        <w:t>;</w:t>
      </w:r>
      <w:proofErr w:type="gramEnd"/>
    </w:p>
    <w:p w14:paraId="600BD657" w14:textId="77777777" w:rsidR="006178EE" w:rsidRDefault="006178EE" w:rsidP="006178EE">
      <w:r>
        <w:t xml:space="preserve">        } else {</w:t>
      </w:r>
    </w:p>
    <w:p w14:paraId="412AA890" w14:textId="77777777" w:rsidR="006178EE" w:rsidRDefault="006178EE" w:rsidP="006178EE">
      <w:r>
        <w:t xml:space="preserve">            return </w:t>
      </w:r>
      <w:proofErr w:type="gramStart"/>
      <w:r>
        <w:t>choice;</w:t>
      </w:r>
      <w:proofErr w:type="gramEnd"/>
    </w:p>
    <w:p w14:paraId="1C9177CD" w14:textId="77777777" w:rsidR="006178EE" w:rsidRDefault="006178EE" w:rsidP="006178EE">
      <w:r>
        <w:t xml:space="preserve">        }</w:t>
      </w:r>
    </w:p>
    <w:p w14:paraId="13ADC4FF" w14:textId="77777777" w:rsidR="006178EE" w:rsidRDefault="006178EE" w:rsidP="006178EE"/>
    <w:p w14:paraId="0C6B3618" w14:textId="77777777" w:rsidR="006178EE" w:rsidRDefault="006178EE" w:rsidP="006178EE">
      <w:r>
        <w:t xml:space="preserve">    } while </w:t>
      </w:r>
      <w:proofErr w:type="gramStart"/>
      <w:r>
        <w:t>(!</w:t>
      </w:r>
      <w:proofErr w:type="spellStart"/>
      <w:r>
        <w:t>isValid</w:t>
      </w:r>
      <w:proofErr w:type="spellEnd"/>
      <w:proofErr w:type="gramEnd"/>
      <w:r>
        <w:t>);</w:t>
      </w:r>
    </w:p>
    <w:p w14:paraId="0806E6D4" w14:textId="77777777" w:rsidR="006178EE" w:rsidRDefault="006178EE" w:rsidP="006178EE">
      <w:r>
        <w:t>}</w:t>
      </w:r>
    </w:p>
    <w:p w14:paraId="0BD1F7A9" w14:textId="77777777" w:rsidR="006178EE" w:rsidRDefault="006178EE" w:rsidP="006178EE"/>
    <w:p w14:paraId="1116BB0E" w14:textId="77777777" w:rsidR="006178EE" w:rsidRDefault="006178EE" w:rsidP="006178EE">
      <w:r>
        <w:t xml:space="preserve">void </w:t>
      </w:r>
      <w:proofErr w:type="gramStart"/>
      <w:r>
        <w:t>Person::</w:t>
      </w:r>
      <w:proofErr w:type="spellStart"/>
      <w:proofErr w:type="gramEnd"/>
      <w:r>
        <w:t>printVehiclesDriversHeadings</w:t>
      </w:r>
      <w:proofErr w:type="spellEnd"/>
      <w:r>
        <w:t>(string s1, string s2, string s3, string s4,</w:t>
      </w:r>
    </w:p>
    <w:p w14:paraId="3012C574" w14:textId="77777777" w:rsidR="006178EE" w:rsidRDefault="006178EE" w:rsidP="006178EE">
      <w:r>
        <w:t xml:space="preserve">        string s5, string s6, string s7, string s8, string s9) {//method to display Vehicles Drivers Headings</w:t>
      </w:r>
    </w:p>
    <w:p w14:paraId="5B2DC3E9" w14:textId="77777777" w:rsidR="006178EE" w:rsidRDefault="006178EE" w:rsidP="006178EE">
      <w:r>
        <w:t xml:space="preserve">    </w:t>
      </w:r>
      <w:proofErr w:type="spellStart"/>
      <w:r>
        <w:t>cout</w:t>
      </w:r>
      <w:proofErr w:type="spellEnd"/>
      <w:r>
        <w:t xml:space="preserve"> &lt;&lt; "\t" &lt;&lt; left &lt;&lt; </w:t>
      </w:r>
      <w:proofErr w:type="spellStart"/>
      <w:proofErr w:type="gramStart"/>
      <w:r>
        <w:t>setw</w:t>
      </w:r>
      <w:proofErr w:type="spellEnd"/>
      <w:r>
        <w:t>(</w:t>
      </w:r>
      <w:proofErr w:type="gramEnd"/>
      <w:r>
        <w:t xml:space="preserve">14) &lt;&lt; </w:t>
      </w:r>
      <w:proofErr w:type="spellStart"/>
      <w:r>
        <w:t>setfill</w:t>
      </w:r>
      <w:proofErr w:type="spellEnd"/>
      <w:r>
        <w:t>(' ') &lt;&lt; s1</w:t>
      </w:r>
    </w:p>
    <w:p w14:paraId="05C1BA82" w14:textId="77777777" w:rsidR="006178EE" w:rsidRDefault="006178EE" w:rsidP="006178EE">
      <w:r>
        <w:t xml:space="preserve">            &lt;&lt; left &lt;&lt; </w:t>
      </w:r>
      <w:proofErr w:type="spellStart"/>
      <w:proofErr w:type="gramStart"/>
      <w:r>
        <w:t>setw</w:t>
      </w:r>
      <w:proofErr w:type="spellEnd"/>
      <w:r>
        <w:t>(</w:t>
      </w:r>
      <w:proofErr w:type="gramEnd"/>
      <w:r>
        <w:t xml:space="preserve">19) &lt;&lt; </w:t>
      </w:r>
      <w:proofErr w:type="spellStart"/>
      <w:r>
        <w:t>setfill</w:t>
      </w:r>
      <w:proofErr w:type="spellEnd"/>
      <w:r>
        <w:t>(' ') &lt;&lt; s2</w:t>
      </w:r>
    </w:p>
    <w:p w14:paraId="741CC02D" w14:textId="77777777" w:rsidR="006178EE" w:rsidRDefault="006178EE" w:rsidP="006178EE">
      <w:r>
        <w:t xml:space="preserve">            &lt;&lt; left &lt;&lt; </w:t>
      </w:r>
      <w:proofErr w:type="spellStart"/>
      <w:proofErr w:type="gramStart"/>
      <w:r>
        <w:t>setw</w:t>
      </w:r>
      <w:proofErr w:type="spellEnd"/>
      <w:r>
        <w:t>(</w:t>
      </w:r>
      <w:proofErr w:type="gramEnd"/>
      <w:r>
        <w:t xml:space="preserve">28) &lt;&lt; </w:t>
      </w:r>
      <w:proofErr w:type="spellStart"/>
      <w:r>
        <w:t>setfill</w:t>
      </w:r>
      <w:proofErr w:type="spellEnd"/>
      <w:r>
        <w:t>(' ') &lt;&lt; s3</w:t>
      </w:r>
    </w:p>
    <w:p w14:paraId="0E056BF9" w14:textId="77777777" w:rsidR="006178EE" w:rsidRDefault="006178EE" w:rsidP="006178EE">
      <w:r>
        <w:t xml:space="preserve">            &lt;&lt; left &lt;&lt; </w:t>
      </w:r>
      <w:proofErr w:type="spellStart"/>
      <w:proofErr w:type="gramStart"/>
      <w:r>
        <w:t>setw</w:t>
      </w:r>
      <w:proofErr w:type="spellEnd"/>
      <w:r>
        <w:t>(</w:t>
      </w:r>
      <w:proofErr w:type="gramEnd"/>
      <w:r>
        <w:t xml:space="preserve">16) &lt;&lt; </w:t>
      </w:r>
      <w:proofErr w:type="spellStart"/>
      <w:r>
        <w:t>setfill</w:t>
      </w:r>
      <w:proofErr w:type="spellEnd"/>
      <w:r>
        <w:t>(' ') &lt;&lt; s4</w:t>
      </w:r>
    </w:p>
    <w:p w14:paraId="010BD90C" w14:textId="77777777" w:rsidR="006178EE" w:rsidRDefault="006178EE" w:rsidP="006178EE">
      <w:r>
        <w:t xml:space="preserve">            &lt;&lt; left &lt;&lt; </w:t>
      </w:r>
      <w:proofErr w:type="spellStart"/>
      <w:proofErr w:type="gramStart"/>
      <w:r>
        <w:t>setw</w:t>
      </w:r>
      <w:proofErr w:type="spellEnd"/>
      <w:r>
        <w:t>(</w:t>
      </w:r>
      <w:proofErr w:type="gramEnd"/>
      <w:r>
        <w:t xml:space="preserve">15) &lt;&lt; </w:t>
      </w:r>
      <w:proofErr w:type="spellStart"/>
      <w:r>
        <w:t>setfill</w:t>
      </w:r>
      <w:proofErr w:type="spellEnd"/>
      <w:r>
        <w:t>(' ') &lt;&lt; s5</w:t>
      </w:r>
    </w:p>
    <w:p w14:paraId="3E924D91" w14:textId="77777777" w:rsidR="006178EE" w:rsidRDefault="006178EE" w:rsidP="006178EE">
      <w:r>
        <w:lastRenderedPageBreak/>
        <w:t xml:space="preserve">            &lt;&lt; left &lt;&lt; </w:t>
      </w:r>
      <w:proofErr w:type="spellStart"/>
      <w:proofErr w:type="gramStart"/>
      <w:r>
        <w:t>setw</w:t>
      </w:r>
      <w:proofErr w:type="spellEnd"/>
      <w:r>
        <w:t>(</w:t>
      </w:r>
      <w:proofErr w:type="gramEnd"/>
      <w:r>
        <w:t xml:space="preserve">16) &lt;&lt; </w:t>
      </w:r>
      <w:proofErr w:type="spellStart"/>
      <w:r>
        <w:t>setfill</w:t>
      </w:r>
      <w:proofErr w:type="spellEnd"/>
      <w:r>
        <w:t>(' ') &lt;&lt; s6</w:t>
      </w:r>
    </w:p>
    <w:p w14:paraId="0DB693F7" w14:textId="77777777" w:rsidR="006178EE" w:rsidRDefault="006178EE" w:rsidP="006178EE">
      <w:r>
        <w:t xml:space="preserve">            &lt;&lt; left &lt;&lt; </w:t>
      </w:r>
      <w:proofErr w:type="spellStart"/>
      <w:proofErr w:type="gramStart"/>
      <w:r>
        <w:t>setw</w:t>
      </w:r>
      <w:proofErr w:type="spellEnd"/>
      <w:r>
        <w:t>(</w:t>
      </w:r>
      <w:proofErr w:type="gramEnd"/>
      <w:r>
        <w:t xml:space="preserve">17) &lt;&lt; </w:t>
      </w:r>
      <w:proofErr w:type="spellStart"/>
      <w:r>
        <w:t>setfill</w:t>
      </w:r>
      <w:proofErr w:type="spellEnd"/>
      <w:r>
        <w:t>(' ') &lt;&lt; s7</w:t>
      </w:r>
    </w:p>
    <w:p w14:paraId="305712F8" w14:textId="77777777" w:rsidR="006178EE" w:rsidRDefault="006178EE" w:rsidP="006178EE">
      <w:r>
        <w:t xml:space="preserve">            &lt;&lt; left &lt;&lt; </w:t>
      </w:r>
      <w:proofErr w:type="spellStart"/>
      <w:proofErr w:type="gramStart"/>
      <w:r>
        <w:t>setw</w:t>
      </w:r>
      <w:proofErr w:type="spellEnd"/>
      <w:r>
        <w:t>(</w:t>
      </w:r>
      <w:proofErr w:type="gramEnd"/>
      <w:r>
        <w:t xml:space="preserve">17) &lt;&lt; </w:t>
      </w:r>
      <w:proofErr w:type="spellStart"/>
      <w:r>
        <w:t>setfill</w:t>
      </w:r>
      <w:proofErr w:type="spellEnd"/>
      <w:r>
        <w:t>(' ') &lt;&lt; s8</w:t>
      </w:r>
    </w:p>
    <w:p w14:paraId="177F7C54" w14:textId="77777777" w:rsidR="006178EE" w:rsidRDefault="006178EE" w:rsidP="006178EE">
      <w:r>
        <w:t xml:space="preserve">            &lt;&lt; left &lt;&lt; </w:t>
      </w:r>
      <w:proofErr w:type="spellStart"/>
      <w:proofErr w:type="gramStart"/>
      <w:r>
        <w:t>setw</w:t>
      </w:r>
      <w:proofErr w:type="spellEnd"/>
      <w:r>
        <w:t>(</w:t>
      </w:r>
      <w:proofErr w:type="gramEnd"/>
      <w:r>
        <w:t xml:space="preserve">12) &lt;&lt; </w:t>
      </w:r>
      <w:proofErr w:type="spellStart"/>
      <w:r>
        <w:t>setfill</w:t>
      </w:r>
      <w:proofErr w:type="spellEnd"/>
      <w:r>
        <w:t xml:space="preserve">(' ') &lt;&lt; s9 &lt;&lt; </w:t>
      </w:r>
      <w:proofErr w:type="spellStart"/>
      <w:r>
        <w:t>endl</w:t>
      </w:r>
      <w:proofErr w:type="spellEnd"/>
      <w:r>
        <w:t>;</w:t>
      </w:r>
    </w:p>
    <w:p w14:paraId="10D159E4" w14:textId="77777777" w:rsidR="006178EE" w:rsidRDefault="006178EE" w:rsidP="006178EE">
      <w:r>
        <w:t>}</w:t>
      </w:r>
    </w:p>
    <w:p w14:paraId="4A723C38" w14:textId="77777777" w:rsidR="006178EE" w:rsidRDefault="006178EE" w:rsidP="006178EE"/>
    <w:p w14:paraId="1B7D199F" w14:textId="77777777" w:rsidR="006178EE" w:rsidRDefault="006178EE" w:rsidP="006178EE">
      <w:r>
        <w:t xml:space="preserve">bool </w:t>
      </w:r>
      <w:proofErr w:type="gramStart"/>
      <w:r>
        <w:t>Person::</w:t>
      </w:r>
      <w:proofErr w:type="spellStart"/>
      <w:proofErr w:type="gramEnd"/>
      <w:r>
        <w:t>checkInputArrayIndex</w:t>
      </w:r>
      <w:proofErr w:type="spellEnd"/>
      <w:r>
        <w:t xml:space="preserve">(unsigned short </w:t>
      </w:r>
      <w:proofErr w:type="spellStart"/>
      <w:r>
        <w:t>sizeOfArray</w:t>
      </w:r>
      <w:proofErr w:type="spellEnd"/>
      <w:r>
        <w:t>, int input) {//method to check if user input is not out of bounds of array</w:t>
      </w:r>
    </w:p>
    <w:p w14:paraId="294CA41B" w14:textId="77777777" w:rsidR="006178EE" w:rsidRDefault="006178EE" w:rsidP="006178EE">
      <w:r>
        <w:t xml:space="preserve">    if (input &gt; </w:t>
      </w:r>
      <w:proofErr w:type="spellStart"/>
      <w:r>
        <w:t>sizeOfArray</w:t>
      </w:r>
      <w:proofErr w:type="spellEnd"/>
      <w:r>
        <w:t xml:space="preserve"> || input &lt; 0) {//if so, display error</w:t>
      </w:r>
    </w:p>
    <w:p w14:paraId="7C407440" w14:textId="77777777" w:rsidR="006178EE" w:rsidRDefault="006178EE" w:rsidP="006178EE">
      <w:r>
        <w:t xml:space="preserve">        </w:t>
      </w:r>
      <w:proofErr w:type="spellStart"/>
      <w:r>
        <w:t>cout</w:t>
      </w:r>
      <w:proofErr w:type="spellEnd"/>
      <w:r>
        <w:t xml:space="preserve"> &lt;&lt; "Error: Input is out of bounds</w:t>
      </w:r>
      <w:proofErr w:type="gramStart"/>
      <w:r>
        <w:t>";</w:t>
      </w:r>
      <w:proofErr w:type="gramEnd"/>
    </w:p>
    <w:p w14:paraId="4FB8B04A" w14:textId="77777777" w:rsidR="006178EE" w:rsidRDefault="006178EE" w:rsidP="006178EE">
      <w:r>
        <w:t xml:space="preserve">        return </w:t>
      </w:r>
      <w:proofErr w:type="gramStart"/>
      <w:r>
        <w:t>false;</w:t>
      </w:r>
      <w:proofErr w:type="gramEnd"/>
    </w:p>
    <w:p w14:paraId="7B4FD63B" w14:textId="77777777" w:rsidR="006178EE" w:rsidRDefault="006178EE" w:rsidP="006178EE">
      <w:r>
        <w:t xml:space="preserve">    }</w:t>
      </w:r>
    </w:p>
    <w:p w14:paraId="40DA7CFC" w14:textId="77777777" w:rsidR="006178EE" w:rsidRDefault="006178EE" w:rsidP="006178EE">
      <w:r>
        <w:t xml:space="preserve">    return </w:t>
      </w:r>
      <w:proofErr w:type="gramStart"/>
      <w:r>
        <w:t>true;</w:t>
      </w:r>
      <w:proofErr w:type="gramEnd"/>
    </w:p>
    <w:p w14:paraId="18F9AA96" w14:textId="77777777" w:rsidR="006178EE" w:rsidRDefault="006178EE" w:rsidP="006178EE">
      <w:r>
        <w:t>}</w:t>
      </w:r>
    </w:p>
    <w:p w14:paraId="3D120A91" w14:textId="77777777" w:rsidR="006178EE" w:rsidRDefault="006178EE" w:rsidP="006178EE"/>
    <w:p w14:paraId="782C40DA" w14:textId="77777777" w:rsidR="006178EE" w:rsidRDefault="006178EE" w:rsidP="006178EE">
      <w:r>
        <w:t xml:space="preserve">void </w:t>
      </w:r>
      <w:proofErr w:type="gramStart"/>
      <w:r>
        <w:t>Person::</w:t>
      </w:r>
      <w:proofErr w:type="spellStart"/>
      <w:proofErr w:type="gramEnd"/>
      <w:r>
        <w:t>slightPause</w:t>
      </w:r>
      <w:proofErr w:type="spellEnd"/>
      <w:r>
        <w:t>() {// method to make slight pause for better viewing</w:t>
      </w:r>
    </w:p>
    <w:p w14:paraId="54C0E5C7" w14:textId="77777777" w:rsidR="006178EE" w:rsidRDefault="006178EE" w:rsidP="006178EE">
      <w:r>
        <w:t xml:space="preserve">    for (int </w:t>
      </w:r>
      <w:proofErr w:type="spellStart"/>
      <w:r>
        <w:t>i</w:t>
      </w:r>
      <w:proofErr w:type="spellEnd"/>
      <w:r>
        <w:t xml:space="preserve"> = 0; </w:t>
      </w:r>
      <w:proofErr w:type="spellStart"/>
      <w:r>
        <w:t>i</w:t>
      </w:r>
      <w:proofErr w:type="spellEnd"/>
      <w:r>
        <w:t xml:space="preserve"> &lt; 3; </w:t>
      </w:r>
      <w:proofErr w:type="spellStart"/>
      <w:r>
        <w:t>i</w:t>
      </w:r>
      <w:proofErr w:type="spellEnd"/>
      <w:r>
        <w:t xml:space="preserve">++) {//display 3 dot per second </w:t>
      </w:r>
    </w:p>
    <w:p w14:paraId="073BE36E" w14:textId="77777777" w:rsidR="006178EE" w:rsidRDefault="006178EE" w:rsidP="006178EE">
      <w:r>
        <w:t xml:space="preserve">        </w:t>
      </w:r>
      <w:proofErr w:type="spellStart"/>
      <w:r>
        <w:t>cout</w:t>
      </w:r>
      <w:proofErr w:type="spellEnd"/>
      <w:r>
        <w:t xml:space="preserve"> &lt;&lt; </w:t>
      </w:r>
      <w:proofErr w:type="gramStart"/>
      <w:r>
        <w:t>".";</w:t>
      </w:r>
      <w:proofErr w:type="gramEnd"/>
    </w:p>
    <w:p w14:paraId="1F90A82A" w14:textId="77777777" w:rsidR="006178EE" w:rsidRDefault="006178EE" w:rsidP="006178EE">
      <w:r>
        <w:t xml:space="preserve">        </w:t>
      </w:r>
      <w:proofErr w:type="spellStart"/>
      <w:proofErr w:type="gramStart"/>
      <w:r>
        <w:t>cout.flush</w:t>
      </w:r>
      <w:proofErr w:type="spellEnd"/>
      <w:proofErr w:type="gramEnd"/>
      <w:r>
        <w:t>();</w:t>
      </w:r>
    </w:p>
    <w:p w14:paraId="0B900563" w14:textId="77777777" w:rsidR="006178EE" w:rsidRDefault="006178EE" w:rsidP="006178EE">
      <w:r>
        <w:t xml:space="preserve">        </w:t>
      </w:r>
      <w:proofErr w:type="gramStart"/>
      <w:r>
        <w:t>sleep(</w:t>
      </w:r>
      <w:proofErr w:type="gramEnd"/>
      <w:r>
        <w:t>1);</w:t>
      </w:r>
    </w:p>
    <w:p w14:paraId="2F2B6E4C" w14:textId="77777777" w:rsidR="006178EE" w:rsidRDefault="006178EE" w:rsidP="006178EE">
      <w:r>
        <w:t xml:space="preserve">    }</w:t>
      </w:r>
    </w:p>
    <w:p w14:paraId="30333074" w14:textId="77777777" w:rsidR="006178EE" w:rsidRDefault="006178EE" w:rsidP="006178EE">
      <w:r>
        <w:t xml:space="preserve">    </w:t>
      </w:r>
      <w:proofErr w:type="spellStart"/>
      <w:r>
        <w:t>cout</w:t>
      </w:r>
      <w:proofErr w:type="spellEnd"/>
      <w:r>
        <w:t xml:space="preserve"> &lt;&lt; "\b\b\b   \b\b\b</w:t>
      </w:r>
      <w:proofErr w:type="gramStart"/>
      <w:r>
        <w:t>";</w:t>
      </w:r>
      <w:proofErr w:type="gramEnd"/>
    </w:p>
    <w:p w14:paraId="36D699A0" w14:textId="77777777" w:rsidR="006178EE" w:rsidRDefault="006178EE" w:rsidP="006178EE">
      <w:r>
        <w:t>}</w:t>
      </w:r>
    </w:p>
    <w:p w14:paraId="61D04D8A" w14:textId="77777777" w:rsidR="006178EE" w:rsidRDefault="006178EE" w:rsidP="006178EE"/>
    <w:p w14:paraId="0F3B8CBD" w14:textId="77777777" w:rsidR="006178EE" w:rsidRDefault="006178EE" w:rsidP="006178EE">
      <w:r>
        <w:t xml:space="preserve">void </w:t>
      </w:r>
      <w:proofErr w:type="gramStart"/>
      <w:r>
        <w:t>Person::</w:t>
      </w:r>
      <w:proofErr w:type="spellStart"/>
      <w:proofErr w:type="gramEnd"/>
      <w:r>
        <w:t>printSeperator</w:t>
      </w:r>
      <w:proofErr w:type="spellEnd"/>
      <w:r>
        <w:t>() {//method to display a case separator</w:t>
      </w:r>
    </w:p>
    <w:p w14:paraId="7A92EDD2" w14:textId="77777777" w:rsidR="006178EE" w:rsidRDefault="006178EE" w:rsidP="006178EE">
      <w:r>
        <w:t xml:space="preserve">    </w:t>
      </w:r>
      <w:proofErr w:type="spellStart"/>
      <w:r>
        <w:t>cout</w:t>
      </w:r>
      <w:proofErr w:type="spellEnd"/>
      <w:r>
        <w:t xml:space="preserve"> &lt;&lt; "\n\t" &lt;&lt; </w:t>
      </w:r>
      <w:proofErr w:type="spellStart"/>
      <w:proofErr w:type="gramStart"/>
      <w:r>
        <w:t>setw</w:t>
      </w:r>
      <w:proofErr w:type="spellEnd"/>
      <w:r>
        <w:t>(</w:t>
      </w:r>
      <w:proofErr w:type="gramEnd"/>
      <w:r>
        <w:t xml:space="preserve">120) &lt;&lt; </w:t>
      </w:r>
      <w:proofErr w:type="spellStart"/>
      <w:r>
        <w:t>setfill</w:t>
      </w:r>
      <w:proofErr w:type="spellEnd"/>
      <w:r>
        <w:t>('_') &lt;&lt; "_" &lt;&lt; "\n\n";</w:t>
      </w:r>
    </w:p>
    <w:p w14:paraId="71BA9636" w14:textId="77777777" w:rsidR="006178EE" w:rsidRDefault="006178EE" w:rsidP="006178EE">
      <w:r>
        <w:t>}</w:t>
      </w:r>
    </w:p>
    <w:p w14:paraId="1E217873" w14:textId="77777777" w:rsidR="006178EE" w:rsidRDefault="006178EE" w:rsidP="006178EE"/>
    <w:p w14:paraId="05169DBC" w14:textId="77777777" w:rsidR="006178EE" w:rsidRDefault="006178EE" w:rsidP="006178EE"/>
    <w:p w14:paraId="4FADF37D" w14:textId="77777777" w:rsidR="006178EE" w:rsidRDefault="006178EE" w:rsidP="006178EE"/>
    <w:p w14:paraId="5F62D31B" w14:textId="77777777" w:rsidR="006178EE" w:rsidRDefault="006178EE" w:rsidP="006178EE"/>
    <w:p w14:paraId="6D49A4B2" w14:textId="77777777" w:rsidR="006178EE" w:rsidRDefault="006178EE" w:rsidP="006178EE"/>
    <w:p w14:paraId="71F1993F" w14:textId="3D404477" w:rsidR="006178EE" w:rsidRDefault="006178EE">
      <w:r>
        <w:br w:type="page"/>
      </w:r>
    </w:p>
    <w:p w14:paraId="7DD365C5" w14:textId="77777777" w:rsidR="00A73784" w:rsidRDefault="00A73784" w:rsidP="00A73784"/>
    <w:p w14:paraId="31F4380B" w14:textId="77777777" w:rsidR="00A73784" w:rsidRDefault="00A73784" w:rsidP="00A73784"/>
    <w:p w14:paraId="0116D30B" w14:textId="77777777" w:rsidR="00A73784" w:rsidRDefault="00A73784" w:rsidP="00A73784">
      <w:r>
        <w:t xml:space="preserve">/* </w:t>
      </w:r>
    </w:p>
    <w:p w14:paraId="63AB06B0" w14:textId="77777777" w:rsidR="00A73784" w:rsidRDefault="00A73784" w:rsidP="00A73784">
      <w:r>
        <w:t xml:space="preserve"> * File:   </w:t>
      </w:r>
      <w:proofErr w:type="spellStart"/>
      <w:r>
        <w:t>Report.h</w:t>
      </w:r>
      <w:proofErr w:type="spellEnd"/>
    </w:p>
    <w:p w14:paraId="332C88E6" w14:textId="77777777" w:rsidR="00A73784" w:rsidRDefault="00A73784" w:rsidP="00A73784">
      <w:r>
        <w:t xml:space="preserve"> * Author: Shelton Ngwenya</w:t>
      </w:r>
    </w:p>
    <w:p w14:paraId="4E8CA144" w14:textId="77777777" w:rsidR="00A73784" w:rsidRDefault="00A73784" w:rsidP="00A73784">
      <w:r>
        <w:t xml:space="preserve"> *</w:t>
      </w:r>
    </w:p>
    <w:p w14:paraId="04139303" w14:textId="77777777" w:rsidR="00A73784" w:rsidRDefault="00A73784" w:rsidP="00A73784">
      <w:r>
        <w:t xml:space="preserve"> * Created on 15 March 2021, 19:46</w:t>
      </w:r>
    </w:p>
    <w:p w14:paraId="7DFB7D61" w14:textId="77777777" w:rsidR="00A73784" w:rsidRDefault="00A73784" w:rsidP="00A73784">
      <w:r>
        <w:t xml:space="preserve"> */</w:t>
      </w:r>
    </w:p>
    <w:p w14:paraId="3405E148" w14:textId="77777777" w:rsidR="00A73784" w:rsidRDefault="00A73784" w:rsidP="00A73784"/>
    <w:p w14:paraId="60A0687D" w14:textId="77777777" w:rsidR="00A73784" w:rsidRDefault="00A73784" w:rsidP="00A73784">
      <w:r>
        <w:t>#ifndef REPORT_H</w:t>
      </w:r>
    </w:p>
    <w:p w14:paraId="04D55B61" w14:textId="77777777" w:rsidR="00A73784" w:rsidRDefault="00A73784" w:rsidP="00A73784">
      <w:r>
        <w:t>#define REPORT_H</w:t>
      </w:r>
    </w:p>
    <w:p w14:paraId="081F5529" w14:textId="77777777" w:rsidR="00A73784" w:rsidRDefault="00A73784" w:rsidP="00A73784"/>
    <w:p w14:paraId="3512ACDC" w14:textId="77777777" w:rsidR="00A73784" w:rsidRDefault="00A73784" w:rsidP="00A73784">
      <w:r>
        <w:t>#include &lt;iostream&gt;</w:t>
      </w:r>
    </w:p>
    <w:p w14:paraId="287E38C8" w14:textId="77777777" w:rsidR="00A73784" w:rsidRDefault="00A73784" w:rsidP="00A73784">
      <w:r>
        <w:t xml:space="preserve">using namespace </w:t>
      </w:r>
      <w:proofErr w:type="gramStart"/>
      <w:r>
        <w:t>std;</w:t>
      </w:r>
      <w:proofErr w:type="gramEnd"/>
    </w:p>
    <w:p w14:paraId="0D5527BA" w14:textId="77777777" w:rsidR="00A73784" w:rsidRDefault="00A73784" w:rsidP="00A73784"/>
    <w:p w14:paraId="16E1C099" w14:textId="77777777" w:rsidR="00A73784" w:rsidRDefault="00A73784" w:rsidP="00A73784">
      <w:r>
        <w:t xml:space="preserve">class </w:t>
      </w:r>
      <w:proofErr w:type="gramStart"/>
      <w:r>
        <w:t>Report  {</w:t>
      </w:r>
      <w:proofErr w:type="gramEnd"/>
    </w:p>
    <w:p w14:paraId="6DA65FA2" w14:textId="77777777" w:rsidR="00A73784" w:rsidRDefault="00A73784" w:rsidP="00A73784">
      <w:r>
        <w:t>public:</w:t>
      </w:r>
    </w:p>
    <w:p w14:paraId="22AFB095" w14:textId="77777777" w:rsidR="00A73784" w:rsidRDefault="00A73784" w:rsidP="00A73784">
      <w:r>
        <w:t xml:space="preserve">    </w:t>
      </w:r>
      <w:proofErr w:type="gramStart"/>
      <w:r>
        <w:t>Report(</w:t>
      </w:r>
      <w:proofErr w:type="gramEnd"/>
      <w:r>
        <w:t>) {</w:t>
      </w:r>
    </w:p>
    <w:p w14:paraId="4915F8CE" w14:textId="77777777" w:rsidR="00A73784" w:rsidRDefault="00A73784" w:rsidP="00A73784">
      <w:r>
        <w:t xml:space="preserve">        </w:t>
      </w:r>
      <w:proofErr w:type="spellStart"/>
      <w:r>
        <w:t>totalRevenue</w:t>
      </w:r>
      <w:proofErr w:type="spellEnd"/>
      <w:r>
        <w:t xml:space="preserve"> = </w:t>
      </w:r>
      <w:proofErr w:type="gramStart"/>
      <w:r>
        <w:t>0;</w:t>
      </w:r>
      <w:proofErr w:type="gramEnd"/>
    </w:p>
    <w:p w14:paraId="6AF6C4E9" w14:textId="77777777" w:rsidR="00A73784" w:rsidRDefault="00A73784" w:rsidP="00A73784">
      <w:r>
        <w:t xml:space="preserve">    };</w:t>
      </w:r>
    </w:p>
    <w:p w14:paraId="17ED02D4" w14:textId="77777777" w:rsidR="00A73784" w:rsidRDefault="00A73784" w:rsidP="00A73784">
      <w:r>
        <w:t xml:space="preserve">    virtual ~</w:t>
      </w:r>
      <w:proofErr w:type="gramStart"/>
      <w:r>
        <w:t>Report(</w:t>
      </w:r>
      <w:proofErr w:type="gramEnd"/>
      <w:r>
        <w:t>);</w:t>
      </w:r>
    </w:p>
    <w:p w14:paraId="7A922CF2" w14:textId="77777777" w:rsidR="00A73784" w:rsidRDefault="00A73784" w:rsidP="00A73784">
      <w:r>
        <w:t xml:space="preserve">    void </w:t>
      </w:r>
      <w:proofErr w:type="spellStart"/>
      <w:proofErr w:type="gramStart"/>
      <w:r>
        <w:t>displayRevenue</w:t>
      </w:r>
      <w:proofErr w:type="spellEnd"/>
      <w:r>
        <w:t>(</w:t>
      </w:r>
      <w:proofErr w:type="gramEnd"/>
      <w:r>
        <w:t xml:space="preserve">);    </w:t>
      </w:r>
    </w:p>
    <w:p w14:paraId="54D32704" w14:textId="77777777" w:rsidR="00A73784" w:rsidRDefault="00A73784" w:rsidP="00A73784"/>
    <w:p w14:paraId="438C9BE5" w14:textId="77777777" w:rsidR="00A73784" w:rsidRDefault="00A73784" w:rsidP="00A73784">
      <w:r>
        <w:t xml:space="preserve">    void </w:t>
      </w:r>
      <w:proofErr w:type="spellStart"/>
      <w:proofErr w:type="gramStart"/>
      <w:r>
        <w:t>setTotalRevenue</w:t>
      </w:r>
      <w:proofErr w:type="spellEnd"/>
      <w:r>
        <w:t>(</w:t>
      </w:r>
      <w:proofErr w:type="gramEnd"/>
      <w:r>
        <w:t xml:space="preserve">double </w:t>
      </w:r>
      <w:proofErr w:type="spellStart"/>
      <w:r>
        <w:t>totalRevenue</w:t>
      </w:r>
      <w:proofErr w:type="spellEnd"/>
      <w:r>
        <w:t>) {</w:t>
      </w:r>
    </w:p>
    <w:p w14:paraId="0445790F" w14:textId="77777777" w:rsidR="00A73784" w:rsidRDefault="00A73784" w:rsidP="00A73784">
      <w:r>
        <w:t xml:space="preserve">        this-&gt;</w:t>
      </w:r>
      <w:proofErr w:type="spellStart"/>
      <w:r>
        <w:t>totalRevenue</w:t>
      </w:r>
      <w:proofErr w:type="spellEnd"/>
      <w:r>
        <w:t xml:space="preserve"> += </w:t>
      </w:r>
      <w:proofErr w:type="spellStart"/>
      <w:proofErr w:type="gramStart"/>
      <w:r>
        <w:t>totalRevenue</w:t>
      </w:r>
      <w:proofErr w:type="spellEnd"/>
      <w:r>
        <w:t>;</w:t>
      </w:r>
      <w:proofErr w:type="gramEnd"/>
    </w:p>
    <w:p w14:paraId="7841F842" w14:textId="77777777" w:rsidR="00A73784" w:rsidRDefault="00A73784" w:rsidP="00A73784">
      <w:r>
        <w:t xml:space="preserve">    }</w:t>
      </w:r>
    </w:p>
    <w:p w14:paraId="15DDE494" w14:textId="77777777" w:rsidR="00A73784" w:rsidRDefault="00A73784" w:rsidP="00A73784">
      <w:r>
        <w:t xml:space="preserve">    </w:t>
      </w:r>
    </w:p>
    <w:p w14:paraId="7C96CB1E" w14:textId="77777777" w:rsidR="00A73784" w:rsidRDefault="00A73784" w:rsidP="00A73784">
      <w:r>
        <w:t>protected:</w:t>
      </w:r>
    </w:p>
    <w:p w14:paraId="3FFB376F" w14:textId="77777777" w:rsidR="00A73784" w:rsidRDefault="00A73784" w:rsidP="00A73784">
      <w:r>
        <w:t xml:space="preserve">    double </w:t>
      </w:r>
      <w:proofErr w:type="spellStart"/>
      <w:proofErr w:type="gramStart"/>
      <w:r>
        <w:t>totalRevenue</w:t>
      </w:r>
      <w:proofErr w:type="spellEnd"/>
      <w:r>
        <w:t>;</w:t>
      </w:r>
      <w:proofErr w:type="gramEnd"/>
    </w:p>
    <w:p w14:paraId="238A68C7" w14:textId="77777777" w:rsidR="00A73784" w:rsidRDefault="00A73784" w:rsidP="00A73784"/>
    <w:p w14:paraId="0FE270C3" w14:textId="77777777" w:rsidR="00A73784" w:rsidRDefault="00A73784" w:rsidP="00A73784">
      <w:r>
        <w:t>};</w:t>
      </w:r>
    </w:p>
    <w:p w14:paraId="7D0CB3D7" w14:textId="77777777" w:rsidR="00A73784" w:rsidRDefault="00A73784" w:rsidP="00A73784"/>
    <w:p w14:paraId="6B5C387D" w14:textId="77777777" w:rsidR="00A73784" w:rsidRDefault="00A73784" w:rsidP="00A73784">
      <w:r>
        <w:t>#endif /* REPORT_H */</w:t>
      </w:r>
    </w:p>
    <w:p w14:paraId="658F5030" w14:textId="4BEFF724" w:rsidR="00A73784" w:rsidRDefault="00A73784">
      <w:r>
        <w:br w:type="page"/>
      </w:r>
    </w:p>
    <w:p w14:paraId="6C577AC6" w14:textId="77777777" w:rsidR="001A5EA3" w:rsidRDefault="001A5EA3" w:rsidP="001A5EA3"/>
    <w:p w14:paraId="730DFE5B" w14:textId="77777777" w:rsidR="001A5EA3" w:rsidRDefault="001A5EA3" w:rsidP="001A5EA3">
      <w:r>
        <w:t xml:space="preserve">/* </w:t>
      </w:r>
    </w:p>
    <w:p w14:paraId="7AE3CFC8" w14:textId="77777777" w:rsidR="001A5EA3" w:rsidRDefault="001A5EA3" w:rsidP="001A5EA3">
      <w:r>
        <w:t xml:space="preserve"> * File:   Report.cpp</w:t>
      </w:r>
    </w:p>
    <w:p w14:paraId="10A72D10" w14:textId="77777777" w:rsidR="001A5EA3" w:rsidRDefault="001A5EA3" w:rsidP="001A5EA3">
      <w:r>
        <w:t xml:space="preserve"> * Author: Shelton Ngwenya</w:t>
      </w:r>
    </w:p>
    <w:p w14:paraId="78786699" w14:textId="77777777" w:rsidR="001A5EA3" w:rsidRDefault="001A5EA3" w:rsidP="001A5EA3">
      <w:r>
        <w:t xml:space="preserve"> * </w:t>
      </w:r>
    </w:p>
    <w:p w14:paraId="3E04E6BB" w14:textId="77777777" w:rsidR="001A5EA3" w:rsidRDefault="001A5EA3" w:rsidP="001A5EA3">
      <w:r>
        <w:t xml:space="preserve"> * Created on 15 March 2021, 19:46</w:t>
      </w:r>
    </w:p>
    <w:p w14:paraId="5D14642E" w14:textId="77777777" w:rsidR="001A5EA3" w:rsidRDefault="001A5EA3" w:rsidP="001A5EA3">
      <w:r>
        <w:t xml:space="preserve"> */</w:t>
      </w:r>
    </w:p>
    <w:p w14:paraId="72542727" w14:textId="77777777" w:rsidR="001A5EA3" w:rsidRDefault="001A5EA3" w:rsidP="001A5EA3"/>
    <w:p w14:paraId="216EF955" w14:textId="77777777" w:rsidR="001A5EA3" w:rsidRDefault="001A5EA3" w:rsidP="001A5EA3">
      <w:r>
        <w:t>#include "</w:t>
      </w:r>
      <w:proofErr w:type="spellStart"/>
      <w:r>
        <w:t>Report.h</w:t>
      </w:r>
      <w:proofErr w:type="spellEnd"/>
      <w:r>
        <w:t>"</w:t>
      </w:r>
    </w:p>
    <w:p w14:paraId="395FF697" w14:textId="77777777" w:rsidR="001A5EA3" w:rsidRDefault="001A5EA3" w:rsidP="001A5EA3">
      <w:r>
        <w:t>#include &lt;</w:t>
      </w:r>
      <w:proofErr w:type="spellStart"/>
      <w:r>
        <w:t>iomanip</w:t>
      </w:r>
      <w:proofErr w:type="spellEnd"/>
      <w:r>
        <w:t>&gt;</w:t>
      </w:r>
    </w:p>
    <w:p w14:paraId="3183C7FD" w14:textId="77777777" w:rsidR="001A5EA3" w:rsidRDefault="001A5EA3" w:rsidP="001A5EA3"/>
    <w:p w14:paraId="279BF32D" w14:textId="77777777" w:rsidR="001A5EA3" w:rsidRDefault="001A5EA3" w:rsidP="001A5EA3">
      <w:r>
        <w:t>#include &lt;iostream&gt;</w:t>
      </w:r>
    </w:p>
    <w:p w14:paraId="24CCDD04" w14:textId="77777777" w:rsidR="001A5EA3" w:rsidRDefault="001A5EA3" w:rsidP="001A5EA3">
      <w:r>
        <w:t xml:space="preserve">using namespace </w:t>
      </w:r>
      <w:proofErr w:type="gramStart"/>
      <w:r>
        <w:t>std;</w:t>
      </w:r>
      <w:proofErr w:type="gramEnd"/>
    </w:p>
    <w:p w14:paraId="6247A9DC" w14:textId="77777777" w:rsidR="001A5EA3" w:rsidRDefault="001A5EA3" w:rsidP="001A5EA3"/>
    <w:p w14:paraId="724C3ABB" w14:textId="77777777" w:rsidR="001A5EA3" w:rsidRDefault="001A5EA3" w:rsidP="001A5EA3">
      <w:proofErr w:type="gramStart"/>
      <w:r>
        <w:t>Report::</w:t>
      </w:r>
      <w:proofErr w:type="gramEnd"/>
      <w:r>
        <w:t>~Report() {</w:t>
      </w:r>
    </w:p>
    <w:p w14:paraId="717601A8" w14:textId="77777777" w:rsidR="001A5EA3" w:rsidRDefault="001A5EA3" w:rsidP="001A5EA3">
      <w:r>
        <w:t>}</w:t>
      </w:r>
    </w:p>
    <w:p w14:paraId="572A6F42" w14:textId="77777777" w:rsidR="001A5EA3" w:rsidRDefault="001A5EA3" w:rsidP="001A5EA3"/>
    <w:p w14:paraId="11FB201B" w14:textId="77777777" w:rsidR="001A5EA3" w:rsidRDefault="001A5EA3" w:rsidP="001A5EA3">
      <w:r>
        <w:t xml:space="preserve">void </w:t>
      </w:r>
      <w:proofErr w:type="gramStart"/>
      <w:r>
        <w:t>Report::</w:t>
      </w:r>
      <w:proofErr w:type="spellStart"/>
      <w:proofErr w:type="gramEnd"/>
      <w:r>
        <w:t>displayRevenue</w:t>
      </w:r>
      <w:proofErr w:type="spellEnd"/>
      <w:r>
        <w:t>() {//method to display the total revenue generated from fares.</w:t>
      </w:r>
    </w:p>
    <w:p w14:paraId="6A0B5937" w14:textId="77777777" w:rsidR="001A5EA3" w:rsidRDefault="001A5EA3" w:rsidP="001A5EA3">
      <w:r>
        <w:t xml:space="preserve">    </w:t>
      </w:r>
      <w:proofErr w:type="spellStart"/>
      <w:r>
        <w:t>cout</w:t>
      </w:r>
      <w:proofErr w:type="spellEnd"/>
      <w:r>
        <w:t xml:space="preserve"> &lt;&lt; "\</w:t>
      </w:r>
      <w:proofErr w:type="spellStart"/>
      <w:r>
        <w:t>tTotal</w:t>
      </w:r>
      <w:proofErr w:type="spellEnd"/>
      <w:r>
        <w:t xml:space="preserve"> Revenue: E" &lt;&lt; </w:t>
      </w:r>
      <w:proofErr w:type="spellStart"/>
      <w:r>
        <w:t>totalRevenue</w:t>
      </w:r>
      <w:proofErr w:type="spellEnd"/>
      <w:r>
        <w:t xml:space="preserve"> &lt;&lt; </w:t>
      </w:r>
      <w:proofErr w:type="spellStart"/>
      <w:proofErr w:type="gramStart"/>
      <w:r>
        <w:t>endl</w:t>
      </w:r>
      <w:proofErr w:type="spellEnd"/>
      <w:r>
        <w:t>;</w:t>
      </w:r>
      <w:proofErr w:type="gramEnd"/>
    </w:p>
    <w:p w14:paraId="506A6FAB" w14:textId="77777777" w:rsidR="001A5EA3" w:rsidRDefault="001A5EA3" w:rsidP="001A5EA3">
      <w:r>
        <w:t>}</w:t>
      </w:r>
    </w:p>
    <w:p w14:paraId="1E4AC10D" w14:textId="77777777" w:rsidR="001A5EA3" w:rsidRDefault="001A5EA3" w:rsidP="001A5EA3"/>
    <w:p w14:paraId="34DCBF9A" w14:textId="77777777" w:rsidR="001A5EA3" w:rsidRDefault="001A5EA3" w:rsidP="001A5EA3"/>
    <w:p w14:paraId="4FE8F0ED" w14:textId="7972AB3E" w:rsidR="001B5D49" w:rsidRDefault="001B5D49">
      <w:r>
        <w:br w:type="page"/>
      </w:r>
    </w:p>
    <w:p w14:paraId="40445453" w14:textId="77777777" w:rsidR="006E6A49" w:rsidRDefault="006E6A49" w:rsidP="006E6A49"/>
    <w:p w14:paraId="1863D3C3" w14:textId="77777777" w:rsidR="006E6A49" w:rsidRDefault="006E6A49" w:rsidP="006E6A49">
      <w:r>
        <w:t>/*</w:t>
      </w:r>
    </w:p>
    <w:p w14:paraId="48BFB0FD" w14:textId="77777777" w:rsidR="006E6A49" w:rsidRDefault="006E6A49" w:rsidP="006E6A49">
      <w:r>
        <w:t xml:space="preserve"> * File:   </w:t>
      </w:r>
      <w:proofErr w:type="spellStart"/>
      <w:r>
        <w:t>Vehicles.h</w:t>
      </w:r>
      <w:proofErr w:type="spellEnd"/>
    </w:p>
    <w:p w14:paraId="7CF5A8E2" w14:textId="77777777" w:rsidR="006E6A49" w:rsidRDefault="006E6A49" w:rsidP="006E6A49">
      <w:r>
        <w:t xml:space="preserve"> * Author: Shelton Ngwenya</w:t>
      </w:r>
    </w:p>
    <w:p w14:paraId="775CD12C" w14:textId="77777777" w:rsidR="006E6A49" w:rsidRDefault="006E6A49" w:rsidP="006E6A49">
      <w:r>
        <w:t xml:space="preserve"> *</w:t>
      </w:r>
    </w:p>
    <w:p w14:paraId="3ED1748E" w14:textId="77777777" w:rsidR="006E6A49" w:rsidRDefault="006E6A49" w:rsidP="006E6A49">
      <w:r>
        <w:t xml:space="preserve"> * Created on 15 March 2021, 19:45</w:t>
      </w:r>
    </w:p>
    <w:p w14:paraId="047130E6" w14:textId="77777777" w:rsidR="006E6A49" w:rsidRDefault="006E6A49" w:rsidP="006E6A49">
      <w:r>
        <w:t xml:space="preserve"> */</w:t>
      </w:r>
    </w:p>
    <w:p w14:paraId="056D9BB5" w14:textId="77777777" w:rsidR="006E6A49" w:rsidRDefault="006E6A49" w:rsidP="006E6A49"/>
    <w:p w14:paraId="58FB326A" w14:textId="77777777" w:rsidR="006E6A49" w:rsidRDefault="006E6A49" w:rsidP="006E6A49">
      <w:r>
        <w:t>#ifndef VEHICLES_H</w:t>
      </w:r>
    </w:p>
    <w:p w14:paraId="37C9E72C" w14:textId="77777777" w:rsidR="006E6A49" w:rsidRDefault="006E6A49" w:rsidP="006E6A49">
      <w:r>
        <w:t>#define VEHICLES_H</w:t>
      </w:r>
    </w:p>
    <w:p w14:paraId="57B65495" w14:textId="77777777" w:rsidR="006E6A49" w:rsidRDefault="006E6A49" w:rsidP="006E6A49"/>
    <w:p w14:paraId="08D7AA8E" w14:textId="77777777" w:rsidR="006E6A49" w:rsidRDefault="006E6A49" w:rsidP="006E6A49">
      <w:r>
        <w:t>#include "</w:t>
      </w:r>
      <w:proofErr w:type="spellStart"/>
      <w:r>
        <w:t>Report.h</w:t>
      </w:r>
      <w:proofErr w:type="spellEnd"/>
      <w:r>
        <w:t>"</w:t>
      </w:r>
    </w:p>
    <w:p w14:paraId="54B6B591" w14:textId="77777777" w:rsidR="006E6A49" w:rsidRDefault="006E6A49" w:rsidP="006E6A49"/>
    <w:p w14:paraId="00606D6C" w14:textId="77777777" w:rsidR="006E6A49" w:rsidRDefault="006E6A49" w:rsidP="006E6A49">
      <w:r>
        <w:t>#include &lt;iostream&gt;</w:t>
      </w:r>
    </w:p>
    <w:p w14:paraId="0E527160" w14:textId="77777777" w:rsidR="006E6A49" w:rsidRDefault="006E6A49" w:rsidP="006E6A49">
      <w:r>
        <w:t xml:space="preserve">using namespace </w:t>
      </w:r>
      <w:proofErr w:type="gramStart"/>
      <w:r>
        <w:t>std;</w:t>
      </w:r>
      <w:proofErr w:type="gramEnd"/>
    </w:p>
    <w:p w14:paraId="0BD418A4" w14:textId="77777777" w:rsidR="006E6A49" w:rsidRDefault="006E6A49" w:rsidP="006E6A49"/>
    <w:p w14:paraId="62C2063A" w14:textId="77777777" w:rsidR="006E6A49" w:rsidRDefault="006E6A49" w:rsidP="006E6A49">
      <w:r>
        <w:t>class Vehicles {</w:t>
      </w:r>
    </w:p>
    <w:p w14:paraId="4875C960" w14:textId="77777777" w:rsidR="006E6A49" w:rsidRDefault="006E6A49" w:rsidP="006E6A49">
      <w:r>
        <w:t>public:</w:t>
      </w:r>
    </w:p>
    <w:p w14:paraId="69BB3FEA" w14:textId="77777777" w:rsidR="006E6A49" w:rsidRDefault="006E6A49" w:rsidP="006E6A49">
      <w:r>
        <w:t xml:space="preserve">    Vehicles </w:t>
      </w:r>
      <w:proofErr w:type="gramStart"/>
      <w:r>
        <w:t>(){</w:t>
      </w:r>
      <w:proofErr w:type="gramEnd"/>
      <w:r>
        <w:t>};</w:t>
      </w:r>
    </w:p>
    <w:p w14:paraId="4F8FDE41" w14:textId="77777777" w:rsidR="006E6A49" w:rsidRDefault="006E6A49" w:rsidP="006E6A49">
      <w:r>
        <w:t xml:space="preserve">    </w:t>
      </w:r>
      <w:proofErr w:type="gramStart"/>
      <w:r>
        <w:t>Vehicles(</w:t>
      </w:r>
      <w:proofErr w:type="gramEnd"/>
      <w:r>
        <w:t>string, string, string, string, double, int, bool, bool);</w:t>
      </w:r>
    </w:p>
    <w:p w14:paraId="5D4E532E" w14:textId="77777777" w:rsidR="006E6A49" w:rsidRDefault="006E6A49" w:rsidP="006E6A49">
      <w:r>
        <w:t xml:space="preserve">    virtual ~</w:t>
      </w:r>
      <w:proofErr w:type="gramStart"/>
      <w:r>
        <w:t>Vehicles(</w:t>
      </w:r>
      <w:proofErr w:type="gramEnd"/>
      <w:r>
        <w:t>);</w:t>
      </w:r>
    </w:p>
    <w:p w14:paraId="20D9F74F" w14:textId="77777777" w:rsidR="006E6A49" w:rsidRDefault="006E6A49" w:rsidP="006E6A49">
      <w:r>
        <w:t xml:space="preserve">    </w:t>
      </w:r>
    </w:p>
    <w:p w14:paraId="64F1653E" w14:textId="77777777" w:rsidR="006E6A49" w:rsidRDefault="006E6A49" w:rsidP="006E6A49">
      <w:r>
        <w:t xml:space="preserve">    bool </w:t>
      </w:r>
      <w:proofErr w:type="spellStart"/>
      <w:r>
        <w:t>checkVehiclesAvail</w:t>
      </w:r>
      <w:proofErr w:type="spellEnd"/>
      <w:r>
        <w:t>(bool</w:t>
      </w:r>
      <w:proofErr w:type="gramStart"/>
      <w:r>
        <w:t>);</w:t>
      </w:r>
      <w:proofErr w:type="gramEnd"/>
    </w:p>
    <w:p w14:paraId="1BC5E9AC" w14:textId="77777777" w:rsidR="006E6A49" w:rsidRDefault="006E6A49" w:rsidP="006E6A49">
      <w:r>
        <w:t xml:space="preserve">    bool </w:t>
      </w:r>
      <w:proofErr w:type="spellStart"/>
      <w:proofErr w:type="gramStart"/>
      <w:r>
        <w:t>wheelchairAccessible</w:t>
      </w:r>
      <w:proofErr w:type="spellEnd"/>
      <w:r>
        <w:t>(</w:t>
      </w:r>
      <w:proofErr w:type="gramEnd"/>
      <w:r>
        <w:t>bool, int);</w:t>
      </w:r>
    </w:p>
    <w:p w14:paraId="12A21F6A" w14:textId="77777777" w:rsidR="006E6A49" w:rsidRDefault="006E6A49" w:rsidP="006E6A49">
      <w:r>
        <w:t xml:space="preserve">    void </w:t>
      </w:r>
      <w:proofErr w:type="spellStart"/>
      <w:proofErr w:type="gramStart"/>
      <w:r>
        <w:t>printVehicleDetails</w:t>
      </w:r>
      <w:proofErr w:type="spellEnd"/>
      <w:r>
        <w:t>(</w:t>
      </w:r>
      <w:proofErr w:type="gramEnd"/>
      <w:r>
        <w:t>);</w:t>
      </w:r>
    </w:p>
    <w:p w14:paraId="709BD443" w14:textId="77777777" w:rsidR="006E6A49" w:rsidRDefault="006E6A49" w:rsidP="006E6A49"/>
    <w:p w14:paraId="252AF55E" w14:textId="77777777" w:rsidR="006E6A49" w:rsidRDefault="006E6A49" w:rsidP="006E6A49">
      <w:r>
        <w:t xml:space="preserve">    void </w:t>
      </w:r>
      <w:proofErr w:type="spellStart"/>
      <w:proofErr w:type="gramStart"/>
      <w:r>
        <w:t>setVehicleAvail</w:t>
      </w:r>
      <w:proofErr w:type="spellEnd"/>
      <w:r>
        <w:t>(</w:t>
      </w:r>
      <w:proofErr w:type="gramEnd"/>
      <w:r>
        <w:t>bool Avail) {</w:t>
      </w:r>
    </w:p>
    <w:p w14:paraId="7C13E7B1" w14:textId="77777777" w:rsidR="006E6A49" w:rsidRDefault="006E6A49" w:rsidP="006E6A49">
      <w:r>
        <w:t xml:space="preserve">        </w:t>
      </w:r>
      <w:proofErr w:type="spellStart"/>
      <w:r>
        <w:t>isAvail</w:t>
      </w:r>
      <w:proofErr w:type="spellEnd"/>
      <w:r>
        <w:t xml:space="preserve"> = </w:t>
      </w:r>
      <w:proofErr w:type="gramStart"/>
      <w:r>
        <w:t>Avail;</w:t>
      </w:r>
      <w:proofErr w:type="gramEnd"/>
    </w:p>
    <w:p w14:paraId="22AC7B9F" w14:textId="77777777" w:rsidR="006E6A49" w:rsidRDefault="006E6A49" w:rsidP="006E6A49">
      <w:r>
        <w:t xml:space="preserve">    }</w:t>
      </w:r>
    </w:p>
    <w:p w14:paraId="4E0F423A" w14:textId="77777777" w:rsidR="006E6A49" w:rsidRDefault="006E6A49" w:rsidP="006E6A49"/>
    <w:p w14:paraId="3A6C7F24" w14:textId="77777777" w:rsidR="006E6A49" w:rsidRDefault="006E6A49" w:rsidP="006E6A49">
      <w:r>
        <w:t xml:space="preserve">    string </w:t>
      </w:r>
      <w:proofErr w:type="spellStart"/>
      <w:proofErr w:type="gramStart"/>
      <w:r>
        <w:t>getRegistrationNum</w:t>
      </w:r>
      <w:proofErr w:type="spellEnd"/>
      <w:r>
        <w:t>(</w:t>
      </w:r>
      <w:proofErr w:type="gramEnd"/>
      <w:r>
        <w:t xml:space="preserve">) </w:t>
      </w:r>
      <w:proofErr w:type="spellStart"/>
      <w:r>
        <w:t>const</w:t>
      </w:r>
      <w:proofErr w:type="spellEnd"/>
      <w:r>
        <w:t xml:space="preserve"> {</w:t>
      </w:r>
    </w:p>
    <w:p w14:paraId="6F565A46" w14:textId="77777777" w:rsidR="006E6A49" w:rsidRDefault="006E6A49" w:rsidP="006E6A49">
      <w:r>
        <w:lastRenderedPageBreak/>
        <w:t xml:space="preserve">        return </w:t>
      </w:r>
      <w:proofErr w:type="spellStart"/>
      <w:proofErr w:type="gramStart"/>
      <w:r>
        <w:t>registrationNum</w:t>
      </w:r>
      <w:proofErr w:type="spellEnd"/>
      <w:r>
        <w:t>;</w:t>
      </w:r>
      <w:proofErr w:type="gramEnd"/>
    </w:p>
    <w:p w14:paraId="5ED2133C" w14:textId="77777777" w:rsidR="006E6A49" w:rsidRDefault="006E6A49" w:rsidP="006E6A49">
      <w:r>
        <w:t xml:space="preserve">    }</w:t>
      </w:r>
    </w:p>
    <w:p w14:paraId="3C38BC8A" w14:textId="77777777" w:rsidR="006E6A49" w:rsidRDefault="006E6A49" w:rsidP="006E6A49"/>
    <w:p w14:paraId="67A5C881" w14:textId="77777777" w:rsidR="006E6A49" w:rsidRDefault="006E6A49" w:rsidP="006E6A49">
      <w:r>
        <w:t xml:space="preserve">    void </w:t>
      </w:r>
      <w:proofErr w:type="spellStart"/>
      <w:proofErr w:type="gramStart"/>
      <w:r>
        <w:t>setRegistrationNum</w:t>
      </w:r>
      <w:proofErr w:type="spellEnd"/>
      <w:r>
        <w:t>(</w:t>
      </w:r>
      <w:proofErr w:type="gramEnd"/>
      <w:r>
        <w:t xml:space="preserve">string </w:t>
      </w:r>
      <w:proofErr w:type="spellStart"/>
      <w:r>
        <w:t>registrationNum</w:t>
      </w:r>
      <w:proofErr w:type="spellEnd"/>
      <w:r>
        <w:t>) {</w:t>
      </w:r>
    </w:p>
    <w:p w14:paraId="5E09FCEA" w14:textId="77777777" w:rsidR="006E6A49" w:rsidRDefault="006E6A49" w:rsidP="006E6A49">
      <w:r>
        <w:t xml:space="preserve">        this-&gt;</w:t>
      </w:r>
      <w:proofErr w:type="spellStart"/>
      <w:r>
        <w:t>registrationNum</w:t>
      </w:r>
      <w:proofErr w:type="spellEnd"/>
      <w:r>
        <w:t xml:space="preserve"> = </w:t>
      </w:r>
      <w:proofErr w:type="spellStart"/>
      <w:proofErr w:type="gramStart"/>
      <w:r>
        <w:t>registrationNum</w:t>
      </w:r>
      <w:proofErr w:type="spellEnd"/>
      <w:r>
        <w:t>;</w:t>
      </w:r>
      <w:proofErr w:type="gramEnd"/>
    </w:p>
    <w:p w14:paraId="4038871B" w14:textId="77777777" w:rsidR="006E6A49" w:rsidRDefault="006E6A49" w:rsidP="006E6A49">
      <w:r>
        <w:t xml:space="preserve">    }</w:t>
      </w:r>
    </w:p>
    <w:p w14:paraId="53A3F870" w14:textId="77777777" w:rsidR="006E6A49" w:rsidRDefault="006E6A49" w:rsidP="006E6A49"/>
    <w:p w14:paraId="547ED487" w14:textId="77777777" w:rsidR="006E6A49" w:rsidRDefault="006E6A49" w:rsidP="006E6A49">
      <w:r>
        <w:t xml:space="preserve">    bool </w:t>
      </w:r>
      <w:proofErr w:type="spellStart"/>
      <w:proofErr w:type="gramStart"/>
      <w:r>
        <w:t>getVehicleIsAvail</w:t>
      </w:r>
      <w:proofErr w:type="spellEnd"/>
      <w:r>
        <w:t>(</w:t>
      </w:r>
      <w:proofErr w:type="gramEnd"/>
      <w:r>
        <w:t xml:space="preserve">) </w:t>
      </w:r>
      <w:proofErr w:type="spellStart"/>
      <w:r>
        <w:t>const</w:t>
      </w:r>
      <w:proofErr w:type="spellEnd"/>
      <w:r>
        <w:t xml:space="preserve"> {</w:t>
      </w:r>
    </w:p>
    <w:p w14:paraId="20AC11D7" w14:textId="77777777" w:rsidR="006E6A49" w:rsidRDefault="006E6A49" w:rsidP="006E6A49">
      <w:r>
        <w:t xml:space="preserve">        return </w:t>
      </w:r>
      <w:proofErr w:type="spellStart"/>
      <w:proofErr w:type="gramStart"/>
      <w:r>
        <w:t>isAvail</w:t>
      </w:r>
      <w:proofErr w:type="spellEnd"/>
      <w:r>
        <w:t>;</w:t>
      </w:r>
      <w:proofErr w:type="gramEnd"/>
    </w:p>
    <w:p w14:paraId="043533EF" w14:textId="77777777" w:rsidR="006E6A49" w:rsidRDefault="006E6A49" w:rsidP="006E6A49">
      <w:r>
        <w:t xml:space="preserve">    }</w:t>
      </w:r>
    </w:p>
    <w:p w14:paraId="08160E9A" w14:textId="77777777" w:rsidR="006E6A49" w:rsidRDefault="006E6A49" w:rsidP="006E6A49"/>
    <w:p w14:paraId="513AD4F4" w14:textId="77777777" w:rsidR="006E6A49" w:rsidRDefault="006E6A49" w:rsidP="006E6A49">
      <w:r>
        <w:t xml:space="preserve">    string </w:t>
      </w:r>
      <w:proofErr w:type="spellStart"/>
      <w:proofErr w:type="gramStart"/>
      <w:r>
        <w:t>getType</w:t>
      </w:r>
      <w:proofErr w:type="spellEnd"/>
      <w:r>
        <w:t>(</w:t>
      </w:r>
      <w:proofErr w:type="gramEnd"/>
      <w:r>
        <w:t xml:space="preserve">) </w:t>
      </w:r>
      <w:proofErr w:type="spellStart"/>
      <w:r>
        <w:t>const</w:t>
      </w:r>
      <w:proofErr w:type="spellEnd"/>
      <w:r>
        <w:t xml:space="preserve"> {</w:t>
      </w:r>
    </w:p>
    <w:p w14:paraId="59087885" w14:textId="77777777" w:rsidR="006E6A49" w:rsidRDefault="006E6A49" w:rsidP="006E6A49">
      <w:r>
        <w:t xml:space="preserve">        return </w:t>
      </w:r>
      <w:proofErr w:type="gramStart"/>
      <w:r>
        <w:t>type;</w:t>
      </w:r>
      <w:proofErr w:type="gramEnd"/>
    </w:p>
    <w:p w14:paraId="35046507" w14:textId="77777777" w:rsidR="006E6A49" w:rsidRDefault="006E6A49" w:rsidP="006E6A49">
      <w:r>
        <w:t xml:space="preserve">    }</w:t>
      </w:r>
    </w:p>
    <w:p w14:paraId="04A487CD" w14:textId="77777777" w:rsidR="006E6A49" w:rsidRDefault="006E6A49" w:rsidP="006E6A49"/>
    <w:p w14:paraId="36FA772D" w14:textId="77777777" w:rsidR="006E6A49" w:rsidRDefault="006E6A49" w:rsidP="006E6A49">
      <w:r>
        <w:t xml:space="preserve">    double </w:t>
      </w:r>
      <w:proofErr w:type="spellStart"/>
      <w:proofErr w:type="gramStart"/>
      <w:r>
        <w:t>getMileage</w:t>
      </w:r>
      <w:proofErr w:type="spellEnd"/>
      <w:r>
        <w:t>(</w:t>
      </w:r>
      <w:proofErr w:type="gramEnd"/>
      <w:r>
        <w:t xml:space="preserve">) </w:t>
      </w:r>
      <w:proofErr w:type="spellStart"/>
      <w:r>
        <w:t>const</w:t>
      </w:r>
      <w:proofErr w:type="spellEnd"/>
      <w:r>
        <w:t xml:space="preserve"> {</w:t>
      </w:r>
    </w:p>
    <w:p w14:paraId="41BAB990" w14:textId="77777777" w:rsidR="006E6A49" w:rsidRDefault="006E6A49" w:rsidP="006E6A49">
      <w:r>
        <w:t xml:space="preserve">        return </w:t>
      </w:r>
      <w:proofErr w:type="gramStart"/>
      <w:r>
        <w:t>mileage;</w:t>
      </w:r>
      <w:proofErr w:type="gramEnd"/>
    </w:p>
    <w:p w14:paraId="336D9657" w14:textId="77777777" w:rsidR="006E6A49" w:rsidRDefault="006E6A49" w:rsidP="006E6A49">
      <w:r>
        <w:t xml:space="preserve">    }</w:t>
      </w:r>
    </w:p>
    <w:p w14:paraId="0E2D56F5" w14:textId="77777777" w:rsidR="006E6A49" w:rsidRDefault="006E6A49" w:rsidP="006E6A49"/>
    <w:p w14:paraId="7C6DB630" w14:textId="77777777" w:rsidR="006E6A49" w:rsidRDefault="006E6A49" w:rsidP="006E6A49">
      <w:r>
        <w:t xml:space="preserve">    void </w:t>
      </w:r>
      <w:proofErr w:type="spellStart"/>
      <w:proofErr w:type="gramStart"/>
      <w:r>
        <w:t>setMileage</w:t>
      </w:r>
      <w:proofErr w:type="spellEnd"/>
      <w:r>
        <w:t>(</w:t>
      </w:r>
      <w:proofErr w:type="gramEnd"/>
      <w:r>
        <w:t>double mileage) {</w:t>
      </w:r>
    </w:p>
    <w:p w14:paraId="17F350B1" w14:textId="77777777" w:rsidR="006E6A49" w:rsidRDefault="006E6A49" w:rsidP="006E6A49">
      <w:r>
        <w:t xml:space="preserve">        this-&gt;mileage = </w:t>
      </w:r>
      <w:proofErr w:type="gramStart"/>
      <w:r>
        <w:t>mileage;</w:t>
      </w:r>
      <w:proofErr w:type="gramEnd"/>
    </w:p>
    <w:p w14:paraId="6C6B5683" w14:textId="77777777" w:rsidR="006E6A49" w:rsidRDefault="006E6A49" w:rsidP="006E6A49">
      <w:r>
        <w:t xml:space="preserve">    }</w:t>
      </w:r>
    </w:p>
    <w:p w14:paraId="6CE2D2FA" w14:textId="77777777" w:rsidR="006E6A49" w:rsidRDefault="006E6A49" w:rsidP="006E6A49"/>
    <w:p w14:paraId="54C4B688" w14:textId="77777777" w:rsidR="006E6A49" w:rsidRDefault="006E6A49" w:rsidP="006E6A49">
      <w:r>
        <w:t xml:space="preserve">    double </w:t>
      </w:r>
      <w:proofErr w:type="spellStart"/>
      <w:proofErr w:type="gramStart"/>
      <w:r>
        <w:t>getVehicleTotalRev</w:t>
      </w:r>
      <w:proofErr w:type="spellEnd"/>
      <w:r>
        <w:t>(</w:t>
      </w:r>
      <w:proofErr w:type="gramEnd"/>
      <w:r>
        <w:t xml:space="preserve">) </w:t>
      </w:r>
      <w:proofErr w:type="spellStart"/>
      <w:r>
        <w:t>const</w:t>
      </w:r>
      <w:proofErr w:type="spellEnd"/>
      <w:r>
        <w:t xml:space="preserve"> {</w:t>
      </w:r>
    </w:p>
    <w:p w14:paraId="199B6709" w14:textId="77777777" w:rsidR="006E6A49" w:rsidRDefault="006E6A49" w:rsidP="006E6A49">
      <w:r>
        <w:t xml:space="preserve">        return </w:t>
      </w:r>
      <w:proofErr w:type="spellStart"/>
      <w:proofErr w:type="gramStart"/>
      <w:r>
        <w:t>vehicleTotalRev</w:t>
      </w:r>
      <w:proofErr w:type="spellEnd"/>
      <w:r>
        <w:t>;</w:t>
      </w:r>
      <w:proofErr w:type="gramEnd"/>
    </w:p>
    <w:p w14:paraId="79CC7FC2" w14:textId="77777777" w:rsidR="006E6A49" w:rsidRDefault="006E6A49" w:rsidP="006E6A49">
      <w:r>
        <w:t xml:space="preserve">    }</w:t>
      </w:r>
    </w:p>
    <w:p w14:paraId="354E3E39" w14:textId="77777777" w:rsidR="006E6A49" w:rsidRDefault="006E6A49" w:rsidP="006E6A49"/>
    <w:p w14:paraId="15B5D738" w14:textId="77777777" w:rsidR="006E6A49" w:rsidRDefault="006E6A49" w:rsidP="006E6A49">
      <w:r>
        <w:t xml:space="preserve">    void </w:t>
      </w:r>
      <w:proofErr w:type="spellStart"/>
      <w:proofErr w:type="gramStart"/>
      <w:r>
        <w:t>setVehicleTotalRev</w:t>
      </w:r>
      <w:proofErr w:type="spellEnd"/>
      <w:r>
        <w:t>(</w:t>
      </w:r>
      <w:proofErr w:type="gramEnd"/>
      <w:r>
        <w:t xml:space="preserve">double </w:t>
      </w:r>
      <w:proofErr w:type="spellStart"/>
      <w:r>
        <w:t>vehicleTotalRev</w:t>
      </w:r>
      <w:proofErr w:type="spellEnd"/>
      <w:r>
        <w:t>) {</w:t>
      </w:r>
    </w:p>
    <w:p w14:paraId="7C0E2FE5" w14:textId="77777777" w:rsidR="006E6A49" w:rsidRDefault="006E6A49" w:rsidP="006E6A49">
      <w:r>
        <w:t xml:space="preserve">        this-&gt;</w:t>
      </w:r>
      <w:proofErr w:type="spellStart"/>
      <w:r>
        <w:t>vehicleTotalRev</w:t>
      </w:r>
      <w:proofErr w:type="spellEnd"/>
      <w:r>
        <w:t xml:space="preserve"> = </w:t>
      </w:r>
      <w:proofErr w:type="spellStart"/>
      <w:proofErr w:type="gramStart"/>
      <w:r>
        <w:t>vehicleTotalRev</w:t>
      </w:r>
      <w:proofErr w:type="spellEnd"/>
      <w:r>
        <w:t>;</w:t>
      </w:r>
      <w:proofErr w:type="gramEnd"/>
    </w:p>
    <w:p w14:paraId="47505901" w14:textId="77777777" w:rsidR="006E6A49" w:rsidRDefault="006E6A49" w:rsidP="006E6A49">
      <w:r>
        <w:t xml:space="preserve">    }</w:t>
      </w:r>
    </w:p>
    <w:p w14:paraId="70735C18" w14:textId="77777777" w:rsidR="006E6A49" w:rsidRDefault="006E6A49" w:rsidP="006E6A49"/>
    <w:p w14:paraId="14A0F1AB" w14:textId="77777777" w:rsidR="006E6A49" w:rsidRDefault="006E6A49" w:rsidP="006E6A49">
      <w:r>
        <w:lastRenderedPageBreak/>
        <w:t xml:space="preserve">    bool </w:t>
      </w:r>
      <w:proofErr w:type="spellStart"/>
      <w:proofErr w:type="gramStart"/>
      <w:r>
        <w:t>getIsWheelChair</w:t>
      </w:r>
      <w:proofErr w:type="spellEnd"/>
      <w:r>
        <w:t>(</w:t>
      </w:r>
      <w:proofErr w:type="gramEnd"/>
      <w:r>
        <w:t xml:space="preserve">) </w:t>
      </w:r>
      <w:proofErr w:type="spellStart"/>
      <w:r>
        <w:t>const</w:t>
      </w:r>
      <w:proofErr w:type="spellEnd"/>
      <w:r>
        <w:t xml:space="preserve"> {</w:t>
      </w:r>
    </w:p>
    <w:p w14:paraId="7D63E4CA" w14:textId="77777777" w:rsidR="006E6A49" w:rsidRDefault="006E6A49" w:rsidP="006E6A49">
      <w:r>
        <w:t xml:space="preserve">        return </w:t>
      </w:r>
      <w:proofErr w:type="spellStart"/>
      <w:proofErr w:type="gramStart"/>
      <w:r>
        <w:t>wheelChair</w:t>
      </w:r>
      <w:proofErr w:type="spellEnd"/>
      <w:r>
        <w:t>;</w:t>
      </w:r>
      <w:proofErr w:type="gramEnd"/>
    </w:p>
    <w:p w14:paraId="7C4D1802" w14:textId="77777777" w:rsidR="006E6A49" w:rsidRDefault="006E6A49" w:rsidP="006E6A49">
      <w:r>
        <w:t xml:space="preserve">    }</w:t>
      </w:r>
    </w:p>
    <w:p w14:paraId="349F0408" w14:textId="77777777" w:rsidR="006E6A49" w:rsidRDefault="006E6A49" w:rsidP="006E6A49"/>
    <w:p w14:paraId="536A71C2" w14:textId="77777777" w:rsidR="006E6A49" w:rsidRDefault="006E6A49" w:rsidP="006E6A49"/>
    <w:p w14:paraId="359B0AED" w14:textId="77777777" w:rsidR="006E6A49" w:rsidRDefault="006E6A49" w:rsidP="006E6A49">
      <w:r>
        <w:t xml:space="preserve">    </w:t>
      </w:r>
    </w:p>
    <w:p w14:paraId="17FEEBB5" w14:textId="77777777" w:rsidR="006E6A49" w:rsidRDefault="006E6A49" w:rsidP="006E6A49">
      <w:r>
        <w:t xml:space="preserve">    </w:t>
      </w:r>
    </w:p>
    <w:p w14:paraId="29A54EC7" w14:textId="77777777" w:rsidR="006E6A49" w:rsidRDefault="006E6A49" w:rsidP="006E6A49"/>
    <w:p w14:paraId="45CC01D5" w14:textId="77777777" w:rsidR="006E6A49" w:rsidRDefault="006E6A49" w:rsidP="006E6A49">
      <w:r>
        <w:t>protected:</w:t>
      </w:r>
    </w:p>
    <w:p w14:paraId="3E6F248B" w14:textId="77777777" w:rsidR="006E6A49" w:rsidRDefault="006E6A49" w:rsidP="006E6A49">
      <w:r>
        <w:t xml:space="preserve">    string </w:t>
      </w:r>
      <w:proofErr w:type="spellStart"/>
      <w:r>
        <w:t>registrationNum</w:t>
      </w:r>
      <w:proofErr w:type="spellEnd"/>
      <w:r>
        <w:t xml:space="preserve">, make, model, </w:t>
      </w:r>
      <w:proofErr w:type="gramStart"/>
      <w:r>
        <w:t>type;</w:t>
      </w:r>
      <w:proofErr w:type="gramEnd"/>
    </w:p>
    <w:p w14:paraId="48D9AC02" w14:textId="77777777" w:rsidR="006E6A49" w:rsidRDefault="006E6A49" w:rsidP="006E6A49">
      <w:r>
        <w:t xml:space="preserve">    double mileage, </w:t>
      </w:r>
      <w:proofErr w:type="spellStart"/>
      <w:r>
        <w:t>vehicleTotalRev</w:t>
      </w:r>
      <w:proofErr w:type="spellEnd"/>
      <w:r>
        <w:t xml:space="preserve"> = </w:t>
      </w:r>
      <w:proofErr w:type="gramStart"/>
      <w:r>
        <w:t>0;</w:t>
      </w:r>
      <w:proofErr w:type="gramEnd"/>
    </w:p>
    <w:p w14:paraId="61A89574" w14:textId="77777777" w:rsidR="006E6A49" w:rsidRDefault="006E6A49" w:rsidP="006E6A49">
      <w:r>
        <w:t xml:space="preserve">    bool </w:t>
      </w:r>
      <w:proofErr w:type="spellStart"/>
      <w:proofErr w:type="gramStart"/>
      <w:r>
        <w:t>wheelChair</w:t>
      </w:r>
      <w:proofErr w:type="spellEnd"/>
      <w:r>
        <w:t>;</w:t>
      </w:r>
      <w:proofErr w:type="gramEnd"/>
    </w:p>
    <w:p w14:paraId="1B7A5CFB" w14:textId="77777777" w:rsidR="006E6A49" w:rsidRDefault="006E6A49" w:rsidP="006E6A49">
      <w:r>
        <w:t xml:space="preserve">    int </w:t>
      </w:r>
      <w:proofErr w:type="gramStart"/>
      <w:r>
        <w:t>capacity;</w:t>
      </w:r>
      <w:proofErr w:type="gramEnd"/>
    </w:p>
    <w:p w14:paraId="404DDADB" w14:textId="77777777" w:rsidR="006E6A49" w:rsidRDefault="006E6A49" w:rsidP="006E6A49">
      <w:r>
        <w:t xml:space="preserve">    bool </w:t>
      </w:r>
      <w:proofErr w:type="spellStart"/>
      <w:proofErr w:type="gramStart"/>
      <w:r>
        <w:t>isAvail</w:t>
      </w:r>
      <w:proofErr w:type="spellEnd"/>
      <w:r>
        <w:t>;</w:t>
      </w:r>
      <w:proofErr w:type="gramEnd"/>
    </w:p>
    <w:p w14:paraId="05D1DCF4" w14:textId="77777777" w:rsidR="006E6A49" w:rsidRDefault="006E6A49" w:rsidP="006E6A49"/>
    <w:p w14:paraId="5F162480" w14:textId="77777777" w:rsidR="006E6A49" w:rsidRDefault="006E6A49" w:rsidP="006E6A49">
      <w:r>
        <w:t>};</w:t>
      </w:r>
    </w:p>
    <w:p w14:paraId="6F83349D" w14:textId="77777777" w:rsidR="006E6A49" w:rsidRDefault="006E6A49" w:rsidP="006E6A49"/>
    <w:p w14:paraId="17865D61" w14:textId="77777777" w:rsidR="006E6A49" w:rsidRDefault="006E6A49" w:rsidP="006E6A49">
      <w:r>
        <w:t>#endif /* VEHICLES_H */</w:t>
      </w:r>
    </w:p>
    <w:p w14:paraId="3F205007" w14:textId="7C9CBDF5" w:rsidR="00E23AEE" w:rsidRDefault="00E23AEE">
      <w:r>
        <w:br w:type="page"/>
      </w:r>
    </w:p>
    <w:p w14:paraId="279595AE" w14:textId="77777777" w:rsidR="00E23AEE" w:rsidRDefault="00E23AEE" w:rsidP="00E23AEE"/>
    <w:p w14:paraId="309BEE22" w14:textId="77777777" w:rsidR="00E23AEE" w:rsidRDefault="00E23AEE" w:rsidP="00E23AEE"/>
    <w:p w14:paraId="690B517C" w14:textId="77777777" w:rsidR="00E23AEE" w:rsidRDefault="00E23AEE" w:rsidP="00E23AEE">
      <w:r>
        <w:t xml:space="preserve">/* </w:t>
      </w:r>
    </w:p>
    <w:p w14:paraId="7241F8A8" w14:textId="77777777" w:rsidR="00E23AEE" w:rsidRDefault="00E23AEE" w:rsidP="00E23AEE">
      <w:r>
        <w:t xml:space="preserve"> * File:   Vehicles.cpp</w:t>
      </w:r>
    </w:p>
    <w:p w14:paraId="67ED3379" w14:textId="77777777" w:rsidR="00E23AEE" w:rsidRDefault="00E23AEE" w:rsidP="00E23AEE">
      <w:r>
        <w:t xml:space="preserve"> * Author: Shelton Ngwenya</w:t>
      </w:r>
    </w:p>
    <w:p w14:paraId="11DC9F46" w14:textId="77777777" w:rsidR="00E23AEE" w:rsidRDefault="00E23AEE" w:rsidP="00E23AEE">
      <w:r>
        <w:t xml:space="preserve"> * </w:t>
      </w:r>
    </w:p>
    <w:p w14:paraId="57D6ECA3" w14:textId="77777777" w:rsidR="00E23AEE" w:rsidRDefault="00E23AEE" w:rsidP="00E23AEE">
      <w:r>
        <w:t xml:space="preserve"> * Created on 15 March 2021, 19:45</w:t>
      </w:r>
    </w:p>
    <w:p w14:paraId="6B41097F" w14:textId="77777777" w:rsidR="00E23AEE" w:rsidRDefault="00E23AEE" w:rsidP="00E23AEE">
      <w:r>
        <w:t xml:space="preserve"> */</w:t>
      </w:r>
    </w:p>
    <w:p w14:paraId="391636A3" w14:textId="77777777" w:rsidR="00E23AEE" w:rsidRDefault="00E23AEE" w:rsidP="00E23AEE"/>
    <w:p w14:paraId="243ADB77" w14:textId="77777777" w:rsidR="00E23AEE" w:rsidRDefault="00E23AEE" w:rsidP="00E23AEE">
      <w:r>
        <w:t>#include "</w:t>
      </w:r>
      <w:proofErr w:type="spellStart"/>
      <w:r>
        <w:t>Vehicles.h</w:t>
      </w:r>
      <w:proofErr w:type="spellEnd"/>
      <w:r>
        <w:t>"</w:t>
      </w:r>
    </w:p>
    <w:p w14:paraId="01022C51" w14:textId="77777777" w:rsidR="00E23AEE" w:rsidRDefault="00E23AEE" w:rsidP="00E23AEE">
      <w:r>
        <w:t>#include &lt;</w:t>
      </w:r>
      <w:proofErr w:type="spellStart"/>
      <w:r>
        <w:t>iomanip</w:t>
      </w:r>
      <w:proofErr w:type="spellEnd"/>
      <w:r>
        <w:t>&gt;</w:t>
      </w:r>
    </w:p>
    <w:p w14:paraId="4B6AC8DC" w14:textId="77777777" w:rsidR="00E23AEE" w:rsidRDefault="00E23AEE" w:rsidP="00E23AEE">
      <w:r>
        <w:t>#include &lt;iostream&gt;</w:t>
      </w:r>
    </w:p>
    <w:p w14:paraId="5AA88AEB" w14:textId="77777777" w:rsidR="00E23AEE" w:rsidRDefault="00E23AEE" w:rsidP="00E23AEE">
      <w:r>
        <w:t xml:space="preserve">using namespace </w:t>
      </w:r>
      <w:proofErr w:type="gramStart"/>
      <w:r>
        <w:t>std;</w:t>
      </w:r>
      <w:proofErr w:type="gramEnd"/>
    </w:p>
    <w:p w14:paraId="0EE64D5D" w14:textId="77777777" w:rsidR="00E23AEE" w:rsidRDefault="00E23AEE" w:rsidP="00E23AEE"/>
    <w:p w14:paraId="3432A328" w14:textId="77777777" w:rsidR="00E23AEE" w:rsidRDefault="00E23AEE" w:rsidP="00E23AEE">
      <w:proofErr w:type="gramStart"/>
      <w:r>
        <w:t>Vehicles::</w:t>
      </w:r>
      <w:proofErr w:type="gramEnd"/>
      <w:r>
        <w:t xml:space="preserve">Vehicles(string </w:t>
      </w:r>
      <w:proofErr w:type="spellStart"/>
      <w:r>
        <w:t>vType</w:t>
      </w:r>
      <w:proofErr w:type="spellEnd"/>
      <w:r>
        <w:t xml:space="preserve">, string </w:t>
      </w:r>
      <w:proofErr w:type="spellStart"/>
      <w:r>
        <w:t>vRegNum</w:t>
      </w:r>
      <w:proofErr w:type="spellEnd"/>
      <w:r>
        <w:t xml:space="preserve">, string </w:t>
      </w:r>
      <w:proofErr w:type="spellStart"/>
      <w:r>
        <w:t>vMake</w:t>
      </w:r>
      <w:proofErr w:type="spellEnd"/>
      <w:r>
        <w:t xml:space="preserve">, string </w:t>
      </w:r>
      <w:proofErr w:type="spellStart"/>
      <w:r>
        <w:t>vModel</w:t>
      </w:r>
      <w:proofErr w:type="spellEnd"/>
      <w:r>
        <w:t>,</w:t>
      </w:r>
    </w:p>
    <w:p w14:paraId="15A9FC1E" w14:textId="77777777" w:rsidR="00E23AEE" w:rsidRDefault="00E23AEE" w:rsidP="00E23AEE">
      <w:r>
        <w:t xml:space="preserve">        double </w:t>
      </w:r>
      <w:proofErr w:type="spellStart"/>
      <w:r>
        <w:t>vMileage</w:t>
      </w:r>
      <w:proofErr w:type="spellEnd"/>
      <w:r>
        <w:t xml:space="preserve">, int </w:t>
      </w:r>
      <w:proofErr w:type="spellStart"/>
      <w:proofErr w:type="gramStart"/>
      <w:r>
        <w:t>vCapacity</w:t>
      </w:r>
      <w:proofErr w:type="spellEnd"/>
      <w:r>
        <w:t>,  bool</w:t>
      </w:r>
      <w:proofErr w:type="gramEnd"/>
      <w:r>
        <w:t xml:space="preserve"> </w:t>
      </w:r>
      <w:proofErr w:type="spellStart"/>
      <w:r>
        <w:t>vWheelChair</w:t>
      </w:r>
      <w:proofErr w:type="spellEnd"/>
      <w:r>
        <w:t xml:space="preserve">, bool </w:t>
      </w:r>
      <w:proofErr w:type="spellStart"/>
      <w:r>
        <w:t>vIsAvailable</w:t>
      </w:r>
      <w:proofErr w:type="spellEnd"/>
      <w:r>
        <w:t>) {//constructor</w:t>
      </w:r>
    </w:p>
    <w:p w14:paraId="3539C26C" w14:textId="77777777" w:rsidR="00E23AEE" w:rsidRDefault="00E23AEE" w:rsidP="00E23AEE">
      <w:r>
        <w:t xml:space="preserve">    type = </w:t>
      </w:r>
      <w:proofErr w:type="spellStart"/>
      <w:proofErr w:type="gramStart"/>
      <w:r>
        <w:t>vType</w:t>
      </w:r>
      <w:proofErr w:type="spellEnd"/>
      <w:r>
        <w:t>;</w:t>
      </w:r>
      <w:proofErr w:type="gramEnd"/>
    </w:p>
    <w:p w14:paraId="03E47391" w14:textId="77777777" w:rsidR="00E23AEE" w:rsidRDefault="00E23AEE" w:rsidP="00E23AEE">
      <w:r>
        <w:t xml:space="preserve">    </w:t>
      </w:r>
      <w:proofErr w:type="spellStart"/>
      <w:r>
        <w:t>registrationNum</w:t>
      </w:r>
      <w:proofErr w:type="spellEnd"/>
      <w:r>
        <w:t xml:space="preserve"> = </w:t>
      </w:r>
      <w:proofErr w:type="spellStart"/>
      <w:proofErr w:type="gramStart"/>
      <w:r>
        <w:t>vRegNum</w:t>
      </w:r>
      <w:proofErr w:type="spellEnd"/>
      <w:r>
        <w:t>;</w:t>
      </w:r>
      <w:proofErr w:type="gramEnd"/>
    </w:p>
    <w:p w14:paraId="6E323C58" w14:textId="77777777" w:rsidR="00E23AEE" w:rsidRDefault="00E23AEE" w:rsidP="00E23AEE">
      <w:r>
        <w:t xml:space="preserve">    make = </w:t>
      </w:r>
      <w:proofErr w:type="spellStart"/>
      <w:proofErr w:type="gramStart"/>
      <w:r>
        <w:t>vMake</w:t>
      </w:r>
      <w:proofErr w:type="spellEnd"/>
      <w:r>
        <w:t>;</w:t>
      </w:r>
      <w:proofErr w:type="gramEnd"/>
    </w:p>
    <w:p w14:paraId="1841DE6D" w14:textId="77777777" w:rsidR="00E23AEE" w:rsidRDefault="00E23AEE" w:rsidP="00E23AEE">
      <w:r>
        <w:t xml:space="preserve">    model = </w:t>
      </w:r>
      <w:proofErr w:type="spellStart"/>
      <w:proofErr w:type="gramStart"/>
      <w:r>
        <w:t>vModel</w:t>
      </w:r>
      <w:proofErr w:type="spellEnd"/>
      <w:r>
        <w:t>;</w:t>
      </w:r>
      <w:proofErr w:type="gramEnd"/>
    </w:p>
    <w:p w14:paraId="31FEC926" w14:textId="77777777" w:rsidR="00E23AEE" w:rsidRDefault="00E23AEE" w:rsidP="00E23AEE">
      <w:r>
        <w:t xml:space="preserve">    mileage = </w:t>
      </w:r>
      <w:proofErr w:type="spellStart"/>
      <w:proofErr w:type="gramStart"/>
      <w:r>
        <w:t>vMileage</w:t>
      </w:r>
      <w:proofErr w:type="spellEnd"/>
      <w:r>
        <w:t>;</w:t>
      </w:r>
      <w:proofErr w:type="gramEnd"/>
    </w:p>
    <w:p w14:paraId="16779092" w14:textId="77777777" w:rsidR="00E23AEE" w:rsidRDefault="00E23AEE" w:rsidP="00E23AEE">
      <w:r>
        <w:t xml:space="preserve">    </w:t>
      </w:r>
      <w:proofErr w:type="spellStart"/>
      <w:r>
        <w:t>wheelChair</w:t>
      </w:r>
      <w:proofErr w:type="spellEnd"/>
      <w:r>
        <w:t xml:space="preserve"> = </w:t>
      </w:r>
      <w:proofErr w:type="spellStart"/>
      <w:proofErr w:type="gramStart"/>
      <w:r>
        <w:t>vWheelChair</w:t>
      </w:r>
      <w:proofErr w:type="spellEnd"/>
      <w:r>
        <w:t>;</w:t>
      </w:r>
      <w:proofErr w:type="gramEnd"/>
    </w:p>
    <w:p w14:paraId="03F1FBBF" w14:textId="77777777" w:rsidR="00E23AEE" w:rsidRDefault="00E23AEE" w:rsidP="00E23AEE">
      <w:r>
        <w:t xml:space="preserve">    capacity = </w:t>
      </w:r>
      <w:proofErr w:type="spellStart"/>
      <w:proofErr w:type="gramStart"/>
      <w:r>
        <w:t>vCapacity</w:t>
      </w:r>
      <w:proofErr w:type="spellEnd"/>
      <w:r>
        <w:t>;</w:t>
      </w:r>
      <w:proofErr w:type="gramEnd"/>
    </w:p>
    <w:p w14:paraId="75538588" w14:textId="77777777" w:rsidR="00E23AEE" w:rsidRDefault="00E23AEE" w:rsidP="00E23AEE">
      <w:r>
        <w:t xml:space="preserve">    </w:t>
      </w:r>
      <w:proofErr w:type="spellStart"/>
      <w:r>
        <w:t>isAvail</w:t>
      </w:r>
      <w:proofErr w:type="spellEnd"/>
      <w:r>
        <w:t xml:space="preserve"> = </w:t>
      </w:r>
      <w:proofErr w:type="spellStart"/>
      <w:proofErr w:type="gramStart"/>
      <w:r>
        <w:t>vIsAvailable</w:t>
      </w:r>
      <w:proofErr w:type="spellEnd"/>
      <w:r>
        <w:t>;</w:t>
      </w:r>
      <w:proofErr w:type="gramEnd"/>
    </w:p>
    <w:p w14:paraId="2036A69F" w14:textId="77777777" w:rsidR="00E23AEE" w:rsidRDefault="00E23AEE" w:rsidP="00E23AEE">
      <w:r>
        <w:t xml:space="preserve">    </w:t>
      </w:r>
      <w:proofErr w:type="spellStart"/>
      <w:r>
        <w:t>vehicleTotalRev</w:t>
      </w:r>
      <w:proofErr w:type="spellEnd"/>
      <w:r>
        <w:t xml:space="preserve"> = </w:t>
      </w:r>
      <w:proofErr w:type="gramStart"/>
      <w:r>
        <w:t>0;</w:t>
      </w:r>
      <w:proofErr w:type="gramEnd"/>
    </w:p>
    <w:p w14:paraId="6BA2F11C" w14:textId="77777777" w:rsidR="00E23AEE" w:rsidRDefault="00E23AEE" w:rsidP="00E23AEE">
      <w:r>
        <w:t xml:space="preserve">    </w:t>
      </w:r>
    </w:p>
    <w:p w14:paraId="6508A6B9" w14:textId="77777777" w:rsidR="00E23AEE" w:rsidRDefault="00E23AEE" w:rsidP="00E23AEE">
      <w:r>
        <w:t>}</w:t>
      </w:r>
    </w:p>
    <w:p w14:paraId="17F0E23F" w14:textId="77777777" w:rsidR="00E23AEE" w:rsidRDefault="00E23AEE" w:rsidP="00E23AEE"/>
    <w:p w14:paraId="0F2458F7" w14:textId="77777777" w:rsidR="00E23AEE" w:rsidRDefault="00E23AEE" w:rsidP="00E23AEE">
      <w:proofErr w:type="gramStart"/>
      <w:r>
        <w:t>Vehicles::</w:t>
      </w:r>
      <w:proofErr w:type="gramEnd"/>
      <w:r>
        <w:t>~Vehicles() {//destructor</w:t>
      </w:r>
    </w:p>
    <w:p w14:paraId="0075B98D" w14:textId="77777777" w:rsidR="00E23AEE" w:rsidRDefault="00E23AEE" w:rsidP="00E23AEE">
      <w:r>
        <w:t>}</w:t>
      </w:r>
    </w:p>
    <w:p w14:paraId="3F5C0414" w14:textId="77777777" w:rsidR="00E23AEE" w:rsidRDefault="00E23AEE" w:rsidP="00E23AEE"/>
    <w:p w14:paraId="48155366" w14:textId="77777777" w:rsidR="00E23AEE" w:rsidRDefault="00E23AEE" w:rsidP="00E23AEE">
      <w:r>
        <w:lastRenderedPageBreak/>
        <w:t xml:space="preserve">void </w:t>
      </w:r>
      <w:proofErr w:type="gramStart"/>
      <w:r>
        <w:t>Vehicles::</w:t>
      </w:r>
      <w:proofErr w:type="spellStart"/>
      <w:proofErr w:type="gramEnd"/>
      <w:r>
        <w:t>printVehicleDetails</w:t>
      </w:r>
      <w:proofErr w:type="spellEnd"/>
      <w:r>
        <w:t>() {//method to display vehicle details</w:t>
      </w:r>
    </w:p>
    <w:p w14:paraId="752D5714" w14:textId="77777777" w:rsidR="00E23AEE" w:rsidRDefault="00E23AEE" w:rsidP="00E23AEE">
      <w:r>
        <w:t xml:space="preserve">    </w:t>
      </w:r>
      <w:proofErr w:type="spellStart"/>
      <w:r>
        <w:t>cout</w:t>
      </w:r>
      <w:proofErr w:type="spellEnd"/>
      <w:r>
        <w:t xml:space="preserve"> &lt;&lt; "\t" &lt;&lt; left &lt;&lt; </w:t>
      </w:r>
      <w:proofErr w:type="spellStart"/>
      <w:proofErr w:type="gramStart"/>
      <w:r>
        <w:t>setw</w:t>
      </w:r>
      <w:proofErr w:type="spellEnd"/>
      <w:r>
        <w:t>(</w:t>
      </w:r>
      <w:proofErr w:type="gramEnd"/>
      <w:r>
        <w:t xml:space="preserve">14) &lt;&lt; </w:t>
      </w:r>
      <w:proofErr w:type="spellStart"/>
      <w:r>
        <w:t>setfill</w:t>
      </w:r>
      <w:proofErr w:type="spellEnd"/>
      <w:r>
        <w:t>(' ') &lt;&lt; type</w:t>
      </w:r>
    </w:p>
    <w:p w14:paraId="6772911A" w14:textId="77777777" w:rsidR="00E23AEE" w:rsidRDefault="00E23AEE" w:rsidP="00E23AEE">
      <w:r>
        <w:t xml:space="preserve">            &lt;&lt; left &lt;&lt; </w:t>
      </w:r>
      <w:proofErr w:type="spellStart"/>
      <w:proofErr w:type="gramStart"/>
      <w:r>
        <w:t>setw</w:t>
      </w:r>
      <w:proofErr w:type="spellEnd"/>
      <w:r>
        <w:t>(</w:t>
      </w:r>
      <w:proofErr w:type="gramEnd"/>
      <w:r>
        <w:t xml:space="preserve">19) &lt;&lt; </w:t>
      </w:r>
      <w:proofErr w:type="spellStart"/>
      <w:r>
        <w:t>setfill</w:t>
      </w:r>
      <w:proofErr w:type="spellEnd"/>
      <w:r>
        <w:t xml:space="preserve">(' ') &lt;&lt; </w:t>
      </w:r>
      <w:proofErr w:type="spellStart"/>
      <w:r>
        <w:t>registrationNum</w:t>
      </w:r>
      <w:proofErr w:type="spellEnd"/>
    </w:p>
    <w:p w14:paraId="31356F95" w14:textId="77777777" w:rsidR="00E23AEE" w:rsidRDefault="00E23AEE" w:rsidP="00E23AEE">
      <w:r>
        <w:t xml:space="preserve">            &lt;&lt; left &lt;&lt; </w:t>
      </w:r>
      <w:proofErr w:type="spellStart"/>
      <w:proofErr w:type="gramStart"/>
      <w:r>
        <w:t>setw</w:t>
      </w:r>
      <w:proofErr w:type="spellEnd"/>
      <w:r>
        <w:t>(</w:t>
      </w:r>
      <w:proofErr w:type="gramEnd"/>
      <w:r>
        <w:t xml:space="preserve">28) &lt;&lt; </w:t>
      </w:r>
      <w:proofErr w:type="spellStart"/>
      <w:r>
        <w:t>setfill</w:t>
      </w:r>
      <w:proofErr w:type="spellEnd"/>
      <w:r>
        <w:t>(' ') &lt;&lt; make</w:t>
      </w:r>
    </w:p>
    <w:p w14:paraId="6A067880" w14:textId="77777777" w:rsidR="00E23AEE" w:rsidRDefault="00E23AEE" w:rsidP="00E23AEE">
      <w:r>
        <w:t xml:space="preserve">            &lt;&lt; left &lt;&lt; </w:t>
      </w:r>
      <w:proofErr w:type="spellStart"/>
      <w:proofErr w:type="gramStart"/>
      <w:r>
        <w:t>setw</w:t>
      </w:r>
      <w:proofErr w:type="spellEnd"/>
      <w:r>
        <w:t>(</w:t>
      </w:r>
      <w:proofErr w:type="gramEnd"/>
      <w:r>
        <w:t xml:space="preserve">16) &lt;&lt; </w:t>
      </w:r>
      <w:proofErr w:type="spellStart"/>
      <w:r>
        <w:t>setfill</w:t>
      </w:r>
      <w:proofErr w:type="spellEnd"/>
      <w:r>
        <w:t>(' ') &lt;&lt; model</w:t>
      </w:r>
    </w:p>
    <w:p w14:paraId="1549AA62" w14:textId="77777777" w:rsidR="00E23AEE" w:rsidRDefault="00E23AEE" w:rsidP="00E23AEE">
      <w:r>
        <w:t xml:space="preserve">            &lt;&lt; left &lt;&lt; </w:t>
      </w:r>
      <w:proofErr w:type="spellStart"/>
      <w:proofErr w:type="gramStart"/>
      <w:r>
        <w:t>setw</w:t>
      </w:r>
      <w:proofErr w:type="spellEnd"/>
      <w:r>
        <w:t>(</w:t>
      </w:r>
      <w:proofErr w:type="gramEnd"/>
      <w:r>
        <w:t xml:space="preserve">15) &lt;&lt; </w:t>
      </w:r>
      <w:proofErr w:type="spellStart"/>
      <w:r>
        <w:t>setfill</w:t>
      </w:r>
      <w:proofErr w:type="spellEnd"/>
      <w:r>
        <w:t>(' ') &lt;&lt; mileage</w:t>
      </w:r>
    </w:p>
    <w:p w14:paraId="461A29F3" w14:textId="77777777" w:rsidR="00E23AEE" w:rsidRDefault="00E23AEE" w:rsidP="00E23AEE">
      <w:r>
        <w:t xml:space="preserve">            &lt;&lt; left &lt;&lt; </w:t>
      </w:r>
      <w:proofErr w:type="spellStart"/>
      <w:proofErr w:type="gramStart"/>
      <w:r>
        <w:t>setw</w:t>
      </w:r>
      <w:proofErr w:type="spellEnd"/>
      <w:r>
        <w:t>(</w:t>
      </w:r>
      <w:proofErr w:type="gramEnd"/>
      <w:r>
        <w:t xml:space="preserve">16) &lt;&lt; </w:t>
      </w:r>
      <w:proofErr w:type="spellStart"/>
      <w:r>
        <w:t>setfill</w:t>
      </w:r>
      <w:proofErr w:type="spellEnd"/>
      <w:r>
        <w:t>(' ') &lt;&lt; capacity</w:t>
      </w:r>
    </w:p>
    <w:p w14:paraId="74C81987" w14:textId="77777777" w:rsidR="00E23AEE" w:rsidRDefault="00E23AEE" w:rsidP="00E23AEE">
      <w:r>
        <w:t xml:space="preserve">            &lt;&lt; left &lt;&lt; </w:t>
      </w:r>
      <w:proofErr w:type="spellStart"/>
      <w:proofErr w:type="gramStart"/>
      <w:r>
        <w:t>setw</w:t>
      </w:r>
      <w:proofErr w:type="spellEnd"/>
      <w:r>
        <w:t>(</w:t>
      </w:r>
      <w:proofErr w:type="gramEnd"/>
      <w:r>
        <w:t xml:space="preserve">17) &lt;&lt; </w:t>
      </w:r>
      <w:proofErr w:type="spellStart"/>
      <w:r>
        <w:t>setfill</w:t>
      </w:r>
      <w:proofErr w:type="spellEnd"/>
      <w:r>
        <w:t xml:space="preserve">(' ') &lt;&lt; </w:t>
      </w:r>
      <w:proofErr w:type="spellStart"/>
      <w:r>
        <w:t>wheelChair</w:t>
      </w:r>
      <w:proofErr w:type="spellEnd"/>
      <w:r>
        <w:t xml:space="preserve"> &lt;&lt; </w:t>
      </w:r>
      <w:proofErr w:type="spellStart"/>
      <w:r>
        <w:t>boolalpha</w:t>
      </w:r>
      <w:proofErr w:type="spellEnd"/>
      <w:r>
        <w:t xml:space="preserve"> </w:t>
      </w:r>
    </w:p>
    <w:p w14:paraId="3B885078" w14:textId="77777777" w:rsidR="00E23AEE" w:rsidRDefault="00E23AEE" w:rsidP="00E23AEE">
      <w:r>
        <w:t xml:space="preserve">            &lt;&lt; left &lt;&lt; </w:t>
      </w:r>
      <w:proofErr w:type="spellStart"/>
      <w:proofErr w:type="gramStart"/>
      <w:r>
        <w:t>setw</w:t>
      </w:r>
      <w:proofErr w:type="spellEnd"/>
      <w:r>
        <w:t>(</w:t>
      </w:r>
      <w:proofErr w:type="gramEnd"/>
      <w:r>
        <w:t xml:space="preserve">17) &lt;&lt; </w:t>
      </w:r>
      <w:proofErr w:type="spellStart"/>
      <w:r>
        <w:t>setfill</w:t>
      </w:r>
      <w:proofErr w:type="spellEnd"/>
      <w:r>
        <w:t xml:space="preserve">(' ') &lt;&lt; </w:t>
      </w:r>
      <w:proofErr w:type="spellStart"/>
      <w:r>
        <w:t>isAvail</w:t>
      </w:r>
      <w:proofErr w:type="spellEnd"/>
      <w:r>
        <w:t xml:space="preserve"> &lt;&lt; </w:t>
      </w:r>
      <w:proofErr w:type="spellStart"/>
      <w:r>
        <w:t>boolalpha</w:t>
      </w:r>
      <w:proofErr w:type="spellEnd"/>
      <w:r>
        <w:t xml:space="preserve"> </w:t>
      </w:r>
    </w:p>
    <w:p w14:paraId="7783F251" w14:textId="77777777" w:rsidR="00E23AEE" w:rsidRDefault="00E23AEE" w:rsidP="00E23AEE">
      <w:r>
        <w:t xml:space="preserve">            &lt;&lt; "E" &lt;&lt; left &lt;&lt; </w:t>
      </w:r>
      <w:proofErr w:type="spellStart"/>
      <w:proofErr w:type="gramStart"/>
      <w:r>
        <w:t>setw</w:t>
      </w:r>
      <w:proofErr w:type="spellEnd"/>
      <w:r>
        <w:t>(</w:t>
      </w:r>
      <w:proofErr w:type="gramEnd"/>
      <w:r>
        <w:t xml:space="preserve">12) &lt;&lt; </w:t>
      </w:r>
      <w:proofErr w:type="spellStart"/>
      <w:r>
        <w:t>setfill</w:t>
      </w:r>
      <w:proofErr w:type="spellEnd"/>
      <w:r>
        <w:t xml:space="preserve">(' ') &lt;&lt; </w:t>
      </w:r>
      <w:proofErr w:type="spellStart"/>
      <w:r>
        <w:t>vehicleTotalRev</w:t>
      </w:r>
      <w:proofErr w:type="spellEnd"/>
      <w:r>
        <w:t xml:space="preserve"> &lt;&lt; "\n";</w:t>
      </w:r>
    </w:p>
    <w:p w14:paraId="1BF40EC1" w14:textId="77777777" w:rsidR="00E23AEE" w:rsidRDefault="00E23AEE" w:rsidP="00E23AEE">
      <w:r>
        <w:t>}</w:t>
      </w:r>
    </w:p>
    <w:p w14:paraId="7CE6C95E" w14:textId="77777777" w:rsidR="00E23AEE" w:rsidRDefault="00E23AEE" w:rsidP="00E23AEE"/>
    <w:p w14:paraId="3CC81163" w14:textId="77777777" w:rsidR="00E23AEE" w:rsidRDefault="00E23AEE" w:rsidP="00E23AEE">
      <w:r>
        <w:t xml:space="preserve">bool </w:t>
      </w:r>
      <w:proofErr w:type="gramStart"/>
      <w:r>
        <w:t>Vehicles::</w:t>
      </w:r>
      <w:proofErr w:type="spellStart"/>
      <w:proofErr w:type="gramEnd"/>
      <w:r>
        <w:t>checkVehiclesAvail</w:t>
      </w:r>
      <w:proofErr w:type="spellEnd"/>
      <w:r>
        <w:t xml:space="preserve">(bool </w:t>
      </w:r>
      <w:proofErr w:type="spellStart"/>
      <w:r>
        <w:t>isAvailable</w:t>
      </w:r>
      <w:proofErr w:type="spellEnd"/>
      <w:r>
        <w:t>) {//method to check if vehicle is available</w:t>
      </w:r>
    </w:p>
    <w:p w14:paraId="624FCEB7" w14:textId="77777777" w:rsidR="00E23AEE" w:rsidRDefault="00E23AEE" w:rsidP="00E23AEE">
      <w:r>
        <w:t xml:space="preserve">    </w:t>
      </w:r>
    </w:p>
    <w:p w14:paraId="2ABA34D3" w14:textId="77777777" w:rsidR="00E23AEE" w:rsidRDefault="00E23AEE" w:rsidP="00E23AEE">
      <w:r>
        <w:t xml:space="preserve">    if (</w:t>
      </w:r>
      <w:proofErr w:type="spellStart"/>
      <w:proofErr w:type="gramStart"/>
      <w:r>
        <w:t>isAvailable</w:t>
      </w:r>
      <w:proofErr w:type="spellEnd"/>
      <w:r>
        <w:t xml:space="preserve"> !</w:t>
      </w:r>
      <w:proofErr w:type="gramEnd"/>
      <w:r>
        <w:t>= true) {//if not, display error message</w:t>
      </w:r>
    </w:p>
    <w:p w14:paraId="44893D2C" w14:textId="77777777" w:rsidR="00E23AEE" w:rsidRDefault="00E23AEE" w:rsidP="00E23AEE">
      <w:r>
        <w:t xml:space="preserve">        </w:t>
      </w:r>
      <w:proofErr w:type="spellStart"/>
      <w:r>
        <w:t>cout</w:t>
      </w:r>
      <w:proofErr w:type="spellEnd"/>
      <w:r>
        <w:t xml:space="preserve"> &lt;&lt; "\t\t\</w:t>
      </w:r>
      <w:proofErr w:type="spellStart"/>
      <w:r>
        <w:t>nError</w:t>
      </w:r>
      <w:proofErr w:type="spellEnd"/>
      <w:r>
        <w:t xml:space="preserve">: Vehicle is not available." &lt;&lt; </w:t>
      </w:r>
      <w:proofErr w:type="spellStart"/>
      <w:proofErr w:type="gramStart"/>
      <w:r>
        <w:t>endl</w:t>
      </w:r>
      <w:proofErr w:type="spellEnd"/>
      <w:r>
        <w:t>;</w:t>
      </w:r>
      <w:proofErr w:type="gramEnd"/>
    </w:p>
    <w:p w14:paraId="5FFC9580" w14:textId="77777777" w:rsidR="00E23AEE" w:rsidRDefault="00E23AEE" w:rsidP="00E23AEE">
      <w:r>
        <w:t xml:space="preserve">        return </w:t>
      </w:r>
      <w:proofErr w:type="gramStart"/>
      <w:r>
        <w:t>false;</w:t>
      </w:r>
      <w:proofErr w:type="gramEnd"/>
    </w:p>
    <w:p w14:paraId="78004B81" w14:textId="77777777" w:rsidR="00E23AEE" w:rsidRDefault="00E23AEE" w:rsidP="00E23AEE">
      <w:r>
        <w:t xml:space="preserve">    }</w:t>
      </w:r>
    </w:p>
    <w:p w14:paraId="3E5D854E" w14:textId="77777777" w:rsidR="00E23AEE" w:rsidRDefault="00E23AEE" w:rsidP="00E23AEE">
      <w:r>
        <w:t xml:space="preserve">    return </w:t>
      </w:r>
      <w:proofErr w:type="gramStart"/>
      <w:r>
        <w:t>true;</w:t>
      </w:r>
      <w:proofErr w:type="gramEnd"/>
    </w:p>
    <w:p w14:paraId="24CFDB7A" w14:textId="77777777" w:rsidR="00E23AEE" w:rsidRDefault="00E23AEE" w:rsidP="00E23AEE">
      <w:r>
        <w:t>}</w:t>
      </w:r>
    </w:p>
    <w:p w14:paraId="55239E80" w14:textId="77777777" w:rsidR="00E23AEE" w:rsidRDefault="00E23AEE" w:rsidP="00E23AEE"/>
    <w:p w14:paraId="528483C5" w14:textId="77777777" w:rsidR="00E23AEE" w:rsidRDefault="00E23AEE" w:rsidP="00E23AEE">
      <w:r>
        <w:t xml:space="preserve">bool </w:t>
      </w:r>
      <w:proofErr w:type="gramStart"/>
      <w:r>
        <w:t>Vehicles::</w:t>
      </w:r>
      <w:proofErr w:type="spellStart"/>
      <w:proofErr w:type="gramEnd"/>
      <w:r>
        <w:t>wheelchairAccessible</w:t>
      </w:r>
      <w:proofErr w:type="spellEnd"/>
      <w:r>
        <w:t xml:space="preserve">(bool vehicle, int </w:t>
      </w:r>
      <w:proofErr w:type="spellStart"/>
      <w:r>
        <w:t>wcNum</w:t>
      </w:r>
      <w:proofErr w:type="spellEnd"/>
      <w:r>
        <w:t>) {//method to check if vehicle is wheel chair accessible</w:t>
      </w:r>
    </w:p>
    <w:p w14:paraId="40BFEC4A" w14:textId="77777777" w:rsidR="00E23AEE" w:rsidRDefault="00E23AEE" w:rsidP="00E23AEE">
      <w:r>
        <w:t xml:space="preserve">    if (vehicle == false &amp;&amp; </w:t>
      </w:r>
      <w:proofErr w:type="spellStart"/>
      <w:r>
        <w:t>wcNum</w:t>
      </w:r>
      <w:proofErr w:type="spellEnd"/>
      <w:r>
        <w:t xml:space="preserve"> &gt; 0) {</w:t>
      </w:r>
    </w:p>
    <w:p w14:paraId="1DD8B6EA" w14:textId="77777777" w:rsidR="00E23AEE" w:rsidRDefault="00E23AEE" w:rsidP="00E23AEE">
      <w:r>
        <w:t xml:space="preserve">        </w:t>
      </w:r>
      <w:proofErr w:type="spellStart"/>
      <w:r>
        <w:t>cout</w:t>
      </w:r>
      <w:proofErr w:type="spellEnd"/>
      <w:r>
        <w:t xml:space="preserve"> &lt;&lt;"\n\t\</w:t>
      </w:r>
      <w:proofErr w:type="spellStart"/>
      <w:r>
        <w:t>tError</w:t>
      </w:r>
      <w:proofErr w:type="spellEnd"/>
      <w:r>
        <w:t xml:space="preserve">: Vehicle is not </w:t>
      </w:r>
      <w:proofErr w:type="gramStart"/>
      <w:r>
        <w:t>wheel chair</w:t>
      </w:r>
      <w:proofErr w:type="gramEnd"/>
      <w:r>
        <w:t xml:space="preserve"> accessible." &lt;&lt; </w:t>
      </w:r>
      <w:proofErr w:type="spellStart"/>
      <w:proofErr w:type="gramStart"/>
      <w:r>
        <w:t>endl</w:t>
      </w:r>
      <w:proofErr w:type="spellEnd"/>
      <w:r>
        <w:t>;</w:t>
      </w:r>
      <w:proofErr w:type="gramEnd"/>
    </w:p>
    <w:p w14:paraId="1DEDF54B" w14:textId="77777777" w:rsidR="00E23AEE" w:rsidRDefault="00E23AEE" w:rsidP="00E23AEE">
      <w:r>
        <w:t xml:space="preserve">        return </w:t>
      </w:r>
      <w:proofErr w:type="gramStart"/>
      <w:r>
        <w:t>false;</w:t>
      </w:r>
      <w:proofErr w:type="gramEnd"/>
    </w:p>
    <w:p w14:paraId="4CE80042" w14:textId="77777777" w:rsidR="00E23AEE" w:rsidRDefault="00E23AEE" w:rsidP="00E23AEE">
      <w:r>
        <w:t xml:space="preserve">    }</w:t>
      </w:r>
    </w:p>
    <w:p w14:paraId="7B5EBEC9" w14:textId="77777777" w:rsidR="00E23AEE" w:rsidRDefault="00E23AEE" w:rsidP="00E23AEE">
      <w:r>
        <w:t xml:space="preserve">    return </w:t>
      </w:r>
      <w:proofErr w:type="gramStart"/>
      <w:r>
        <w:t>true;</w:t>
      </w:r>
      <w:proofErr w:type="gramEnd"/>
    </w:p>
    <w:p w14:paraId="7CCA2AEA" w14:textId="77777777" w:rsidR="00E23AEE" w:rsidRDefault="00E23AEE" w:rsidP="00E23AEE">
      <w:r>
        <w:t>}</w:t>
      </w:r>
    </w:p>
    <w:p w14:paraId="24304E00" w14:textId="72DD439F" w:rsidR="00BF6C20" w:rsidRPr="00BF6C20" w:rsidRDefault="00E23AEE" w:rsidP="00E23AEE">
      <w:r>
        <w:t xml:space="preserve">    </w:t>
      </w:r>
    </w:p>
    <w:sectPr w:rsidR="00BF6C20" w:rsidRPr="00BF6C20" w:rsidSect="006124AD">
      <w:footerReference w:type="default" r:id="rId38"/>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EB84FD" w14:textId="77777777" w:rsidR="000618C6" w:rsidRDefault="000618C6" w:rsidP="000913A5">
      <w:pPr>
        <w:spacing w:after="0" w:line="240" w:lineRule="auto"/>
      </w:pPr>
      <w:r>
        <w:separator/>
      </w:r>
    </w:p>
  </w:endnote>
  <w:endnote w:type="continuationSeparator" w:id="0">
    <w:p w14:paraId="7AE29E51" w14:textId="77777777" w:rsidR="000618C6" w:rsidRDefault="000618C6" w:rsidP="000913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15461547"/>
      <w:docPartObj>
        <w:docPartGallery w:val="Page Numbers (Bottom of Page)"/>
        <w:docPartUnique/>
      </w:docPartObj>
    </w:sdtPr>
    <w:sdtEndPr>
      <w:rPr>
        <w:color w:val="7F7F7F" w:themeColor="background1" w:themeShade="7F"/>
        <w:spacing w:val="60"/>
      </w:rPr>
    </w:sdtEndPr>
    <w:sdtContent>
      <w:p w14:paraId="34C2968D" w14:textId="0015792A" w:rsidR="006D050D" w:rsidRDefault="006D050D">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699A312" w14:textId="77777777" w:rsidR="006D050D" w:rsidRDefault="006D05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485AF4" w14:textId="77777777" w:rsidR="000618C6" w:rsidRDefault="000618C6" w:rsidP="000913A5">
      <w:pPr>
        <w:spacing w:after="0" w:line="240" w:lineRule="auto"/>
      </w:pPr>
      <w:r>
        <w:separator/>
      </w:r>
    </w:p>
  </w:footnote>
  <w:footnote w:type="continuationSeparator" w:id="0">
    <w:p w14:paraId="5A07D1CD" w14:textId="77777777" w:rsidR="000618C6" w:rsidRDefault="000618C6" w:rsidP="000913A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005D37"/>
    <w:multiLevelType w:val="hybridMultilevel"/>
    <w:tmpl w:val="489E67F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5371DE5"/>
    <w:multiLevelType w:val="hybridMultilevel"/>
    <w:tmpl w:val="DE24912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BCA5A70"/>
    <w:multiLevelType w:val="hybridMultilevel"/>
    <w:tmpl w:val="E1DC646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ED16F01"/>
    <w:multiLevelType w:val="hybridMultilevel"/>
    <w:tmpl w:val="EF2027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zNDA2NDA3NbUwsDRT0lEKTi0uzszPAykwqwUAozA0DSwAAAA="/>
  </w:docVars>
  <w:rsids>
    <w:rsidRoot w:val="00015FB3"/>
    <w:rsid w:val="00003C88"/>
    <w:rsid w:val="00015FB3"/>
    <w:rsid w:val="00020473"/>
    <w:rsid w:val="000206E2"/>
    <w:rsid w:val="00032F88"/>
    <w:rsid w:val="00043086"/>
    <w:rsid w:val="00051331"/>
    <w:rsid w:val="000568E4"/>
    <w:rsid w:val="000618C6"/>
    <w:rsid w:val="0006496C"/>
    <w:rsid w:val="0007054C"/>
    <w:rsid w:val="00080014"/>
    <w:rsid w:val="000854A9"/>
    <w:rsid w:val="000913A5"/>
    <w:rsid w:val="000A35C8"/>
    <w:rsid w:val="000A5823"/>
    <w:rsid w:val="000C002D"/>
    <w:rsid w:val="000C50FC"/>
    <w:rsid w:val="000C7E56"/>
    <w:rsid w:val="000E6D7D"/>
    <w:rsid w:val="000F2E55"/>
    <w:rsid w:val="001052CF"/>
    <w:rsid w:val="00131993"/>
    <w:rsid w:val="001358C1"/>
    <w:rsid w:val="00157E2D"/>
    <w:rsid w:val="00161B2C"/>
    <w:rsid w:val="00177426"/>
    <w:rsid w:val="00184A5A"/>
    <w:rsid w:val="001A5EA3"/>
    <w:rsid w:val="001B5964"/>
    <w:rsid w:val="001B5D49"/>
    <w:rsid w:val="001C103A"/>
    <w:rsid w:val="001C252D"/>
    <w:rsid w:val="001C70FA"/>
    <w:rsid w:val="001D4490"/>
    <w:rsid w:val="001E1CCC"/>
    <w:rsid w:val="001E76DE"/>
    <w:rsid w:val="001F558D"/>
    <w:rsid w:val="0020308A"/>
    <w:rsid w:val="00211820"/>
    <w:rsid w:val="00232868"/>
    <w:rsid w:val="00242951"/>
    <w:rsid w:val="00245673"/>
    <w:rsid w:val="00260592"/>
    <w:rsid w:val="00263EE4"/>
    <w:rsid w:val="0027183F"/>
    <w:rsid w:val="00281294"/>
    <w:rsid w:val="002812DD"/>
    <w:rsid w:val="0028500B"/>
    <w:rsid w:val="0028594C"/>
    <w:rsid w:val="0028662A"/>
    <w:rsid w:val="00297180"/>
    <w:rsid w:val="002A7BF0"/>
    <w:rsid w:val="002B145B"/>
    <w:rsid w:val="002B2614"/>
    <w:rsid w:val="002B50B6"/>
    <w:rsid w:val="002C0513"/>
    <w:rsid w:val="002C74D2"/>
    <w:rsid w:val="002D0130"/>
    <w:rsid w:val="002D2AE6"/>
    <w:rsid w:val="002E1E47"/>
    <w:rsid w:val="002F1AAF"/>
    <w:rsid w:val="002F2F94"/>
    <w:rsid w:val="002F3049"/>
    <w:rsid w:val="002F6ADA"/>
    <w:rsid w:val="003025CA"/>
    <w:rsid w:val="00306512"/>
    <w:rsid w:val="0032162A"/>
    <w:rsid w:val="00330637"/>
    <w:rsid w:val="00335D4C"/>
    <w:rsid w:val="00347341"/>
    <w:rsid w:val="0037133A"/>
    <w:rsid w:val="0039500D"/>
    <w:rsid w:val="003A62D6"/>
    <w:rsid w:val="003C0E39"/>
    <w:rsid w:val="003C34C0"/>
    <w:rsid w:val="003D2B5B"/>
    <w:rsid w:val="003D3588"/>
    <w:rsid w:val="00403F6F"/>
    <w:rsid w:val="0041316A"/>
    <w:rsid w:val="004171AC"/>
    <w:rsid w:val="00426844"/>
    <w:rsid w:val="0042761C"/>
    <w:rsid w:val="00430707"/>
    <w:rsid w:val="00433622"/>
    <w:rsid w:val="004435C4"/>
    <w:rsid w:val="00451C6A"/>
    <w:rsid w:val="00471559"/>
    <w:rsid w:val="00472717"/>
    <w:rsid w:val="00475497"/>
    <w:rsid w:val="004827D3"/>
    <w:rsid w:val="004840B7"/>
    <w:rsid w:val="004A37FE"/>
    <w:rsid w:val="004A5220"/>
    <w:rsid w:val="004C571E"/>
    <w:rsid w:val="00520AC2"/>
    <w:rsid w:val="00522419"/>
    <w:rsid w:val="0055170D"/>
    <w:rsid w:val="005522C0"/>
    <w:rsid w:val="005547D1"/>
    <w:rsid w:val="00583E98"/>
    <w:rsid w:val="00585A4E"/>
    <w:rsid w:val="00593FA3"/>
    <w:rsid w:val="00597C43"/>
    <w:rsid w:val="005B72C4"/>
    <w:rsid w:val="005C6538"/>
    <w:rsid w:val="005E0538"/>
    <w:rsid w:val="005E088A"/>
    <w:rsid w:val="005E0EE1"/>
    <w:rsid w:val="005E5389"/>
    <w:rsid w:val="00600BB7"/>
    <w:rsid w:val="00603C66"/>
    <w:rsid w:val="006124AD"/>
    <w:rsid w:val="006139C6"/>
    <w:rsid w:val="006178EE"/>
    <w:rsid w:val="00620C7D"/>
    <w:rsid w:val="00622752"/>
    <w:rsid w:val="0062565D"/>
    <w:rsid w:val="0062719C"/>
    <w:rsid w:val="006338BF"/>
    <w:rsid w:val="00650C60"/>
    <w:rsid w:val="00657847"/>
    <w:rsid w:val="00681367"/>
    <w:rsid w:val="00683034"/>
    <w:rsid w:val="00696276"/>
    <w:rsid w:val="006A3F69"/>
    <w:rsid w:val="006A7C37"/>
    <w:rsid w:val="006B5AC3"/>
    <w:rsid w:val="006C1C17"/>
    <w:rsid w:val="006D050D"/>
    <w:rsid w:val="006D4106"/>
    <w:rsid w:val="006E523A"/>
    <w:rsid w:val="006E6A49"/>
    <w:rsid w:val="007068D3"/>
    <w:rsid w:val="00712CBC"/>
    <w:rsid w:val="00721A53"/>
    <w:rsid w:val="00723603"/>
    <w:rsid w:val="007465BB"/>
    <w:rsid w:val="00761676"/>
    <w:rsid w:val="007638ED"/>
    <w:rsid w:val="00773BCB"/>
    <w:rsid w:val="0077402E"/>
    <w:rsid w:val="007B0157"/>
    <w:rsid w:val="007B130F"/>
    <w:rsid w:val="007B4D02"/>
    <w:rsid w:val="007B5DC8"/>
    <w:rsid w:val="007C6A59"/>
    <w:rsid w:val="007E774B"/>
    <w:rsid w:val="007F47E9"/>
    <w:rsid w:val="007F573E"/>
    <w:rsid w:val="00813B0B"/>
    <w:rsid w:val="00816DCD"/>
    <w:rsid w:val="00833EFA"/>
    <w:rsid w:val="0084440B"/>
    <w:rsid w:val="0086361F"/>
    <w:rsid w:val="00872A96"/>
    <w:rsid w:val="00877388"/>
    <w:rsid w:val="00882370"/>
    <w:rsid w:val="0089153A"/>
    <w:rsid w:val="00893143"/>
    <w:rsid w:val="008974DC"/>
    <w:rsid w:val="008B561C"/>
    <w:rsid w:val="008B5E3F"/>
    <w:rsid w:val="008D7E43"/>
    <w:rsid w:val="008E3CAB"/>
    <w:rsid w:val="008E3CEC"/>
    <w:rsid w:val="008F7E39"/>
    <w:rsid w:val="00904AD1"/>
    <w:rsid w:val="00925B11"/>
    <w:rsid w:val="00930E03"/>
    <w:rsid w:val="009328FE"/>
    <w:rsid w:val="00933720"/>
    <w:rsid w:val="00956971"/>
    <w:rsid w:val="0096013C"/>
    <w:rsid w:val="00982F8F"/>
    <w:rsid w:val="0098688E"/>
    <w:rsid w:val="00991E4D"/>
    <w:rsid w:val="00993E6D"/>
    <w:rsid w:val="0099732B"/>
    <w:rsid w:val="009A079F"/>
    <w:rsid w:val="009A7C01"/>
    <w:rsid w:val="009B0B86"/>
    <w:rsid w:val="009B2A58"/>
    <w:rsid w:val="009C2552"/>
    <w:rsid w:val="009D1ECF"/>
    <w:rsid w:val="009D289B"/>
    <w:rsid w:val="009E0BEE"/>
    <w:rsid w:val="009E290D"/>
    <w:rsid w:val="009F146D"/>
    <w:rsid w:val="009F5B5D"/>
    <w:rsid w:val="00A07394"/>
    <w:rsid w:val="00A32194"/>
    <w:rsid w:val="00A40C85"/>
    <w:rsid w:val="00A4399F"/>
    <w:rsid w:val="00A46716"/>
    <w:rsid w:val="00A52836"/>
    <w:rsid w:val="00A6530A"/>
    <w:rsid w:val="00A73500"/>
    <w:rsid w:val="00A73784"/>
    <w:rsid w:val="00A82868"/>
    <w:rsid w:val="00A82C3E"/>
    <w:rsid w:val="00A90A1A"/>
    <w:rsid w:val="00A963F9"/>
    <w:rsid w:val="00AA03BD"/>
    <w:rsid w:val="00AA0A4E"/>
    <w:rsid w:val="00AB76CD"/>
    <w:rsid w:val="00AC03EA"/>
    <w:rsid w:val="00AC5340"/>
    <w:rsid w:val="00AC6A7C"/>
    <w:rsid w:val="00AE3E02"/>
    <w:rsid w:val="00B06152"/>
    <w:rsid w:val="00B21520"/>
    <w:rsid w:val="00B32BE1"/>
    <w:rsid w:val="00B441AB"/>
    <w:rsid w:val="00B4425C"/>
    <w:rsid w:val="00B53E4F"/>
    <w:rsid w:val="00B7262F"/>
    <w:rsid w:val="00B74304"/>
    <w:rsid w:val="00B7608A"/>
    <w:rsid w:val="00B82F35"/>
    <w:rsid w:val="00B93398"/>
    <w:rsid w:val="00B9502B"/>
    <w:rsid w:val="00BB1799"/>
    <w:rsid w:val="00BC036D"/>
    <w:rsid w:val="00BC46A5"/>
    <w:rsid w:val="00BC5AD3"/>
    <w:rsid w:val="00BD039D"/>
    <w:rsid w:val="00BD21E6"/>
    <w:rsid w:val="00BE1D7F"/>
    <w:rsid w:val="00BF013B"/>
    <w:rsid w:val="00BF31A0"/>
    <w:rsid w:val="00BF3216"/>
    <w:rsid w:val="00BF3B20"/>
    <w:rsid w:val="00BF6C20"/>
    <w:rsid w:val="00C0062A"/>
    <w:rsid w:val="00C02A0C"/>
    <w:rsid w:val="00C237EF"/>
    <w:rsid w:val="00C375A5"/>
    <w:rsid w:val="00C474A4"/>
    <w:rsid w:val="00C623D4"/>
    <w:rsid w:val="00C7771C"/>
    <w:rsid w:val="00CA0845"/>
    <w:rsid w:val="00CA5030"/>
    <w:rsid w:val="00CB694C"/>
    <w:rsid w:val="00CC056A"/>
    <w:rsid w:val="00CC29EE"/>
    <w:rsid w:val="00CE083D"/>
    <w:rsid w:val="00CE6F90"/>
    <w:rsid w:val="00CF069C"/>
    <w:rsid w:val="00CF4317"/>
    <w:rsid w:val="00D01EDD"/>
    <w:rsid w:val="00D07C9A"/>
    <w:rsid w:val="00D16B46"/>
    <w:rsid w:val="00D2298E"/>
    <w:rsid w:val="00D45A23"/>
    <w:rsid w:val="00D60CFD"/>
    <w:rsid w:val="00DA30CF"/>
    <w:rsid w:val="00DB0124"/>
    <w:rsid w:val="00DD3E10"/>
    <w:rsid w:val="00DE39D7"/>
    <w:rsid w:val="00DE4CAE"/>
    <w:rsid w:val="00E0528B"/>
    <w:rsid w:val="00E20FA5"/>
    <w:rsid w:val="00E22E29"/>
    <w:rsid w:val="00E23AEE"/>
    <w:rsid w:val="00E25BA3"/>
    <w:rsid w:val="00E25D6E"/>
    <w:rsid w:val="00E346B5"/>
    <w:rsid w:val="00E37A38"/>
    <w:rsid w:val="00E51523"/>
    <w:rsid w:val="00E61F67"/>
    <w:rsid w:val="00E64DC3"/>
    <w:rsid w:val="00E842E5"/>
    <w:rsid w:val="00E86BED"/>
    <w:rsid w:val="00EA036D"/>
    <w:rsid w:val="00EA3336"/>
    <w:rsid w:val="00EA5E0D"/>
    <w:rsid w:val="00EA6D50"/>
    <w:rsid w:val="00EB16E6"/>
    <w:rsid w:val="00EC5133"/>
    <w:rsid w:val="00ED5C98"/>
    <w:rsid w:val="00F0142E"/>
    <w:rsid w:val="00F211CB"/>
    <w:rsid w:val="00F26583"/>
    <w:rsid w:val="00F34049"/>
    <w:rsid w:val="00F563E8"/>
    <w:rsid w:val="00F8721B"/>
    <w:rsid w:val="00FA3AE6"/>
    <w:rsid w:val="00FC1B8B"/>
    <w:rsid w:val="00FC6F40"/>
    <w:rsid w:val="00FD1099"/>
    <w:rsid w:val="00FE7FBB"/>
    <w:rsid w:val="00FF1581"/>
    <w:rsid w:val="00FF18FD"/>
    <w:rsid w:val="00FF6BAE"/>
    <w:rsid w:val="00FF76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AFADBB"/>
  <w15:chartTrackingRefBased/>
  <w15:docId w15:val="{5FE48AB8-6258-4117-99E0-E49BA46BE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C571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64DC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A03B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D039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571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64DC3"/>
    <w:rPr>
      <w:rFonts w:asciiTheme="majorHAnsi" w:eastAsiaTheme="majorEastAsia" w:hAnsiTheme="majorHAnsi" w:cstheme="majorBidi"/>
      <w:color w:val="2F5496" w:themeColor="accent1" w:themeShade="BF"/>
      <w:sz w:val="26"/>
      <w:szCs w:val="26"/>
    </w:rPr>
  </w:style>
  <w:style w:type="paragraph" w:styleId="NoSpacing">
    <w:name w:val="No Spacing"/>
    <w:link w:val="NoSpacingChar"/>
    <w:uiPriority w:val="1"/>
    <w:qFormat/>
    <w:rsid w:val="006124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124AD"/>
    <w:rPr>
      <w:rFonts w:eastAsiaTheme="minorEastAsia"/>
      <w:lang w:val="en-US"/>
    </w:rPr>
  </w:style>
  <w:style w:type="paragraph" w:styleId="TOCHeading">
    <w:name w:val="TOC Heading"/>
    <w:basedOn w:val="Heading1"/>
    <w:next w:val="Normal"/>
    <w:uiPriority w:val="39"/>
    <w:unhideWhenUsed/>
    <w:qFormat/>
    <w:rsid w:val="00813B0B"/>
    <w:pPr>
      <w:outlineLvl w:val="9"/>
    </w:pPr>
    <w:rPr>
      <w:lang w:val="en-US"/>
    </w:rPr>
  </w:style>
  <w:style w:type="paragraph" w:styleId="TOC1">
    <w:name w:val="toc 1"/>
    <w:basedOn w:val="Normal"/>
    <w:next w:val="Normal"/>
    <w:autoRedefine/>
    <w:uiPriority w:val="39"/>
    <w:unhideWhenUsed/>
    <w:rsid w:val="00813B0B"/>
    <w:pPr>
      <w:spacing w:after="100"/>
    </w:pPr>
  </w:style>
  <w:style w:type="paragraph" w:styleId="TOC2">
    <w:name w:val="toc 2"/>
    <w:basedOn w:val="Normal"/>
    <w:next w:val="Normal"/>
    <w:autoRedefine/>
    <w:uiPriority w:val="39"/>
    <w:unhideWhenUsed/>
    <w:rsid w:val="00813B0B"/>
    <w:pPr>
      <w:spacing w:after="100"/>
      <w:ind w:left="220"/>
    </w:pPr>
  </w:style>
  <w:style w:type="character" w:styleId="Hyperlink">
    <w:name w:val="Hyperlink"/>
    <w:basedOn w:val="DefaultParagraphFont"/>
    <w:uiPriority w:val="99"/>
    <w:unhideWhenUsed/>
    <w:rsid w:val="00813B0B"/>
    <w:rPr>
      <w:color w:val="0563C1" w:themeColor="hyperlink"/>
      <w:u w:val="single"/>
    </w:rPr>
  </w:style>
  <w:style w:type="paragraph" w:styleId="Header">
    <w:name w:val="header"/>
    <w:basedOn w:val="Normal"/>
    <w:link w:val="HeaderChar"/>
    <w:uiPriority w:val="99"/>
    <w:unhideWhenUsed/>
    <w:rsid w:val="000913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0913A5"/>
  </w:style>
  <w:style w:type="paragraph" w:styleId="Footer">
    <w:name w:val="footer"/>
    <w:basedOn w:val="Normal"/>
    <w:link w:val="FooterChar"/>
    <w:uiPriority w:val="99"/>
    <w:unhideWhenUsed/>
    <w:rsid w:val="000913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0913A5"/>
  </w:style>
  <w:style w:type="paragraph" w:styleId="BodyText">
    <w:name w:val="Body Text"/>
    <w:basedOn w:val="Normal"/>
    <w:link w:val="BodyTextChar"/>
    <w:uiPriority w:val="1"/>
    <w:qFormat/>
    <w:rsid w:val="004171AC"/>
    <w:pPr>
      <w:widowControl w:val="0"/>
      <w:autoSpaceDE w:val="0"/>
      <w:autoSpaceDN w:val="0"/>
      <w:spacing w:after="0" w:line="240" w:lineRule="auto"/>
    </w:pPr>
    <w:rPr>
      <w:rFonts w:ascii="Calibri" w:eastAsia="Calibri" w:hAnsi="Calibri" w:cs="Calibri"/>
      <w:lang w:val="en-US"/>
    </w:rPr>
  </w:style>
  <w:style w:type="character" w:customStyle="1" w:styleId="BodyTextChar">
    <w:name w:val="Body Text Char"/>
    <w:basedOn w:val="DefaultParagraphFont"/>
    <w:link w:val="BodyText"/>
    <w:uiPriority w:val="1"/>
    <w:rsid w:val="004171AC"/>
    <w:rPr>
      <w:rFonts w:ascii="Calibri" w:eastAsia="Calibri" w:hAnsi="Calibri" w:cs="Calibri"/>
      <w:lang w:val="en-US"/>
    </w:rPr>
  </w:style>
  <w:style w:type="paragraph" w:customStyle="1" w:styleId="TableParagraph">
    <w:name w:val="Table Paragraph"/>
    <w:basedOn w:val="Normal"/>
    <w:uiPriority w:val="1"/>
    <w:qFormat/>
    <w:rsid w:val="004171AC"/>
    <w:pPr>
      <w:widowControl w:val="0"/>
      <w:autoSpaceDE w:val="0"/>
      <w:autoSpaceDN w:val="0"/>
      <w:spacing w:after="0" w:line="240" w:lineRule="auto"/>
    </w:pPr>
    <w:rPr>
      <w:rFonts w:ascii="Calibri" w:eastAsia="Calibri" w:hAnsi="Calibri" w:cs="Calibri"/>
      <w:lang w:val="en-US"/>
    </w:rPr>
  </w:style>
  <w:style w:type="table" w:styleId="TableGrid">
    <w:name w:val="Table Grid"/>
    <w:basedOn w:val="TableNormal"/>
    <w:uiPriority w:val="39"/>
    <w:rsid w:val="004171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nseQuote">
    <w:name w:val="Intense Quote"/>
    <w:basedOn w:val="Normal"/>
    <w:next w:val="Normal"/>
    <w:link w:val="IntenseQuoteChar"/>
    <w:uiPriority w:val="30"/>
    <w:qFormat/>
    <w:rsid w:val="004171A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171AC"/>
    <w:rPr>
      <w:i/>
      <w:iCs/>
      <w:color w:val="4472C4" w:themeColor="accent1"/>
    </w:rPr>
  </w:style>
  <w:style w:type="character" w:styleId="BookTitle">
    <w:name w:val="Book Title"/>
    <w:basedOn w:val="DefaultParagraphFont"/>
    <w:uiPriority w:val="33"/>
    <w:qFormat/>
    <w:rsid w:val="004171AC"/>
    <w:rPr>
      <w:b/>
      <w:bCs/>
      <w:i/>
      <w:iCs/>
      <w:spacing w:val="5"/>
    </w:rPr>
  </w:style>
  <w:style w:type="character" w:customStyle="1" w:styleId="Heading3Char">
    <w:name w:val="Heading 3 Char"/>
    <w:basedOn w:val="DefaultParagraphFont"/>
    <w:link w:val="Heading3"/>
    <w:uiPriority w:val="9"/>
    <w:rsid w:val="00AA03BD"/>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3C0E39"/>
    <w:pPr>
      <w:spacing w:after="100"/>
      <w:ind w:left="440"/>
    </w:pPr>
  </w:style>
  <w:style w:type="character" w:customStyle="1" w:styleId="Heading4Char">
    <w:name w:val="Heading 4 Char"/>
    <w:basedOn w:val="DefaultParagraphFont"/>
    <w:link w:val="Heading4"/>
    <w:uiPriority w:val="9"/>
    <w:rsid w:val="00BD039D"/>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5129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19FCB4717A74C58A907CBE58E9E2052"/>
        <w:category>
          <w:name w:val="General"/>
          <w:gallery w:val="placeholder"/>
        </w:category>
        <w:types>
          <w:type w:val="bbPlcHdr"/>
        </w:types>
        <w:behaviors>
          <w:behavior w:val="content"/>
        </w:behaviors>
        <w:guid w:val="{EF26AFA0-5E5B-46BA-B4ED-1862AE7EF7B3}"/>
      </w:docPartPr>
      <w:docPartBody>
        <w:p w:rsidR="00CF373A" w:rsidRDefault="00CF373A" w:rsidP="00CF373A">
          <w:pPr>
            <w:pStyle w:val="B19FCB4717A74C58A907CBE58E9E2052"/>
          </w:pPr>
          <w:r>
            <w:rPr>
              <w:rFonts w:asciiTheme="majorHAnsi" w:eastAsiaTheme="majorEastAsia" w:hAnsiTheme="majorHAnsi" w:cstheme="majorBidi"/>
              <w:caps/>
              <w:color w:val="4472C4" w:themeColor="accent1"/>
              <w:sz w:val="80"/>
              <w:szCs w:val="80"/>
            </w:rPr>
            <w:t>[Document title]</w:t>
          </w:r>
        </w:p>
      </w:docPartBody>
    </w:docPart>
    <w:docPart>
      <w:docPartPr>
        <w:name w:val="CC5DBA2F2F2E49F88769BA05FB697E98"/>
        <w:category>
          <w:name w:val="General"/>
          <w:gallery w:val="placeholder"/>
        </w:category>
        <w:types>
          <w:type w:val="bbPlcHdr"/>
        </w:types>
        <w:behaviors>
          <w:behavior w:val="content"/>
        </w:behaviors>
        <w:guid w:val="{8865C64F-E378-4A5E-8F81-B81AD9C3A5BD}"/>
      </w:docPartPr>
      <w:docPartBody>
        <w:p w:rsidR="00CF373A" w:rsidRDefault="00CF373A" w:rsidP="00CF373A">
          <w:pPr>
            <w:pStyle w:val="CC5DBA2F2F2E49F88769BA05FB697E98"/>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F373A"/>
    <w:rsid w:val="00A52C07"/>
    <w:rsid w:val="00CF37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19FCB4717A74C58A907CBE58E9E2052">
    <w:name w:val="B19FCB4717A74C58A907CBE58E9E2052"/>
    <w:rsid w:val="00CF373A"/>
  </w:style>
  <w:style w:type="paragraph" w:customStyle="1" w:styleId="CC5DBA2F2F2E49F88769BA05FB697E98">
    <w:name w:val="CC5DBA2F2F2E49F88769BA05FB697E98"/>
    <w:rsid w:val="00CF373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4-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F8B2D99-D864-4587-9203-239EE4DC2F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5</TotalTime>
  <Pages>72</Pages>
  <Words>7980</Words>
  <Characters>4548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Skills demo 2: OO Programming</vt:lpstr>
    </vt:vector>
  </TitlesOfParts>
  <Company>SHelton Ngwenya</Company>
  <LinksUpToDate>false</LinksUpToDate>
  <CharactersWithSpaces>53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lls demo 2: OO Programming</dc:title>
  <dc:subject>Maura O’Halloran</dc:subject>
  <dc:creator>Shelton Ngwenya</dc:creator>
  <cp:keywords/>
  <dc:description/>
  <cp:lastModifiedBy>Shelton Ngwenya</cp:lastModifiedBy>
  <cp:revision>417</cp:revision>
  <cp:lastPrinted>2021-04-01T23:31:00Z</cp:lastPrinted>
  <dcterms:created xsi:type="dcterms:W3CDTF">2021-03-08T15:18:00Z</dcterms:created>
  <dcterms:modified xsi:type="dcterms:W3CDTF">2021-04-01T23:31:00Z</dcterms:modified>
</cp:coreProperties>
</file>